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D00AC" w:rsidRDefault="003D00AC" w:rsidP="003D00AC">
      <w:pPr>
        <w:rPr>
          <w:rFonts w:ascii="Comic Sans MS" w:hAnsi="Comic Sans MS"/>
        </w:rPr>
      </w:pPr>
      <w:bookmarkStart w:id="0" w:name="OLE_LINK5"/>
      <w:bookmarkStart w:id="1" w:name="OLE_LINK6"/>
      <w:r>
        <w:rPr>
          <w:rFonts w:ascii="Comic Sans MS" w:hAnsi="Comic Sans MS" w:hint="eastAsia"/>
        </w:rPr>
        <w:t xml:space="preserve">Avoid </w:t>
      </w:r>
      <w:r w:rsidRPr="00BD345F">
        <w:rPr>
          <w:rFonts w:ascii="Comic Sans MS" w:hAnsi="Comic Sans MS" w:hint="eastAsia"/>
          <w:u w:val="single"/>
        </w:rPr>
        <w:t>cast</w:t>
      </w:r>
      <w:r>
        <w:rPr>
          <w:rFonts w:ascii="Comic Sans MS" w:hAnsi="Comic Sans MS" w:hint="eastAsia"/>
        </w:rPr>
        <w:t xml:space="preserve"> as much as possible</w:t>
      </w:r>
    </w:p>
    <w:p w:rsidR="003D00AC" w:rsidRPr="006F712F" w:rsidRDefault="003D00AC" w:rsidP="003D00AC">
      <w:pPr>
        <w:rPr>
          <w:rFonts w:ascii="Comic Sans MS" w:hAnsi="Comic Sans MS"/>
        </w:rPr>
      </w:pPr>
    </w:p>
    <w:p w:rsidR="007E7639" w:rsidRPr="00762CA8" w:rsidRDefault="007E7639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t>Introduction</w:t>
      </w:r>
    </w:p>
    <w:bookmarkEnd w:id="0"/>
    <w:bookmarkEnd w:id="1"/>
    <w:p w:rsidR="007E7639" w:rsidRPr="00762CA8" w:rsidRDefault="007E7639" w:rsidP="00843BD7">
      <w:pPr>
        <w:pStyle w:val="a3"/>
        <w:numPr>
          <w:ilvl w:val="0"/>
          <w:numId w:val="4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Each type of CPU has its own language and machine codes </w:t>
      </w:r>
      <w:r w:rsidR="005056A3" w:rsidRPr="00762CA8">
        <w:rPr>
          <w:rFonts w:ascii="Comic Sans MS" w:hAnsi="Comic Sans MS" w:cs="Times New Roman"/>
        </w:rPr>
        <w:t>–</w:t>
      </w:r>
      <w:r w:rsidRPr="00762CA8">
        <w:rPr>
          <w:rFonts w:ascii="Comic Sans MS" w:hAnsi="Comic Sans MS" w:cs="Times New Roman"/>
        </w:rPr>
        <w:t xml:space="preserve"> bi</w:t>
      </w:r>
      <w:r w:rsidR="005056A3" w:rsidRPr="00762CA8">
        <w:rPr>
          <w:rFonts w:ascii="Comic Sans MS" w:hAnsi="Comic Sans MS" w:cs="Times New Roman"/>
        </w:rPr>
        <w:t>nary digits (</w:t>
      </w:r>
      <w:r w:rsidRPr="00762CA8">
        <w:rPr>
          <w:rFonts w:ascii="Comic Sans MS" w:hAnsi="Comic Sans MS" w:cs="Times New Roman"/>
        </w:rPr>
        <w:t>Intel processors cannot be run on AMD processors</w:t>
      </w:r>
      <w:r w:rsidR="005056A3" w:rsidRPr="00762CA8">
        <w:rPr>
          <w:rFonts w:ascii="Comic Sans MS" w:hAnsi="Comic Sans MS" w:cs="Times New Roman"/>
        </w:rPr>
        <w:t>)</w:t>
      </w:r>
    </w:p>
    <w:p w:rsidR="005056A3" w:rsidRPr="00762CA8" w:rsidRDefault="00020325" w:rsidP="00843BD7">
      <w:pPr>
        <w:pStyle w:val="a3"/>
        <w:numPr>
          <w:ilvl w:val="0"/>
          <w:numId w:val="4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Compiler: translate high level program into machine language</w:t>
      </w:r>
      <w:r w:rsidR="00724993" w:rsidRPr="00762CA8">
        <w:rPr>
          <w:rFonts w:ascii="Comic Sans MS" w:hAnsi="Comic Sans MS" w:cs="Times New Roman"/>
        </w:rPr>
        <w:t>(.exe) -&gt; executed</w:t>
      </w:r>
    </w:p>
    <w:p w:rsidR="00724993" w:rsidRPr="00762CA8" w:rsidRDefault="00724993" w:rsidP="00724993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Interpreter: </w:t>
      </w:r>
      <w:r w:rsidR="00422F89" w:rsidRPr="00762CA8">
        <w:rPr>
          <w:rFonts w:ascii="Comic Sans MS" w:hAnsi="Comic Sans MS" w:cs="Times New Roman"/>
        </w:rPr>
        <w:t>translate a smaller part of the program at a time and execute it</w:t>
      </w:r>
    </w:p>
    <w:p w:rsidR="00964459" w:rsidRPr="00762CA8" w:rsidRDefault="00964459" w:rsidP="00724993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Java source code </w:t>
      </w:r>
      <m:oMath>
        <m:box>
          <m:boxPr>
            <m:opEmu m:val="1"/>
            <m:ctrlPr>
              <w:rPr>
                <w:rFonts w:ascii="Cambria Math" w:hAnsi="Cambria Math" w:cs="Times New Roman"/>
              </w:rPr>
            </m:ctrlPr>
          </m:boxPr>
          <m:e>
            <w:bookmarkStart w:id="2" w:name="OLE_LINK3"/>
            <w:bookmarkStart w:id="3" w:name="OLE_LINK4"/>
            <m:groupChr>
              <m:groupChrPr>
                <m:chr m:val="→"/>
                <m:vertJc m:val="bot"/>
                <m:ctrlPr>
                  <w:rPr>
                    <w:rFonts w:ascii="Cambria Math" w:hAnsi="Cambria Math" w:cs="Times New Roman"/>
                  </w:rPr>
                </m:ctrlPr>
              </m:groupChrPr>
              <m:e>
                <m:r>
                  <w:rPr>
                    <w:rFonts w:ascii="Cambria Math" w:hAnsi="Cambria Math" w:cs="Times New Roman"/>
                  </w:rPr>
                  <m:t>java compiler</m:t>
                </m:r>
              </m:e>
            </m:groupChr>
            <w:bookmarkEnd w:id="2"/>
            <w:bookmarkEnd w:id="3"/>
          </m:e>
        </m:box>
      </m:oMath>
      <w:r w:rsidRPr="00762CA8">
        <w:rPr>
          <w:rFonts w:ascii="Comic Sans MS" w:hAnsi="Comic Sans MS" w:cs="Times New Roman"/>
        </w:rPr>
        <w:t xml:space="preserve"> bytecode </w:t>
      </w:r>
      <m:oMath>
        <m:groupChr>
          <m:groupChrPr>
            <m:chr m:val="→"/>
            <m:vertJc m:val="bot"/>
            <m:ctrlPr>
              <w:rPr>
                <w:rFonts w:ascii="Cambria Math" w:hAnsi="Cambria Math" w:cs="Times New Roman"/>
              </w:rPr>
            </m:ctrlPr>
          </m:groupChrPr>
          <m:e>
            <m:r>
              <w:rPr>
                <w:rFonts w:ascii="Cambria Math" w:hAnsi="Cambria Math" w:cs="Times New Roman"/>
              </w:rPr>
              <m:t>java virtual machine(JVM)</m:t>
            </m:r>
          </m:e>
        </m:groupChr>
      </m:oMath>
      <w:r w:rsidRPr="00762CA8">
        <w:rPr>
          <w:rFonts w:ascii="Comic Sans MS" w:hAnsi="Comic Sans MS" w:cs="Times New Roman"/>
        </w:rPr>
        <w:t xml:space="preserve"> machine code -&gt; executed</w:t>
      </w:r>
    </w:p>
    <w:p w:rsidR="00964459" w:rsidRPr="00762CA8" w:rsidRDefault="002E2471" w:rsidP="00843BD7">
      <w:pPr>
        <w:pStyle w:val="a3"/>
        <w:numPr>
          <w:ilvl w:val="0"/>
          <w:numId w:val="4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Object</w:t>
      </w:r>
      <w:r w:rsidR="00964459" w:rsidRPr="00762CA8">
        <w:rPr>
          <w:rFonts w:ascii="Comic Sans MS" w:hAnsi="Comic Sans MS" w:cs="Times New Roman"/>
        </w:rPr>
        <w:t xml:space="preserve"> </w:t>
      </w:r>
      <w:r w:rsidRPr="00762CA8">
        <w:rPr>
          <w:rFonts w:ascii="Comic Sans MS" w:hAnsi="Comic Sans MS" w:cs="Times New Roman"/>
        </w:rPr>
        <w:t xml:space="preserve">can </w:t>
      </w:r>
      <w:r w:rsidR="00964459" w:rsidRPr="00762CA8">
        <w:rPr>
          <w:rFonts w:ascii="Comic Sans MS" w:hAnsi="Comic Sans MS" w:cs="Times New Roman"/>
        </w:rPr>
        <w:t>represent real-world entities</w:t>
      </w:r>
      <w:r w:rsidR="007478A9" w:rsidRPr="00762CA8">
        <w:rPr>
          <w:rFonts w:ascii="Comic Sans MS" w:hAnsi="Comic Sans MS" w:cs="Times New Roman"/>
        </w:rPr>
        <w:t xml:space="preserve"> (</w:t>
      </w:r>
      <w:r w:rsidR="003876B0" w:rsidRPr="00762CA8">
        <w:rPr>
          <w:rFonts w:ascii="Comic Sans MS" w:hAnsi="Comic Sans MS" w:cs="Times New Roman"/>
        </w:rPr>
        <w:t>A class represents a concept, and an object represents the embodiment of that concept</w:t>
      </w:r>
      <w:r w:rsidR="007478A9" w:rsidRPr="00762CA8">
        <w:rPr>
          <w:rFonts w:ascii="Comic Sans MS" w:hAnsi="Comic Sans MS" w:cs="Times New Roman"/>
        </w:rPr>
        <w:t>)</w:t>
      </w:r>
    </w:p>
    <w:p w:rsidR="002E2471" w:rsidRPr="00762CA8" w:rsidRDefault="002E2471" w:rsidP="002E2471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state: descriptive characteristics</w:t>
      </w:r>
      <w:r w:rsidR="004B1190" w:rsidRPr="00762CA8">
        <w:rPr>
          <w:rFonts w:ascii="Comic Sans MS" w:hAnsi="Comic Sans MS" w:cs="Times New Roman"/>
        </w:rPr>
        <w:t xml:space="preserve"> -&gt; </w:t>
      </w:r>
      <w:r w:rsidR="004B1190" w:rsidRPr="00762CA8">
        <w:rPr>
          <w:rFonts w:ascii="Comic Sans MS" w:hAnsi="Comic Sans MS" w:cs="Times New Roman"/>
          <w:u w:val="single"/>
        </w:rPr>
        <w:t>variables</w:t>
      </w:r>
    </w:p>
    <w:p w:rsidR="004B1190" w:rsidRPr="00762CA8" w:rsidRDefault="004B1190" w:rsidP="004B1190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behavior: what it can do/ be done -&gt; </w:t>
      </w:r>
      <w:r w:rsidRPr="00762CA8">
        <w:rPr>
          <w:rFonts w:ascii="Comic Sans MS" w:hAnsi="Comic Sans MS" w:cs="Times New Roman"/>
          <w:u w:val="single"/>
        </w:rPr>
        <w:t>methods</w:t>
      </w:r>
    </w:p>
    <w:p w:rsidR="004B1190" w:rsidRPr="00762CA8" w:rsidRDefault="005E62D4" w:rsidP="00843BD7">
      <w:pPr>
        <w:pStyle w:val="a3"/>
        <w:numPr>
          <w:ilvl w:val="0"/>
          <w:numId w:val="4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*</w:t>
      </w:r>
      <w:r w:rsidR="004B1190" w:rsidRPr="00762CA8">
        <w:rPr>
          <w:rFonts w:ascii="Comic Sans MS" w:hAnsi="Comic Sans MS" w:cs="Times New Roman"/>
        </w:rPr>
        <w:t>Class names: title case</w:t>
      </w:r>
    </w:p>
    <w:p w:rsidR="004B1190" w:rsidRPr="00762CA8" w:rsidRDefault="004B1190" w:rsidP="004B1190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Constants: </w:t>
      </w:r>
      <w:r w:rsidR="00E05EEB" w:rsidRPr="00762CA8">
        <w:rPr>
          <w:rFonts w:ascii="Comic Sans MS" w:hAnsi="Comic Sans MS" w:cs="Times New Roman"/>
        </w:rPr>
        <w:t>upper case</w:t>
      </w:r>
    </w:p>
    <w:p w:rsidR="00B077C2" w:rsidRPr="00762CA8" w:rsidRDefault="00B077C2" w:rsidP="00B077C2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t>Expression</w:t>
      </w:r>
    </w:p>
    <w:p w:rsidR="00B077C2" w:rsidRPr="00762CA8" w:rsidRDefault="006056AE" w:rsidP="00843BD7">
      <w:pPr>
        <w:pStyle w:val="a3"/>
        <w:numPr>
          <w:ilvl w:val="0"/>
          <w:numId w:val="5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Every character string is an object in Java, defined by the </w:t>
      </w:r>
      <w:r w:rsidRPr="00762CA8">
        <w:rPr>
          <w:rFonts w:ascii="Comic Sans MS" w:hAnsi="Comic Sans MS" w:cs="Times New Roman"/>
          <w:b/>
        </w:rPr>
        <w:t>String</w:t>
      </w:r>
      <w:r w:rsidRPr="00762CA8">
        <w:rPr>
          <w:rFonts w:ascii="Comic Sans MS" w:hAnsi="Comic Sans MS" w:cs="Times New Roman"/>
        </w:rPr>
        <w:t xml:space="preserve"> class</w:t>
      </w:r>
    </w:p>
    <w:p w:rsidR="006F0C5F" w:rsidRPr="00762CA8" w:rsidRDefault="006F0C5F" w:rsidP="006F0C5F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Add two string together: +</w:t>
      </w:r>
    </w:p>
    <w:p w:rsidR="006056AE" w:rsidRPr="00762CA8" w:rsidRDefault="006F0C5F" w:rsidP="00843BD7">
      <w:pPr>
        <w:pStyle w:val="a3"/>
        <w:numPr>
          <w:ilvl w:val="0"/>
          <w:numId w:val="5"/>
        </w:numPr>
        <w:ind w:firstLineChars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 xml:space="preserve">Print: </w:t>
      </w:r>
      <w:r w:rsidRPr="00762CA8">
        <w:rPr>
          <w:rFonts w:ascii="Comic Sans MS" w:hAnsi="Comic Sans MS" w:cs="Times New Roman"/>
          <w:color w:val="808080" w:themeColor="background1" w:themeShade="80"/>
        </w:rPr>
        <w:t>System.out.print()/System.out.println()</w:t>
      </w:r>
    </w:p>
    <w:p w:rsidR="006F0C5F" w:rsidRPr="00762CA8" w:rsidRDefault="006F0C5F" w:rsidP="006F0C5F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\b: backspace  \t: tab  \n: newline  \”: double quote  \’: single quote  \\: backslash</w:t>
      </w:r>
    </w:p>
    <w:p w:rsidR="008272E2" w:rsidRPr="00762CA8" w:rsidRDefault="008272E2" w:rsidP="00843BD7">
      <w:pPr>
        <w:pStyle w:val="a3"/>
        <w:numPr>
          <w:ilvl w:val="0"/>
          <w:numId w:val="5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Variable: </w:t>
      </w:r>
      <w:r w:rsidRPr="00762CA8">
        <w:rPr>
          <w:rFonts w:ascii="Comic Sans MS" w:hAnsi="Comic Sans MS" w:cs="Times New Roman"/>
          <w:color w:val="808080" w:themeColor="background1" w:themeShade="80"/>
        </w:rPr>
        <w:t>int total = 30;</w:t>
      </w:r>
    </w:p>
    <w:p w:rsidR="008272E2" w:rsidRPr="00762CA8" w:rsidRDefault="008272E2" w:rsidP="008272E2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Constant: </w:t>
      </w:r>
      <w:r w:rsidRPr="00762CA8">
        <w:rPr>
          <w:rFonts w:ascii="Comic Sans MS" w:hAnsi="Comic Sans MS" w:cs="Times New Roman"/>
          <w:color w:val="808080" w:themeColor="background1" w:themeShade="80"/>
        </w:rPr>
        <w:t>final int TOTAL = 30;</w:t>
      </w:r>
    </w:p>
    <w:p w:rsidR="008272E2" w:rsidRPr="00762CA8" w:rsidRDefault="00663C80" w:rsidP="00663C80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Eight primitive data types: byte, short, int, long, </w:t>
      </w:r>
      <w:r w:rsidR="00117488" w:rsidRPr="00762CA8">
        <w:rPr>
          <w:rFonts w:ascii="Comic Sans MS" w:hAnsi="Comic Sans MS" w:cs="Times New Roman"/>
        </w:rPr>
        <w:t xml:space="preserve">float, double, char, </w:t>
      </w:r>
      <w:r w:rsidR="00C07490" w:rsidRPr="00762CA8">
        <w:rPr>
          <w:rFonts w:ascii="Comic Sans MS" w:hAnsi="Comic Sans MS" w:cs="Times New Roman"/>
        </w:rPr>
        <w:t>Boolean</w:t>
      </w:r>
    </w:p>
    <w:p w:rsidR="00C07490" w:rsidRPr="00762CA8" w:rsidRDefault="00C07490" w:rsidP="00843BD7">
      <w:pPr>
        <w:pStyle w:val="a3"/>
        <w:numPr>
          <w:ilvl w:val="0"/>
          <w:numId w:val="5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Data</w:t>
      </w:r>
      <w:r w:rsidR="001225E1" w:rsidRPr="00762CA8">
        <w:rPr>
          <w:rFonts w:ascii="Comic Sans MS" w:hAnsi="Comic Sans MS" w:cs="Times New Roman"/>
        </w:rPr>
        <w:t xml:space="preserve"> conversion</w:t>
      </w:r>
      <w:r w:rsidR="00EC237D" w:rsidRPr="00762CA8">
        <w:rPr>
          <w:rFonts w:ascii="Comic Sans MS" w:hAnsi="Comic Sans MS" w:cs="Times New Roman"/>
        </w:rPr>
        <w:t>: do not change the type of variable/value stored in it</w:t>
      </w:r>
    </w:p>
    <w:p w:rsidR="001225E1" w:rsidRPr="00762CA8" w:rsidRDefault="002E41E3" w:rsidP="00843BD7">
      <w:pPr>
        <w:pStyle w:val="a3"/>
        <w:numPr>
          <w:ilvl w:val="0"/>
          <w:numId w:val="6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u w:val="single"/>
        </w:rPr>
        <w:t>Widening conversion</w:t>
      </w:r>
      <w:r w:rsidRPr="00762CA8">
        <w:rPr>
          <w:rFonts w:ascii="Comic Sans MS" w:hAnsi="Comic Sans MS" w:cs="Times New Roman"/>
        </w:rPr>
        <w:t xml:space="preserve">: small data type to a larger one -&gt; </w:t>
      </w:r>
      <w:r w:rsidR="00EC237D" w:rsidRPr="00762CA8">
        <w:rPr>
          <w:rFonts w:ascii="Comic Sans MS" w:hAnsi="Comic Sans MS" w:cs="Times New Roman"/>
        </w:rPr>
        <w:t>safest</w:t>
      </w:r>
    </w:p>
    <w:p w:rsidR="002E41E3" w:rsidRPr="00762CA8" w:rsidRDefault="002E41E3" w:rsidP="00843BD7">
      <w:pPr>
        <w:pStyle w:val="a3"/>
        <w:numPr>
          <w:ilvl w:val="0"/>
          <w:numId w:val="6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u w:val="single"/>
        </w:rPr>
        <w:t>Narrowing conversion</w:t>
      </w:r>
      <w:r w:rsidRPr="00762CA8">
        <w:rPr>
          <w:rFonts w:ascii="Comic Sans MS" w:hAnsi="Comic Sans MS" w:cs="Times New Roman"/>
        </w:rPr>
        <w:t xml:space="preserve">: large data type to a smaller one -&gt; </w:t>
      </w:r>
      <w:r w:rsidR="00EC237D" w:rsidRPr="00762CA8">
        <w:rPr>
          <w:rFonts w:ascii="Comic Sans MS" w:hAnsi="Comic Sans MS" w:cs="Times New Roman"/>
        </w:rPr>
        <w:t>can lose information</w:t>
      </w:r>
    </w:p>
    <w:p w:rsidR="001225E1" w:rsidRPr="00762CA8" w:rsidRDefault="00F400BA" w:rsidP="00843BD7">
      <w:pPr>
        <w:pStyle w:val="a3"/>
        <w:numPr>
          <w:ilvl w:val="0"/>
          <w:numId w:val="5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Reading input</w:t>
      </w:r>
      <w:r w:rsidR="009B6F22" w:rsidRPr="00762CA8">
        <w:rPr>
          <w:rFonts w:ascii="Comic Sans MS" w:hAnsi="Comic Sans MS" w:cs="Times New Roman"/>
        </w:rPr>
        <w:t>: Scanner class (</w:t>
      </w:r>
      <w:r w:rsidR="009B6F22" w:rsidRPr="00762CA8">
        <w:rPr>
          <w:rFonts w:ascii="Comic Sans MS" w:hAnsi="Comic Sans MS" w:cs="Times New Roman"/>
          <w:color w:val="808080" w:themeColor="background1" w:themeShade="80"/>
        </w:rPr>
        <w:t>import java.util</w:t>
      </w:r>
      <w:r w:rsidR="009B6F22" w:rsidRPr="00762CA8">
        <w:rPr>
          <w:rFonts w:ascii="Comic Sans MS" w:hAnsi="Comic Sans MS" w:cs="Times New Roman"/>
        </w:rPr>
        <w:t>)</w:t>
      </w:r>
    </w:p>
    <w:p w:rsidR="00D6321F" w:rsidRPr="00762CA8" w:rsidRDefault="009B6F22" w:rsidP="00D6321F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Scanner scan = new Scanner (System.in);</w:t>
      </w:r>
    </w:p>
    <w:p w:rsidR="001C7C65" w:rsidRPr="00762CA8" w:rsidRDefault="00180D70" w:rsidP="00076DBD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int a = scan.nextInt();  float b = scan.nextDouble();  String c = scan.nextLine();</w:t>
      </w:r>
    </w:p>
    <w:p w:rsidR="00076DBD" w:rsidRPr="00762CA8" w:rsidRDefault="00076DBD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t>Class</w:t>
      </w:r>
    </w:p>
    <w:p w:rsidR="00E30FCD" w:rsidRPr="00762CA8" w:rsidRDefault="00E30FCD" w:rsidP="00843BD7">
      <w:pPr>
        <w:pStyle w:val="a3"/>
        <w:numPr>
          <w:ilvl w:val="0"/>
          <w:numId w:val="7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Define a class: </w:t>
      </w:r>
    </w:p>
    <w:p w:rsidR="00076DBD" w:rsidRPr="00762CA8" w:rsidRDefault="00E30FCD" w:rsidP="00843BD7">
      <w:pPr>
        <w:pStyle w:val="a3"/>
        <w:numPr>
          <w:ilvl w:val="0"/>
          <w:numId w:val="8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state </w:t>
      </w:r>
      <w:r w:rsidR="00EA5644" w:rsidRPr="00762CA8">
        <w:rPr>
          <w:rFonts w:ascii="Comic Sans MS" w:hAnsi="Comic Sans MS" w:cs="Times New Roman"/>
        </w:rPr>
        <w:t xml:space="preserve">(faceValue) </w:t>
      </w:r>
      <w:r w:rsidRPr="00762CA8">
        <w:rPr>
          <w:rFonts w:ascii="Comic Sans MS" w:hAnsi="Comic Sans MS" w:cs="Times New Roman"/>
        </w:rPr>
        <w:t xml:space="preserve">&amp; behavior </w:t>
      </w:r>
      <w:r w:rsidR="00EA5644" w:rsidRPr="00762CA8">
        <w:rPr>
          <w:rFonts w:ascii="Comic Sans MS" w:hAnsi="Comic Sans MS" w:cs="Times New Roman"/>
        </w:rPr>
        <w:t xml:space="preserve">(roll) </w:t>
      </w:r>
      <w:r w:rsidRPr="00762CA8">
        <w:rPr>
          <w:rFonts w:ascii="Comic Sans MS" w:hAnsi="Comic Sans MS" w:cs="Times New Roman"/>
        </w:rPr>
        <w:t>– data &amp; methods</w:t>
      </w:r>
    </w:p>
    <w:p w:rsidR="00495593" w:rsidRPr="00762CA8" w:rsidRDefault="003C5950" w:rsidP="00843BD7">
      <w:pPr>
        <w:pStyle w:val="a3"/>
        <w:numPr>
          <w:ilvl w:val="0"/>
          <w:numId w:val="8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construc</w:t>
      </w:r>
      <w:r w:rsidR="00495593" w:rsidRPr="00762CA8">
        <w:rPr>
          <w:rFonts w:ascii="Comic Sans MS" w:hAnsi="Comic Sans MS" w:cs="Times New Roman"/>
          <w:b/>
        </w:rPr>
        <w:t>tor</w:t>
      </w:r>
      <w:r w:rsidR="000B2AB4" w:rsidRPr="00762CA8">
        <w:rPr>
          <w:rFonts w:ascii="Comic Sans MS" w:hAnsi="Comic Sans MS" w:cs="Times New Roman"/>
        </w:rPr>
        <w:t xml:space="preserve"> (</w:t>
      </w:r>
      <w:r w:rsidR="000B2AB4" w:rsidRPr="00762CA8">
        <w:rPr>
          <w:rFonts w:ascii="Comic Sans MS" w:hAnsi="Comic Sans MS" w:cs="Times New Roman"/>
          <w:u w:val="single"/>
        </w:rPr>
        <w:t>no return type</w:t>
      </w:r>
      <w:r w:rsidR="000B2AB4" w:rsidRPr="00762CA8">
        <w:rPr>
          <w:rFonts w:ascii="Comic Sans MS" w:hAnsi="Comic Sans MS" w:cs="Times New Roman"/>
        </w:rPr>
        <w:t>)</w:t>
      </w:r>
      <w:r w:rsidR="00495593" w:rsidRPr="00762CA8">
        <w:rPr>
          <w:rFonts w:ascii="Comic Sans MS" w:hAnsi="Comic Sans MS" w:cs="Times New Roman"/>
        </w:rPr>
        <w:t xml:space="preserve">: </w:t>
      </w:r>
      <w:r w:rsidR="00C331A3" w:rsidRPr="00762CA8">
        <w:rPr>
          <w:rFonts w:ascii="Comic Sans MS" w:hAnsi="Comic Sans MS" w:cs="Times New Roman"/>
        </w:rPr>
        <w:t>initialize an instance</w:t>
      </w:r>
    </w:p>
    <w:p w:rsidR="00046B23" w:rsidRPr="00762CA8" w:rsidRDefault="00046B23" w:rsidP="00046B23">
      <w:pPr>
        <w:pStyle w:val="a3"/>
        <w:ind w:left="72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public &lt;classname&gt; (&lt;parameter list&gt;)</w:t>
      </w:r>
      <w:r w:rsidRPr="00762CA8">
        <w:rPr>
          <w:rFonts w:ascii="Comic Sans MS" w:hAnsi="Comic Sans MS" w:cs="Times New Roman"/>
        </w:rPr>
        <w:t xml:space="preserve">   //allow multiple constructors with different parameter list</w:t>
      </w:r>
    </w:p>
    <w:p w:rsidR="00046B23" w:rsidRPr="00762CA8" w:rsidRDefault="00046B23" w:rsidP="00843BD7">
      <w:pPr>
        <w:pStyle w:val="a3"/>
        <w:numPr>
          <w:ilvl w:val="0"/>
          <w:numId w:val="8"/>
        </w:numPr>
        <w:ind w:firstLineChars="0"/>
        <w:rPr>
          <w:rFonts w:ascii="Comic Sans MS" w:hAnsi="Comic Sans MS" w:cs="Times New Roman"/>
          <w:b/>
        </w:rPr>
      </w:pPr>
      <w:r w:rsidRPr="00762CA8">
        <w:rPr>
          <w:rFonts w:ascii="Comic Sans MS" w:hAnsi="Comic Sans MS" w:cs="Times New Roman"/>
          <w:b/>
        </w:rPr>
        <w:t>setValue() &amp; getValue()</w:t>
      </w:r>
    </w:p>
    <w:p w:rsidR="0019218C" w:rsidRPr="00762CA8" w:rsidRDefault="007F04D9" w:rsidP="00843BD7">
      <w:pPr>
        <w:pStyle w:val="a3"/>
        <w:numPr>
          <w:ilvl w:val="0"/>
          <w:numId w:val="8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 xml:space="preserve">toString </w:t>
      </w:r>
      <w:r w:rsidRPr="00762CA8">
        <w:rPr>
          <w:rFonts w:ascii="Comic Sans MS" w:hAnsi="Comic Sans MS" w:cs="Times New Roman"/>
        </w:rPr>
        <w:t xml:space="preserve">method: </w:t>
      </w:r>
      <w:r w:rsidR="003876B0" w:rsidRPr="00762CA8">
        <w:rPr>
          <w:rFonts w:ascii="Comic Sans MS" w:hAnsi="Comic Sans MS" w:cs="Times New Roman"/>
        </w:rPr>
        <w:t>called automatically when an object is passed to the println method</w:t>
      </w:r>
    </w:p>
    <w:p w:rsidR="00996FE5" w:rsidRPr="00762CA8" w:rsidRDefault="00996FE5" w:rsidP="00996FE5">
      <w:pPr>
        <w:pStyle w:val="a3"/>
        <w:ind w:left="72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public String toString()</w:t>
      </w:r>
    </w:p>
    <w:p w:rsidR="0019218C" w:rsidRPr="00762CA8" w:rsidRDefault="00996FE5" w:rsidP="0019218C">
      <w:pPr>
        <w:pStyle w:val="a3"/>
        <w:ind w:left="72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{ return Integer.toString(faceValue); }</w:t>
      </w:r>
    </w:p>
    <w:p w:rsidR="007F04D9" w:rsidRPr="00762CA8" w:rsidRDefault="0019218C" w:rsidP="00843BD7">
      <w:pPr>
        <w:pStyle w:val="a3"/>
        <w:numPr>
          <w:ilvl w:val="0"/>
          <w:numId w:val="8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*Not necessary to define a </w:t>
      </w:r>
      <w:r w:rsidRPr="00762CA8">
        <w:rPr>
          <w:rFonts w:ascii="Comic Sans MS" w:hAnsi="Comic Sans MS" w:cs="Times New Roman"/>
          <w:b/>
        </w:rPr>
        <w:t>main</w:t>
      </w:r>
      <w:r w:rsidRPr="00762CA8">
        <w:rPr>
          <w:rFonts w:ascii="Comic Sans MS" w:hAnsi="Comic Sans MS" w:cs="Times New Roman"/>
        </w:rPr>
        <w:t xml:space="preserve"> method</w:t>
      </w:r>
    </w:p>
    <w:p w:rsidR="0019218C" w:rsidRPr="00762CA8" w:rsidRDefault="0019218C" w:rsidP="0019218C">
      <w:pPr>
        <w:pStyle w:val="a3"/>
        <w:ind w:left="72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public static void main(String[] args)</w:t>
      </w:r>
    </w:p>
    <w:p w:rsidR="00730DA9" w:rsidRPr="00762CA8" w:rsidRDefault="00730DA9" w:rsidP="0019218C">
      <w:pPr>
        <w:pStyle w:val="a3"/>
        <w:ind w:left="720" w:firstLineChars="0" w:firstLine="0"/>
        <w:rPr>
          <w:rFonts w:ascii="Comic Sans MS" w:hAnsi="Comic Sans MS" w:cs="Times New Roman"/>
          <w:color w:val="808080" w:themeColor="background1" w:themeShade="80"/>
        </w:rPr>
      </w:pPr>
    </w:p>
    <w:p w:rsidR="00730DA9" w:rsidRPr="0086540B" w:rsidRDefault="00730DA9" w:rsidP="0086540B">
      <w:pPr>
        <w:rPr>
          <w:rFonts w:ascii="Comic Sans MS" w:hAnsi="Comic Sans MS" w:cs="Times New Roman"/>
          <w:color w:val="808080" w:themeColor="background1" w:themeShade="80"/>
        </w:rPr>
      </w:pPr>
    </w:p>
    <w:p w:rsidR="005344EA" w:rsidRPr="00762CA8" w:rsidRDefault="005344EA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t>Objects</w:t>
      </w:r>
    </w:p>
    <w:p w:rsidR="007872C8" w:rsidRPr="00762CA8" w:rsidRDefault="007872C8" w:rsidP="00843BD7">
      <w:pPr>
        <w:pStyle w:val="a3"/>
        <w:numPr>
          <w:ilvl w:val="0"/>
          <w:numId w:val="9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Primitive variable: int num;</w:t>
      </w:r>
      <w:r w:rsidR="00E54BF4" w:rsidRPr="00762CA8">
        <w:rPr>
          <w:rFonts w:ascii="Comic Sans MS" w:hAnsi="Comic Sans MS" w:cs="Times New Roman"/>
        </w:rPr>
        <w:t xml:space="preserve">  -&gt; primitive variable contains </w:t>
      </w:r>
      <w:r w:rsidR="00E54BF4" w:rsidRPr="00762CA8">
        <w:rPr>
          <w:rFonts w:ascii="Comic Sans MS" w:hAnsi="Comic Sans MS" w:cs="Times New Roman"/>
          <w:u w:val="single"/>
        </w:rPr>
        <w:t>value</w:t>
      </w:r>
      <w:r w:rsidR="00E54BF4" w:rsidRPr="00762CA8">
        <w:rPr>
          <w:rFonts w:ascii="Comic Sans MS" w:hAnsi="Comic Sans MS" w:cs="Times New Roman"/>
        </w:rPr>
        <w:t xml:space="preserve"> itself</w:t>
      </w:r>
    </w:p>
    <w:p w:rsidR="005344EA" w:rsidRPr="00762CA8" w:rsidRDefault="007872C8" w:rsidP="007872C8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Object reference: Die die1;</w:t>
      </w:r>
      <w:r w:rsidR="004A2628" w:rsidRPr="00762CA8">
        <w:rPr>
          <w:rFonts w:ascii="Comic Sans MS" w:hAnsi="Comic Sans MS" w:cs="Times New Roman"/>
        </w:rPr>
        <w:t xml:space="preserve">  -&gt; </w:t>
      </w:r>
      <w:r w:rsidR="00E71761" w:rsidRPr="00762CA8">
        <w:rPr>
          <w:rFonts w:ascii="Comic Sans MS" w:hAnsi="Comic Sans MS" w:cs="Times New Roman"/>
        </w:rPr>
        <w:t>no object created (</w:t>
      </w:r>
      <w:r w:rsidR="00446712" w:rsidRPr="00762CA8">
        <w:rPr>
          <w:rFonts w:ascii="Comic Sans MS" w:hAnsi="Comic Sans MS" w:cs="Times New Roman"/>
        </w:rPr>
        <w:t>object</w:t>
      </w:r>
      <w:r w:rsidR="00E71761" w:rsidRPr="00762CA8">
        <w:rPr>
          <w:rFonts w:ascii="Comic Sans MS" w:hAnsi="Comic Sans MS" w:cs="Times New Roman"/>
        </w:rPr>
        <w:t xml:space="preserve"> variable holds the </w:t>
      </w:r>
      <w:r w:rsidR="00E71761" w:rsidRPr="00762CA8">
        <w:rPr>
          <w:rFonts w:ascii="Comic Sans MS" w:hAnsi="Comic Sans MS" w:cs="Times New Roman"/>
          <w:b/>
          <w:u w:val="single"/>
        </w:rPr>
        <w:t>address</w:t>
      </w:r>
      <w:r w:rsidR="00E71761" w:rsidRPr="00762CA8">
        <w:rPr>
          <w:rFonts w:ascii="Comic Sans MS" w:hAnsi="Comic Sans MS" w:cs="Times New Roman"/>
        </w:rPr>
        <w:t xml:space="preserve"> of an object)</w:t>
      </w:r>
    </w:p>
    <w:p w:rsidR="00E71761" w:rsidRPr="00762CA8" w:rsidRDefault="001B4D1E" w:rsidP="007872C8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Create object: new &lt;classname&gt; (&lt;parameters&gt;)</w:t>
      </w:r>
      <w:r w:rsidR="00F65482" w:rsidRPr="00762CA8">
        <w:rPr>
          <w:rFonts w:ascii="Comic Sans MS" w:hAnsi="Comic Sans MS" w:cs="Times New Roman"/>
        </w:rPr>
        <w:t xml:space="preserve">  (</w:t>
      </w:r>
      <w:r w:rsidR="00EB3915" w:rsidRPr="00762CA8">
        <w:rPr>
          <w:rFonts w:ascii="Comic Sans MS" w:hAnsi="Comic Sans MS" w:cs="Times New Roman"/>
        </w:rPr>
        <w:t xml:space="preserve">e.g. </w:t>
      </w:r>
      <w:r w:rsidR="00EB3915" w:rsidRPr="00762CA8">
        <w:rPr>
          <w:rFonts w:ascii="Comic Sans MS" w:hAnsi="Comic Sans MS" w:cs="Times New Roman"/>
          <w:color w:val="808080" w:themeColor="background1" w:themeShade="80"/>
        </w:rPr>
        <w:t>die1 = new D</w:t>
      </w:r>
      <w:r w:rsidR="00F65482" w:rsidRPr="00762CA8">
        <w:rPr>
          <w:rFonts w:ascii="Comic Sans MS" w:hAnsi="Comic Sans MS" w:cs="Times New Roman"/>
          <w:color w:val="808080" w:themeColor="background1" w:themeShade="80"/>
        </w:rPr>
        <w:t>ie(</w:t>
      </w:r>
      <w:r w:rsidR="001C5C50" w:rsidRPr="00762CA8">
        <w:rPr>
          <w:rFonts w:ascii="Comic Sans MS" w:hAnsi="Comic Sans MS" w:cs="Times New Roman"/>
          <w:color w:val="808080" w:themeColor="background1" w:themeShade="80"/>
        </w:rPr>
        <w:t>5</w:t>
      </w:r>
      <w:r w:rsidR="00F65482" w:rsidRPr="00762CA8">
        <w:rPr>
          <w:rFonts w:ascii="Comic Sans MS" w:hAnsi="Comic Sans MS" w:cs="Times New Roman"/>
          <w:color w:val="808080" w:themeColor="background1" w:themeShade="80"/>
        </w:rPr>
        <w:t>)</w:t>
      </w:r>
      <w:r w:rsidR="00F65482" w:rsidRPr="00762CA8">
        <w:rPr>
          <w:rFonts w:ascii="Comic Sans MS" w:hAnsi="Comic Sans MS" w:cs="Times New Roman"/>
        </w:rPr>
        <w:t>)</w:t>
      </w:r>
    </w:p>
    <w:p w:rsidR="00486C1C" w:rsidRPr="00762CA8" w:rsidRDefault="00486C1C" w:rsidP="007872C8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An object is an </w:t>
      </w:r>
      <w:r w:rsidRPr="00762CA8">
        <w:rPr>
          <w:rFonts w:ascii="Comic Sans MS" w:hAnsi="Comic Sans MS" w:cs="Times New Roman"/>
          <w:u w:val="single"/>
        </w:rPr>
        <w:t>instance</w:t>
      </w:r>
      <w:r w:rsidRPr="00762CA8">
        <w:rPr>
          <w:rFonts w:ascii="Comic Sans MS" w:hAnsi="Comic Sans MS" w:cs="Times New Roman"/>
        </w:rPr>
        <w:t xml:space="preserve"> of a class</w:t>
      </w:r>
    </w:p>
    <w:p w:rsidR="00D87C0B" w:rsidRPr="00762CA8" w:rsidRDefault="00D87C0B" w:rsidP="00843BD7">
      <w:pPr>
        <w:pStyle w:val="a3"/>
        <w:numPr>
          <w:ilvl w:val="0"/>
          <w:numId w:val="9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Alias</w:t>
      </w:r>
      <w:r w:rsidRPr="00762CA8">
        <w:rPr>
          <w:rFonts w:ascii="Comic Sans MS" w:hAnsi="Comic Sans MS" w:cs="Times New Roman"/>
        </w:rPr>
        <w:t>: Two or more references that refer to the same object</w:t>
      </w:r>
    </w:p>
    <w:p w:rsidR="00F00348" w:rsidRPr="00762CA8" w:rsidRDefault="00F00348" w:rsidP="00F00348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Garbage</w:t>
      </w:r>
      <w:r w:rsidRPr="00762CA8">
        <w:rPr>
          <w:rFonts w:ascii="Comic Sans MS" w:hAnsi="Comic Sans MS" w:cs="Times New Roman"/>
        </w:rPr>
        <w:t xml:space="preserve">: </w:t>
      </w:r>
      <w:r w:rsidR="00D77795" w:rsidRPr="00762CA8">
        <w:rPr>
          <w:rFonts w:ascii="Comic Sans MS" w:hAnsi="Comic Sans MS" w:cs="Times New Roman"/>
        </w:rPr>
        <w:t>A</w:t>
      </w:r>
      <w:r w:rsidRPr="00762CA8">
        <w:rPr>
          <w:rFonts w:ascii="Comic Sans MS" w:hAnsi="Comic Sans MS" w:cs="Times New Roman"/>
        </w:rPr>
        <w:t>n object no longer has any valid references to it, it can no longer be accessed by the program</w:t>
      </w:r>
    </w:p>
    <w:p w:rsidR="00896E5C" w:rsidRPr="00762CA8" w:rsidRDefault="00896E5C" w:rsidP="00843BD7">
      <w:pPr>
        <w:pStyle w:val="a3"/>
        <w:numPr>
          <w:ilvl w:val="0"/>
          <w:numId w:val="9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This</w:t>
      </w:r>
      <w:r w:rsidRPr="00762CA8">
        <w:rPr>
          <w:rFonts w:ascii="Comic Sans MS" w:hAnsi="Comic Sans MS" w:cs="Times New Roman"/>
        </w:rPr>
        <w:t xml:space="preserve"> reference: an object refers to the </w:t>
      </w:r>
      <w:r w:rsidRPr="00762CA8">
        <w:rPr>
          <w:rFonts w:ascii="Comic Sans MS" w:hAnsi="Comic Sans MS" w:cs="Times New Roman"/>
          <w:u w:val="single"/>
        </w:rPr>
        <w:t>object</w:t>
      </w:r>
      <w:r w:rsidRPr="00762CA8">
        <w:rPr>
          <w:rFonts w:ascii="Comic Sans MS" w:hAnsi="Comic Sans MS" w:cs="Times New Roman"/>
        </w:rPr>
        <w:t xml:space="preserve"> itself, used to distinguish the </w:t>
      </w:r>
      <w:r w:rsidRPr="00762CA8">
        <w:rPr>
          <w:rFonts w:ascii="Comic Sans MS" w:hAnsi="Comic Sans MS" w:cs="Times New Roman"/>
          <w:u w:val="single"/>
        </w:rPr>
        <w:t>instance variable</w:t>
      </w:r>
      <w:r w:rsidRPr="00762CA8">
        <w:rPr>
          <w:rFonts w:ascii="Comic Sans MS" w:hAnsi="Comic Sans MS" w:cs="Times New Roman"/>
        </w:rPr>
        <w:t xml:space="preserve"> of a class from method parameter wi</w:t>
      </w:r>
      <w:r w:rsidR="004B6E9A" w:rsidRPr="00762CA8">
        <w:rPr>
          <w:rFonts w:ascii="Comic Sans MS" w:hAnsi="Comic Sans MS" w:cs="Times New Roman"/>
        </w:rPr>
        <w:t>th the same names</w:t>
      </w:r>
      <w:r w:rsidR="00FD46A9" w:rsidRPr="00762CA8">
        <w:rPr>
          <w:rFonts w:ascii="Comic Sans MS" w:hAnsi="Comic Sans MS" w:cs="Times New Roman"/>
        </w:rPr>
        <w:t>.</w:t>
      </w:r>
    </w:p>
    <w:p w:rsidR="009C2D50" w:rsidRPr="00762CA8" w:rsidRDefault="00094399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t>Data Visibility</w:t>
      </w:r>
    </w:p>
    <w:p w:rsidR="00CE78FB" w:rsidRPr="00762CA8" w:rsidRDefault="00314DBD" w:rsidP="00314DBD">
      <w:pPr>
        <w:pStyle w:val="a3"/>
        <w:numPr>
          <w:ilvl w:val="0"/>
          <w:numId w:val="1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Data declared </w:t>
      </w:r>
      <w:r w:rsidRPr="00762CA8">
        <w:rPr>
          <w:rFonts w:ascii="Comic Sans MS" w:hAnsi="Comic Sans MS" w:cs="Times New Roman"/>
          <w:u w:val="single"/>
        </w:rPr>
        <w:t>at the class level</w:t>
      </w:r>
      <w:r w:rsidRPr="00762CA8">
        <w:rPr>
          <w:rFonts w:ascii="Comic Sans MS" w:hAnsi="Comic Sans MS" w:cs="Times New Roman"/>
        </w:rPr>
        <w:t xml:space="preserve"> can be referenced by all methods in that class</w:t>
      </w:r>
    </w:p>
    <w:p w:rsidR="00094399" w:rsidRPr="00762CA8" w:rsidRDefault="00314DBD" w:rsidP="00CE78FB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Data declared </w:t>
      </w:r>
      <w:r w:rsidRPr="00762CA8">
        <w:rPr>
          <w:rFonts w:ascii="Comic Sans MS" w:hAnsi="Comic Sans MS" w:cs="Times New Roman"/>
          <w:u w:val="single"/>
        </w:rPr>
        <w:t>within a method</w:t>
      </w:r>
      <w:r w:rsidRPr="00762CA8">
        <w:rPr>
          <w:rFonts w:ascii="Comic Sans MS" w:hAnsi="Comic Sans MS" w:cs="Times New Roman"/>
        </w:rPr>
        <w:t xml:space="preserve"> (local data) can be used only in that method</w:t>
      </w:r>
    </w:p>
    <w:p w:rsidR="00874E42" w:rsidRPr="00762CA8" w:rsidRDefault="00874E42" w:rsidP="00874E42">
      <w:pPr>
        <w:pStyle w:val="a3"/>
        <w:numPr>
          <w:ilvl w:val="0"/>
          <w:numId w:val="1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Instance data</w:t>
      </w:r>
      <w:r w:rsidRPr="00762CA8">
        <w:rPr>
          <w:rFonts w:ascii="Comic Sans MS" w:hAnsi="Comic Sans MS" w:cs="Times New Roman"/>
        </w:rPr>
        <w:t>: each instance (object) that is created has its own version</w:t>
      </w:r>
    </w:p>
    <w:p w:rsidR="00874E42" w:rsidRPr="00762CA8" w:rsidRDefault="00874E42" w:rsidP="00874E42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A class declares the type of the data, but it does not reserve any memory space for it. Every time a Die object is created, a new faceValue variable is created as well (each object has its own data space)</w:t>
      </w:r>
    </w:p>
    <w:p w:rsidR="00DB0004" w:rsidRPr="00762CA8" w:rsidRDefault="00DB0004" w:rsidP="00CE78FB">
      <w:pPr>
        <w:pStyle w:val="a3"/>
        <w:numPr>
          <w:ilvl w:val="0"/>
          <w:numId w:val="1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Encapsulation: an object is an </w:t>
      </w:r>
      <w:r w:rsidRPr="00762CA8">
        <w:rPr>
          <w:rFonts w:ascii="Comic Sans MS" w:hAnsi="Comic Sans MS" w:cs="Times New Roman"/>
          <w:u w:val="single"/>
        </w:rPr>
        <w:t>encapsulated entity</w:t>
      </w:r>
      <w:r w:rsidRPr="00762CA8">
        <w:rPr>
          <w:rFonts w:ascii="Comic Sans MS" w:hAnsi="Comic Sans MS" w:cs="Times New Roman"/>
        </w:rPr>
        <w:t xml:space="preserve">, providing a set of specific </w:t>
      </w:r>
      <w:r w:rsidRPr="00762CA8">
        <w:rPr>
          <w:rFonts w:ascii="Comic Sans MS" w:hAnsi="Comic Sans MS" w:cs="Times New Roman"/>
          <w:u w:val="single"/>
        </w:rPr>
        <w:t>services</w:t>
      </w:r>
      <w:r w:rsidRPr="00762CA8">
        <w:rPr>
          <w:rFonts w:ascii="Comic Sans MS" w:hAnsi="Comic Sans MS" w:cs="Times New Roman"/>
        </w:rPr>
        <w:t xml:space="preserve">. These services define the </w:t>
      </w:r>
      <w:r w:rsidRPr="00762CA8">
        <w:rPr>
          <w:rFonts w:ascii="Comic Sans MS" w:hAnsi="Comic Sans MS" w:cs="Times New Roman"/>
          <w:u w:val="single"/>
        </w:rPr>
        <w:t>interface</w:t>
      </w:r>
      <w:r w:rsidRPr="00762CA8">
        <w:rPr>
          <w:rFonts w:ascii="Comic Sans MS" w:hAnsi="Comic Sans MS" w:cs="Times New Roman"/>
        </w:rPr>
        <w:t xml:space="preserve"> to the object</w:t>
      </w:r>
      <w:r w:rsidR="00FA30B7" w:rsidRPr="00762CA8">
        <w:rPr>
          <w:rFonts w:ascii="Comic Sans MS" w:hAnsi="Comic Sans MS" w:cs="Times New Roman"/>
        </w:rPr>
        <w:t>.</w:t>
      </w:r>
    </w:p>
    <w:p w:rsidR="009C0758" w:rsidRPr="00762CA8" w:rsidRDefault="009C0758" w:rsidP="009C0758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Any changes to the object's state (its variables) should be made by that object's </w:t>
      </w:r>
      <w:r w:rsidRPr="00762CA8">
        <w:rPr>
          <w:rFonts w:ascii="Comic Sans MS" w:hAnsi="Comic Sans MS" w:cs="Times New Roman"/>
          <w:u w:val="single"/>
        </w:rPr>
        <w:t>methods</w:t>
      </w:r>
      <w:r w:rsidR="00AD5E75" w:rsidRPr="00762CA8">
        <w:rPr>
          <w:rFonts w:ascii="Comic Sans MS" w:hAnsi="Comic Sans MS" w:cs="Times New Roman"/>
        </w:rPr>
        <w:t>, instead of changing directly.</w:t>
      </w:r>
    </w:p>
    <w:p w:rsidR="0057764B" w:rsidRPr="00762CA8" w:rsidRDefault="0057764B" w:rsidP="00CE78FB">
      <w:pPr>
        <w:pStyle w:val="a3"/>
        <w:numPr>
          <w:ilvl w:val="0"/>
          <w:numId w:val="1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final</w:t>
      </w:r>
      <w:r w:rsidRPr="00762CA8">
        <w:rPr>
          <w:rFonts w:ascii="Comic Sans MS" w:hAnsi="Comic Sans MS" w:cs="Times New Roman"/>
        </w:rPr>
        <w:t xml:space="preserve"> modifier: define constants (e.g. </w:t>
      </w:r>
      <w:r w:rsidRPr="00762CA8">
        <w:rPr>
          <w:rFonts w:ascii="Comic Sans MS" w:hAnsi="Comic Sans MS" w:cs="Times New Roman"/>
          <w:color w:val="808080" w:themeColor="background1" w:themeShade="80"/>
        </w:rPr>
        <w:t>final int MAX = 6</w:t>
      </w:r>
      <w:r w:rsidRPr="00762CA8">
        <w:rPr>
          <w:rFonts w:ascii="Comic Sans MS" w:hAnsi="Comic Sans MS" w:cs="Times New Roman"/>
        </w:rPr>
        <w:t>)</w:t>
      </w:r>
    </w:p>
    <w:p w:rsidR="00CE78FB" w:rsidRPr="00762CA8" w:rsidRDefault="00CE78FB" w:rsidP="00A95CC5">
      <w:pPr>
        <w:pStyle w:val="a3"/>
        <w:numPr>
          <w:ilvl w:val="0"/>
          <w:numId w:val="1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Members of a class that are declared with </w:t>
      </w:r>
      <w:r w:rsidRPr="00762CA8">
        <w:rPr>
          <w:rFonts w:ascii="Comic Sans MS" w:hAnsi="Comic Sans MS" w:cs="Times New Roman"/>
          <w:u w:val="single"/>
        </w:rPr>
        <w:t>public</w:t>
      </w:r>
      <w:r w:rsidRPr="00762CA8">
        <w:rPr>
          <w:rFonts w:ascii="Comic Sans MS" w:hAnsi="Comic Sans MS" w:cs="Times New Roman"/>
        </w:rPr>
        <w:t xml:space="preserve"> visibility can be referenced </w:t>
      </w:r>
      <w:r w:rsidRPr="00762CA8">
        <w:rPr>
          <w:rFonts w:ascii="Comic Sans MS" w:hAnsi="Comic Sans MS" w:cs="Times New Roman"/>
          <w:u w:val="single"/>
        </w:rPr>
        <w:t>anywhere</w:t>
      </w:r>
      <w:r w:rsidR="00A95CC5" w:rsidRPr="00762CA8">
        <w:rPr>
          <w:rFonts w:ascii="Comic Sans MS" w:hAnsi="Comic Sans MS" w:cs="Times New Roman"/>
        </w:rPr>
        <w:t xml:space="preserve"> </w:t>
      </w:r>
    </w:p>
    <w:p w:rsidR="00471F2D" w:rsidRPr="00762CA8" w:rsidRDefault="00CE78FB" w:rsidP="00471F2D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Members of a class that are declared with </w:t>
      </w:r>
      <w:r w:rsidRPr="00762CA8">
        <w:rPr>
          <w:rFonts w:ascii="Comic Sans MS" w:hAnsi="Comic Sans MS" w:cs="Times New Roman"/>
          <w:u w:val="single"/>
        </w:rPr>
        <w:t>private</w:t>
      </w:r>
      <w:r w:rsidRPr="00762CA8">
        <w:rPr>
          <w:rFonts w:ascii="Comic Sans MS" w:hAnsi="Comic Sans MS" w:cs="Times New Roman"/>
        </w:rPr>
        <w:t xml:space="preserve"> visibility can be referenced only </w:t>
      </w:r>
      <w:r w:rsidRPr="00762CA8">
        <w:rPr>
          <w:rFonts w:ascii="Comic Sans MS" w:hAnsi="Comic Sans MS" w:cs="Times New Roman"/>
          <w:u w:val="single"/>
        </w:rPr>
        <w:t>within that class</w:t>
      </w:r>
    </w:p>
    <w:p w:rsidR="00A95CC5" w:rsidRPr="00762CA8" w:rsidRDefault="00CE78FB" w:rsidP="00471F2D">
      <w:pPr>
        <w:pStyle w:val="a3"/>
        <w:ind w:left="360" w:firstLineChars="0" w:firstLine="0"/>
        <w:rPr>
          <w:rFonts w:ascii="Comic Sans MS" w:hAnsi="Comic Sans MS" w:cs="Times New Roman"/>
          <w:u w:val="single"/>
        </w:rPr>
      </w:pPr>
      <w:r w:rsidRPr="00762CA8">
        <w:rPr>
          <w:rFonts w:ascii="Comic Sans MS" w:hAnsi="Comic Sans MS" w:cs="Times New Roman"/>
        </w:rPr>
        <w:t xml:space="preserve">Members declared </w:t>
      </w:r>
      <w:r w:rsidRPr="00762CA8">
        <w:rPr>
          <w:rFonts w:ascii="Comic Sans MS" w:hAnsi="Comic Sans MS" w:cs="Times New Roman"/>
          <w:u w:val="single"/>
        </w:rPr>
        <w:t>without a visibility modifier</w:t>
      </w:r>
      <w:r w:rsidRPr="00762CA8">
        <w:rPr>
          <w:rFonts w:ascii="Comic Sans MS" w:hAnsi="Comic Sans MS" w:cs="Times New Roman"/>
        </w:rPr>
        <w:t xml:space="preserve"> have default visibility and can be referenced by </w:t>
      </w:r>
      <w:r w:rsidRPr="00762CA8">
        <w:rPr>
          <w:rFonts w:ascii="Comic Sans MS" w:hAnsi="Comic Sans MS" w:cs="Times New Roman"/>
          <w:u w:val="single"/>
        </w:rPr>
        <w:t>any class in the same package</w:t>
      </w:r>
    </w:p>
    <w:p w:rsidR="004773EB" w:rsidRPr="00762CA8" w:rsidRDefault="008056E4" w:rsidP="00843BD7">
      <w:pPr>
        <w:pStyle w:val="a3"/>
        <w:numPr>
          <w:ilvl w:val="0"/>
          <w:numId w:val="2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Variables:</w:t>
      </w:r>
      <w:r w:rsidR="00BF2B7C" w:rsidRPr="00762CA8">
        <w:rPr>
          <w:rFonts w:ascii="Comic Sans MS" w:hAnsi="Comic Sans MS" w:cs="Times New Roman"/>
        </w:rPr>
        <w:tab/>
        <w:t xml:space="preserve"> </w:t>
      </w:r>
    </w:p>
    <w:p w:rsidR="00942505" w:rsidRPr="00762CA8" w:rsidRDefault="008056E4" w:rsidP="004773EB">
      <w:pPr>
        <w:pStyle w:val="a3"/>
        <w:ind w:left="420" w:firstLineChars="100" w:firstLine="21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a. </w:t>
      </w:r>
      <w:r w:rsidR="00A95CC5" w:rsidRPr="00762CA8">
        <w:rPr>
          <w:rFonts w:ascii="Comic Sans MS" w:hAnsi="Comic Sans MS" w:cs="Times New Roman"/>
          <w:u w:val="single"/>
        </w:rPr>
        <w:t>Instance variables</w:t>
      </w:r>
      <w:r w:rsidR="000B76E4" w:rsidRPr="00762CA8">
        <w:rPr>
          <w:rFonts w:ascii="Comic Sans MS" w:hAnsi="Comic Sans MS" w:cs="Times New Roman"/>
        </w:rPr>
        <w:t xml:space="preserve"> should be declared with </w:t>
      </w:r>
      <w:r w:rsidR="000B76E4" w:rsidRPr="00762CA8">
        <w:rPr>
          <w:rFonts w:ascii="Comic Sans MS" w:hAnsi="Comic Sans MS" w:cs="Times New Roman"/>
          <w:u w:val="single"/>
        </w:rPr>
        <w:t>private</w:t>
      </w:r>
      <w:r w:rsidR="00A95CC5" w:rsidRPr="00762CA8">
        <w:rPr>
          <w:rFonts w:ascii="Comic Sans MS" w:hAnsi="Comic Sans MS" w:cs="Times New Roman"/>
          <w:u w:val="single"/>
        </w:rPr>
        <w:t xml:space="preserve"> visibility</w:t>
      </w:r>
    </w:p>
    <w:p w:rsidR="00CE78FB" w:rsidRPr="00762CA8" w:rsidRDefault="00A95CC5" w:rsidP="004773EB">
      <w:pPr>
        <w:ind w:firstLineChars="300" w:firstLine="63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b. It is acceptable to give a </w:t>
      </w:r>
      <w:r w:rsidRPr="00762CA8">
        <w:rPr>
          <w:rFonts w:ascii="Comic Sans MS" w:hAnsi="Comic Sans MS" w:cs="Times New Roman"/>
          <w:u w:val="single"/>
        </w:rPr>
        <w:t>constant</w:t>
      </w:r>
      <w:r w:rsidRPr="00762CA8">
        <w:rPr>
          <w:rFonts w:ascii="Comic Sans MS" w:hAnsi="Comic Sans MS" w:cs="Times New Roman"/>
        </w:rPr>
        <w:t xml:space="preserve"> </w:t>
      </w:r>
      <w:r w:rsidR="004D2F4C" w:rsidRPr="00762CA8">
        <w:rPr>
          <w:rFonts w:ascii="Comic Sans MS" w:hAnsi="Comic Sans MS" w:cs="Times New Roman"/>
        </w:rPr>
        <w:t xml:space="preserve">(all-cap) </w:t>
      </w:r>
      <w:r w:rsidRPr="00762CA8">
        <w:rPr>
          <w:rFonts w:ascii="Comic Sans MS" w:hAnsi="Comic Sans MS" w:cs="Times New Roman"/>
          <w:u w:val="single"/>
        </w:rPr>
        <w:t>public visibility</w:t>
      </w:r>
    </w:p>
    <w:p w:rsidR="004773EB" w:rsidRPr="00762CA8" w:rsidRDefault="00A06B70" w:rsidP="00843BD7">
      <w:pPr>
        <w:pStyle w:val="a3"/>
        <w:numPr>
          <w:ilvl w:val="0"/>
          <w:numId w:val="2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Methods</w:t>
      </w:r>
      <w:r w:rsidR="008056E4" w:rsidRPr="00762CA8">
        <w:rPr>
          <w:rFonts w:ascii="Comic Sans MS" w:hAnsi="Comic Sans MS" w:cs="Times New Roman"/>
        </w:rPr>
        <w:t>:</w:t>
      </w:r>
      <w:r w:rsidRPr="00762CA8">
        <w:rPr>
          <w:rFonts w:ascii="Comic Sans MS" w:hAnsi="Comic Sans MS" w:cs="Times New Roman"/>
        </w:rPr>
        <w:t xml:space="preserve"> </w:t>
      </w:r>
    </w:p>
    <w:p w:rsidR="003935C0" w:rsidRPr="00762CA8" w:rsidRDefault="00942505" w:rsidP="004773EB">
      <w:pPr>
        <w:pStyle w:val="a3"/>
        <w:ind w:left="420" w:firstLineChars="100" w:firstLine="21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a. </w:t>
      </w:r>
      <w:r w:rsidR="00CD7DD9" w:rsidRPr="00762CA8">
        <w:rPr>
          <w:rFonts w:ascii="Comic Sans MS" w:hAnsi="Comic Sans MS" w:cs="Times New Roman"/>
        </w:rPr>
        <w:t xml:space="preserve">provide the </w:t>
      </w:r>
      <w:r w:rsidR="00A06B70" w:rsidRPr="00762CA8">
        <w:rPr>
          <w:rFonts w:ascii="Comic Sans MS" w:hAnsi="Comic Sans MS" w:cs="Times New Roman"/>
        </w:rPr>
        <w:t>services</w:t>
      </w:r>
      <w:r w:rsidR="004D4242" w:rsidRPr="00762CA8">
        <w:rPr>
          <w:rFonts w:ascii="Comic Sans MS" w:hAnsi="Comic Sans MS" w:cs="Times New Roman"/>
        </w:rPr>
        <w:t xml:space="preserve"> </w:t>
      </w:r>
      <w:r w:rsidR="00945D19" w:rsidRPr="00762CA8">
        <w:rPr>
          <w:rFonts w:ascii="Comic Sans MS" w:hAnsi="Comic Sans MS" w:cs="Times New Roman"/>
        </w:rPr>
        <w:t>to clients</w:t>
      </w:r>
      <w:r w:rsidR="00E31C45" w:rsidRPr="00762CA8">
        <w:rPr>
          <w:rFonts w:ascii="Comic Sans MS" w:hAnsi="Comic Sans MS" w:cs="Times New Roman"/>
        </w:rPr>
        <w:t xml:space="preserve"> (other classes)</w:t>
      </w:r>
      <w:r w:rsidR="00945D19" w:rsidRPr="00762CA8">
        <w:rPr>
          <w:rFonts w:ascii="Comic Sans MS" w:hAnsi="Comic Sans MS" w:cs="Times New Roman"/>
        </w:rPr>
        <w:t xml:space="preserve"> </w:t>
      </w:r>
      <w:r w:rsidR="004D4242" w:rsidRPr="00762CA8">
        <w:rPr>
          <w:rFonts w:ascii="Comic Sans MS" w:hAnsi="Comic Sans MS" w:cs="Times New Roman"/>
        </w:rPr>
        <w:sym w:font="Wingdings" w:char="F0E0"/>
      </w:r>
      <w:r w:rsidR="004D4242" w:rsidRPr="00762CA8">
        <w:rPr>
          <w:rFonts w:ascii="Comic Sans MS" w:hAnsi="Comic Sans MS" w:cs="Times New Roman"/>
        </w:rPr>
        <w:t xml:space="preserve"> service methods</w:t>
      </w:r>
      <w:r w:rsidR="00A06B70" w:rsidRPr="00762CA8">
        <w:rPr>
          <w:rFonts w:ascii="Comic Sans MS" w:hAnsi="Comic Sans MS" w:cs="Times New Roman"/>
        </w:rPr>
        <w:t xml:space="preserve"> (</w:t>
      </w:r>
      <w:r w:rsidR="00A06B70" w:rsidRPr="00762CA8">
        <w:rPr>
          <w:rFonts w:ascii="Comic Sans MS" w:hAnsi="Comic Sans MS" w:cs="Times New Roman"/>
          <w:u w:val="single"/>
        </w:rPr>
        <w:t>public visibility</w:t>
      </w:r>
      <w:r w:rsidR="00A06B70" w:rsidRPr="00762CA8">
        <w:rPr>
          <w:rFonts w:ascii="Comic Sans MS" w:hAnsi="Comic Sans MS" w:cs="Times New Roman"/>
        </w:rPr>
        <w:t>)</w:t>
      </w:r>
    </w:p>
    <w:p w:rsidR="004D4242" w:rsidRPr="00762CA8" w:rsidRDefault="003935C0" w:rsidP="004773EB">
      <w:pPr>
        <w:pStyle w:val="a3"/>
        <w:ind w:left="420" w:firstLineChars="100" w:firstLine="21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b. </w:t>
      </w:r>
      <w:r w:rsidR="00945D19" w:rsidRPr="00762CA8">
        <w:rPr>
          <w:rFonts w:ascii="Comic Sans MS" w:hAnsi="Comic Sans MS" w:cs="Times New Roman"/>
        </w:rPr>
        <w:t>support other</w:t>
      </w:r>
      <w:r w:rsidR="004D4242" w:rsidRPr="00762CA8">
        <w:rPr>
          <w:rFonts w:ascii="Comic Sans MS" w:hAnsi="Comic Sans MS" w:cs="Times New Roman"/>
        </w:rPr>
        <w:t xml:space="preserve"> method</w:t>
      </w:r>
      <w:r w:rsidR="00A93F88" w:rsidRPr="00762CA8">
        <w:rPr>
          <w:rFonts w:ascii="Comic Sans MS" w:hAnsi="Comic Sans MS" w:cs="Times New Roman"/>
        </w:rPr>
        <w:t>s</w:t>
      </w:r>
      <w:r w:rsidR="004D4242" w:rsidRPr="00762CA8">
        <w:rPr>
          <w:rFonts w:ascii="Comic Sans MS" w:hAnsi="Comic Sans MS" w:cs="Times New Roman"/>
        </w:rPr>
        <w:t xml:space="preserve"> </w:t>
      </w:r>
      <w:r w:rsidR="00945D19" w:rsidRPr="00762CA8">
        <w:rPr>
          <w:rFonts w:ascii="Comic Sans MS" w:hAnsi="Comic Sans MS" w:cs="Times New Roman"/>
        </w:rPr>
        <w:t>in the class</w:t>
      </w:r>
      <w:r w:rsidR="00E31C45" w:rsidRPr="00762CA8">
        <w:rPr>
          <w:rFonts w:ascii="Comic Sans MS" w:hAnsi="Comic Sans MS" w:cs="Times New Roman"/>
        </w:rPr>
        <w:t xml:space="preserve"> (</w:t>
      </w:r>
      <w:r w:rsidR="00945D19" w:rsidRPr="00762CA8">
        <w:rPr>
          <w:rFonts w:ascii="Comic Sans MS" w:hAnsi="Comic Sans MS" w:cs="Times New Roman"/>
        </w:rPr>
        <w:t>be used by the objects of the same class only</w:t>
      </w:r>
      <w:r w:rsidR="00E31C45" w:rsidRPr="00762CA8">
        <w:rPr>
          <w:rFonts w:ascii="Comic Sans MS" w:hAnsi="Comic Sans MS" w:cs="Times New Roman"/>
        </w:rPr>
        <w:t>)</w:t>
      </w:r>
      <w:r w:rsidR="00945D19" w:rsidRPr="00762CA8">
        <w:rPr>
          <w:rFonts w:ascii="Comic Sans MS" w:hAnsi="Comic Sans MS" w:cs="Times New Roman"/>
        </w:rPr>
        <w:t xml:space="preserve"> </w:t>
      </w:r>
      <w:r w:rsidR="000F5FB1" w:rsidRPr="00762CA8">
        <w:rPr>
          <w:rFonts w:ascii="Comic Sans MS" w:hAnsi="Comic Sans MS" w:cs="Times New Roman"/>
        </w:rPr>
        <w:sym w:font="Wingdings" w:char="F0E0"/>
      </w:r>
      <w:r w:rsidR="000F5FB1" w:rsidRPr="00762CA8">
        <w:rPr>
          <w:rFonts w:ascii="Comic Sans MS" w:hAnsi="Comic Sans MS" w:cs="Times New Roman"/>
        </w:rPr>
        <w:t xml:space="preserve"> </w:t>
      </w:r>
      <w:r w:rsidR="004D4242" w:rsidRPr="00762CA8">
        <w:rPr>
          <w:rFonts w:ascii="Comic Sans MS" w:hAnsi="Comic Sans MS" w:cs="Times New Roman"/>
        </w:rPr>
        <w:t>support method</w:t>
      </w:r>
      <w:r w:rsidR="00A06B70" w:rsidRPr="00762CA8">
        <w:rPr>
          <w:rFonts w:ascii="Comic Sans MS" w:hAnsi="Comic Sans MS" w:cs="Times New Roman"/>
        </w:rPr>
        <w:t xml:space="preserve"> (</w:t>
      </w:r>
      <w:r w:rsidR="007F2358" w:rsidRPr="00762CA8">
        <w:rPr>
          <w:rFonts w:ascii="Comic Sans MS" w:hAnsi="Comic Sans MS" w:cs="Times New Roman"/>
          <w:u w:val="single"/>
        </w:rPr>
        <w:t>private</w:t>
      </w:r>
      <w:r w:rsidR="00E31C45" w:rsidRPr="00762CA8">
        <w:rPr>
          <w:rFonts w:ascii="Comic Sans MS" w:hAnsi="Comic Sans MS" w:cs="Times New Roman"/>
          <w:u w:val="single"/>
        </w:rPr>
        <w:t xml:space="preserve"> visibility</w:t>
      </w:r>
      <w:r w:rsidR="00A06B70" w:rsidRPr="00762CA8">
        <w:rPr>
          <w:rFonts w:ascii="Comic Sans MS" w:hAnsi="Comic Sans MS" w:cs="Times New Roman"/>
        </w:rPr>
        <w:t>)</w:t>
      </w:r>
    </w:p>
    <w:p w:rsidR="009C3343" w:rsidRPr="00762CA8" w:rsidRDefault="006159BC" w:rsidP="002F65D1">
      <w:pPr>
        <w:pStyle w:val="a3"/>
        <w:numPr>
          <w:ilvl w:val="0"/>
          <w:numId w:val="1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u w:val="single"/>
        </w:rPr>
        <w:t>accessor method</w:t>
      </w:r>
      <w:r w:rsidR="00CE1707" w:rsidRPr="00762CA8">
        <w:rPr>
          <w:rFonts w:ascii="Comic Sans MS" w:hAnsi="Comic Sans MS" w:cs="Times New Roman"/>
        </w:rPr>
        <w:t xml:space="preserve"> (</w:t>
      </w:r>
      <w:r w:rsidR="00CE1707" w:rsidRPr="00762CA8">
        <w:rPr>
          <w:rFonts w:ascii="Comic Sans MS" w:hAnsi="Comic Sans MS" w:cs="Times New Roman"/>
          <w:b/>
        </w:rPr>
        <w:t>getX</w:t>
      </w:r>
      <w:r w:rsidR="00CE1707" w:rsidRPr="00762CA8">
        <w:rPr>
          <w:rFonts w:ascii="Comic Sans MS" w:hAnsi="Comic Sans MS" w:cs="Times New Roman"/>
        </w:rPr>
        <w:t>)</w:t>
      </w:r>
      <w:r w:rsidRPr="00762CA8">
        <w:rPr>
          <w:rFonts w:ascii="Comic Sans MS" w:hAnsi="Comic Sans MS" w:cs="Times New Roman"/>
        </w:rPr>
        <w:t>: return the current value of a variable</w:t>
      </w:r>
      <w:r w:rsidR="009C3343" w:rsidRPr="00762CA8">
        <w:rPr>
          <w:rFonts w:ascii="Comic Sans MS" w:hAnsi="Comic Sans MS" w:cs="Times New Roman"/>
        </w:rPr>
        <w:t xml:space="preserve"> (designed so that the values of variables can be set only within particular limits)</w:t>
      </w:r>
    </w:p>
    <w:p w:rsidR="006159BC" w:rsidRPr="00762CA8" w:rsidRDefault="006159BC" w:rsidP="009C3343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u w:val="single"/>
        </w:rPr>
        <w:t>mutator method</w:t>
      </w:r>
      <w:r w:rsidR="00CE1707" w:rsidRPr="00762CA8">
        <w:rPr>
          <w:rFonts w:ascii="Comic Sans MS" w:hAnsi="Comic Sans MS" w:cs="Times New Roman"/>
        </w:rPr>
        <w:t xml:space="preserve"> (</w:t>
      </w:r>
      <w:r w:rsidR="00DA0F9A" w:rsidRPr="00762CA8">
        <w:rPr>
          <w:rFonts w:ascii="Comic Sans MS" w:hAnsi="Comic Sans MS" w:cs="Times New Roman"/>
          <w:b/>
        </w:rPr>
        <w:t>s</w:t>
      </w:r>
      <w:r w:rsidR="00CE1707" w:rsidRPr="00762CA8">
        <w:rPr>
          <w:rFonts w:ascii="Comic Sans MS" w:hAnsi="Comic Sans MS" w:cs="Times New Roman"/>
          <w:b/>
        </w:rPr>
        <w:t>etX</w:t>
      </w:r>
      <w:r w:rsidR="00CE1707" w:rsidRPr="00762CA8">
        <w:rPr>
          <w:rFonts w:ascii="Comic Sans MS" w:hAnsi="Comic Sans MS" w:cs="Times New Roman"/>
        </w:rPr>
        <w:t>)</w:t>
      </w:r>
      <w:r w:rsidRPr="00762CA8">
        <w:rPr>
          <w:rFonts w:ascii="Comic Sans MS" w:hAnsi="Comic Sans MS" w:cs="Times New Roman"/>
        </w:rPr>
        <w:t>: change the value of a variable</w:t>
      </w:r>
    </w:p>
    <w:p w:rsidR="007A1D23" w:rsidRPr="00762CA8" w:rsidRDefault="007A1D23" w:rsidP="007A1D23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t>Class library</w:t>
      </w:r>
    </w:p>
    <w:p w:rsidR="0074067E" w:rsidRPr="00762CA8" w:rsidRDefault="0074067E" w:rsidP="00843BD7">
      <w:pPr>
        <w:pStyle w:val="a3"/>
        <w:numPr>
          <w:ilvl w:val="0"/>
          <w:numId w:val="3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lastRenderedPageBreak/>
        <w:t xml:space="preserve">import all classes in a package: </w:t>
      </w:r>
      <w:r w:rsidR="00F15A43" w:rsidRPr="00762CA8">
        <w:rPr>
          <w:rFonts w:ascii="Comic Sans MS" w:hAnsi="Comic Sans MS" w:cs="Times New Roman"/>
        </w:rPr>
        <w:t xml:space="preserve"> </w:t>
      </w:r>
      <w:r w:rsidRPr="00762CA8">
        <w:rPr>
          <w:rFonts w:ascii="Comic Sans MS" w:hAnsi="Comic Sans MS" w:cs="Times New Roman"/>
          <w:color w:val="808080" w:themeColor="background1" w:themeShade="80"/>
        </w:rPr>
        <w:t>import java.lang.*</w:t>
      </w:r>
    </w:p>
    <w:p w:rsidR="007A1D23" w:rsidRPr="00762CA8" w:rsidRDefault="002E1CEA" w:rsidP="00843BD7">
      <w:pPr>
        <w:pStyle w:val="a3"/>
        <w:numPr>
          <w:ilvl w:val="0"/>
          <w:numId w:val="3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Class </w:t>
      </w:r>
      <w:r w:rsidRPr="00762CA8">
        <w:rPr>
          <w:rFonts w:ascii="Comic Sans MS" w:hAnsi="Comic Sans MS" w:cs="Times New Roman"/>
          <w:b/>
        </w:rPr>
        <w:t>String</w:t>
      </w:r>
    </w:p>
    <w:p w:rsidR="001C5289" w:rsidRPr="00762CA8" w:rsidRDefault="001C5289" w:rsidP="0010590D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New string object:  </w:t>
      </w:r>
      <w:r w:rsidRPr="00762CA8">
        <w:rPr>
          <w:rFonts w:ascii="Comic Sans MS" w:hAnsi="Comic Sans MS" w:cs="Times New Roman"/>
          <w:color w:val="808080" w:themeColor="background1" w:themeShade="80"/>
        </w:rPr>
        <w:t>String name = new String (“ELEC 2543”);</w:t>
      </w:r>
      <w:r w:rsidRPr="00762CA8">
        <w:rPr>
          <w:rFonts w:ascii="Comic Sans MS" w:hAnsi="Comic Sans MS" w:cs="Times New Roman"/>
        </w:rPr>
        <w:t xml:space="preserve">   or   </w:t>
      </w:r>
      <w:r w:rsidRPr="00762CA8">
        <w:rPr>
          <w:rFonts w:ascii="Comic Sans MS" w:hAnsi="Comic Sans MS" w:cs="Times New Roman"/>
          <w:color w:val="808080" w:themeColor="background1" w:themeShade="80"/>
        </w:rPr>
        <w:t>String name = “ELEC 2543”;</w:t>
      </w:r>
    </w:p>
    <w:p w:rsidR="001C5289" w:rsidRPr="00762CA8" w:rsidRDefault="001C5289" w:rsidP="00F15A43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Once a String object has been created, it’s </w:t>
      </w:r>
      <w:r w:rsidRPr="00762CA8">
        <w:rPr>
          <w:rFonts w:ascii="Comic Sans MS" w:hAnsi="Comic Sans MS" w:cs="Times New Roman"/>
          <w:u w:val="single"/>
        </w:rPr>
        <w:t>immutable</w:t>
      </w:r>
      <w:r w:rsidR="000832C2" w:rsidRPr="00762CA8">
        <w:rPr>
          <w:rFonts w:ascii="Comic Sans MS" w:hAnsi="Comic Sans MS" w:cs="Times New Roman"/>
        </w:rPr>
        <w:t>.</w:t>
      </w:r>
    </w:p>
    <w:p w:rsidR="001C5289" w:rsidRPr="00762CA8" w:rsidRDefault="001C5289" w:rsidP="00F15A43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Methods return </w:t>
      </w:r>
      <w:r w:rsidRPr="00762CA8">
        <w:rPr>
          <w:rFonts w:ascii="Comic Sans MS" w:hAnsi="Comic Sans MS" w:cs="Times New Roman"/>
          <w:u w:val="single"/>
        </w:rPr>
        <w:t>new String objects</w:t>
      </w:r>
      <w:r w:rsidRPr="00762CA8">
        <w:rPr>
          <w:rFonts w:ascii="Comic Sans MS" w:hAnsi="Comic Sans MS" w:cs="Times New Roman"/>
        </w:rPr>
        <w:t xml:space="preserve"> modified:</w:t>
      </w:r>
    </w:p>
    <w:p w:rsidR="00034671" w:rsidRPr="00762CA8" w:rsidRDefault="00034671" w:rsidP="004D15E2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bookmarkStart w:id="4" w:name="OLE_LINK7"/>
      <w:bookmarkStart w:id="5" w:name="OLE_LINK8"/>
      <w:r w:rsidRPr="00762CA8">
        <w:rPr>
          <w:rFonts w:ascii="Comic Sans MS" w:hAnsi="Comic Sans MS" w:cs="Times New Roman"/>
          <w:color w:val="808080" w:themeColor="background1" w:themeShade="80"/>
        </w:rPr>
        <w:t>str.</w:t>
      </w:r>
      <w:r w:rsidR="006D1568" w:rsidRPr="00762CA8">
        <w:rPr>
          <w:rFonts w:ascii="Comic Sans MS" w:hAnsi="Comic Sans MS" w:cs="Times New Roman"/>
          <w:color w:val="808080" w:themeColor="background1" w:themeShade="80"/>
        </w:rPr>
        <w:t>concat</w:t>
      </w:r>
      <w:r w:rsidRPr="00762CA8">
        <w:rPr>
          <w:rFonts w:ascii="Comic Sans MS" w:hAnsi="Comic Sans MS" w:cs="Times New Roman"/>
          <w:color w:val="808080" w:themeColor="background1" w:themeShade="80"/>
        </w:rPr>
        <w:t>(“abc”)</w:t>
      </w:r>
      <w:bookmarkEnd w:id="4"/>
      <w:bookmarkEnd w:id="5"/>
      <w:r w:rsidR="00C73BDA" w:rsidRPr="00762CA8">
        <w:rPr>
          <w:rFonts w:ascii="Comic Sans MS" w:hAnsi="Comic Sans MS" w:cs="Times New Roman"/>
          <w:color w:val="808080" w:themeColor="background1" w:themeShade="80"/>
        </w:rPr>
        <w:t xml:space="preserve">  </w:t>
      </w:r>
      <w:r w:rsidR="00C73BDA" w:rsidRPr="00762CA8">
        <w:rPr>
          <w:rFonts w:ascii="Comic Sans MS" w:hAnsi="Comic Sans MS" w:cs="Times New Roman"/>
        </w:rPr>
        <w:t>-&gt; to modify: str = str.concat(“abc”)</w:t>
      </w:r>
    </w:p>
    <w:p w:rsidR="00034671" w:rsidRPr="00762CA8" w:rsidRDefault="00034671" w:rsidP="004D15E2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str.</w:t>
      </w:r>
      <w:r w:rsidR="006D1568" w:rsidRPr="00762CA8">
        <w:rPr>
          <w:rFonts w:ascii="Comic Sans MS" w:hAnsi="Comic Sans MS" w:cs="Times New Roman"/>
          <w:color w:val="808080" w:themeColor="background1" w:themeShade="80"/>
        </w:rPr>
        <w:t>toUpperCase</w:t>
      </w:r>
      <w:r w:rsidRPr="00762CA8">
        <w:rPr>
          <w:rFonts w:ascii="Comic Sans MS" w:hAnsi="Comic Sans MS" w:cs="Times New Roman"/>
          <w:color w:val="808080" w:themeColor="background1" w:themeShade="80"/>
        </w:rPr>
        <w:t>()</w:t>
      </w:r>
    </w:p>
    <w:p w:rsidR="00034671" w:rsidRPr="00762CA8" w:rsidRDefault="00034671" w:rsidP="004D15E2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str.</w:t>
      </w:r>
      <w:r w:rsidR="006D1568" w:rsidRPr="00762CA8">
        <w:rPr>
          <w:rFonts w:ascii="Comic Sans MS" w:hAnsi="Comic Sans MS" w:cs="Times New Roman"/>
          <w:color w:val="808080" w:themeColor="background1" w:themeShade="80"/>
        </w:rPr>
        <w:t>replace</w:t>
      </w:r>
      <w:r w:rsidRPr="00762CA8">
        <w:rPr>
          <w:rFonts w:ascii="Comic Sans MS" w:hAnsi="Comic Sans MS" w:cs="Times New Roman"/>
          <w:color w:val="808080" w:themeColor="background1" w:themeShade="80"/>
        </w:rPr>
        <w:t>(‘a’, ’b’)</w:t>
      </w:r>
    </w:p>
    <w:p w:rsidR="00034671" w:rsidRPr="00762CA8" w:rsidRDefault="00034671" w:rsidP="004D15E2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str.</w:t>
      </w:r>
      <w:r w:rsidR="006D1568" w:rsidRPr="00762CA8">
        <w:rPr>
          <w:rFonts w:ascii="Comic Sans MS" w:hAnsi="Comic Sans MS" w:cs="Times New Roman"/>
          <w:color w:val="808080" w:themeColor="background1" w:themeShade="80"/>
        </w:rPr>
        <w:t>substring</w:t>
      </w:r>
      <w:r w:rsidRPr="00762CA8">
        <w:rPr>
          <w:rFonts w:ascii="Comic Sans MS" w:hAnsi="Comic Sans MS" w:cs="Times New Roman"/>
          <w:color w:val="808080" w:themeColor="background1" w:themeShade="80"/>
        </w:rPr>
        <w:t>(3, 10)</w:t>
      </w:r>
    </w:p>
    <w:p w:rsidR="00034671" w:rsidRPr="00762CA8" w:rsidRDefault="00034671" w:rsidP="004D15E2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str.</w:t>
      </w:r>
      <w:r w:rsidR="006D1568" w:rsidRPr="00762CA8">
        <w:rPr>
          <w:rFonts w:ascii="Comic Sans MS" w:hAnsi="Comic Sans MS" w:cs="Times New Roman"/>
          <w:color w:val="808080" w:themeColor="background1" w:themeShade="80"/>
        </w:rPr>
        <w:t>length</w:t>
      </w:r>
      <w:r w:rsidRPr="00762CA8">
        <w:rPr>
          <w:rFonts w:ascii="Comic Sans MS" w:hAnsi="Comic Sans MS" w:cs="Times New Roman"/>
          <w:color w:val="808080" w:themeColor="background1" w:themeShade="80"/>
        </w:rPr>
        <w:t>()</w:t>
      </w:r>
    </w:p>
    <w:p w:rsidR="004D15E2" w:rsidRPr="00762CA8" w:rsidRDefault="00034671" w:rsidP="004D15E2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str.</w:t>
      </w:r>
      <w:r w:rsidR="006D1568" w:rsidRPr="00762CA8">
        <w:rPr>
          <w:rFonts w:ascii="Comic Sans MS" w:hAnsi="Comic Sans MS" w:cs="Times New Roman"/>
          <w:color w:val="808080" w:themeColor="background1" w:themeShade="80"/>
        </w:rPr>
        <w:t>charAt</w:t>
      </w:r>
      <w:r w:rsidR="007B762C" w:rsidRPr="00762CA8">
        <w:rPr>
          <w:rFonts w:ascii="Comic Sans MS" w:hAnsi="Comic Sans MS" w:cs="Times New Roman"/>
          <w:color w:val="808080" w:themeColor="background1" w:themeShade="80"/>
        </w:rPr>
        <w:t>(3)</w:t>
      </w:r>
      <w:r w:rsidR="007B762C" w:rsidRPr="00762CA8">
        <w:rPr>
          <w:rFonts w:ascii="Comic Sans MS" w:hAnsi="Comic Sans MS" w:cs="Times New Roman"/>
        </w:rPr>
        <w:t xml:space="preserve">   </w:t>
      </w:r>
      <w:r w:rsidR="00CA2F56" w:rsidRPr="00762CA8">
        <w:rPr>
          <w:rFonts w:ascii="Comic Sans MS" w:hAnsi="Comic Sans MS" w:cs="Times New Roman"/>
        </w:rPr>
        <w:t xml:space="preserve"> </w:t>
      </w:r>
      <w:r w:rsidR="00CA2F56" w:rsidRPr="00762CA8">
        <w:rPr>
          <w:rFonts w:ascii="Comic Sans MS" w:hAnsi="Comic Sans MS" w:cs="Times New Roman"/>
        </w:rPr>
        <w:sym w:font="Wingdings" w:char="F0E0"/>
      </w:r>
      <w:r w:rsidR="007B762C" w:rsidRPr="00762CA8">
        <w:rPr>
          <w:rFonts w:ascii="Comic Sans MS" w:hAnsi="Comic Sans MS" w:cs="Times New Roman"/>
        </w:rPr>
        <w:t xml:space="preserve"> return the character at the position</w:t>
      </w:r>
      <w:r w:rsidR="00FA3DB4" w:rsidRPr="00762CA8">
        <w:rPr>
          <w:rFonts w:ascii="Comic Sans MS" w:hAnsi="Comic Sans MS" w:cs="Times New Roman"/>
        </w:rPr>
        <w:t>(char type)</w:t>
      </w:r>
    </w:p>
    <w:p w:rsidR="00B2721D" w:rsidRPr="00762CA8" w:rsidRDefault="00B2721D" w:rsidP="00843BD7">
      <w:pPr>
        <w:pStyle w:val="a3"/>
        <w:numPr>
          <w:ilvl w:val="0"/>
          <w:numId w:val="3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Class </w:t>
      </w:r>
      <w:r w:rsidRPr="00762CA8">
        <w:rPr>
          <w:rFonts w:ascii="Comic Sans MS" w:hAnsi="Comic Sans MS" w:cs="Times New Roman"/>
          <w:b/>
        </w:rPr>
        <w:t>Math</w:t>
      </w:r>
      <w:r w:rsidR="00500EB1" w:rsidRPr="00762CA8">
        <w:rPr>
          <w:rFonts w:ascii="Comic Sans MS" w:hAnsi="Comic Sans MS" w:cs="Times New Roman"/>
        </w:rPr>
        <w:t xml:space="preserve">   </w:t>
      </w:r>
      <w:r w:rsidR="00C45B38" w:rsidRPr="00762CA8">
        <w:rPr>
          <w:rFonts w:ascii="Comic Sans MS" w:hAnsi="Comic Sans MS" w:cs="Times New Roman"/>
        </w:rPr>
        <w:t xml:space="preserve"> </w:t>
      </w:r>
      <w:r w:rsidR="007553FC" w:rsidRPr="00762CA8">
        <w:rPr>
          <w:rFonts w:ascii="Comic Sans MS" w:hAnsi="Comic Sans MS" w:cs="Times New Roman"/>
          <w:b/>
        </w:rPr>
        <w:t>Static/Class</w:t>
      </w:r>
      <w:r w:rsidR="00500EB1" w:rsidRPr="00762CA8">
        <w:rPr>
          <w:rFonts w:ascii="Comic Sans MS" w:hAnsi="Comic Sans MS" w:cs="Times New Roman"/>
          <w:b/>
        </w:rPr>
        <w:t xml:space="preserve"> method</w:t>
      </w:r>
      <w:r w:rsidR="00500EB1" w:rsidRPr="00762CA8">
        <w:rPr>
          <w:rFonts w:ascii="Comic Sans MS" w:hAnsi="Comic Sans MS" w:cs="Times New Roman"/>
        </w:rPr>
        <w:t>: can be invoked through the class name. No object needed.</w:t>
      </w:r>
    </w:p>
    <w:p w:rsidR="00342A93" w:rsidRPr="00762CA8" w:rsidRDefault="00CA2F56" w:rsidP="00500EB1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Math.</w:t>
      </w:r>
      <w:r w:rsidR="00034671" w:rsidRPr="00762CA8">
        <w:rPr>
          <w:rFonts w:ascii="Comic Sans MS" w:hAnsi="Comic Sans MS" w:cs="Times New Roman"/>
          <w:color w:val="808080" w:themeColor="background1" w:themeShade="80"/>
        </w:rPr>
        <w:t>random</w:t>
      </w:r>
      <w:r w:rsidRPr="00762CA8">
        <w:rPr>
          <w:rFonts w:ascii="Comic Sans MS" w:hAnsi="Comic Sans MS" w:cs="Times New Roman"/>
          <w:color w:val="808080" w:themeColor="background1" w:themeShade="80"/>
        </w:rPr>
        <w:t>()</w:t>
      </w:r>
      <w:r w:rsidRPr="00762CA8">
        <w:rPr>
          <w:rFonts w:ascii="Comic Sans MS" w:hAnsi="Comic Sans MS" w:cs="Times New Roman"/>
        </w:rPr>
        <w:t xml:space="preserve">    </w:t>
      </w:r>
      <w:r w:rsidRPr="00762CA8">
        <w:rPr>
          <w:rFonts w:ascii="Comic Sans MS" w:hAnsi="Comic Sans MS" w:cs="Times New Roman"/>
        </w:rPr>
        <w:sym w:font="Wingdings" w:char="F0E0"/>
      </w:r>
      <w:r w:rsidRPr="00762CA8">
        <w:rPr>
          <w:rFonts w:ascii="Comic Sans MS" w:hAnsi="Comic Sans MS" w:cs="Times New Roman"/>
        </w:rPr>
        <w:t xml:space="preserve"> return random double number in [0.0, 1.0]</w:t>
      </w:r>
    </w:p>
    <w:p w:rsidR="00500EB1" w:rsidRPr="00762CA8" w:rsidRDefault="00587A6C" w:rsidP="00500EB1">
      <w:pPr>
        <w:ind w:firstLine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Math.cos(90)</w:t>
      </w:r>
    </w:p>
    <w:p w:rsidR="00500EB1" w:rsidRPr="00762CA8" w:rsidRDefault="00500EB1" w:rsidP="00500EB1">
      <w:pPr>
        <w:ind w:firstLine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Math.sqrt(9</w:t>
      </w:r>
      <w:r w:rsidR="00587A6C" w:rsidRPr="00762CA8">
        <w:rPr>
          <w:rFonts w:ascii="Comic Sans MS" w:hAnsi="Comic Sans MS" w:cs="Times New Roman"/>
          <w:color w:val="808080" w:themeColor="background1" w:themeShade="80"/>
        </w:rPr>
        <w:t>)</w:t>
      </w:r>
    </w:p>
    <w:p w:rsidR="00C91783" w:rsidRPr="00762CA8" w:rsidRDefault="00D65E4C" w:rsidP="00843BD7">
      <w:pPr>
        <w:pStyle w:val="a3"/>
        <w:numPr>
          <w:ilvl w:val="0"/>
          <w:numId w:val="3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C</w:t>
      </w:r>
      <w:r w:rsidR="00C91783" w:rsidRPr="00762CA8">
        <w:rPr>
          <w:rFonts w:ascii="Comic Sans MS" w:hAnsi="Comic Sans MS" w:cs="Times New Roman"/>
        </w:rPr>
        <w:t>lass</w:t>
      </w:r>
      <w:r w:rsidRPr="00762CA8">
        <w:rPr>
          <w:rFonts w:ascii="Comic Sans MS" w:hAnsi="Comic Sans MS" w:cs="Times New Roman"/>
        </w:rPr>
        <w:t xml:space="preserve"> </w:t>
      </w:r>
      <w:r w:rsidRPr="00762CA8">
        <w:rPr>
          <w:rFonts w:ascii="Comic Sans MS" w:hAnsi="Comic Sans MS" w:cs="Times New Roman"/>
          <w:b/>
        </w:rPr>
        <w:t>Random</w:t>
      </w:r>
      <w:r w:rsidR="00365C61" w:rsidRPr="00762CA8">
        <w:rPr>
          <w:rFonts w:ascii="Comic Sans MS" w:hAnsi="Comic Sans MS" w:cs="Times New Roman"/>
        </w:rPr>
        <w:t xml:space="preserve"> </w:t>
      </w:r>
      <w:r w:rsidR="00C91783" w:rsidRPr="00762CA8">
        <w:rPr>
          <w:rFonts w:ascii="Comic Sans MS" w:hAnsi="Comic Sans MS" w:cs="Times New Roman"/>
        </w:rPr>
        <w:t xml:space="preserve"> </w:t>
      </w:r>
      <w:r w:rsidR="00DB5435" w:rsidRPr="00762CA8">
        <w:rPr>
          <w:rFonts w:ascii="Comic Sans MS" w:hAnsi="Comic Sans MS" w:cs="Times New Roman"/>
        </w:rPr>
        <w:t>(in java.util package)</w:t>
      </w:r>
    </w:p>
    <w:p w:rsidR="00B85345" w:rsidRPr="00762CA8" w:rsidRDefault="001D2B6A" w:rsidP="001D2B6A">
      <w:pPr>
        <w:ind w:firstLine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Random generator = new Random();</w:t>
      </w:r>
    </w:p>
    <w:p w:rsidR="001D2B6A" w:rsidRPr="00762CA8" w:rsidRDefault="00D00A1A" w:rsidP="001D2B6A">
      <w:pPr>
        <w:ind w:firstLine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num1 = generator.nextInt(10</w:t>
      </w:r>
      <w:r w:rsidR="001D2B6A" w:rsidRPr="00762CA8">
        <w:rPr>
          <w:rFonts w:ascii="Comic Sans MS" w:hAnsi="Comic Sans MS" w:cs="Times New Roman"/>
          <w:color w:val="808080" w:themeColor="background1" w:themeShade="80"/>
        </w:rPr>
        <w:t>)</w:t>
      </w:r>
      <w:r w:rsidR="001A593D" w:rsidRPr="00762CA8">
        <w:rPr>
          <w:rFonts w:ascii="Comic Sans MS" w:hAnsi="Comic Sans MS" w:cs="Times New Roman"/>
          <w:color w:val="808080" w:themeColor="background1" w:themeShade="80"/>
        </w:rPr>
        <w:t xml:space="preserve"> </w:t>
      </w:r>
      <w:bookmarkStart w:id="6" w:name="OLE_LINK1"/>
      <w:bookmarkStart w:id="7" w:name="OLE_LINK2"/>
      <w:r w:rsidR="001D2B6A" w:rsidRPr="00762CA8">
        <w:rPr>
          <w:rFonts w:ascii="Comic Sans MS" w:hAnsi="Comic Sans MS" w:cs="Times New Roman"/>
        </w:rPr>
        <w:sym w:font="Wingdings" w:char="F0E0"/>
      </w:r>
      <w:r w:rsidR="001D2B6A" w:rsidRPr="00762CA8">
        <w:rPr>
          <w:rFonts w:ascii="Comic Sans MS" w:hAnsi="Comic Sans MS" w:cs="Times New Roman"/>
        </w:rPr>
        <w:t xml:space="preserve"> </w:t>
      </w:r>
      <w:r w:rsidR="00087179" w:rsidRPr="00762CA8">
        <w:rPr>
          <w:rFonts w:ascii="Comic Sans MS" w:hAnsi="Comic Sans MS" w:cs="Times New Roman"/>
        </w:rPr>
        <w:t xml:space="preserve">random </w:t>
      </w:r>
      <w:r w:rsidR="001D2B6A" w:rsidRPr="00762CA8">
        <w:rPr>
          <w:rFonts w:ascii="Comic Sans MS" w:hAnsi="Comic Sans MS" w:cs="Times New Roman"/>
        </w:rPr>
        <w:t>int in [0,9]</w:t>
      </w:r>
      <w:bookmarkEnd w:id="6"/>
      <w:bookmarkEnd w:id="7"/>
      <w:r w:rsidR="005C7B3C" w:rsidRPr="00762CA8">
        <w:rPr>
          <w:rFonts w:ascii="Comic Sans MS" w:hAnsi="Comic Sans MS" w:cs="Times New Roman"/>
          <w:color w:val="808080" w:themeColor="background1" w:themeShade="80"/>
        </w:rPr>
        <w:t xml:space="preserve">  </w:t>
      </w:r>
      <w:r w:rsidR="004C535C" w:rsidRPr="00762CA8">
        <w:rPr>
          <w:rFonts w:ascii="Comic Sans MS" w:hAnsi="Comic Sans MS" w:cs="Times New Roman"/>
          <w:color w:val="808080" w:themeColor="background1" w:themeShade="80"/>
        </w:rPr>
        <w:t xml:space="preserve"> </w:t>
      </w:r>
      <w:r w:rsidR="00087179" w:rsidRPr="00762CA8">
        <w:rPr>
          <w:rFonts w:ascii="Comic Sans MS" w:hAnsi="Comic Sans MS" w:cs="Times New Roman"/>
          <w:color w:val="808080" w:themeColor="background1" w:themeShade="80"/>
        </w:rPr>
        <w:t xml:space="preserve">generator.nextInt() </w:t>
      </w:r>
      <w:r w:rsidR="00087179" w:rsidRPr="00762CA8">
        <w:rPr>
          <w:rFonts w:ascii="Comic Sans MS" w:hAnsi="Comic Sans MS" w:cs="Times New Roman"/>
        </w:rPr>
        <w:sym w:font="Wingdings" w:char="F0E0"/>
      </w:r>
      <w:r w:rsidR="00087179" w:rsidRPr="00762CA8">
        <w:rPr>
          <w:rFonts w:ascii="Comic Sans MS" w:hAnsi="Comic Sans MS" w:cs="Times New Roman"/>
        </w:rPr>
        <w:t xml:space="preserve"> random in the range of int</w:t>
      </w:r>
    </w:p>
    <w:p w:rsidR="0005191A" w:rsidRPr="00762CA8" w:rsidRDefault="001D2B6A" w:rsidP="0005191A">
      <w:pPr>
        <w:ind w:firstLine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num2 = </w:t>
      </w:r>
      <w:r w:rsidR="001A593D" w:rsidRPr="00762CA8">
        <w:rPr>
          <w:rFonts w:ascii="Comic Sans MS" w:hAnsi="Comic Sans MS" w:cs="Times New Roman"/>
          <w:color w:val="808080" w:themeColor="background1" w:themeShade="80"/>
        </w:rPr>
        <w:t>generator.nextFloat()</w:t>
      </w:r>
      <w:r w:rsidR="00C45B38" w:rsidRPr="00762CA8">
        <w:rPr>
          <w:rFonts w:ascii="Comic Sans MS" w:hAnsi="Comic Sans MS" w:cs="Times New Roman"/>
          <w:color w:val="808080" w:themeColor="background1" w:themeShade="80"/>
        </w:rPr>
        <w:t xml:space="preserve"> </w:t>
      </w:r>
      <w:r w:rsidR="001A593D" w:rsidRPr="00762CA8">
        <w:rPr>
          <w:rFonts w:ascii="Comic Sans MS" w:hAnsi="Comic Sans MS" w:cs="Times New Roman"/>
        </w:rPr>
        <w:sym w:font="Wingdings" w:char="F0E0"/>
      </w:r>
      <w:r w:rsidR="002856D1" w:rsidRPr="00762CA8">
        <w:rPr>
          <w:rFonts w:ascii="Comic Sans MS" w:hAnsi="Comic Sans MS" w:cs="Times New Roman"/>
        </w:rPr>
        <w:t xml:space="preserve"> random float in [0,1)</w:t>
      </w:r>
    </w:p>
    <w:p w:rsidR="00896FDB" w:rsidRPr="00762CA8" w:rsidRDefault="0005191A" w:rsidP="00843BD7">
      <w:pPr>
        <w:pStyle w:val="a3"/>
        <w:numPr>
          <w:ilvl w:val="0"/>
          <w:numId w:val="3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Class </w:t>
      </w:r>
      <w:r w:rsidRPr="00762CA8">
        <w:rPr>
          <w:rFonts w:ascii="Comic Sans MS" w:hAnsi="Comic Sans MS" w:cs="Times New Roman"/>
          <w:b/>
        </w:rPr>
        <w:t>NumberFormat</w:t>
      </w:r>
      <w:r w:rsidR="00365C61" w:rsidRPr="00762CA8">
        <w:rPr>
          <w:rFonts w:ascii="Comic Sans MS" w:hAnsi="Comic Sans MS" w:cs="Times New Roman"/>
        </w:rPr>
        <w:t xml:space="preserve">  (in java.text package)</w:t>
      </w:r>
    </w:p>
    <w:p w:rsidR="00896FDB" w:rsidRPr="00762CA8" w:rsidRDefault="00896FDB" w:rsidP="00896FDB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Instantiate a NumberFormat object by </w:t>
      </w:r>
      <w:r w:rsidRPr="00762CA8">
        <w:rPr>
          <w:rFonts w:ascii="Comic Sans MS" w:hAnsi="Comic Sans MS" w:cs="Times New Roman"/>
          <w:u w:val="single"/>
        </w:rPr>
        <w:t>invoking a class method</w:t>
      </w:r>
      <w:r w:rsidRPr="00762CA8">
        <w:rPr>
          <w:rFonts w:ascii="Comic Sans MS" w:hAnsi="Comic Sans MS" w:cs="Times New Roman"/>
        </w:rPr>
        <w:t xml:space="preserve"> (no need to new):</w:t>
      </w:r>
    </w:p>
    <w:p w:rsidR="00735132" w:rsidRPr="00762CA8" w:rsidRDefault="00735132" w:rsidP="00735132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NumberFormat fmt1 = NumberFormat.getCurrencyInstance();</w:t>
      </w:r>
      <w:r w:rsidR="00932BEC" w:rsidRPr="00762CA8">
        <w:rPr>
          <w:rFonts w:ascii="Comic Sans MS" w:hAnsi="Comic Sans MS" w:cs="Times New Roman"/>
          <w:color w:val="808080" w:themeColor="background1" w:themeShade="80"/>
        </w:rPr>
        <w:tab/>
      </w:r>
      <w:r w:rsidR="00932BEC" w:rsidRPr="00762CA8">
        <w:rPr>
          <w:rFonts w:ascii="Comic Sans MS" w:hAnsi="Comic Sans MS" w:cs="Times New Roman"/>
          <w:color w:val="808080" w:themeColor="background1" w:themeShade="80"/>
        </w:rPr>
        <w:tab/>
        <w:t>//currency format</w:t>
      </w:r>
    </w:p>
    <w:p w:rsidR="00735132" w:rsidRPr="00762CA8" w:rsidRDefault="00735132" w:rsidP="00932BEC">
      <w:pPr>
        <w:pStyle w:val="a3"/>
        <w:ind w:left="360" w:firstLineChars="0" w:firstLine="435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NumberFormat fmt2 = NumberFormat.getPercentInstance();</w:t>
      </w:r>
      <w:r w:rsidR="00932BEC" w:rsidRPr="00762CA8">
        <w:rPr>
          <w:rFonts w:ascii="Comic Sans MS" w:hAnsi="Comic Sans MS" w:cs="Times New Roman"/>
          <w:color w:val="808080" w:themeColor="background1" w:themeShade="80"/>
        </w:rPr>
        <w:tab/>
      </w:r>
      <w:r w:rsidR="00932BEC" w:rsidRPr="00762CA8">
        <w:rPr>
          <w:rFonts w:ascii="Comic Sans MS" w:hAnsi="Comic Sans MS" w:cs="Times New Roman"/>
          <w:color w:val="808080" w:themeColor="background1" w:themeShade="80"/>
        </w:rPr>
        <w:tab/>
        <w:t>//percent format</w:t>
      </w:r>
    </w:p>
    <w:p w:rsidR="00932BEC" w:rsidRPr="00762CA8" w:rsidRDefault="00932BEC" w:rsidP="00932BEC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System.out.println(fmt1.format(tax)) + " at " + fmt2.format(tax_rate));</w:t>
      </w:r>
    </w:p>
    <w:p w:rsidR="00932BEC" w:rsidRPr="00762CA8" w:rsidRDefault="00932BEC" w:rsidP="00932BEC">
      <w:pPr>
        <w:pStyle w:val="a3"/>
        <w:ind w:left="360" w:firstLineChars="0" w:firstLine="435"/>
        <w:rPr>
          <w:rFonts w:ascii="Comic Sans MS" w:hAnsi="Comic Sans MS" w:cs="Times New Roman"/>
        </w:rPr>
      </w:pPr>
    </w:p>
    <w:p w:rsidR="003D0C06" w:rsidRPr="00762CA8" w:rsidRDefault="00735132" w:rsidP="003D0C06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Class </w:t>
      </w:r>
      <w:r w:rsidRPr="00762CA8">
        <w:rPr>
          <w:rFonts w:ascii="Comic Sans MS" w:hAnsi="Comic Sans MS" w:cs="Times New Roman"/>
          <w:b/>
        </w:rPr>
        <w:t xml:space="preserve">DecimalFormat  </w:t>
      </w:r>
      <w:r w:rsidRPr="00762CA8">
        <w:rPr>
          <w:rFonts w:ascii="Comic Sans MS" w:hAnsi="Comic Sans MS" w:cs="Times New Roman"/>
        </w:rPr>
        <w:t>(in java.</w:t>
      </w:r>
      <w:r w:rsidR="00932BEC" w:rsidRPr="00762CA8">
        <w:rPr>
          <w:rFonts w:ascii="Comic Sans MS" w:hAnsi="Comic Sans MS" w:cs="Times New Roman"/>
        </w:rPr>
        <w:t>text package</w:t>
      </w:r>
      <w:r w:rsidRPr="00762CA8">
        <w:rPr>
          <w:rFonts w:ascii="Comic Sans MS" w:hAnsi="Comic Sans MS" w:cs="Times New Roman"/>
        </w:rPr>
        <w:t>)</w:t>
      </w:r>
    </w:p>
    <w:p w:rsidR="003D0C06" w:rsidRPr="00762CA8" w:rsidRDefault="003D0C06" w:rsidP="003D0C06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DecimalFormat fmt = new DecimalFormat(“0.###”);</w:t>
      </w:r>
    </w:p>
    <w:p w:rsidR="003D0C06" w:rsidRPr="00762CA8" w:rsidRDefault="003D0C06" w:rsidP="003D0C06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System.out.println(“The circle’s area: “ + fmt.format(area));</w:t>
      </w:r>
    </w:p>
    <w:p w:rsidR="00840667" w:rsidRPr="00762CA8" w:rsidRDefault="00840667" w:rsidP="00840667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t>Wrapper class</w:t>
      </w:r>
    </w:p>
    <w:p w:rsidR="004A4DC3" w:rsidRPr="00762CA8" w:rsidRDefault="004A4DC3" w:rsidP="00843BD7">
      <w:pPr>
        <w:pStyle w:val="a3"/>
        <w:numPr>
          <w:ilvl w:val="0"/>
          <w:numId w:val="10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allow parameters to be </w:t>
      </w:r>
      <w:r w:rsidRPr="00762CA8">
        <w:rPr>
          <w:rFonts w:ascii="Comic Sans MS" w:hAnsi="Comic Sans MS" w:cs="Times New Roman"/>
          <w:u w:val="single"/>
        </w:rPr>
        <w:t>object</w:t>
      </w:r>
    </w:p>
    <w:p w:rsidR="00882FD5" w:rsidRPr="00762CA8" w:rsidRDefault="00882FD5" w:rsidP="00882FD5">
      <w:pPr>
        <w:pStyle w:val="a3"/>
        <w:ind w:left="360" w:firstLineChars="0" w:firstLine="0"/>
        <w:rPr>
          <w:rFonts w:ascii="Comic Sans MS" w:hAnsi="Comic Sans MS" w:cs="Times New Roman"/>
          <w:u w:val="single"/>
        </w:rPr>
      </w:pPr>
      <w:r w:rsidRPr="00762CA8">
        <w:rPr>
          <w:rFonts w:ascii="Comic Sans MS" w:hAnsi="Comic Sans MS" w:cs="Times New Roman"/>
        </w:rPr>
        <w:t xml:space="preserve">The </w:t>
      </w:r>
      <w:r w:rsidRPr="00762CA8">
        <w:rPr>
          <w:rFonts w:ascii="Comic Sans MS" w:hAnsi="Comic Sans MS" w:cs="Times New Roman"/>
          <w:u w:val="single"/>
        </w:rPr>
        <w:t>java.lang package</w:t>
      </w:r>
      <w:r w:rsidRPr="00762CA8">
        <w:rPr>
          <w:rFonts w:ascii="Comic Sans MS" w:hAnsi="Comic Sans MS" w:cs="Times New Roman"/>
        </w:rPr>
        <w:t xml:space="preserve"> contains wrapper classes corresponding to each </w:t>
      </w:r>
      <w:r w:rsidRPr="00762CA8">
        <w:rPr>
          <w:rFonts w:ascii="Comic Sans MS" w:hAnsi="Comic Sans MS" w:cs="Times New Roman"/>
          <w:u w:val="single"/>
        </w:rPr>
        <w:t>primitive type</w:t>
      </w:r>
    </w:p>
    <w:p w:rsidR="009B3957" w:rsidRPr="00762CA8" w:rsidRDefault="009B3957" w:rsidP="00882FD5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Create: </w:t>
      </w:r>
      <w:r w:rsidRPr="00762CA8">
        <w:rPr>
          <w:rFonts w:ascii="Comic Sans MS" w:hAnsi="Comic Sans MS" w:cs="Times New Roman"/>
          <w:color w:val="808080" w:themeColor="background1" w:themeShade="80"/>
        </w:rPr>
        <w:t>Integer age = new Integer(40)</w:t>
      </w:r>
    </w:p>
    <w:p w:rsidR="00142716" w:rsidRPr="00762CA8" w:rsidRDefault="00142716" w:rsidP="00C223BA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Autoboxing</w:t>
      </w:r>
      <w:r w:rsidR="00C223BA" w:rsidRPr="00762CA8">
        <w:rPr>
          <w:rFonts w:ascii="Comic Sans MS" w:hAnsi="Comic Sans MS" w:cs="Times New Roman"/>
        </w:rPr>
        <w:t xml:space="preserve"> (primitive type -&gt; wrapper object)</w:t>
      </w:r>
      <w:r w:rsidRPr="00762CA8">
        <w:rPr>
          <w:rFonts w:ascii="Comic Sans MS" w:hAnsi="Comic Sans MS" w:cs="Times New Roman"/>
        </w:rPr>
        <w:t xml:space="preserve">: </w:t>
      </w:r>
      <w:r w:rsidR="00C223BA" w:rsidRPr="00762CA8">
        <w:rPr>
          <w:rFonts w:ascii="Comic Sans MS" w:hAnsi="Comic Sans MS" w:cs="Times New Roman"/>
        </w:rPr>
        <w:t xml:space="preserve"> </w:t>
      </w:r>
      <w:r w:rsidRPr="00762CA8">
        <w:rPr>
          <w:rFonts w:ascii="Comic Sans MS" w:hAnsi="Comic Sans MS" w:cs="Times New Roman"/>
          <w:color w:val="808080" w:themeColor="background1" w:themeShade="80"/>
        </w:rPr>
        <w:t>int num = 42;</w:t>
      </w:r>
      <w:r w:rsidR="00C223BA" w:rsidRPr="00762CA8">
        <w:rPr>
          <w:rFonts w:ascii="Comic Sans MS" w:hAnsi="Comic Sans MS" w:cs="Times New Roman"/>
          <w:color w:val="808080" w:themeColor="background1" w:themeShade="80"/>
        </w:rPr>
        <w:t xml:space="preserve"> </w:t>
      </w:r>
      <w:r w:rsidR="00607871" w:rsidRPr="00762CA8">
        <w:rPr>
          <w:rFonts w:ascii="Comic Sans MS" w:hAnsi="Comic Sans MS" w:cs="Times New Roman"/>
          <w:color w:val="808080" w:themeColor="background1" w:themeShade="80"/>
        </w:rPr>
        <w:t>Integer obj</w:t>
      </w:r>
      <w:r w:rsidRPr="00762CA8">
        <w:rPr>
          <w:rFonts w:ascii="Comic Sans MS" w:hAnsi="Comic Sans MS" w:cs="Times New Roman"/>
          <w:color w:val="808080" w:themeColor="background1" w:themeShade="80"/>
        </w:rPr>
        <w:t xml:space="preserve"> = num;</w:t>
      </w:r>
    </w:p>
    <w:p w:rsidR="00142716" w:rsidRPr="00762CA8" w:rsidRDefault="00327BD2" w:rsidP="008763C7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b/>
        </w:rPr>
        <w:t>U</w:t>
      </w:r>
      <w:r w:rsidR="001B59E6" w:rsidRPr="00762CA8">
        <w:rPr>
          <w:rFonts w:ascii="Comic Sans MS" w:hAnsi="Comic Sans MS" w:cs="Times New Roman"/>
          <w:b/>
        </w:rPr>
        <w:t>nboxing</w:t>
      </w:r>
      <w:r w:rsidRPr="00762CA8">
        <w:rPr>
          <w:rFonts w:ascii="Comic Sans MS" w:hAnsi="Comic Sans MS" w:cs="Times New Roman"/>
        </w:rPr>
        <w:t xml:space="preserve"> (wrapper object -&gt; primitive value)</w:t>
      </w:r>
      <w:r w:rsidR="001B59E6" w:rsidRPr="00762CA8">
        <w:rPr>
          <w:rFonts w:ascii="Comic Sans MS" w:hAnsi="Comic Sans MS" w:cs="Times New Roman"/>
        </w:rPr>
        <w:t xml:space="preserve">: </w:t>
      </w:r>
      <w:r w:rsidR="008763C7" w:rsidRPr="00762CA8">
        <w:rPr>
          <w:rFonts w:ascii="Comic Sans MS" w:hAnsi="Comic Sans MS" w:cs="Times New Roman"/>
        </w:rPr>
        <w:t xml:space="preserve"> </w:t>
      </w:r>
      <w:r w:rsidR="001B59E6" w:rsidRPr="00762CA8">
        <w:rPr>
          <w:rFonts w:ascii="Comic Sans MS" w:hAnsi="Comic Sans MS" w:cs="Times New Roman"/>
          <w:color w:val="808080" w:themeColor="background1" w:themeShade="80"/>
        </w:rPr>
        <w:t>Integer obj = new Integer(40);</w:t>
      </w:r>
      <w:r w:rsidR="008763C7" w:rsidRPr="00762CA8">
        <w:rPr>
          <w:rFonts w:ascii="Comic Sans MS" w:hAnsi="Comic Sans MS" w:cs="Times New Roman"/>
          <w:color w:val="808080" w:themeColor="background1" w:themeShade="80"/>
        </w:rPr>
        <w:t xml:space="preserve"> </w:t>
      </w:r>
      <w:r w:rsidR="001B59E6" w:rsidRPr="00762CA8">
        <w:rPr>
          <w:rFonts w:ascii="Comic Sans MS" w:hAnsi="Comic Sans MS" w:cs="Times New Roman"/>
          <w:color w:val="808080" w:themeColor="background1" w:themeShade="80"/>
        </w:rPr>
        <w:t>int num = obj;</w:t>
      </w:r>
    </w:p>
    <w:p w:rsidR="002B7797" w:rsidRPr="00762CA8" w:rsidRDefault="007839DA" w:rsidP="002B7797">
      <w:pPr>
        <w:ind w:firstLine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>S</w:t>
      </w:r>
      <w:r w:rsidR="007E64CB" w:rsidRPr="00762CA8">
        <w:rPr>
          <w:rFonts w:ascii="Comic Sans MS" w:hAnsi="Comic Sans MS" w:cs="Times New Roman"/>
        </w:rPr>
        <w:t>tring</w:t>
      </w:r>
      <w:r w:rsidR="007E64CB" w:rsidRPr="00762CA8">
        <w:rPr>
          <w:rFonts w:ascii="Comic Sans MS" w:hAnsi="Comic Sans MS"/>
        </w:rPr>
        <w:sym w:font="Wingdings" w:char="F0E0"/>
      </w:r>
      <w:r w:rsidR="007E64CB" w:rsidRPr="00762CA8">
        <w:rPr>
          <w:rFonts w:ascii="Comic Sans MS" w:hAnsi="Comic Sans MS" w:cs="Times New Roman"/>
        </w:rPr>
        <w:t xml:space="preserve">interger: </w:t>
      </w:r>
      <w:r w:rsidR="008E6CA4" w:rsidRPr="00762CA8">
        <w:rPr>
          <w:rFonts w:ascii="Comic Sans MS" w:hAnsi="Comic Sans MS" w:cs="Times New Roman"/>
          <w:color w:val="808080" w:themeColor="background1" w:themeShade="80"/>
        </w:rPr>
        <w:t xml:space="preserve">int </w:t>
      </w:r>
      <w:r w:rsidR="007E64CB" w:rsidRPr="00762CA8">
        <w:rPr>
          <w:rFonts w:ascii="Comic Sans MS" w:hAnsi="Comic Sans MS" w:cs="Times New Roman"/>
          <w:color w:val="808080" w:themeColor="background1" w:themeShade="80"/>
        </w:rPr>
        <w:t>num = Integer.parseInt(str);</w:t>
      </w:r>
    </w:p>
    <w:p w:rsidR="001B59E6" w:rsidRPr="00762CA8" w:rsidRDefault="002B7797" w:rsidP="001B59E6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 xml:space="preserve">max/min value of int: </w:t>
      </w:r>
      <w:r w:rsidRPr="00762CA8">
        <w:rPr>
          <w:rFonts w:ascii="Comic Sans MS" w:hAnsi="Comic Sans MS" w:cs="Times New Roman"/>
          <w:color w:val="808080" w:themeColor="background1" w:themeShade="80"/>
        </w:rPr>
        <w:t>Integer.MAX_VALUE / Integer.MIN_VALUE</w:t>
      </w:r>
    </w:p>
    <w:p w:rsidR="001B59E6" w:rsidRPr="00762CA8" w:rsidRDefault="00B675B0" w:rsidP="00B675B0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t>Methods</w:t>
      </w:r>
    </w:p>
    <w:p w:rsidR="00B675B0" w:rsidRPr="00762CA8" w:rsidRDefault="00B675B0" w:rsidP="00843BD7">
      <w:pPr>
        <w:pStyle w:val="a3"/>
        <w:numPr>
          <w:ilvl w:val="0"/>
          <w:numId w:val="11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Method calling</w:t>
      </w:r>
    </w:p>
    <w:p w:rsidR="00B675B0" w:rsidRPr="00762CA8" w:rsidRDefault="00B675B0" w:rsidP="00B675B0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If the called method is </w:t>
      </w:r>
      <w:r w:rsidRPr="00762CA8">
        <w:rPr>
          <w:rFonts w:ascii="Comic Sans MS" w:hAnsi="Comic Sans MS" w:cs="Times New Roman"/>
          <w:u w:val="single"/>
        </w:rPr>
        <w:t>in the same class</w:t>
      </w:r>
      <w:r w:rsidRPr="00762CA8">
        <w:rPr>
          <w:rFonts w:ascii="Comic Sans MS" w:hAnsi="Comic Sans MS" w:cs="Times New Roman"/>
        </w:rPr>
        <w:t>, only the method name is needed.</w:t>
      </w:r>
    </w:p>
    <w:p w:rsidR="00B675B0" w:rsidRPr="00762CA8" w:rsidRDefault="00B675B0" w:rsidP="00B675B0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If the called method is </w:t>
      </w:r>
      <w:r w:rsidRPr="00762CA8">
        <w:rPr>
          <w:rFonts w:ascii="Comic Sans MS" w:hAnsi="Comic Sans MS" w:cs="Times New Roman"/>
          <w:u w:val="single"/>
        </w:rPr>
        <w:t>in another class</w:t>
      </w:r>
      <w:r w:rsidRPr="00762CA8">
        <w:rPr>
          <w:rFonts w:ascii="Comic Sans MS" w:hAnsi="Comic Sans MS" w:cs="Times New Roman"/>
        </w:rPr>
        <w:t>, use the dot operator</w:t>
      </w:r>
      <w:r w:rsidR="004E1FC8" w:rsidRPr="00762CA8">
        <w:rPr>
          <w:rFonts w:ascii="Comic Sans MS" w:hAnsi="Comic Sans MS" w:cs="Times New Roman"/>
        </w:rPr>
        <w:t xml:space="preserve"> (obj.doIt())</w:t>
      </w:r>
    </w:p>
    <w:p w:rsidR="00B675B0" w:rsidRPr="00762CA8" w:rsidRDefault="004E1FC8" w:rsidP="00843BD7">
      <w:pPr>
        <w:pStyle w:val="a3"/>
        <w:numPr>
          <w:ilvl w:val="0"/>
          <w:numId w:val="11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Method overloading</w:t>
      </w:r>
      <w:r w:rsidR="00CA0C9E" w:rsidRPr="00762CA8">
        <w:rPr>
          <w:rFonts w:ascii="Comic Sans MS" w:hAnsi="Comic Sans MS" w:cs="Times New Roman"/>
        </w:rPr>
        <w:t>: giving a single method name multiple definitions</w:t>
      </w:r>
    </w:p>
    <w:p w:rsidR="006B5A61" w:rsidRPr="00762CA8" w:rsidRDefault="00C57E7B" w:rsidP="00C57E7B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lastRenderedPageBreak/>
        <w:t>The signature (the number, type, and order of parameters) must be unique</w:t>
      </w:r>
      <w:r w:rsidR="002C526F" w:rsidRPr="00762CA8">
        <w:rPr>
          <w:rFonts w:ascii="Comic Sans MS" w:hAnsi="Comic Sans MS" w:cs="Times New Roman"/>
        </w:rPr>
        <w:t>.</w:t>
      </w:r>
      <w:r w:rsidR="006B5A61" w:rsidRPr="00762CA8">
        <w:rPr>
          <w:rFonts w:ascii="Comic Sans MS" w:hAnsi="Comic Sans MS" w:cs="Times New Roman"/>
        </w:rPr>
        <w:t xml:space="preserve"> </w:t>
      </w:r>
    </w:p>
    <w:p w:rsidR="00C57E7B" w:rsidRPr="00762CA8" w:rsidRDefault="00A6160B" w:rsidP="00C57E7B">
      <w:pPr>
        <w:pStyle w:val="a3"/>
        <w:ind w:left="360" w:firstLineChars="0" w:firstLine="0"/>
        <w:rPr>
          <w:rFonts w:ascii="Comic Sans MS" w:hAnsi="Comic Sans MS" w:cs="Times New Roman"/>
          <w:u w:val="single"/>
        </w:rPr>
      </w:pPr>
      <w:r w:rsidRPr="00762CA8">
        <w:rPr>
          <w:rFonts w:ascii="Comic Sans MS" w:hAnsi="Comic Sans MS" w:cs="Times New Roman"/>
          <w:u w:val="single"/>
        </w:rPr>
        <w:t>Return type is NOT</w:t>
      </w:r>
      <w:r w:rsidR="006B5A61" w:rsidRPr="00762CA8">
        <w:rPr>
          <w:rFonts w:ascii="Comic Sans MS" w:hAnsi="Comic Sans MS" w:cs="Times New Roman"/>
          <w:u w:val="single"/>
        </w:rPr>
        <w:t xml:space="preserve"> part of signature.</w:t>
      </w:r>
    </w:p>
    <w:p w:rsidR="001105C5" w:rsidRPr="00762CA8" w:rsidRDefault="00AF1552" w:rsidP="00843BD7">
      <w:pPr>
        <w:pStyle w:val="a3"/>
        <w:numPr>
          <w:ilvl w:val="0"/>
          <w:numId w:val="11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Cs/>
        </w:rPr>
        <w:t xml:space="preserve">(1) </w:t>
      </w:r>
      <w:r w:rsidR="00A46FA4" w:rsidRPr="00762CA8">
        <w:rPr>
          <w:rFonts w:ascii="Comic Sans MS" w:hAnsi="Comic Sans MS" w:cs="Times New Roman"/>
          <w:bCs/>
        </w:rPr>
        <w:t xml:space="preserve">Parameters in a Java method are </w:t>
      </w:r>
      <w:r w:rsidR="00A46FA4" w:rsidRPr="00762CA8">
        <w:rPr>
          <w:rFonts w:ascii="Comic Sans MS" w:hAnsi="Comic Sans MS" w:cs="Times New Roman"/>
          <w:bCs/>
          <w:i/>
          <w:iCs/>
        </w:rPr>
        <w:t xml:space="preserve">passed by </w:t>
      </w:r>
      <w:r w:rsidR="00A46FA4" w:rsidRPr="00762CA8">
        <w:rPr>
          <w:rFonts w:ascii="Comic Sans MS" w:hAnsi="Comic Sans MS" w:cs="Times New Roman"/>
          <w:bCs/>
          <w:i/>
          <w:iCs/>
          <w:u w:val="single"/>
        </w:rPr>
        <w:t>value</w:t>
      </w:r>
      <w:r w:rsidR="001105C5" w:rsidRPr="00762CA8">
        <w:rPr>
          <w:rFonts w:ascii="Comic Sans MS" w:hAnsi="Comic Sans MS" w:cs="Times New Roman"/>
          <w:bCs/>
          <w:iCs/>
        </w:rPr>
        <w:t xml:space="preserve">: </w:t>
      </w:r>
      <w:r w:rsidR="00A46FA4" w:rsidRPr="00762CA8">
        <w:rPr>
          <w:rFonts w:ascii="Comic Sans MS" w:hAnsi="Comic Sans MS" w:cs="Times New Roman"/>
        </w:rPr>
        <w:t>A copy of the actual parameter (the value passed in) is stored into the formal parameter (in the method header)</w:t>
      </w:r>
      <w:r w:rsidR="00A31693" w:rsidRPr="00762CA8">
        <w:rPr>
          <w:rFonts w:ascii="Comic Sans MS" w:hAnsi="Comic Sans MS" w:cs="Times New Roman"/>
        </w:rPr>
        <w:t>, similar to assignment statement</w:t>
      </w:r>
      <w:r w:rsidR="00F14625" w:rsidRPr="00762CA8">
        <w:rPr>
          <w:rFonts w:ascii="Comic Sans MS" w:hAnsi="Comic Sans MS" w:cs="Times New Roman"/>
        </w:rPr>
        <w:t>.</w:t>
      </w:r>
    </w:p>
    <w:p w:rsidR="006B5A61" w:rsidRPr="00762CA8" w:rsidRDefault="00AF1552" w:rsidP="001105C5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(2) </w:t>
      </w:r>
      <w:r w:rsidR="006B5A61" w:rsidRPr="00762CA8">
        <w:rPr>
          <w:rFonts w:ascii="Comic Sans MS" w:hAnsi="Comic Sans MS" w:cs="Times New Roman"/>
        </w:rPr>
        <w:t xml:space="preserve">When an </w:t>
      </w:r>
      <w:r w:rsidR="006B5A61" w:rsidRPr="00762CA8">
        <w:rPr>
          <w:rFonts w:ascii="Comic Sans MS" w:hAnsi="Comic Sans MS" w:cs="Times New Roman"/>
          <w:u w:val="single"/>
        </w:rPr>
        <w:t>object</w:t>
      </w:r>
      <w:r w:rsidR="006B5A61" w:rsidRPr="00762CA8">
        <w:rPr>
          <w:rFonts w:ascii="Comic Sans MS" w:hAnsi="Comic Sans MS" w:cs="Times New Roman"/>
        </w:rPr>
        <w:t xml:space="preserve"> is passed to a method as parameter, the actual parameter and the formal parameter become </w:t>
      </w:r>
      <w:r w:rsidR="006B5A61" w:rsidRPr="00762CA8">
        <w:rPr>
          <w:rFonts w:ascii="Comic Sans MS" w:hAnsi="Comic Sans MS" w:cs="Times New Roman"/>
          <w:u w:val="single"/>
        </w:rPr>
        <w:t>aliases</w:t>
      </w:r>
      <w:r w:rsidR="006B5A61" w:rsidRPr="00762CA8">
        <w:rPr>
          <w:rFonts w:ascii="Comic Sans MS" w:hAnsi="Comic Sans MS" w:cs="Times New Roman"/>
        </w:rPr>
        <w:t xml:space="preserve"> of each other.</w:t>
      </w:r>
      <w:r w:rsidR="00F14625" w:rsidRPr="00762CA8">
        <w:rPr>
          <w:rFonts w:ascii="Comic Sans MS" w:hAnsi="Comic Sans MS" w:cs="Times New Roman"/>
        </w:rPr>
        <w:t xml:space="preserve"> (The method can permanently change the object)</w:t>
      </w:r>
    </w:p>
    <w:p w:rsidR="00C429E1" w:rsidRPr="00762CA8" w:rsidRDefault="001F1FB6" w:rsidP="00C429E1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t>Enumerator types</w:t>
      </w:r>
    </w:p>
    <w:p w:rsidR="008B3DB5" w:rsidRPr="00762CA8" w:rsidRDefault="00BF44A5" w:rsidP="00843BD7">
      <w:pPr>
        <w:pStyle w:val="a3"/>
        <w:numPr>
          <w:ilvl w:val="0"/>
          <w:numId w:val="12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Define: </w:t>
      </w:r>
      <w:r w:rsidR="008B3DB5" w:rsidRPr="00762CA8">
        <w:rPr>
          <w:rFonts w:ascii="Comic Sans MS" w:hAnsi="Comic Sans MS" w:cs="Times New Roman"/>
          <w:color w:val="808080" w:themeColor="background1" w:themeShade="80"/>
        </w:rPr>
        <w:t>enum Season {WINTER, SPRING, SUMMER, FALL}</w:t>
      </w:r>
    </w:p>
    <w:p w:rsidR="00BF44A5" w:rsidRPr="00762CA8" w:rsidRDefault="002A5316" w:rsidP="002A5316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The values are accessed through the name of type: </w:t>
      </w:r>
      <w:r w:rsidRPr="00762CA8">
        <w:rPr>
          <w:rFonts w:ascii="Comic Sans MS" w:hAnsi="Comic Sans MS" w:cs="Times New Roman"/>
          <w:color w:val="808080" w:themeColor="background1" w:themeShade="80"/>
        </w:rPr>
        <w:t>Season time = Season.SPRING;</w:t>
      </w:r>
    </w:p>
    <w:p w:rsidR="002A5316" w:rsidRPr="00762CA8" w:rsidRDefault="002A5316" w:rsidP="002A5316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ordinal()</w:t>
      </w:r>
      <w:r w:rsidRPr="00762CA8">
        <w:rPr>
          <w:rFonts w:ascii="Comic Sans MS" w:hAnsi="Comic Sans MS" w:cs="Times New Roman"/>
        </w:rPr>
        <w:t xml:space="preserve"> method: </w:t>
      </w:r>
      <w:r w:rsidRPr="00762CA8">
        <w:rPr>
          <w:rFonts w:ascii="Comic Sans MS" w:hAnsi="Comic Sans MS" w:cs="Times New Roman"/>
          <w:color w:val="808080" w:themeColor="background1" w:themeShade="80"/>
        </w:rPr>
        <w:t>time.ordinal()</w:t>
      </w:r>
      <w:r w:rsidRPr="00762CA8">
        <w:rPr>
          <w:rFonts w:ascii="Comic Sans MS" w:hAnsi="Comic Sans MS" w:cs="Times New Roman"/>
        </w:rPr>
        <w:t xml:space="preserve"> </w:t>
      </w:r>
      <w:r w:rsidRPr="00762CA8">
        <w:rPr>
          <w:rFonts w:ascii="Comic Sans MS" w:hAnsi="Comic Sans MS" w:cs="Times New Roman"/>
        </w:rPr>
        <w:sym w:font="Wingdings" w:char="F0E0"/>
      </w:r>
      <w:r w:rsidRPr="00762CA8">
        <w:rPr>
          <w:rFonts w:ascii="Comic Sans MS" w:hAnsi="Comic Sans MS" w:cs="Times New Roman"/>
        </w:rPr>
        <w:t xml:space="preserve"> 1</w:t>
      </w:r>
    </w:p>
    <w:p w:rsidR="002A5316" w:rsidRPr="00762CA8" w:rsidRDefault="002A5316" w:rsidP="002A5316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name()</w:t>
      </w:r>
      <w:r w:rsidRPr="00762CA8">
        <w:rPr>
          <w:rFonts w:ascii="Comic Sans MS" w:hAnsi="Comic Sans MS" w:cs="Times New Roman"/>
        </w:rPr>
        <w:t xml:space="preserve"> method: </w:t>
      </w:r>
      <w:r w:rsidRPr="00762CA8">
        <w:rPr>
          <w:rFonts w:ascii="Comic Sans MS" w:hAnsi="Comic Sans MS" w:cs="Times New Roman"/>
          <w:color w:val="808080" w:themeColor="background1" w:themeShade="80"/>
        </w:rPr>
        <w:t>time.name()</w:t>
      </w:r>
      <w:r w:rsidRPr="00762CA8">
        <w:rPr>
          <w:rFonts w:ascii="Comic Sans MS" w:hAnsi="Comic Sans MS" w:cs="Times New Roman"/>
        </w:rPr>
        <w:t xml:space="preserve"> </w:t>
      </w:r>
      <w:r w:rsidRPr="00762CA8">
        <w:rPr>
          <w:rFonts w:ascii="Comic Sans MS" w:hAnsi="Comic Sans MS" w:cs="Times New Roman"/>
        </w:rPr>
        <w:sym w:font="Wingdings" w:char="F0E0"/>
      </w:r>
      <w:r w:rsidRPr="00762CA8">
        <w:rPr>
          <w:rFonts w:ascii="Comic Sans MS" w:hAnsi="Comic Sans MS" w:cs="Times New Roman"/>
        </w:rPr>
        <w:t xml:space="preserve"> SPRING</w:t>
      </w:r>
    </w:p>
    <w:p w:rsidR="004315B5" w:rsidRPr="00762CA8" w:rsidRDefault="00251E5B" w:rsidP="00843BD7">
      <w:pPr>
        <w:pStyle w:val="a3"/>
        <w:numPr>
          <w:ilvl w:val="0"/>
          <w:numId w:val="12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Enumerator</w:t>
      </w:r>
      <w:r w:rsidR="004315B5" w:rsidRPr="00762CA8">
        <w:rPr>
          <w:rFonts w:ascii="Comic Sans MS" w:hAnsi="Comic Sans MS" w:cs="Times New Roman"/>
        </w:rPr>
        <w:t xml:space="preserve"> type is a </w:t>
      </w:r>
      <w:r w:rsidR="004315B5" w:rsidRPr="00762CA8">
        <w:rPr>
          <w:rFonts w:ascii="Comic Sans MS" w:hAnsi="Comic Sans MS" w:cs="Times New Roman"/>
          <w:u w:val="single"/>
        </w:rPr>
        <w:t>special type of class</w:t>
      </w:r>
      <w:r w:rsidR="004315B5" w:rsidRPr="00762CA8">
        <w:rPr>
          <w:rFonts w:ascii="Comic Sans MS" w:hAnsi="Comic Sans MS" w:cs="Times New Roman"/>
        </w:rPr>
        <w:t xml:space="preserve">, </w:t>
      </w:r>
      <w:r w:rsidR="00981D28" w:rsidRPr="00762CA8">
        <w:rPr>
          <w:rFonts w:ascii="Comic Sans MS" w:hAnsi="Comic Sans MS" w:cs="Times New Roman"/>
        </w:rPr>
        <w:t xml:space="preserve">we </w:t>
      </w:r>
      <w:r w:rsidR="004315B5" w:rsidRPr="00762CA8">
        <w:rPr>
          <w:rFonts w:ascii="Comic Sans MS" w:hAnsi="Comic Sans MS" w:cs="Times New Roman"/>
        </w:rPr>
        <w:t xml:space="preserve">can define </w:t>
      </w:r>
      <w:r w:rsidR="004315B5" w:rsidRPr="00762CA8">
        <w:rPr>
          <w:rFonts w:ascii="Comic Sans MS" w:hAnsi="Comic Sans MS" w:cs="Times New Roman"/>
          <w:u w:val="single"/>
        </w:rPr>
        <w:t>constructors, methods and instance variables</w:t>
      </w:r>
      <w:r w:rsidR="00B41EC6" w:rsidRPr="00762CA8">
        <w:rPr>
          <w:rFonts w:ascii="Comic Sans MS" w:hAnsi="Comic Sans MS" w:cs="Times New Roman"/>
        </w:rPr>
        <w:t xml:space="preserve"> in an enumerator type</w:t>
      </w:r>
      <w:r w:rsidR="001D6821" w:rsidRPr="00762CA8">
        <w:rPr>
          <w:rFonts w:ascii="Comic Sans MS" w:hAnsi="Comic Sans MS" w:cs="Times New Roman"/>
        </w:rPr>
        <w:t>:</w:t>
      </w:r>
    </w:p>
    <w:p w:rsidR="001D6821" w:rsidRPr="00762CA8" w:rsidRDefault="001D6821" w:rsidP="001D6821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public enum Rank {</w:t>
      </w:r>
    </w:p>
    <w:p w:rsidR="001D6821" w:rsidRPr="00762CA8" w:rsidRDefault="001D6821" w:rsidP="001D6821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TWO("2"), </w:t>
      </w:r>
    </w:p>
    <w:p w:rsidR="001D6821" w:rsidRPr="00762CA8" w:rsidRDefault="001D6821" w:rsidP="001D6821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THREE("3"), </w:t>
      </w:r>
    </w:p>
    <w:p w:rsidR="001D6821" w:rsidRPr="00762CA8" w:rsidRDefault="001D6821" w:rsidP="006140D9">
      <w:pPr>
        <w:pStyle w:val="a3"/>
        <w:ind w:left="780" w:firstLineChars="100" w:firstLine="21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…</w:t>
      </w:r>
    </w:p>
    <w:p w:rsidR="001D6821" w:rsidRPr="00762CA8" w:rsidRDefault="001D6821" w:rsidP="001D6821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ACE("A"); </w:t>
      </w:r>
    </w:p>
    <w:p w:rsidR="001D6821" w:rsidRPr="00762CA8" w:rsidRDefault="001D6821" w:rsidP="001D6821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</w:p>
    <w:p w:rsidR="001D6821" w:rsidRPr="00762CA8" w:rsidRDefault="00303D09" w:rsidP="00303D09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private String rank;</w:t>
      </w:r>
    </w:p>
    <w:p w:rsidR="001D6821" w:rsidRPr="00762CA8" w:rsidRDefault="001D6821" w:rsidP="001D6821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// Constructor</w:t>
      </w:r>
    </w:p>
    <w:p w:rsidR="001D6821" w:rsidRPr="00762CA8" w:rsidRDefault="001D6821" w:rsidP="001D6821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Rank (String r) {</w:t>
      </w:r>
    </w:p>
    <w:p w:rsidR="00303D09" w:rsidRPr="00762CA8" w:rsidRDefault="001D6821" w:rsidP="009D7DE6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  rank = r;</w:t>
      </w:r>
      <w:r w:rsidR="009D7DE6" w:rsidRPr="00762CA8">
        <w:rPr>
          <w:rFonts w:ascii="Comic Sans MS" w:hAnsi="Comic Sans MS" w:cs="Times New Roman"/>
          <w:color w:val="808080" w:themeColor="background1" w:themeShade="80"/>
        </w:rPr>
        <w:t xml:space="preserve"> </w:t>
      </w:r>
      <w:r w:rsidR="00303D09" w:rsidRPr="00762CA8">
        <w:rPr>
          <w:rFonts w:ascii="Comic Sans MS" w:hAnsi="Comic Sans MS" w:cs="Times New Roman"/>
          <w:color w:val="808080" w:themeColor="background1" w:themeShade="80"/>
        </w:rPr>
        <w:t>}</w:t>
      </w:r>
    </w:p>
    <w:p w:rsidR="001D6821" w:rsidRPr="00762CA8" w:rsidRDefault="001D6821" w:rsidP="001D6821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</w:t>
      </w:r>
      <w:r w:rsidR="009D7DE6" w:rsidRPr="00762CA8">
        <w:rPr>
          <w:rFonts w:ascii="Comic Sans MS" w:hAnsi="Comic Sans MS" w:cs="Times New Roman"/>
          <w:color w:val="808080" w:themeColor="background1" w:themeShade="80"/>
        </w:rPr>
        <w:t xml:space="preserve">  </w:t>
      </w:r>
      <w:r w:rsidRPr="00762CA8">
        <w:rPr>
          <w:rFonts w:ascii="Comic Sans MS" w:hAnsi="Comic Sans MS" w:cs="Times New Roman"/>
          <w:color w:val="808080" w:themeColor="background1" w:themeShade="80"/>
        </w:rPr>
        <w:t>}</w:t>
      </w:r>
    </w:p>
    <w:p w:rsidR="00CD1918" w:rsidRPr="00762CA8" w:rsidRDefault="00AF13AA" w:rsidP="00CD1918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values()</w:t>
      </w:r>
      <w:r w:rsidRPr="00762CA8">
        <w:rPr>
          <w:rFonts w:ascii="Comic Sans MS" w:hAnsi="Comic Sans MS" w:cs="Times New Roman"/>
        </w:rPr>
        <w:t xml:space="preserve"> method: </w:t>
      </w:r>
      <w:r w:rsidR="00707460" w:rsidRPr="00762CA8">
        <w:rPr>
          <w:rFonts w:ascii="Comic Sans MS" w:hAnsi="Comic Sans MS" w:cs="Times New Roman"/>
        </w:rPr>
        <w:t>returns an array</w:t>
      </w:r>
      <w:r w:rsidRPr="00762CA8">
        <w:rPr>
          <w:rFonts w:ascii="Comic Sans MS" w:hAnsi="Comic Sans MS" w:cs="Times New Roman"/>
        </w:rPr>
        <w:t xml:space="preserve"> of all possible values of the </w:t>
      </w:r>
      <w:r w:rsidR="00707460" w:rsidRPr="00762CA8">
        <w:rPr>
          <w:rFonts w:ascii="Comic Sans MS" w:hAnsi="Comic Sans MS" w:cs="Times New Roman"/>
        </w:rPr>
        <w:t xml:space="preserve">enum </w:t>
      </w:r>
      <w:r w:rsidRPr="00762CA8">
        <w:rPr>
          <w:rFonts w:ascii="Comic Sans MS" w:hAnsi="Comic Sans MS" w:cs="Times New Roman"/>
        </w:rPr>
        <w:t>type</w:t>
      </w:r>
    </w:p>
    <w:p w:rsidR="006F4C50" w:rsidRPr="00762CA8" w:rsidRDefault="006F4C50" w:rsidP="006F4C50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t>Arrays</w:t>
      </w:r>
    </w:p>
    <w:p w:rsidR="00556ADB" w:rsidRPr="00762CA8" w:rsidRDefault="000E091F" w:rsidP="00843BD7">
      <w:pPr>
        <w:pStyle w:val="a3"/>
        <w:numPr>
          <w:ilvl w:val="0"/>
          <w:numId w:val="13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The array itself is an </w:t>
      </w:r>
      <w:r w:rsidRPr="00762CA8">
        <w:rPr>
          <w:rFonts w:ascii="Comic Sans MS" w:hAnsi="Comic Sans MS" w:cs="Times New Roman"/>
          <w:u w:val="single"/>
        </w:rPr>
        <w:t>object</w:t>
      </w:r>
      <w:r w:rsidRPr="00762CA8">
        <w:rPr>
          <w:rFonts w:ascii="Comic Sans MS" w:hAnsi="Comic Sans MS" w:cs="Times New Roman"/>
        </w:rPr>
        <w:t xml:space="preserve"> that must be instantiated</w:t>
      </w:r>
      <w:r w:rsidR="00556ADB" w:rsidRPr="00762CA8">
        <w:rPr>
          <w:rFonts w:ascii="Comic Sans MS" w:hAnsi="Comic Sans MS" w:cs="Times New Roman"/>
        </w:rPr>
        <w:t xml:space="preserve">. </w:t>
      </w:r>
    </w:p>
    <w:p w:rsidR="00556ADB" w:rsidRPr="00762CA8" w:rsidRDefault="00556ADB" w:rsidP="00556ADB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The element type can be a </w:t>
      </w:r>
      <w:r w:rsidRPr="00762CA8">
        <w:rPr>
          <w:rFonts w:ascii="Comic Sans MS" w:hAnsi="Comic Sans MS" w:cs="Times New Roman"/>
          <w:u w:val="single"/>
        </w:rPr>
        <w:t>primitive type</w:t>
      </w:r>
      <w:r w:rsidRPr="00762CA8">
        <w:rPr>
          <w:rFonts w:ascii="Comic Sans MS" w:hAnsi="Comic Sans MS" w:cs="Times New Roman"/>
        </w:rPr>
        <w:t xml:space="preserve"> or an </w:t>
      </w:r>
      <w:r w:rsidRPr="00762CA8">
        <w:rPr>
          <w:rFonts w:ascii="Comic Sans MS" w:hAnsi="Comic Sans MS" w:cs="Times New Roman"/>
          <w:u w:val="single"/>
        </w:rPr>
        <w:t>object reference</w:t>
      </w:r>
      <w:r w:rsidR="00485C51" w:rsidRPr="00762CA8">
        <w:rPr>
          <w:rFonts w:ascii="Comic Sans MS" w:hAnsi="Comic Sans MS" w:cs="Times New Roman"/>
        </w:rPr>
        <w:t>.</w:t>
      </w:r>
    </w:p>
    <w:p w:rsidR="006F4C50" w:rsidRPr="00762CA8" w:rsidRDefault="005B7FE5" w:rsidP="00843BD7">
      <w:pPr>
        <w:pStyle w:val="a3"/>
        <w:numPr>
          <w:ilvl w:val="0"/>
          <w:numId w:val="15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Declaring:</w:t>
      </w:r>
      <w:r w:rsidRPr="00762CA8">
        <w:rPr>
          <w:rFonts w:ascii="Comic Sans MS" w:hAnsi="Comic Sans MS" w:cs="Times New Roman"/>
          <w:color w:val="808080" w:themeColor="background1" w:themeShade="80"/>
        </w:rPr>
        <w:t xml:space="preserve"> int[] scores;</w:t>
      </w:r>
      <w:r w:rsidRPr="00762CA8">
        <w:rPr>
          <w:rFonts w:ascii="Comic Sans MS" w:hAnsi="Comic Sans MS" w:cs="Times New Roman"/>
        </w:rPr>
        <w:t xml:space="preserve"> </w:t>
      </w:r>
      <w:r w:rsidR="00901B25" w:rsidRPr="00762CA8">
        <w:rPr>
          <w:rFonts w:ascii="Comic Sans MS" w:hAnsi="Comic Sans MS" w:cs="Times New Roman"/>
        </w:rPr>
        <w:t xml:space="preserve"> </w:t>
      </w:r>
      <w:r w:rsidRPr="00762CA8">
        <w:rPr>
          <w:rFonts w:ascii="Comic Sans MS" w:hAnsi="Comic Sans MS" w:cs="Times New Roman"/>
        </w:rPr>
        <w:t>or</w:t>
      </w:r>
      <w:r w:rsidR="00901B25" w:rsidRPr="00762CA8">
        <w:rPr>
          <w:rFonts w:ascii="Comic Sans MS" w:hAnsi="Comic Sans MS" w:cs="Times New Roman"/>
        </w:rPr>
        <w:t xml:space="preserve"> </w:t>
      </w:r>
      <w:r w:rsidRPr="00762CA8">
        <w:rPr>
          <w:rFonts w:ascii="Comic Sans MS" w:hAnsi="Comic Sans MS" w:cs="Times New Roman"/>
        </w:rPr>
        <w:t xml:space="preserve"> </w:t>
      </w:r>
      <w:r w:rsidRPr="00762CA8">
        <w:rPr>
          <w:rFonts w:ascii="Comic Sans MS" w:hAnsi="Comic Sans MS" w:cs="Times New Roman"/>
          <w:color w:val="808080" w:themeColor="background1" w:themeShade="80"/>
        </w:rPr>
        <w:t>int scores[];</w:t>
      </w:r>
      <w:r w:rsidRPr="00762CA8">
        <w:rPr>
          <w:rFonts w:ascii="Comic Sans MS" w:hAnsi="Comic Sans MS" w:cs="Times New Roman"/>
        </w:rPr>
        <w:t xml:space="preserve">  -&gt; don’t have to provide size</w:t>
      </w:r>
    </w:p>
    <w:p w:rsidR="007D34D9" w:rsidRPr="00762CA8" w:rsidRDefault="00000DE2" w:rsidP="00843BD7">
      <w:pPr>
        <w:pStyle w:val="a3"/>
        <w:numPr>
          <w:ilvl w:val="0"/>
          <w:numId w:val="15"/>
        </w:numPr>
        <w:ind w:firstLineChars="0"/>
        <w:rPr>
          <w:rFonts w:ascii="Comic Sans MS" w:hAnsi="Comic Sans MS"/>
        </w:rPr>
      </w:pPr>
      <w:r w:rsidRPr="00762CA8">
        <w:rPr>
          <w:rFonts w:ascii="Comic Sans MS" w:hAnsi="Comic Sans MS" w:cs="Times New Roman"/>
        </w:rPr>
        <w:t>Instantiate a</w:t>
      </w:r>
      <w:r w:rsidR="00C45BDE" w:rsidRPr="00762CA8">
        <w:rPr>
          <w:rFonts w:ascii="Comic Sans MS" w:hAnsi="Comic Sans MS" w:cs="Times New Roman"/>
        </w:rPr>
        <w:t xml:space="preserve">rray objects: </w:t>
      </w:r>
      <w:r w:rsidR="00C45BDE" w:rsidRPr="00762CA8">
        <w:rPr>
          <w:rFonts w:ascii="Comic Sans MS" w:hAnsi="Comic Sans MS" w:cs="Times New Roman"/>
          <w:color w:val="808080" w:themeColor="background1" w:themeShade="80"/>
        </w:rPr>
        <w:t>scores = new int[10];</w:t>
      </w:r>
      <w:r w:rsidR="00C9519C" w:rsidRPr="00762CA8">
        <w:rPr>
          <w:rFonts w:ascii="Comic Sans MS" w:hAnsi="Comic Sans MS" w:cs="Times New Roman"/>
          <w:color w:val="808080" w:themeColor="background1" w:themeShade="80"/>
        </w:rPr>
        <w:tab/>
      </w:r>
      <w:r w:rsidR="0097787C" w:rsidRPr="00762CA8">
        <w:rPr>
          <w:rFonts w:ascii="Comic Sans MS" w:hAnsi="Comic Sans MS" w:cs="Times New Roman"/>
          <w:color w:val="808080" w:themeColor="background1" w:themeShade="80"/>
        </w:rPr>
        <w:t xml:space="preserve"> </w:t>
      </w:r>
      <w:r w:rsidR="007D34D9" w:rsidRPr="00762CA8">
        <w:rPr>
          <w:rFonts w:ascii="Comic Sans MS" w:hAnsi="Comic Sans MS" w:cs="Times New Roman"/>
        </w:rPr>
        <w:t>-&gt;</w:t>
      </w:r>
      <w:r w:rsidR="009616BA" w:rsidRPr="00762CA8">
        <w:rPr>
          <w:rFonts w:ascii="Comic Sans MS" w:hAnsi="Comic Sans MS" w:cs="Times New Roman"/>
        </w:rPr>
        <w:t xml:space="preserve"> </w:t>
      </w:r>
      <w:r w:rsidR="007D34D9" w:rsidRPr="00762CA8">
        <w:rPr>
          <w:rFonts w:ascii="Comic Sans MS" w:hAnsi="Comic Sans MS" w:cs="Times New Roman"/>
        </w:rPr>
        <w:t>must provide size</w:t>
      </w:r>
      <w:r w:rsidR="000E25B7" w:rsidRPr="00762CA8">
        <w:rPr>
          <w:rFonts w:ascii="Comic Sans MS" w:hAnsi="Comic Sans MS"/>
        </w:rPr>
        <w:t xml:space="preserve"> </w:t>
      </w:r>
      <w:r w:rsidR="0097787C" w:rsidRPr="00762CA8">
        <w:rPr>
          <w:rFonts w:ascii="Comic Sans MS" w:hAnsi="Comic Sans MS"/>
        </w:rPr>
        <w:t>(</w:t>
      </w:r>
      <w:r w:rsidR="000E25B7" w:rsidRPr="00762CA8">
        <w:rPr>
          <w:rFonts w:ascii="Comic Sans MS" w:hAnsi="Comic Sans MS" w:cs="Times New Roman"/>
        </w:rPr>
        <w:t>Once an array is created, it has a fixed size</w:t>
      </w:r>
      <w:r w:rsidR="0097787C" w:rsidRPr="00762CA8">
        <w:rPr>
          <w:rFonts w:ascii="Comic Sans MS" w:hAnsi="Comic Sans MS" w:cs="Times New Roman"/>
        </w:rPr>
        <w:t>)</w:t>
      </w:r>
    </w:p>
    <w:p w:rsidR="00C45BDE" w:rsidRPr="00762CA8" w:rsidRDefault="00E00BD6" w:rsidP="0097787C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Declare + Instantiate</w:t>
      </w:r>
      <w:r w:rsidR="007D34D9" w:rsidRPr="00762CA8">
        <w:rPr>
          <w:rFonts w:ascii="Comic Sans MS" w:hAnsi="Comic Sans MS" w:cs="Times New Roman"/>
        </w:rPr>
        <w:t xml:space="preserve">: </w:t>
      </w:r>
      <w:r w:rsidR="00901B25" w:rsidRPr="00762CA8">
        <w:rPr>
          <w:rFonts w:ascii="Comic Sans MS" w:hAnsi="Comic Sans MS" w:cs="Times New Roman"/>
          <w:color w:val="808080" w:themeColor="background1" w:themeShade="80"/>
        </w:rPr>
        <w:t>float[] prices = new float[500];</w:t>
      </w:r>
      <w:r w:rsidR="004677F9" w:rsidRPr="00762CA8">
        <w:rPr>
          <w:rFonts w:ascii="Comic Sans MS" w:hAnsi="Comic Sans MS" w:cs="Times New Roman"/>
          <w:color w:val="808080" w:themeColor="background1" w:themeShade="80"/>
        </w:rPr>
        <w:tab/>
      </w:r>
      <w:r w:rsidR="004677F9" w:rsidRPr="00762CA8">
        <w:rPr>
          <w:rFonts w:ascii="Comic Sans MS" w:hAnsi="Comic Sans MS" w:cs="Times New Roman"/>
        </w:rPr>
        <w:t>or</w:t>
      </w:r>
    </w:p>
    <w:p w:rsidR="0043592F" w:rsidRPr="00762CA8" w:rsidRDefault="00E00BD6" w:rsidP="007D34D9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>Instantiate with</w:t>
      </w:r>
      <w:r w:rsidR="007F52AE" w:rsidRPr="00762CA8">
        <w:rPr>
          <w:rFonts w:ascii="Comic Sans MS" w:hAnsi="Comic Sans MS" w:cs="Times New Roman"/>
        </w:rPr>
        <w:t xml:space="preserve"> initial values: </w:t>
      </w:r>
      <w:r w:rsidR="007F52AE" w:rsidRPr="00762CA8">
        <w:rPr>
          <w:rFonts w:ascii="Comic Sans MS" w:hAnsi="Comic Sans MS" w:cs="Times New Roman"/>
          <w:color w:val="808080" w:themeColor="background1" w:themeShade="80"/>
        </w:rPr>
        <w:t>char[] vowels = {‘A’, ‘E’, ‘I’, ‘O’, ‘U’};</w:t>
      </w:r>
    </w:p>
    <w:p w:rsidR="00A24C20" w:rsidRPr="00762CA8" w:rsidRDefault="00A24C20" w:rsidP="00843BD7">
      <w:pPr>
        <w:pStyle w:val="a3"/>
        <w:numPr>
          <w:ilvl w:val="0"/>
          <w:numId w:val="13"/>
        </w:numPr>
        <w:ind w:firstLineChars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 xml:space="preserve">Iterator: </w:t>
      </w:r>
      <w:r w:rsidRPr="00762CA8">
        <w:rPr>
          <w:rFonts w:ascii="Comic Sans MS" w:hAnsi="Comic Sans MS" w:cs="Times New Roman"/>
          <w:color w:val="808080" w:themeColor="background1" w:themeShade="80"/>
        </w:rPr>
        <w:t>int[] scores = new int[10];</w:t>
      </w:r>
    </w:p>
    <w:p w:rsidR="00A24C20" w:rsidRPr="00762CA8" w:rsidRDefault="00A24C20" w:rsidP="00A24C20">
      <w:pPr>
        <w:ind w:left="780" w:firstLine="42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for (</w:t>
      </w:r>
      <w:r w:rsidRPr="00762CA8">
        <w:rPr>
          <w:rFonts w:ascii="Comic Sans MS" w:hAnsi="Comic Sans MS" w:cs="Times New Roman"/>
          <w:b/>
          <w:color w:val="808080" w:themeColor="background1" w:themeShade="80"/>
        </w:rPr>
        <w:t>int score : scores</w:t>
      </w:r>
      <w:r w:rsidRPr="00762CA8">
        <w:rPr>
          <w:rFonts w:ascii="Comic Sans MS" w:hAnsi="Comic Sans MS" w:cs="Times New Roman"/>
          <w:color w:val="808080" w:themeColor="background1" w:themeShade="80"/>
        </w:rPr>
        <w:t>)</w:t>
      </w:r>
      <w:r w:rsidR="006E0071" w:rsidRPr="00762CA8">
        <w:rPr>
          <w:rFonts w:ascii="Comic Sans MS" w:hAnsi="Comic Sans MS" w:cs="Times New Roman"/>
          <w:color w:val="808080" w:themeColor="background1" w:themeShade="80"/>
        </w:rPr>
        <w:tab/>
      </w:r>
      <w:r w:rsidR="006E0071" w:rsidRPr="00762CA8">
        <w:rPr>
          <w:rFonts w:ascii="Comic Sans MS" w:hAnsi="Comic Sans MS" w:cs="Times New Roman"/>
          <w:color w:val="808080" w:themeColor="background1" w:themeShade="80"/>
        </w:rPr>
        <w:tab/>
      </w:r>
      <w:r w:rsidR="006E0071" w:rsidRPr="00762CA8">
        <w:rPr>
          <w:rFonts w:ascii="Comic Sans MS" w:hAnsi="Comic Sans MS" w:cs="Times New Roman"/>
          <w:color w:val="808080" w:themeColor="background1" w:themeShade="80"/>
        </w:rPr>
        <w:tab/>
      </w:r>
      <w:r w:rsidR="006E0071" w:rsidRPr="00762CA8">
        <w:rPr>
          <w:rFonts w:ascii="Comic Sans MS" w:hAnsi="Comic Sans MS" w:cs="Times New Roman"/>
        </w:rPr>
        <w:t>-&gt; score: each element in scores</w:t>
      </w:r>
    </w:p>
    <w:p w:rsidR="007D7ABB" w:rsidRPr="00762CA8" w:rsidRDefault="00A24C20" w:rsidP="00A24C20">
      <w:pPr>
        <w:ind w:left="780" w:firstLineChars="300" w:firstLine="63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System.out.println (score);</w:t>
      </w:r>
      <w:r w:rsidR="0005066C" w:rsidRPr="00762CA8">
        <w:rPr>
          <w:rFonts w:ascii="Comic Sans MS" w:hAnsi="Comic Sans MS" w:cs="Times New Roman"/>
        </w:rPr>
        <w:tab/>
      </w:r>
      <w:r w:rsidR="007A1CF3" w:rsidRPr="00762CA8">
        <w:rPr>
          <w:rFonts w:ascii="Comic Sans MS" w:hAnsi="Comic Sans MS" w:cs="Times New Roman"/>
        </w:rPr>
        <w:t>-&gt; only be used when processing all array elements</w:t>
      </w:r>
    </w:p>
    <w:p w:rsidR="0043592F" w:rsidRPr="00762CA8" w:rsidRDefault="00561F83" w:rsidP="00843BD7">
      <w:pPr>
        <w:pStyle w:val="a3"/>
        <w:numPr>
          <w:ilvl w:val="0"/>
          <w:numId w:val="13"/>
        </w:numPr>
        <w:ind w:firstLineChars="0"/>
        <w:rPr>
          <w:rFonts w:ascii="Comic Sans MS" w:hAnsi="Comic Sans MS" w:cs="Times New Roman"/>
          <w:u w:val="single"/>
        </w:rPr>
      </w:pPr>
      <w:r w:rsidRPr="00762CA8">
        <w:rPr>
          <w:rFonts w:ascii="Comic Sans MS" w:hAnsi="Comic Sans MS" w:cs="Times New Roman"/>
        </w:rPr>
        <w:t xml:space="preserve">Once an array is created, it has a </w:t>
      </w:r>
      <w:r w:rsidRPr="00762CA8">
        <w:rPr>
          <w:rFonts w:ascii="Comic Sans MS" w:hAnsi="Comic Sans MS" w:cs="Times New Roman"/>
          <w:u w:val="single"/>
        </w:rPr>
        <w:t>fixed size</w:t>
      </w:r>
    </w:p>
    <w:p w:rsidR="0044696F" w:rsidRPr="00762CA8" w:rsidRDefault="0044696F" w:rsidP="0044696F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Get array length: </w:t>
      </w:r>
      <w:r w:rsidRPr="00762CA8">
        <w:rPr>
          <w:rFonts w:ascii="Comic Sans MS" w:hAnsi="Comic Sans MS" w:cs="Times New Roman"/>
          <w:color w:val="808080" w:themeColor="background1" w:themeShade="80"/>
        </w:rPr>
        <w:t>scores.length</w:t>
      </w:r>
    </w:p>
    <w:p w:rsidR="00636B82" w:rsidRPr="00762CA8" w:rsidRDefault="006B481A" w:rsidP="00843BD7">
      <w:pPr>
        <w:pStyle w:val="a3"/>
        <w:numPr>
          <w:ilvl w:val="0"/>
          <w:numId w:val="13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String[] words = new String[5];</w:t>
      </w:r>
      <w:r w:rsidR="0005066C" w:rsidRPr="00762CA8">
        <w:rPr>
          <w:rFonts w:ascii="Comic Sans MS" w:hAnsi="Comic Sans MS" w:cs="Times New Roman"/>
        </w:rPr>
        <w:tab/>
      </w:r>
      <w:r w:rsidRPr="00762CA8">
        <w:rPr>
          <w:rFonts w:ascii="Comic Sans MS" w:hAnsi="Comic Sans MS" w:cs="Times New Roman"/>
        </w:rPr>
        <w:t>-&gt; reserve space to store 5 references</w:t>
      </w:r>
      <w:r w:rsidR="004334D7" w:rsidRPr="00762CA8">
        <w:rPr>
          <w:rFonts w:ascii="Comic Sans MS" w:hAnsi="Comic Sans MS" w:cs="Times New Roman"/>
        </w:rPr>
        <w:t xml:space="preserve"> </w:t>
      </w:r>
      <w:r w:rsidRPr="00762CA8">
        <w:rPr>
          <w:rFonts w:ascii="Comic Sans MS" w:hAnsi="Comic Sans MS" w:cs="Times New Roman"/>
        </w:rPr>
        <w:t>to String objects;</w:t>
      </w:r>
      <w:r w:rsidR="00636B82" w:rsidRPr="00762CA8">
        <w:rPr>
          <w:rFonts w:ascii="Comic Sans MS" w:hAnsi="Comic Sans MS" w:cs="Times New Roman"/>
        </w:rPr>
        <w:t xml:space="preserve"> does not create String objects</w:t>
      </w:r>
      <w:r w:rsidR="00CF5CAA" w:rsidRPr="00762CA8">
        <w:rPr>
          <w:rFonts w:ascii="Comic Sans MS" w:hAnsi="Comic Sans MS" w:cs="Times New Roman"/>
        </w:rPr>
        <w:t>. (At this point System.out.println (words[0]); -&gt; null)</w:t>
      </w:r>
    </w:p>
    <w:p w:rsidR="00D233DB" w:rsidRPr="00762CA8" w:rsidRDefault="00636B82" w:rsidP="00636B82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u w:val="single"/>
        </w:rPr>
        <w:t>E</w:t>
      </w:r>
      <w:r w:rsidR="006B481A" w:rsidRPr="00762CA8">
        <w:rPr>
          <w:rFonts w:ascii="Comic Sans MS" w:hAnsi="Comic Sans MS" w:cs="Times New Roman"/>
          <w:u w:val="single"/>
        </w:rPr>
        <w:t>ach object stored must be instantiated separately</w:t>
      </w:r>
      <w:r w:rsidR="00B14F33" w:rsidRPr="00762CA8">
        <w:rPr>
          <w:rFonts w:ascii="Comic Sans MS" w:hAnsi="Comic Sans MS" w:cs="Times New Roman"/>
        </w:rPr>
        <w:t>:</w:t>
      </w:r>
      <w:r w:rsidR="00B14F33" w:rsidRPr="00762CA8">
        <w:rPr>
          <w:rFonts w:ascii="Comic Sans MS" w:hAnsi="Comic Sans MS"/>
        </w:rPr>
        <w:t xml:space="preserve"> </w:t>
      </w:r>
      <w:r w:rsidR="00B14F33" w:rsidRPr="00762CA8">
        <w:rPr>
          <w:rFonts w:ascii="Comic Sans MS" w:hAnsi="Comic Sans MS" w:cs="Times New Roman"/>
          <w:color w:val="808080" w:themeColor="background1" w:themeShade="80"/>
        </w:rPr>
        <w:t>words[0] = new String("friend");</w:t>
      </w:r>
    </w:p>
    <w:p w:rsidR="00B14F33" w:rsidRPr="00762CA8" w:rsidRDefault="008F07BA" w:rsidP="00843BD7">
      <w:pPr>
        <w:pStyle w:val="a3"/>
        <w:numPr>
          <w:ilvl w:val="0"/>
          <w:numId w:val="13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lastRenderedPageBreak/>
        <w:t>Two dimensional arrays</w:t>
      </w:r>
      <w:r w:rsidR="003C4605" w:rsidRPr="00762CA8">
        <w:rPr>
          <w:rFonts w:ascii="Comic Sans MS" w:hAnsi="Comic Sans MS" w:cs="Times New Roman"/>
        </w:rPr>
        <w:t xml:space="preserve">: </w:t>
      </w:r>
      <w:r w:rsidR="003C4605" w:rsidRPr="00762CA8">
        <w:rPr>
          <w:rFonts w:ascii="Comic Sans MS" w:hAnsi="Comic Sans MS" w:cs="Times New Roman"/>
          <w:color w:val="808080" w:themeColor="background1" w:themeShade="80"/>
        </w:rPr>
        <w:t>int[][] scores = new int[12][50];</w:t>
      </w:r>
    </w:p>
    <w:p w:rsidR="00BA49ED" w:rsidRPr="00762CA8" w:rsidRDefault="00BA49ED" w:rsidP="00BA49ED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The array stored in one row can be specified using one index</w:t>
      </w:r>
      <w:r w:rsidR="00796FE7" w:rsidRPr="00762CA8">
        <w:rPr>
          <w:rFonts w:ascii="Comic Sans MS" w:hAnsi="Comic Sans MS" w:cs="Times New Roman"/>
        </w:rPr>
        <w:t>.</w:t>
      </w:r>
    </w:p>
    <w:p w:rsidR="003C4605" w:rsidRPr="00762CA8" w:rsidRDefault="003C4605" w:rsidP="00843BD7">
      <w:pPr>
        <w:pStyle w:val="a3"/>
        <w:numPr>
          <w:ilvl w:val="0"/>
          <w:numId w:val="13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Array passed as parameters to </w:t>
      </w:r>
      <w:r w:rsidR="007B50C5" w:rsidRPr="00762CA8">
        <w:rPr>
          <w:rFonts w:ascii="Comic Sans MS" w:hAnsi="Comic Sans MS" w:cs="Times New Roman"/>
        </w:rPr>
        <w:t xml:space="preserve">a </w:t>
      </w:r>
      <w:r w:rsidRPr="00762CA8">
        <w:rPr>
          <w:rFonts w:ascii="Comic Sans MS" w:hAnsi="Comic Sans MS" w:cs="Times New Roman"/>
        </w:rPr>
        <w:t>method</w:t>
      </w:r>
      <w:r w:rsidR="00831892" w:rsidRPr="00762CA8">
        <w:rPr>
          <w:rFonts w:ascii="Comic Sans MS" w:hAnsi="Comic Sans MS" w:cs="Times New Roman"/>
        </w:rPr>
        <w:t xml:space="preserve">: reference is passed, making the formal and actual parameters </w:t>
      </w:r>
      <w:r w:rsidR="00831892" w:rsidRPr="00762CA8">
        <w:rPr>
          <w:rFonts w:ascii="Comic Sans MS" w:hAnsi="Comic Sans MS" w:cs="Times New Roman"/>
          <w:b/>
        </w:rPr>
        <w:t>aliases</w:t>
      </w:r>
      <w:r w:rsidR="00831892" w:rsidRPr="00762CA8">
        <w:rPr>
          <w:rFonts w:ascii="Comic Sans MS" w:hAnsi="Comic Sans MS" w:cs="Times New Roman"/>
        </w:rPr>
        <w:t xml:space="preserve"> of each other</w:t>
      </w:r>
      <w:r w:rsidR="00F0097D" w:rsidRPr="00762CA8">
        <w:rPr>
          <w:rFonts w:ascii="Comic Sans MS" w:hAnsi="Comic Sans MS" w:cs="Times New Roman"/>
        </w:rPr>
        <w:t xml:space="preserve"> -&gt; </w:t>
      </w:r>
      <w:r w:rsidR="00F0097D" w:rsidRPr="00762CA8">
        <w:rPr>
          <w:rFonts w:ascii="Comic Sans MS" w:hAnsi="Comic Sans MS" w:cs="Times New Roman"/>
          <w:u w:val="single"/>
        </w:rPr>
        <w:t>changing an array element within the method changes the original</w:t>
      </w:r>
    </w:p>
    <w:p w:rsidR="00F6356A" w:rsidRPr="00762CA8" w:rsidRDefault="00061523" w:rsidP="00843BD7">
      <w:pPr>
        <w:pStyle w:val="a3"/>
        <w:numPr>
          <w:ilvl w:val="0"/>
          <w:numId w:val="13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M</w:t>
      </w:r>
      <w:r w:rsidR="00F6356A" w:rsidRPr="00762CA8">
        <w:rPr>
          <w:rFonts w:ascii="Comic Sans MS" w:hAnsi="Comic Sans MS" w:cs="Times New Roman"/>
        </w:rPr>
        <w:t>ain method takes an array of String objects as a parameter</w:t>
      </w:r>
      <w:r w:rsidRPr="00762CA8">
        <w:rPr>
          <w:rFonts w:ascii="Comic Sans MS" w:hAnsi="Comic Sans MS" w:cs="Times New Roman"/>
        </w:rPr>
        <w:t xml:space="preserve">, which comes from </w:t>
      </w:r>
      <w:r w:rsidRPr="00762CA8">
        <w:rPr>
          <w:rFonts w:ascii="Comic Sans MS" w:hAnsi="Comic Sans MS" w:cs="Times New Roman"/>
          <w:b/>
        </w:rPr>
        <w:t xml:space="preserve">command-line arguments </w:t>
      </w:r>
      <w:r w:rsidRPr="00762CA8">
        <w:rPr>
          <w:rFonts w:ascii="Comic Sans MS" w:hAnsi="Comic Sans MS" w:cs="Times New Roman"/>
        </w:rPr>
        <w:t>provided when the interpreter is invoked</w:t>
      </w:r>
      <w:r w:rsidR="001E2FA1" w:rsidRPr="00762CA8">
        <w:rPr>
          <w:rFonts w:ascii="Comic Sans MS" w:hAnsi="Comic Sans MS" w:cs="Times New Roman"/>
        </w:rPr>
        <w:t>.</w:t>
      </w:r>
    </w:p>
    <w:p w:rsidR="001E2FA1" w:rsidRPr="00762CA8" w:rsidRDefault="001E2FA1" w:rsidP="001E2FA1">
      <w:pPr>
        <w:ind w:firstLine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public class NameTag{</w:t>
      </w:r>
    </w:p>
    <w:p w:rsidR="001E2FA1" w:rsidRPr="00762CA8" w:rsidRDefault="001E2FA1" w:rsidP="00536138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public static void main (String[] args){</w:t>
      </w:r>
    </w:p>
    <w:p w:rsidR="001E2FA1" w:rsidRPr="00762CA8" w:rsidRDefault="001E2FA1" w:rsidP="001E2FA1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    System.out.println ();</w:t>
      </w:r>
    </w:p>
    <w:p w:rsidR="001E2FA1" w:rsidRPr="00762CA8" w:rsidRDefault="001E2FA1" w:rsidP="001E2FA1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    System.out.println (args[0]);</w:t>
      </w:r>
    </w:p>
    <w:p w:rsidR="001E2FA1" w:rsidRPr="00762CA8" w:rsidRDefault="001E2FA1" w:rsidP="001E2FA1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    System.out.println (args[1]);</w:t>
      </w:r>
    </w:p>
    <w:p w:rsidR="001E2FA1" w:rsidRPr="00762CA8" w:rsidRDefault="001E2FA1" w:rsidP="001E2FA1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 }</w:t>
      </w:r>
    </w:p>
    <w:p w:rsidR="001E2FA1" w:rsidRPr="00762CA8" w:rsidRDefault="001E2FA1" w:rsidP="00D7246B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}</w:t>
      </w:r>
    </w:p>
    <w:p w:rsidR="001E2FA1" w:rsidRPr="00762CA8" w:rsidRDefault="001E2FA1" w:rsidP="001E2FA1">
      <w:pPr>
        <w:ind w:firstLine="36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&gt; java NameTag Howdy John</w:t>
      </w:r>
    </w:p>
    <w:p w:rsidR="001E2FA1" w:rsidRPr="00762CA8" w:rsidRDefault="001E2FA1" w:rsidP="001E2FA1">
      <w:pPr>
        <w:ind w:firstLine="36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Howdy</w:t>
      </w:r>
    </w:p>
    <w:p w:rsidR="001E2FA1" w:rsidRPr="00762CA8" w:rsidRDefault="001E2FA1" w:rsidP="001E2FA1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John</w:t>
      </w:r>
    </w:p>
    <w:p w:rsidR="004245EE" w:rsidRPr="00762CA8" w:rsidRDefault="00CB60BB" w:rsidP="00843BD7">
      <w:pPr>
        <w:pStyle w:val="a3"/>
        <w:numPr>
          <w:ilvl w:val="0"/>
          <w:numId w:val="13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Variable Length Parameter Lists</w:t>
      </w:r>
      <w:r w:rsidR="0023310E" w:rsidRPr="00762CA8">
        <w:rPr>
          <w:rFonts w:ascii="Comic Sans MS" w:hAnsi="Comic Sans MS" w:cs="Times New Roman"/>
        </w:rPr>
        <w:t xml:space="preserve">: </w:t>
      </w:r>
      <w:r w:rsidR="0023310E" w:rsidRPr="00762CA8">
        <w:rPr>
          <w:rFonts w:ascii="Comic Sans MS" w:hAnsi="Comic Sans MS" w:cs="Times New Roman"/>
          <w:color w:val="808080" w:themeColor="background1" w:themeShade="80"/>
        </w:rPr>
        <w:t>public double average (int ... list)</w:t>
      </w:r>
      <w:r w:rsidR="0023310E" w:rsidRPr="00762CA8">
        <w:rPr>
          <w:rFonts w:ascii="Comic Sans MS" w:hAnsi="Comic Sans MS" w:cs="Times New Roman"/>
        </w:rPr>
        <w:t xml:space="preserve">  list -&gt; array name</w:t>
      </w:r>
    </w:p>
    <w:p w:rsidR="00955996" w:rsidRPr="00762CA8" w:rsidRDefault="00955996" w:rsidP="00955996">
      <w:pPr>
        <w:ind w:firstLine="36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A method can accept other parameters apart from the variable length parameter lists, but the varying number of parameters must </w:t>
      </w:r>
      <w:r w:rsidRPr="00762CA8">
        <w:rPr>
          <w:rFonts w:ascii="Comic Sans MS" w:hAnsi="Comic Sans MS" w:cs="Times New Roman"/>
          <w:u w:val="single"/>
        </w:rPr>
        <w:t>come last</w:t>
      </w:r>
      <w:r w:rsidRPr="00762CA8">
        <w:rPr>
          <w:rFonts w:ascii="Comic Sans MS" w:hAnsi="Comic Sans MS" w:cs="Times New Roman"/>
        </w:rPr>
        <w:t xml:space="preserve"> in the formal arguments</w:t>
      </w:r>
      <w:r w:rsidR="00AE50AB" w:rsidRPr="00762CA8">
        <w:rPr>
          <w:rFonts w:ascii="Comic Sans MS" w:hAnsi="Comic Sans MS" w:cs="Times New Roman"/>
        </w:rPr>
        <w:t>.</w:t>
      </w:r>
    </w:p>
    <w:p w:rsidR="00955996" w:rsidRPr="00762CA8" w:rsidRDefault="00955996" w:rsidP="00955996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A single method </w:t>
      </w:r>
      <w:r w:rsidRPr="00762CA8">
        <w:rPr>
          <w:rFonts w:ascii="Comic Sans MS" w:hAnsi="Comic Sans MS" w:cs="Times New Roman"/>
          <w:u w:val="single"/>
        </w:rPr>
        <w:t>cannot</w:t>
      </w:r>
      <w:r w:rsidRPr="00762CA8">
        <w:rPr>
          <w:rFonts w:ascii="Comic Sans MS" w:hAnsi="Comic Sans MS" w:cs="Times New Roman"/>
        </w:rPr>
        <w:t xml:space="preserve"> accept two sets of varying parameters</w:t>
      </w:r>
      <w:r w:rsidR="00692A9A" w:rsidRPr="00762CA8">
        <w:rPr>
          <w:rFonts w:ascii="Comic Sans MS" w:hAnsi="Comic Sans MS" w:cs="Times New Roman"/>
        </w:rPr>
        <w:t>.</w:t>
      </w:r>
    </w:p>
    <w:p w:rsidR="00BF469E" w:rsidRPr="00762CA8" w:rsidRDefault="00BF469E" w:rsidP="00BF469E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t>Arraylist</w:t>
      </w:r>
      <w:r w:rsidR="000500E8" w:rsidRPr="00762CA8">
        <w:rPr>
          <w:rFonts w:ascii="Comic Sans MS" w:hAnsi="Comic Sans MS" w:cs="Times New Roman"/>
        </w:rPr>
        <w:t xml:space="preserve">   -in </w:t>
      </w:r>
      <w:r w:rsidR="000500E8" w:rsidRPr="00762CA8">
        <w:rPr>
          <w:rFonts w:ascii="Comic Sans MS" w:hAnsi="Comic Sans MS" w:cs="Times New Roman"/>
          <w:u w:val="single"/>
        </w:rPr>
        <w:t>java.util</w:t>
      </w:r>
      <w:r w:rsidR="000500E8" w:rsidRPr="00762CA8">
        <w:rPr>
          <w:rFonts w:ascii="Comic Sans MS" w:hAnsi="Comic Sans MS" w:cs="Times New Roman"/>
        </w:rPr>
        <w:t xml:space="preserve"> package</w:t>
      </w:r>
    </w:p>
    <w:p w:rsidR="00BF469E" w:rsidRPr="00762CA8" w:rsidRDefault="00BF469E" w:rsidP="00532B77">
      <w:pPr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An ArrayList</w:t>
      </w:r>
      <w:r w:rsidR="00827041" w:rsidRPr="00762CA8">
        <w:rPr>
          <w:rFonts w:ascii="Comic Sans MS" w:hAnsi="Comic Sans MS" w:cs="Times New Roman"/>
        </w:rPr>
        <w:t>:</w:t>
      </w:r>
      <w:r w:rsidRPr="00762CA8">
        <w:rPr>
          <w:rFonts w:ascii="Comic Sans MS" w:hAnsi="Comic Sans MS" w:cs="Times New Roman"/>
        </w:rPr>
        <w:t xml:space="preserve"> </w:t>
      </w:r>
      <w:r w:rsidR="00532B77" w:rsidRPr="00762CA8">
        <w:rPr>
          <w:rFonts w:ascii="Comic Sans MS" w:hAnsi="Comic Sans MS" w:cs="Times New Roman"/>
        </w:rPr>
        <w:t>An array that could adjust its capaci</w:t>
      </w:r>
      <w:r w:rsidR="003B0574" w:rsidRPr="00762CA8">
        <w:rPr>
          <w:rFonts w:ascii="Comic Sans MS" w:hAnsi="Comic Sans MS" w:cs="Times New Roman"/>
        </w:rPr>
        <w:t xml:space="preserve">ty during the program execution; </w:t>
      </w:r>
      <w:r w:rsidRPr="00762CA8">
        <w:rPr>
          <w:rFonts w:ascii="Comic Sans MS" w:hAnsi="Comic Sans MS" w:cs="Times New Roman"/>
        </w:rPr>
        <w:t>stores references to the Object class, which allows it to store any kind of object</w:t>
      </w:r>
      <w:r w:rsidR="00293E89" w:rsidRPr="00762CA8">
        <w:rPr>
          <w:rFonts w:ascii="Comic Sans MS" w:hAnsi="Comic Sans MS" w:cs="Times New Roman"/>
        </w:rPr>
        <w:t>.</w:t>
      </w:r>
    </w:p>
    <w:p w:rsidR="00827041" w:rsidRPr="00762CA8" w:rsidRDefault="00827041" w:rsidP="00843BD7">
      <w:pPr>
        <w:pStyle w:val="a3"/>
        <w:numPr>
          <w:ilvl w:val="0"/>
          <w:numId w:val="14"/>
        </w:numPr>
        <w:ind w:firstLineChars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 xml:space="preserve">Declaration: </w:t>
      </w:r>
      <w:r w:rsidR="007E7409" w:rsidRPr="00762CA8">
        <w:rPr>
          <w:rFonts w:ascii="Comic Sans MS" w:hAnsi="Comic Sans MS" w:cs="Times New Roman"/>
          <w:color w:val="808080" w:themeColor="background1" w:themeShade="80"/>
        </w:rPr>
        <w:t>ArrayList&lt;Integer&gt; intList</w:t>
      </w:r>
      <w:r w:rsidR="007E7409" w:rsidRPr="00762CA8">
        <w:rPr>
          <w:rFonts w:ascii="Comic Sans MS" w:hAnsi="Comic Sans MS" w:cs="Times New Roman"/>
        </w:rPr>
        <w:t xml:space="preserve">  or  </w:t>
      </w:r>
      <w:r w:rsidR="00FC0E8A" w:rsidRPr="00762CA8">
        <w:rPr>
          <w:rFonts w:ascii="Comic Sans MS" w:hAnsi="Comic Sans MS" w:cs="Times New Roman"/>
          <w:color w:val="808080" w:themeColor="background1" w:themeShade="80"/>
        </w:rPr>
        <w:t>ArrayList objList</w:t>
      </w:r>
    </w:p>
    <w:p w:rsidR="007E7409" w:rsidRPr="00762CA8" w:rsidRDefault="007E7409" w:rsidP="00843BD7">
      <w:pPr>
        <w:pStyle w:val="a3"/>
        <w:numPr>
          <w:ilvl w:val="0"/>
          <w:numId w:val="14"/>
        </w:numPr>
        <w:ind w:firstLineChars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 xml:space="preserve">Instantiation: </w:t>
      </w:r>
      <w:r w:rsidRPr="00762CA8">
        <w:rPr>
          <w:rFonts w:ascii="Comic Sans MS" w:hAnsi="Comic Sans MS" w:cs="Times New Roman"/>
          <w:color w:val="808080" w:themeColor="background1" w:themeShade="80"/>
        </w:rPr>
        <w:t>intList = new ArrayList&lt;Integer&gt;();</w:t>
      </w:r>
    </w:p>
    <w:p w:rsidR="00980286" w:rsidRPr="00762CA8" w:rsidRDefault="00980286" w:rsidP="00980286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>Declaration+Instantiation:</w:t>
      </w:r>
      <w:r w:rsidRPr="00762CA8">
        <w:rPr>
          <w:rFonts w:ascii="Comic Sans MS" w:hAnsi="Comic Sans MS" w:cs="Times New Roman"/>
          <w:color w:val="808080" w:themeColor="background1" w:themeShade="80"/>
        </w:rPr>
        <w:t xml:space="preserve"> Arra</w:t>
      </w:r>
      <w:r w:rsidR="000964AA" w:rsidRPr="00762CA8">
        <w:rPr>
          <w:rFonts w:ascii="Comic Sans MS" w:hAnsi="Comic Sans MS" w:cs="Times New Roman"/>
          <w:color w:val="808080" w:themeColor="background1" w:themeShade="80"/>
        </w:rPr>
        <w:t xml:space="preserve">yList&lt;Integer&gt; intList </w:t>
      </w:r>
      <w:r w:rsidRPr="00762CA8">
        <w:rPr>
          <w:rFonts w:ascii="Comic Sans MS" w:hAnsi="Comic Sans MS" w:cs="Times New Roman"/>
          <w:color w:val="808080" w:themeColor="background1" w:themeShade="80"/>
        </w:rPr>
        <w:t>= new ArrayList&lt;Integer&gt;();</w:t>
      </w:r>
    </w:p>
    <w:p w:rsidR="007E7409" w:rsidRPr="00762CA8" w:rsidRDefault="007E7409" w:rsidP="00843BD7">
      <w:pPr>
        <w:pStyle w:val="a3"/>
        <w:numPr>
          <w:ilvl w:val="0"/>
          <w:numId w:val="14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Add a new element:</w:t>
      </w:r>
      <w:r w:rsidR="00781803" w:rsidRPr="00762CA8">
        <w:rPr>
          <w:rFonts w:ascii="Comic Sans MS" w:hAnsi="Comic Sans MS" w:cs="Times New Roman"/>
          <w:color w:val="808080" w:themeColor="background1" w:themeShade="80"/>
        </w:rPr>
        <w:t xml:space="preserve"> intList.add(5)</w:t>
      </w:r>
      <w:r w:rsidR="0041439A" w:rsidRPr="00762CA8">
        <w:rPr>
          <w:rFonts w:ascii="Comic Sans MS" w:hAnsi="Comic Sans MS" w:cs="Times New Roman"/>
        </w:rPr>
        <w:t xml:space="preserve"> –&gt;add in the end  </w:t>
      </w:r>
      <w:r w:rsidR="00781803" w:rsidRPr="00762CA8">
        <w:rPr>
          <w:rFonts w:ascii="Comic Sans MS" w:hAnsi="Comic Sans MS" w:cs="Times New Roman"/>
        </w:rPr>
        <w:t xml:space="preserve">or </w:t>
      </w:r>
      <w:r w:rsidRPr="00762CA8">
        <w:rPr>
          <w:rFonts w:ascii="Comic Sans MS" w:hAnsi="Comic Sans MS" w:cs="Times New Roman"/>
        </w:rPr>
        <w:t xml:space="preserve"> </w:t>
      </w:r>
      <w:r w:rsidR="0041439A" w:rsidRPr="00762CA8">
        <w:rPr>
          <w:rFonts w:ascii="Comic Sans MS" w:hAnsi="Comic Sans MS" w:cs="Times New Roman"/>
          <w:color w:val="808080" w:themeColor="background1" w:themeShade="80"/>
        </w:rPr>
        <w:t>intList.add(1</w:t>
      </w:r>
      <w:r w:rsidR="00781803" w:rsidRPr="00762CA8">
        <w:rPr>
          <w:rFonts w:ascii="Comic Sans MS" w:hAnsi="Comic Sans MS" w:cs="Times New Roman"/>
          <w:color w:val="808080" w:themeColor="background1" w:themeShade="80"/>
        </w:rPr>
        <w:t>, 5);</w:t>
      </w:r>
      <w:r w:rsidR="00FC0E8A" w:rsidRPr="00762CA8">
        <w:rPr>
          <w:rFonts w:ascii="Comic Sans MS" w:hAnsi="Comic Sans MS" w:cs="Times New Roman"/>
          <w:color w:val="808080" w:themeColor="background1" w:themeShade="80"/>
        </w:rPr>
        <w:t xml:space="preserve">  </w:t>
      </w:r>
      <w:r w:rsidR="0041439A" w:rsidRPr="00762CA8">
        <w:rPr>
          <w:rFonts w:ascii="Comic Sans MS" w:hAnsi="Comic Sans MS" w:cs="Times New Roman"/>
        </w:rPr>
        <w:t>-&gt; add in position 1</w:t>
      </w:r>
    </w:p>
    <w:p w:rsidR="00C6460E" w:rsidRPr="00762CA8" w:rsidRDefault="00C6460E" w:rsidP="00C6460E">
      <w:pPr>
        <w:tabs>
          <w:tab w:val="num" w:pos="1440"/>
        </w:tabs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(4) </w:t>
      </w:r>
      <w:r w:rsidR="00FE064F" w:rsidRPr="00762CA8">
        <w:rPr>
          <w:rFonts w:ascii="Comic Sans MS" w:hAnsi="Comic Sans MS" w:cs="Times New Roman"/>
        </w:rPr>
        <w:t>Remove an element</w:t>
      </w:r>
      <w:r w:rsidR="00314D0C" w:rsidRPr="00762CA8">
        <w:rPr>
          <w:rFonts w:ascii="Comic Sans MS" w:hAnsi="Comic Sans MS" w:cs="Times New Roman"/>
        </w:rPr>
        <w:t>:</w:t>
      </w:r>
      <w:r w:rsidR="00FE064F" w:rsidRPr="00762CA8">
        <w:rPr>
          <w:rFonts w:ascii="Comic Sans MS" w:hAnsi="Comic Sans MS" w:cs="Times New Roman"/>
        </w:rPr>
        <w:t xml:space="preserve"> </w:t>
      </w:r>
    </w:p>
    <w:p w:rsidR="00ED338C" w:rsidRPr="00762CA8" w:rsidRDefault="00314D0C" w:rsidP="00C6460E">
      <w:pPr>
        <w:tabs>
          <w:tab w:val="num" w:pos="1440"/>
        </w:tabs>
        <w:ind w:firstLineChars="50" w:firstLine="105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a. </w:t>
      </w:r>
      <w:r w:rsidR="00FE064F" w:rsidRPr="00762CA8">
        <w:rPr>
          <w:rFonts w:ascii="Comic Sans MS" w:hAnsi="Comic Sans MS" w:cs="Times New Roman"/>
        </w:rPr>
        <w:t>by position</w:t>
      </w:r>
      <w:r w:rsidR="000B35CC" w:rsidRPr="00762CA8">
        <w:rPr>
          <w:rFonts w:ascii="Comic Sans MS" w:hAnsi="Comic Sans MS" w:cs="Times New Roman"/>
        </w:rPr>
        <w:t xml:space="preserve">: </w:t>
      </w:r>
      <w:r w:rsidR="00FE064F" w:rsidRPr="00762CA8">
        <w:rPr>
          <w:rFonts w:ascii="Comic Sans MS" w:hAnsi="Comic Sans MS" w:cs="Times New Roman"/>
          <w:color w:val="808080" w:themeColor="background1" w:themeShade="80"/>
        </w:rPr>
        <w:t>intList.remove(1)</w:t>
      </w:r>
      <w:r w:rsidR="000B35CC" w:rsidRPr="00762CA8">
        <w:rPr>
          <w:rFonts w:ascii="Comic Sans MS" w:hAnsi="Comic Sans MS" w:cs="Times New Roman"/>
        </w:rPr>
        <w:t xml:space="preserve">  -&gt;T</w:t>
      </w:r>
      <w:r w:rsidR="00FE064F" w:rsidRPr="00762CA8">
        <w:rPr>
          <w:rFonts w:ascii="Comic Sans MS" w:hAnsi="Comic Sans MS" w:cs="Times New Roman"/>
        </w:rPr>
        <w:t>he element is returned by the remove method</w:t>
      </w:r>
    </w:p>
    <w:p w:rsidR="00314D0C" w:rsidRPr="00762CA8" w:rsidRDefault="00314D0C" w:rsidP="00C6460E">
      <w:pPr>
        <w:tabs>
          <w:tab w:val="num" w:pos="1440"/>
        </w:tabs>
        <w:ind w:firstLineChars="50" w:firstLine="105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b. by object:</w:t>
      </w:r>
      <w:r w:rsidRPr="00762CA8">
        <w:rPr>
          <w:rFonts w:ascii="Comic Sans MS" w:hAnsi="Comic Sans MS"/>
        </w:rPr>
        <w:t xml:space="preserve"> </w:t>
      </w:r>
      <w:r w:rsidRPr="00762CA8">
        <w:rPr>
          <w:rFonts w:ascii="Comic Sans MS" w:hAnsi="Comic Sans MS" w:cs="Times New Roman"/>
          <w:color w:val="808080" w:themeColor="background1" w:themeShade="80"/>
        </w:rPr>
        <w:t>intList.remove(</w:t>
      </w:r>
      <w:r w:rsidR="006B77C5" w:rsidRPr="00762CA8">
        <w:rPr>
          <w:rFonts w:ascii="Comic Sans MS" w:hAnsi="Comic Sans MS" w:cs="Times New Roman"/>
          <w:b/>
          <w:color w:val="808080" w:themeColor="background1" w:themeShade="80"/>
        </w:rPr>
        <w:t xml:space="preserve">new </w:t>
      </w:r>
      <w:r w:rsidRPr="00762CA8">
        <w:rPr>
          <w:rFonts w:ascii="Comic Sans MS" w:hAnsi="Comic Sans MS" w:cs="Times New Roman"/>
          <w:b/>
          <w:color w:val="808080" w:themeColor="background1" w:themeShade="80"/>
        </w:rPr>
        <w:t>Integer(15)</w:t>
      </w:r>
      <w:r w:rsidRPr="00762CA8">
        <w:rPr>
          <w:rFonts w:ascii="Comic Sans MS" w:hAnsi="Comic Sans MS" w:cs="Times New Roman"/>
          <w:color w:val="808080" w:themeColor="background1" w:themeShade="80"/>
        </w:rPr>
        <w:t>)</w:t>
      </w:r>
      <w:r w:rsidRPr="00762CA8">
        <w:rPr>
          <w:rFonts w:ascii="Comic Sans MS" w:hAnsi="Comic Sans MS"/>
        </w:rPr>
        <w:t xml:space="preserve"> </w:t>
      </w:r>
      <w:r w:rsidR="00B57A6E" w:rsidRPr="00762CA8">
        <w:rPr>
          <w:rFonts w:ascii="Comic Sans MS" w:hAnsi="Comic Sans MS"/>
        </w:rPr>
        <w:t xml:space="preserve"> -&gt;</w:t>
      </w:r>
      <w:r w:rsidRPr="00762CA8">
        <w:rPr>
          <w:rFonts w:ascii="Comic Sans MS" w:hAnsi="Comic Sans MS" w:cs="Times New Roman"/>
        </w:rPr>
        <w:t xml:space="preserve">The first occurrence of the </w:t>
      </w:r>
      <w:r w:rsidR="00763031" w:rsidRPr="00762CA8">
        <w:rPr>
          <w:rFonts w:ascii="Comic Sans MS" w:hAnsi="Comic Sans MS" w:cs="Times New Roman"/>
        </w:rPr>
        <w:t xml:space="preserve">object is removed; </w:t>
      </w:r>
      <w:r w:rsidRPr="00762CA8">
        <w:rPr>
          <w:rFonts w:ascii="Comic Sans MS" w:hAnsi="Comic Sans MS" w:cs="Times New Roman"/>
        </w:rPr>
        <w:t>Method returns true if an element is removed from the list</w:t>
      </w:r>
    </w:p>
    <w:p w:rsidR="00774CFE" w:rsidRPr="00762CA8" w:rsidRDefault="00C6460E" w:rsidP="00C6460E">
      <w:pPr>
        <w:tabs>
          <w:tab w:val="num" w:pos="1440"/>
        </w:tabs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 xml:space="preserve">(5) Retrieve an element by position: </w:t>
      </w:r>
      <w:r w:rsidRPr="00762CA8">
        <w:rPr>
          <w:rFonts w:ascii="Comic Sans MS" w:hAnsi="Comic Sans MS" w:cs="Times New Roman"/>
          <w:color w:val="808080" w:themeColor="background1" w:themeShade="80"/>
        </w:rPr>
        <w:t>intList.get(0)</w:t>
      </w:r>
      <w:r w:rsidR="009A6EA8" w:rsidRPr="00762CA8">
        <w:rPr>
          <w:rFonts w:ascii="Comic Sans MS" w:hAnsi="Comic Sans MS" w:cs="Times New Roman"/>
          <w:color w:val="808080" w:themeColor="background1" w:themeShade="80"/>
        </w:rPr>
        <w:t>;</w:t>
      </w:r>
    </w:p>
    <w:p w:rsidR="009A6EA8" w:rsidRPr="00762CA8" w:rsidRDefault="009B5C24" w:rsidP="00C6460E">
      <w:pPr>
        <w:tabs>
          <w:tab w:val="num" w:pos="1440"/>
        </w:tabs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>*</w:t>
      </w:r>
      <w:r w:rsidR="009A6EA8" w:rsidRPr="00762CA8">
        <w:rPr>
          <w:rFonts w:ascii="Comic Sans MS" w:hAnsi="Comic Sans MS" w:cs="Times New Roman"/>
        </w:rPr>
        <w:t>(</w:t>
      </w:r>
      <w:r w:rsidR="001B41EA" w:rsidRPr="00762CA8">
        <w:rPr>
          <w:rFonts w:ascii="Comic Sans MS" w:hAnsi="Comic Sans MS" w:cs="Times New Roman"/>
        </w:rPr>
        <w:t>6</w:t>
      </w:r>
      <w:r w:rsidR="009A6EA8" w:rsidRPr="00762CA8">
        <w:rPr>
          <w:rFonts w:ascii="Comic Sans MS" w:hAnsi="Comic Sans MS" w:cs="Times New Roman"/>
        </w:rPr>
        <w:t>) Replace an element by position:</w:t>
      </w:r>
      <w:r w:rsidR="009A6EA8" w:rsidRPr="00762CA8">
        <w:rPr>
          <w:rFonts w:ascii="Comic Sans MS" w:hAnsi="Comic Sans MS" w:cs="Times New Roman"/>
          <w:color w:val="808080" w:themeColor="background1" w:themeShade="80"/>
        </w:rPr>
        <w:t xml:space="preserve"> in</w:t>
      </w:r>
      <w:r w:rsidR="00D458C9" w:rsidRPr="00762CA8">
        <w:rPr>
          <w:rFonts w:ascii="Comic Sans MS" w:hAnsi="Comic Sans MS" w:cs="Times New Roman"/>
          <w:color w:val="808080" w:themeColor="background1" w:themeShade="80"/>
        </w:rPr>
        <w:t>t</w:t>
      </w:r>
      <w:r w:rsidR="00A65056" w:rsidRPr="00762CA8">
        <w:rPr>
          <w:rFonts w:ascii="Comic Sans MS" w:hAnsi="Comic Sans MS" w:cs="Times New Roman"/>
          <w:color w:val="808080" w:themeColor="background1" w:themeShade="80"/>
        </w:rPr>
        <w:t>List.set(0, new Integer(2)</w:t>
      </w:r>
      <w:r w:rsidR="009A6EA8" w:rsidRPr="00762CA8">
        <w:rPr>
          <w:rFonts w:ascii="Comic Sans MS" w:hAnsi="Comic Sans MS" w:cs="Times New Roman"/>
          <w:color w:val="808080" w:themeColor="background1" w:themeShade="80"/>
        </w:rPr>
        <w:t>);</w:t>
      </w:r>
    </w:p>
    <w:p w:rsidR="00C6460E" w:rsidRPr="00762CA8" w:rsidRDefault="001B41EA" w:rsidP="00C6460E">
      <w:pPr>
        <w:tabs>
          <w:tab w:val="num" w:pos="1440"/>
        </w:tabs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(7</w:t>
      </w:r>
      <w:r w:rsidR="00C6460E" w:rsidRPr="00762CA8">
        <w:rPr>
          <w:rFonts w:ascii="Comic Sans MS" w:hAnsi="Comic Sans MS" w:cs="Times New Roman"/>
        </w:rPr>
        <w:t xml:space="preserve">) Get arraylist size: </w:t>
      </w:r>
      <w:r w:rsidR="00C6460E" w:rsidRPr="00762CA8">
        <w:rPr>
          <w:rFonts w:ascii="Comic Sans MS" w:hAnsi="Comic Sans MS" w:cs="Times New Roman"/>
          <w:color w:val="808080" w:themeColor="background1" w:themeShade="80"/>
        </w:rPr>
        <w:t>intList.size()</w:t>
      </w:r>
      <w:r w:rsidR="00B1181F" w:rsidRPr="00762CA8">
        <w:rPr>
          <w:rFonts w:ascii="Comic Sans MS" w:hAnsi="Comic Sans MS" w:cs="Times New Roman"/>
          <w:color w:val="808080" w:themeColor="background1" w:themeShade="80"/>
        </w:rPr>
        <w:t xml:space="preserve">  </w:t>
      </w:r>
      <w:r w:rsidR="00B1181F" w:rsidRPr="00762CA8">
        <w:rPr>
          <w:rFonts w:ascii="Comic Sans MS" w:hAnsi="Comic Sans MS" w:cs="Times New Roman"/>
        </w:rPr>
        <w:t>-&gt; return the number of elements in arraylist</w:t>
      </w:r>
    </w:p>
    <w:p w:rsidR="00C6460E" w:rsidRPr="00762CA8" w:rsidRDefault="00C6460E" w:rsidP="00C6460E">
      <w:pPr>
        <w:tabs>
          <w:tab w:val="num" w:pos="1440"/>
        </w:tabs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(</w:t>
      </w:r>
      <w:r w:rsidR="001B41EA" w:rsidRPr="00762CA8">
        <w:rPr>
          <w:rFonts w:ascii="Comic Sans MS" w:hAnsi="Comic Sans MS" w:cs="Times New Roman"/>
        </w:rPr>
        <w:t>8</w:t>
      </w:r>
      <w:r w:rsidRPr="00762CA8">
        <w:rPr>
          <w:rFonts w:ascii="Comic Sans MS" w:hAnsi="Comic Sans MS" w:cs="Times New Roman"/>
        </w:rPr>
        <w:t>)</w:t>
      </w:r>
      <w:r w:rsidR="00ED4CD9" w:rsidRPr="00762CA8">
        <w:rPr>
          <w:rFonts w:ascii="Comic Sans MS" w:hAnsi="Comic Sans MS" w:cs="Times New Roman"/>
        </w:rPr>
        <w:t xml:space="preserve"> Get index of</w:t>
      </w:r>
      <w:r w:rsidR="008B603B" w:rsidRPr="00762CA8">
        <w:rPr>
          <w:rFonts w:ascii="Comic Sans MS" w:hAnsi="Comic Sans MS" w:cs="Times New Roman"/>
        </w:rPr>
        <w:t xml:space="preserve"> a</w:t>
      </w:r>
      <w:r w:rsidRPr="00762CA8">
        <w:rPr>
          <w:rFonts w:ascii="Comic Sans MS" w:hAnsi="Comic Sans MS" w:cs="Times New Roman"/>
        </w:rPr>
        <w:t xml:space="preserve"> specific element: </w:t>
      </w:r>
      <w:r w:rsidRPr="00762CA8">
        <w:rPr>
          <w:rFonts w:ascii="Comic Sans MS" w:hAnsi="Comic Sans MS" w:cs="Times New Roman"/>
          <w:color w:val="808080" w:themeColor="background1" w:themeShade="80"/>
        </w:rPr>
        <w:t>intList.</w:t>
      </w:r>
      <w:r w:rsidR="009E2826" w:rsidRPr="00762CA8">
        <w:rPr>
          <w:rFonts w:ascii="Comic Sans MS" w:hAnsi="Comic Sans MS" w:cs="Times New Roman"/>
          <w:color w:val="808080" w:themeColor="background1" w:themeShade="80"/>
        </w:rPr>
        <w:t>indexOf(object</w:t>
      </w:r>
      <w:r w:rsidRPr="00762CA8">
        <w:rPr>
          <w:rFonts w:ascii="Comic Sans MS" w:hAnsi="Comic Sans MS" w:cs="Times New Roman"/>
          <w:color w:val="808080" w:themeColor="background1" w:themeShade="80"/>
        </w:rPr>
        <w:t>)</w:t>
      </w:r>
      <w:r w:rsidRPr="00762CA8">
        <w:rPr>
          <w:rFonts w:ascii="Comic Sans MS" w:hAnsi="Comic Sans MS" w:cs="Times New Roman"/>
        </w:rPr>
        <w:t xml:space="preserve">  -&gt;returns the index of the first occurrence of the specified element, or </w:t>
      </w:r>
      <w:r w:rsidRPr="00762CA8">
        <w:rPr>
          <w:rFonts w:ascii="Comic Sans MS" w:hAnsi="Comic Sans MS" w:cs="Times New Roman"/>
          <w:u w:val="single"/>
        </w:rPr>
        <w:t>-1</w:t>
      </w:r>
      <w:r w:rsidRPr="00762CA8">
        <w:rPr>
          <w:rFonts w:ascii="Comic Sans MS" w:hAnsi="Comic Sans MS" w:cs="Times New Roman"/>
        </w:rPr>
        <w:t xml:space="preserve"> if this list does not contain the element.</w:t>
      </w:r>
    </w:p>
    <w:p w:rsidR="004D7ACD" w:rsidRPr="00762CA8" w:rsidRDefault="001B41EA" w:rsidP="00C6460E">
      <w:pPr>
        <w:tabs>
          <w:tab w:val="num" w:pos="1440"/>
        </w:tabs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(9</w:t>
      </w:r>
      <w:r w:rsidR="004D7ACD" w:rsidRPr="00762CA8">
        <w:rPr>
          <w:rFonts w:ascii="Comic Sans MS" w:hAnsi="Comic Sans MS" w:cs="Times New Roman"/>
        </w:rPr>
        <w:t xml:space="preserve">) Print out the arraylist: </w:t>
      </w:r>
      <w:r w:rsidR="004D7ACD" w:rsidRPr="00762CA8">
        <w:rPr>
          <w:rFonts w:ascii="Comic Sans MS" w:hAnsi="Comic Sans MS" w:cs="Times New Roman"/>
          <w:color w:val="808080" w:themeColor="background1" w:themeShade="80"/>
        </w:rPr>
        <w:t>System.out.println(intList)</w:t>
      </w:r>
      <w:r w:rsidR="004D7ACD" w:rsidRPr="00762CA8">
        <w:rPr>
          <w:rFonts w:ascii="Comic Sans MS" w:hAnsi="Comic Sans MS" w:cs="Times New Roman"/>
        </w:rPr>
        <w:t xml:space="preserve">  -&gt;[0,1,2,3,4]</w:t>
      </w:r>
    </w:p>
    <w:p w:rsidR="000B35CC" w:rsidRPr="00762CA8" w:rsidRDefault="00BF0CE7" w:rsidP="00BF0CE7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t>Comparison</w:t>
      </w:r>
    </w:p>
    <w:p w:rsidR="005E3F95" w:rsidRPr="00762CA8" w:rsidRDefault="00BF0CE7" w:rsidP="00843BD7">
      <w:pPr>
        <w:pStyle w:val="a3"/>
        <w:numPr>
          <w:ilvl w:val="0"/>
          <w:numId w:val="16"/>
        </w:numPr>
        <w:ind w:firstLineChars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>Floats</w:t>
      </w:r>
      <w:r w:rsidR="005E3F95" w:rsidRPr="00762CA8">
        <w:rPr>
          <w:rFonts w:ascii="Comic Sans MS" w:hAnsi="Comic Sans MS" w:cs="Times New Roman"/>
        </w:rPr>
        <w:t>/doubles</w:t>
      </w:r>
      <w:r w:rsidRPr="00762CA8">
        <w:rPr>
          <w:rFonts w:ascii="Comic Sans MS" w:hAnsi="Comic Sans MS" w:cs="Times New Roman"/>
        </w:rPr>
        <w:t>:</w:t>
      </w:r>
      <w:r w:rsidR="005E3F95" w:rsidRPr="00762CA8">
        <w:rPr>
          <w:rFonts w:ascii="Comic Sans MS" w:hAnsi="Comic Sans MS" w:cs="Times New Roman"/>
        </w:rPr>
        <w:t xml:space="preserve"> == may not work due to rounding errors</w:t>
      </w:r>
    </w:p>
    <w:p w:rsidR="007A49CE" w:rsidRPr="00762CA8" w:rsidRDefault="00BF0CE7" w:rsidP="00430381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Characters: use relational operators (&gt;, &lt;, =)</w:t>
      </w:r>
      <w:r w:rsidR="00C3687B" w:rsidRPr="00762CA8">
        <w:rPr>
          <w:rFonts w:ascii="Comic Sans MS" w:hAnsi="Comic Sans MS" w:cs="Times New Roman"/>
        </w:rPr>
        <w:t xml:space="preserve">  </w:t>
      </w:r>
    </w:p>
    <w:p w:rsidR="00BF0CE7" w:rsidRPr="00762CA8" w:rsidRDefault="00C3687B" w:rsidP="0055322D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Unicode character set</w:t>
      </w:r>
      <w:r w:rsidR="007A49CE" w:rsidRPr="00762CA8">
        <w:rPr>
          <w:rFonts w:ascii="Comic Sans MS" w:hAnsi="Comic Sans MS" w:cs="Times New Roman"/>
        </w:rPr>
        <w:t xml:space="preserve"> -&gt; Lexicographic Ordering:</w:t>
      </w:r>
      <w:r w:rsidR="0055322D" w:rsidRPr="00762CA8">
        <w:rPr>
          <w:rFonts w:ascii="Comic Sans MS" w:hAnsi="Comic Sans MS" w:cs="Times New Roman"/>
        </w:rPr>
        <w:t xml:space="preserve">  </w:t>
      </w:r>
      <w:r w:rsidR="007A49CE" w:rsidRPr="00762CA8">
        <w:rPr>
          <w:rFonts w:ascii="Comic Sans MS" w:hAnsi="Comic Sans MS" w:cs="Times New Roman"/>
        </w:rPr>
        <w:t>uppercase</w:t>
      </w:r>
      <w:r w:rsidR="0055322D" w:rsidRPr="00762CA8">
        <w:rPr>
          <w:rFonts w:ascii="Comic Sans MS" w:hAnsi="Comic Sans MS" w:cs="Times New Roman"/>
        </w:rPr>
        <w:t xml:space="preserve"> &lt; lowercase; </w:t>
      </w:r>
      <w:r w:rsidR="007A49CE" w:rsidRPr="00762CA8">
        <w:rPr>
          <w:rFonts w:ascii="Comic Sans MS" w:hAnsi="Comic Sans MS" w:cs="Times New Roman"/>
        </w:rPr>
        <w:t xml:space="preserve">short string </w:t>
      </w:r>
      <w:r w:rsidR="00C1304A" w:rsidRPr="00762CA8">
        <w:rPr>
          <w:rFonts w:ascii="Comic Sans MS" w:hAnsi="Comic Sans MS" w:cs="Times New Roman"/>
        </w:rPr>
        <w:t xml:space="preserve">(the same </w:t>
      </w:r>
      <w:r w:rsidR="00C1304A" w:rsidRPr="00762CA8">
        <w:rPr>
          <w:rFonts w:ascii="Comic Sans MS" w:hAnsi="Comic Sans MS" w:cs="Times New Roman"/>
        </w:rPr>
        <w:lastRenderedPageBreak/>
        <w:t xml:space="preserve">as the beginning of long string) </w:t>
      </w:r>
      <w:r w:rsidR="007A49CE" w:rsidRPr="00762CA8">
        <w:rPr>
          <w:rFonts w:ascii="Comic Sans MS" w:hAnsi="Comic Sans MS" w:cs="Times New Roman"/>
        </w:rPr>
        <w:t>&lt; long string</w:t>
      </w:r>
    </w:p>
    <w:p w:rsidR="00BF0CE7" w:rsidRPr="00762CA8" w:rsidRDefault="004161EB" w:rsidP="00843BD7">
      <w:pPr>
        <w:pStyle w:val="a3"/>
        <w:numPr>
          <w:ilvl w:val="0"/>
          <w:numId w:val="16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String object: </w:t>
      </w:r>
    </w:p>
    <w:p w:rsidR="004161EB" w:rsidRPr="00762CA8" w:rsidRDefault="00936773" w:rsidP="00843BD7">
      <w:pPr>
        <w:pStyle w:val="a3"/>
        <w:numPr>
          <w:ilvl w:val="0"/>
          <w:numId w:val="17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equals</w:t>
      </w:r>
      <w:r w:rsidRPr="00762CA8">
        <w:rPr>
          <w:rFonts w:ascii="Comic Sans MS" w:hAnsi="Comic Sans MS" w:cs="Times New Roman"/>
        </w:rPr>
        <w:t xml:space="preserve"> method: </w:t>
      </w:r>
      <w:r w:rsidR="004161EB" w:rsidRPr="00762CA8">
        <w:rPr>
          <w:rFonts w:ascii="Comic Sans MS" w:hAnsi="Comic Sans MS" w:cs="Times New Roman"/>
          <w:color w:val="808080" w:themeColor="background1" w:themeShade="80"/>
        </w:rPr>
        <w:t>name1.equals(name2)</w:t>
      </w:r>
      <w:r w:rsidR="004161EB" w:rsidRPr="00762CA8">
        <w:rPr>
          <w:rFonts w:ascii="Comic Sans MS" w:hAnsi="Comic Sans MS" w:cs="Times New Roman"/>
        </w:rPr>
        <w:t xml:space="preserve">  -&gt;</w:t>
      </w:r>
      <w:r w:rsidR="00EB2775" w:rsidRPr="00762CA8">
        <w:rPr>
          <w:rFonts w:ascii="Comic Sans MS" w:hAnsi="Comic Sans MS" w:cs="Times New Roman"/>
        </w:rPr>
        <w:t xml:space="preserve"> </w:t>
      </w:r>
      <w:r w:rsidR="004161EB" w:rsidRPr="00762CA8">
        <w:rPr>
          <w:rFonts w:ascii="Comic Sans MS" w:hAnsi="Comic Sans MS" w:cs="Times New Roman"/>
        </w:rPr>
        <w:t>true/false</w:t>
      </w:r>
    </w:p>
    <w:p w:rsidR="004161EB" w:rsidRPr="00762CA8" w:rsidRDefault="00936773" w:rsidP="00843BD7">
      <w:pPr>
        <w:pStyle w:val="a3"/>
        <w:numPr>
          <w:ilvl w:val="0"/>
          <w:numId w:val="17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compareTo</w:t>
      </w:r>
      <w:r w:rsidRPr="00762CA8">
        <w:rPr>
          <w:rFonts w:ascii="Comic Sans MS" w:hAnsi="Comic Sans MS" w:cs="Times New Roman"/>
        </w:rPr>
        <w:t xml:space="preserve"> method:</w:t>
      </w:r>
      <w:r w:rsidRPr="00762CA8">
        <w:rPr>
          <w:rFonts w:ascii="Comic Sans MS" w:hAnsi="Comic Sans MS" w:cs="Times New Roman"/>
          <w:color w:val="808080" w:themeColor="background1" w:themeShade="80"/>
        </w:rPr>
        <w:t xml:space="preserve"> </w:t>
      </w:r>
      <w:r w:rsidR="004161EB" w:rsidRPr="00762CA8">
        <w:rPr>
          <w:rFonts w:ascii="Comic Sans MS" w:hAnsi="Comic Sans MS" w:cs="Times New Roman"/>
          <w:color w:val="808080" w:themeColor="background1" w:themeShade="80"/>
        </w:rPr>
        <w:t>name1.compareTo(name2)</w:t>
      </w:r>
      <w:r w:rsidR="004161EB" w:rsidRPr="00762CA8">
        <w:rPr>
          <w:rFonts w:ascii="Comic Sans MS" w:hAnsi="Comic Sans MS" w:cs="Times New Roman"/>
        </w:rPr>
        <w:t xml:space="preserve">  -&gt;</w:t>
      </w:r>
      <w:r w:rsidR="00F614B2">
        <w:rPr>
          <w:rFonts w:ascii="Comic Sans MS" w:hAnsi="Comic Sans MS" w:cs="Times New Roman"/>
        </w:rPr>
        <w:t xml:space="preserve"> 0:equal; -1:name1&lt;name2; </w:t>
      </w:r>
      <w:r w:rsidR="004161EB" w:rsidRPr="00762CA8">
        <w:rPr>
          <w:rFonts w:ascii="Comic Sans MS" w:hAnsi="Comic Sans MS" w:cs="Times New Roman"/>
        </w:rPr>
        <w:t>1:name1&gt;name2</w:t>
      </w:r>
    </w:p>
    <w:p w:rsidR="00590B46" w:rsidRPr="00762CA8" w:rsidRDefault="00590B46" w:rsidP="00843BD7">
      <w:pPr>
        <w:pStyle w:val="a3"/>
        <w:numPr>
          <w:ilvl w:val="0"/>
          <w:numId w:val="16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Comparing Objects: == operator returns true if the two references are </w:t>
      </w:r>
      <w:r w:rsidRPr="00762CA8">
        <w:rPr>
          <w:rFonts w:ascii="Comic Sans MS" w:hAnsi="Comic Sans MS" w:cs="Times New Roman"/>
          <w:u w:val="single"/>
        </w:rPr>
        <w:t>aliases</w:t>
      </w:r>
      <w:r w:rsidRPr="00762CA8">
        <w:rPr>
          <w:rFonts w:ascii="Comic Sans MS" w:hAnsi="Comic Sans MS" w:cs="Times New Roman"/>
        </w:rPr>
        <w:t xml:space="preserve"> of each other</w:t>
      </w:r>
      <w:r w:rsidR="00F422BE" w:rsidRPr="00762CA8">
        <w:rPr>
          <w:rFonts w:ascii="Comic Sans MS" w:hAnsi="Comic Sans MS" w:cs="Times New Roman"/>
        </w:rPr>
        <w:t xml:space="preserve"> (the </w:t>
      </w:r>
      <w:r w:rsidR="00F422BE" w:rsidRPr="00762CA8">
        <w:rPr>
          <w:rFonts w:ascii="Comic Sans MS" w:hAnsi="Comic Sans MS" w:cs="Times New Roman"/>
          <w:u w:val="single"/>
        </w:rPr>
        <w:t>address</w:t>
      </w:r>
      <w:r w:rsidR="00F422BE" w:rsidRPr="00762CA8">
        <w:rPr>
          <w:rFonts w:ascii="Comic Sans MS" w:hAnsi="Comic Sans MS" w:cs="Times New Roman"/>
        </w:rPr>
        <w:t xml:space="preserve"> will be compared for object references)</w:t>
      </w:r>
    </w:p>
    <w:p w:rsidR="00223069" w:rsidRPr="00762CA8" w:rsidRDefault="001E78B7" w:rsidP="001E78B7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equals method</w:t>
      </w:r>
      <w:r w:rsidR="00FE37F9" w:rsidRPr="00762CA8">
        <w:rPr>
          <w:rFonts w:ascii="Comic Sans MS" w:hAnsi="Comic Sans MS" w:cs="Times New Roman"/>
          <w:b/>
        </w:rPr>
        <w:t>:</w:t>
      </w:r>
      <w:r w:rsidRPr="00762CA8">
        <w:rPr>
          <w:rFonts w:ascii="Comic Sans MS" w:hAnsi="Comic Sans MS" w:cs="Times New Roman"/>
        </w:rPr>
        <w:t xml:space="preserve"> </w:t>
      </w:r>
      <w:r w:rsidR="00876BA1" w:rsidRPr="00762CA8">
        <w:rPr>
          <w:rFonts w:ascii="Comic Sans MS" w:hAnsi="Comic Sans MS" w:cs="Times New Roman"/>
        </w:rPr>
        <w:t xml:space="preserve">a. </w:t>
      </w:r>
      <w:r w:rsidRPr="00762CA8">
        <w:rPr>
          <w:rFonts w:ascii="Comic Sans MS" w:hAnsi="Comic Sans MS" w:cs="Times New Roman"/>
        </w:rPr>
        <w:t xml:space="preserve">defined </w:t>
      </w:r>
      <w:r w:rsidR="00E756EA" w:rsidRPr="00762CA8">
        <w:rPr>
          <w:rFonts w:ascii="Comic Sans MS" w:hAnsi="Comic Sans MS" w:cs="Times New Roman"/>
        </w:rPr>
        <w:t xml:space="preserve">for all </w:t>
      </w:r>
      <w:r w:rsidR="00E756EA" w:rsidRPr="00762CA8">
        <w:rPr>
          <w:rFonts w:ascii="Comic Sans MS" w:hAnsi="Comic Sans MS" w:cs="Times New Roman"/>
          <w:u w:val="single"/>
        </w:rPr>
        <w:t>wrappe</w:t>
      </w:r>
      <w:r w:rsidR="00223069" w:rsidRPr="00762CA8">
        <w:rPr>
          <w:rFonts w:ascii="Comic Sans MS" w:hAnsi="Comic Sans MS" w:cs="Times New Roman"/>
          <w:u w:val="single"/>
        </w:rPr>
        <w:t>r class</w:t>
      </w:r>
      <w:r w:rsidR="00223069" w:rsidRPr="00762CA8">
        <w:rPr>
          <w:rFonts w:ascii="Comic Sans MS" w:hAnsi="Comic Sans MS" w:cs="Times New Roman"/>
        </w:rPr>
        <w:t xml:space="preserve"> to compare the content</w:t>
      </w:r>
    </w:p>
    <w:p w:rsidR="001E78B7" w:rsidRPr="00762CA8" w:rsidRDefault="00876BA1" w:rsidP="001E78B7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b. </w:t>
      </w:r>
      <w:r w:rsidR="00223069" w:rsidRPr="00762CA8">
        <w:rPr>
          <w:rFonts w:ascii="Comic Sans MS" w:hAnsi="Comic Sans MS" w:cs="Times New Roman"/>
        </w:rPr>
        <w:t xml:space="preserve">For self-defined classes, </w:t>
      </w:r>
      <w:r w:rsidR="00FE37F9" w:rsidRPr="00762CA8">
        <w:rPr>
          <w:rFonts w:ascii="Comic Sans MS" w:hAnsi="Comic Sans MS" w:cs="Times New Roman"/>
        </w:rPr>
        <w:t xml:space="preserve">it is </w:t>
      </w:r>
      <w:r w:rsidR="001E78B7" w:rsidRPr="00762CA8">
        <w:rPr>
          <w:rFonts w:ascii="Comic Sans MS" w:hAnsi="Comic Sans MS" w:cs="Times New Roman"/>
        </w:rPr>
        <w:t>the same as the == operator</w:t>
      </w:r>
      <w:r w:rsidR="009A54DE" w:rsidRPr="00762CA8">
        <w:rPr>
          <w:rFonts w:ascii="Comic Sans MS" w:hAnsi="Comic Sans MS" w:cs="Times New Roman"/>
        </w:rPr>
        <w:t xml:space="preserve"> (compare the address)</w:t>
      </w:r>
      <w:r w:rsidR="00FE37F9" w:rsidRPr="00762CA8">
        <w:rPr>
          <w:rFonts w:ascii="Comic Sans MS" w:hAnsi="Comic Sans MS" w:cs="Times New Roman"/>
        </w:rPr>
        <w:t xml:space="preserve"> by default</w:t>
      </w:r>
      <w:r w:rsidR="001E78B7" w:rsidRPr="00762CA8">
        <w:rPr>
          <w:rFonts w:ascii="Comic Sans MS" w:hAnsi="Comic Sans MS" w:cs="Times New Roman"/>
        </w:rPr>
        <w:t>, but can be redefined under whatever conditions are appropriate</w:t>
      </w:r>
    </w:p>
    <w:p w:rsidR="00876BA1" w:rsidRPr="00045E36" w:rsidRDefault="005A5562" w:rsidP="00876BA1">
      <w:pPr>
        <w:ind w:firstLine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 xml:space="preserve">e.g.  </w:t>
      </w:r>
      <w:r w:rsidR="00876BA1" w:rsidRPr="00045E36">
        <w:rPr>
          <w:rFonts w:ascii="Comic Sans MS" w:hAnsi="Comic Sans MS" w:cs="Times New Roman"/>
          <w:color w:val="808080" w:themeColor="background1" w:themeShade="80"/>
        </w:rPr>
        <w:t>public boolean equals(Die3 d) {</w:t>
      </w:r>
    </w:p>
    <w:p w:rsidR="00F4763F" w:rsidRPr="00045E36" w:rsidRDefault="005A5562" w:rsidP="00F4763F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045E36">
        <w:rPr>
          <w:rFonts w:ascii="Comic Sans MS" w:hAnsi="Comic Sans MS" w:cs="Times New Roman"/>
          <w:color w:val="808080" w:themeColor="background1" w:themeShade="80"/>
        </w:rPr>
        <w:tab/>
      </w:r>
      <w:r w:rsidR="00876BA1" w:rsidRPr="00045E36">
        <w:rPr>
          <w:rFonts w:ascii="Comic Sans MS" w:hAnsi="Comic Sans MS" w:cs="Times New Roman"/>
          <w:color w:val="808080" w:themeColor="background1" w:themeShade="80"/>
        </w:rPr>
        <w:t>r</w:t>
      </w:r>
      <w:r w:rsidR="00F4763F" w:rsidRPr="00045E36">
        <w:rPr>
          <w:rFonts w:ascii="Comic Sans MS" w:hAnsi="Comic Sans MS" w:cs="Times New Roman"/>
          <w:color w:val="808080" w:themeColor="background1" w:themeShade="80"/>
        </w:rPr>
        <w:t>eturn d.faceValue == faceValue;</w:t>
      </w:r>
    </w:p>
    <w:p w:rsidR="00876BA1" w:rsidRPr="00045E36" w:rsidRDefault="00876BA1" w:rsidP="00F40248">
      <w:pPr>
        <w:pStyle w:val="a3"/>
        <w:ind w:left="84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045E36">
        <w:rPr>
          <w:rFonts w:ascii="Comic Sans MS" w:hAnsi="Comic Sans MS" w:cs="Times New Roman"/>
          <w:color w:val="808080" w:themeColor="background1" w:themeShade="80"/>
        </w:rPr>
        <w:t>}</w:t>
      </w:r>
    </w:p>
    <w:p w:rsidR="009E3222" w:rsidRPr="00762CA8" w:rsidRDefault="00507F6D" w:rsidP="009E3222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t>Static modifier</w:t>
      </w:r>
    </w:p>
    <w:p w:rsidR="000E3C0A" w:rsidRPr="00762CA8" w:rsidRDefault="000E3C0A" w:rsidP="00843BD7">
      <w:pPr>
        <w:pStyle w:val="a3"/>
        <w:numPr>
          <w:ilvl w:val="0"/>
          <w:numId w:val="18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Static -&gt; the </w:t>
      </w:r>
      <w:r w:rsidRPr="00762CA8">
        <w:rPr>
          <w:rFonts w:ascii="Comic Sans MS" w:hAnsi="Comic Sans MS" w:cs="Times New Roman"/>
          <w:u w:val="single"/>
        </w:rPr>
        <w:t>method or variable</w:t>
      </w:r>
      <w:r w:rsidRPr="00762CA8">
        <w:rPr>
          <w:rFonts w:ascii="Comic Sans MS" w:hAnsi="Comic Sans MS" w:cs="Times New Roman"/>
        </w:rPr>
        <w:t xml:space="preserve"> with the class rather than with an object of that class</w:t>
      </w:r>
    </w:p>
    <w:p w:rsidR="00664E65" w:rsidRPr="00762CA8" w:rsidRDefault="00921B4C" w:rsidP="00843BD7">
      <w:pPr>
        <w:pStyle w:val="a3"/>
        <w:numPr>
          <w:ilvl w:val="0"/>
          <w:numId w:val="18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Static/Class method</w:t>
      </w:r>
      <w:r w:rsidR="00B32517" w:rsidRPr="00762CA8">
        <w:rPr>
          <w:rFonts w:ascii="Comic Sans MS" w:hAnsi="Comic Sans MS" w:cs="Times New Roman"/>
        </w:rPr>
        <w:t>:</w:t>
      </w:r>
    </w:p>
    <w:p w:rsidR="00664E65" w:rsidRPr="00762CA8" w:rsidRDefault="00B32517" w:rsidP="00843BD7">
      <w:pPr>
        <w:pStyle w:val="a3"/>
        <w:numPr>
          <w:ilvl w:val="0"/>
          <w:numId w:val="20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C</w:t>
      </w:r>
      <w:r w:rsidR="00921B4C" w:rsidRPr="00762CA8">
        <w:rPr>
          <w:rFonts w:ascii="Comic Sans MS" w:hAnsi="Comic Sans MS" w:cs="Times New Roman"/>
        </w:rPr>
        <w:t>an be invoked without creating any object</w:t>
      </w:r>
      <w:r w:rsidR="00E21862" w:rsidRPr="00762CA8">
        <w:rPr>
          <w:rFonts w:ascii="Comic Sans MS" w:hAnsi="Comic Sans MS" w:cs="Times New Roman"/>
        </w:rPr>
        <w:t>.</w:t>
      </w:r>
      <w:r w:rsidR="00E21862" w:rsidRPr="00762CA8">
        <w:rPr>
          <w:rFonts w:ascii="Comic Sans MS" w:hAnsi="Comic Sans MS" w:cs="Times New Roman"/>
        </w:rPr>
        <w:tab/>
      </w:r>
      <w:r w:rsidR="00E21862" w:rsidRPr="00762CA8">
        <w:rPr>
          <w:rFonts w:ascii="Comic Sans MS" w:hAnsi="Comic Sans MS" w:cs="Times New Roman"/>
        </w:rPr>
        <w:tab/>
        <w:t>e.g. MyMath.isPrime(num)</w:t>
      </w:r>
    </w:p>
    <w:p w:rsidR="003F5056" w:rsidRPr="00762CA8" w:rsidRDefault="003F5056" w:rsidP="00843BD7">
      <w:pPr>
        <w:pStyle w:val="a3"/>
        <w:numPr>
          <w:ilvl w:val="0"/>
          <w:numId w:val="20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Static methods </w:t>
      </w:r>
      <w:r w:rsidRPr="00762CA8">
        <w:rPr>
          <w:rFonts w:ascii="Comic Sans MS" w:hAnsi="Comic Sans MS" w:cs="Times New Roman"/>
          <w:u w:val="single"/>
        </w:rPr>
        <w:t>cannot reference instance variables</w:t>
      </w:r>
      <w:r w:rsidRPr="00762CA8">
        <w:rPr>
          <w:rFonts w:ascii="Comic Sans MS" w:hAnsi="Comic Sans MS" w:cs="Times New Roman"/>
        </w:rPr>
        <w:t xml:space="preserve"> </w:t>
      </w:r>
      <w:r w:rsidR="001E10EF" w:rsidRPr="00762CA8">
        <w:rPr>
          <w:rFonts w:ascii="Comic Sans MS" w:hAnsi="Comic Sans MS" w:cs="Times New Roman"/>
        </w:rPr>
        <w:t>(</w:t>
      </w:r>
      <w:r w:rsidRPr="00762CA8">
        <w:rPr>
          <w:rFonts w:ascii="Comic Sans MS" w:hAnsi="Comic Sans MS" w:cs="Times New Roman"/>
        </w:rPr>
        <w:t>instance variables don't exist until an object exists</w:t>
      </w:r>
      <w:r w:rsidR="001E10EF" w:rsidRPr="00762CA8">
        <w:rPr>
          <w:rFonts w:ascii="Comic Sans MS" w:hAnsi="Comic Sans MS" w:cs="Times New Roman"/>
        </w:rPr>
        <w:t>)</w:t>
      </w:r>
    </w:p>
    <w:p w:rsidR="003F5056" w:rsidRPr="00762CA8" w:rsidRDefault="00523B9D" w:rsidP="00523B9D">
      <w:pPr>
        <w:pStyle w:val="a3"/>
        <w:ind w:left="72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But </w:t>
      </w:r>
      <w:r w:rsidR="003F5056" w:rsidRPr="00762CA8">
        <w:rPr>
          <w:rFonts w:ascii="Comic Sans MS" w:hAnsi="Comic Sans MS" w:cs="Times New Roman"/>
          <w:u w:val="single"/>
        </w:rPr>
        <w:t>can reference static variables or local variables</w:t>
      </w:r>
      <w:r w:rsidR="00AB7FCA" w:rsidRPr="00762CA8">
        <w:rPr>
          <w:rFonts w:ascii="Comic Sans MS" w:hAnsi="Comic Sans MS" w:cs="Times New Roman"/>
        </w:rPr>
        <w:t>.</w:t>
      </w:r>
    </w:p>
    <w:p w:rsidR="00E01A3E" w:rsidRPr="00762CA8" w:rsidRDefault="00E01A3E" w:rsidP="00843BD7">
      <w:pPr>
        <w:pStyle w:val="a3"/>
        <w:numPr>
          <w:ilvl w:val="0"/>
          <w:numId w:val="18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Static variables:</w:t>
      </w:r>
    </w:p>
    <w:p w:rsidR="004F5E79" w:rsidRPr="00762CA8" w:rsidRDefault="00AC320F" w:rsidP="00843BD7">
      <w:pPr>
        <w:pStyle w:val="a3"/>
        <w:numPr>
          <w:ilvl w:val="0"/>
          <w:numId w:val="19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O</w:t>
      </w:r>
      <w:r w:rsidR="004F5E79" w:rsidRPr="00762CA8">
        <w:rPr>
          <w:rFonts w:ascii="Comic Sans MS" w:hAnsi="Comic Sans MS" w:cs="Times New Roman"/>
        </w:rPr>
        <w:t xml:space="preserve">nly </w:t>
      </w:r>
      <w:r w:rsidR="00C54729" w:rsidRPr="00762CA8">
        <w:rPr>
          <w:rFonts w:ascii="Comic Sans MS" w:hAnsi="Comic Sans MS" w:cs="Times New Roman"/>
          <w:u w:val="single"/>
        </w:rPr>
        <w:t xml:space="preserve">one copy of </w:t>
      </w:r>
      <w:r w:rsidRPr="00762CA8">
        <w:rPr>
          <w:rFonts w:ascii="Comic Sans MS" w:hAnsi="Comic Sans MS" w:cs="Times New Roman"/>
          <w:u w:val="single"/>
        </w:rPr>
        <w:t xml:space="preserve">static </w:t>
      </w:r>
      <w:r w:rsidR="004F5E79" w:rsidRPr="00762CA8">
        <w:rPr>
          <w:rFonts w:ascii="Comic Sans MS" w:hAnsi="Comic Sans MS" w:cs="Times New Roman"/>
          <w:u w:val="single"/>
        </w:rPr>
        <w:t>variable exists</w:t>
      </w:r>
      <w:r w:rsidR="003F34A3" w:rsidRPr="00762CA8">
        <w:rPr>
          <w:rFonts w:ascii="Comic Sans MS" w:hAnsi="Comic Sans MS" w:cs="Times New Roman"/>
        </w:rPr>
        <w:t>.</w:t>
      </w:r>
      <w:r w:rsidR="00C754DF" w:rsidRPr="00762CA8">
        <w:rPr>
          <w:rFonts w:ascii="Comic Sans MS" w:hAnsi="Comic Sans MS"/>
        </w:rPr>
        <w:t xml:space="preserve"> </w:t>
      </w:r>
      <w:r w:rsidR="00C754DF" w:rsidRPr="00762CA8">
        <w:rPr>
          <w:rFonts w:ascii="Comic Sans MS" w:hAnsi="Comic Sans MS" w:cs="Times New Roman"/>
        </w:rPr>
        <w:t>All objects instantiated from the class share its static variables.</w:t>
      </w:r>
      <w:r w:rsidR="0019356F" w:rsidRPr="00762CA8">
        <w:rPr>
          <w:rFonts w:ascii="Comic Sans MS" w:hAnsi="Comic Sans MS" w:cs="Times New Roman"/>
        </w:rPr>
        <w:t xml:space="preserve"> Changing the value of a static variable in one object changes it for all others.</w:t>
      </w:r>
    </w:p>
    <w:p w:rsidR="00E01A3E" w:rsidRPr="00762CA8" w:rsidRDefault="003F34A3" w:rsidP="00843BD7">
      <w:pPr>
        <w:pStyle w:val="a3"/>
        <w:numPr>
          <w:ilvl w:val="0"/>
          <w:numId w:val="19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Memory space for a static variable is created </w:t>
      </w:r>
      <w:r w:rsidRPr="00762CA8">
        <w:rPr>
          <w:rFonts w:ascii="Comic Sans MS" w:hAnsi="Comic Sans MS" w:cs="Times New Roman"/>
          <w:u w:val="single"/>
        </w:rPr>
        <w:t>when the class is first referenced</w:t>
      </w:r>
      <w:r w:rsidR="00414FA2" w:rsidRPr="00762CA8">
        <w:rPr>
          <w:rFonts w:ascii="Comic Sans MS" w:hAnsi="Comic Sans MS" w:cs="Times New Roman"/>
        </w:rPr>
        <w:t>.</w:t>
      </w:r>
      <w:r w:rsidR="004048A4" w:rsidRPr="00762CA8">
        <w:rPr>
          <w:rFonts w:ascii="Comic Sans MS" w:hAnsi="Comic Sans MS" w:cs="Times New Roman"/>
        </w:rPr>
        <w:t xml:space="preserve"> (before instantiated)</w:t>
      </w:r>
    </w:p>
    <w:p w:rsidR="009E3222" w:rsidRPr="00762CA8" w:rsidRDefault="00DE1A58" w:rsidP="009E3222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t>Interface</w:t>
      </w:r>
    </w:p>
    <w:p w:rsidR="00DE1A58" w:rsidRPr="00762CA8" w:rsidRDefault="00DE1A58" w:rsidP="00843BD7">
      <w:pPr>
        <w:pStyle w:val="a3"/>
        <w:numPr>
          <w:ilvl w:val="0"/>
          <w:numId w:val="21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Interface: a collection of </w:t>
      </w:r>
      <w:r w:rsidRPr="00762CA8">
        <w:rPr>
          <w:rFonts w:ascii="Comic Sans MS" w:hAnsi="Comic Sans MS" w:cs="Times New Roman"/>
          <w:b/>
          <w:u w:val="single"/>
        </w:rPr>
        <w:t>abstract methods</w:t>
      </w:r>
      <w:r w:rsidRPr="00762CA8">
        <w:rPr>
          <w:rFonts w:ascii="Comic Sans MS" w:hAnsi="Comic Sans MS" w:cs="Times New Roman"/>
        </w:rPr>
        <w:t xml:space="preserve"> and </w:t>
      </w:r>
      <w:r w:rsidRPr="00762CA8">
        <w:rPr>
          <w:rFonts w:ascii="Comic Sans MS" w:hAnsi="Comic Sans MS" w:cs="Times New Roman"/>
          <w:u w:val="single"/>
        </w:rPr>
        <w:t>constants</w:t>
      </w:r>
      <w:r w:rsidRPr="00762CA8">
        <w:rPr>
          <w:rFonts w:ascii="Comic Sans MS" w:hAnsi="Comic Sans MS" w:cs="Times New Roman"/>
        </w:rPr>
        <w:t xml:space="preserve"> (no instance variables)</w:t>
      </w:r>
    </w:p>
    <w:p w:rsidR="00512D8E" w:rsidRPr="00762CA8" w:rsidRDefault="00DE1A58" w:rsidP="00512D8E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  <w:bCs/>
          <w:iCs/>
        </w:rPr>
        <w:t>abstract method</w:t>
      </w:r>
      <w:r w:rsidRPr="00762CA8">
        <w:rPr>
          <w:rFonts w:ascii="Comic Sans MS" w:hAnsi="Comic Sans MS" w:cs="Times New Roman"/>
          <w:bCs/>
          <w:iCs/>
        </w:rPr>
        <w:t>:</w:t>
      </w:r>
      <w:r w:rsidR="00AA541D" w:rsidRPr="00762CA8">
        <w:rPr>
          <w:rFonts w:ascii="Comic Sans MS" w:hAnsi="Comic Sans MS" w:cs="Times New Roman"/>
        </w:rPr>
        <w:t xml:space="preserve"> </w:t>
      </w:r>
      <w:r w:rsidRPr="00762CA8">
        <w:rPr>
          <w:rFonts w:ascii="Comic Sans MS" w:hAnsi="Comic Sans MS" w:cs="Times New Roman"/>
        </w:rPr>
        <w:t>a method header without a method body</w:t>
      </w:r>
      <w:r w:rsidR="00512D8E" w:rsidRPr="00762CA8">
        <w:rPr>
          <w:rFonts w:ascii="Comic Sans MS" w:hAnsi="Comic Sans MS" w:cs="Times New Roman"/>
        </w:rPr>
        <w:tab/>
      </w:r>
      <w:r w:rsidR="00512D8E" w:rsidRPr="00762CA8">
        <w:rPr>
          <w:rFonts w:ascii="Comic Sans MS" w:hAnsi="Comic Sans MS" w:cs="Times New Roman"/>
          <w:color w:val="808080" w:themeColor="background1" w:themeShade="80"/>
        </w:rPr>
        <w:t>public void doThis();</w:t>
      </w:r>
    </w:p>
    <w:p w:rsidR="005536AA" w:rsidRPr="00762CA8" w:rsidRDefault="00D52561" w:rsidP="00843BD7">
      <w:pPr>
        <w:pStyle w:val="a3"/>
        <w:numPr>
          <w:ilvl w:val="0"/>
          <w:numId w:val="21"/>
        </w:numPr>
        <w:ind w:firstLineChars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>A class implements an interface</w:t>
      </w:r>
      <w:r w:rsidR="00D96F8B" w:rsidRPr="00762CA8">
        <w:rPr>
          <w:rFonts w:ascii="Comic Sans MS" w:hAnsi="Comic Sans MS" w:cs="Times New Roman"/>
        </w:rPr>
        <w:t xml:space="preserve"> -&gt;</w:t>
      </w:r>
      <w:r w:rsidR="007F6ABF" w:rsidRPr="00762CA8">
        <w:rPr>
          <w:rFonts w:ascii="Comic Sans MS" w:hAnsi="Comic Sans MS" w:cs="Times New Roman"/>
        </w:rPr>
        <w:t xml:space="preserve"> </w:t>
      </w:r>
      <w:r w:rsidR="005536AA" w:rsidRPr="00762CA8">
        <w:rPr>
          <w:rFonts w:ascii="Comic Sans MS" w:hAnsi="Comic Sans MS" w:cs="Times New Roman"/>
        </w:rPr>
        <w:t xml:space="preserve">Header: </w:t>
      </w:r>
      <w:r w:rsidR="005536AA" w:rsidRPr="00762CA8">
        <w:rPr>
          <w:rFonts w:ascii="Comic Sans MS" w:hAnsi="Comic Sans MS" w:cs="Times New Roman"/>
          <w:color w:val="808080" w:themeColor="background1" w:themeShade="80"/>
        </w:rPr>
        <w:t xml:space="preserve">public class English </w:t>
      </w:r>
      <w:r w:rsidR="005536AA" w:rsidRPr="00762CA8">
        <w:rPr>
          <w:rFonts w:ascii="Comic Sans MS" w:hAnsi="Comic Sans MS" w:cs="Times New Roman"/>
          <w:b/>
          <w:color w:val="808080" w:themeColor="background1" w:themeShade="80"/>
        </w:rPr>
        <w:t>implements</w:t>
      </w:r>
      <w:r w:rsidR="005536AA" w:rsidRPr="00762CA8">
        <w:rPr>
          <w:rFonts w:ascii="Comic Sans MS" w:hAnsi="Comic Sans MS" w:cs="Times New Roman"/>
          <w:color w:val="808080" w:themeColor="background1" w:themeShade="80"/>
        </w:rPr>
        <w:t xml:space="preserve"> Hello</w:t>
      </w:r>
    </w:p>
    <w:p w:rsidR="00DE1A58" w:rsidRPr="00762CA8" w:rsidRDefault="008A3AE1" w:rsidP="005536AA">
      <w:pPr>
        <w:pStyle w:val="a3"/>
        <w:ind w:left="360" w:firstLineChars="0" w:firstLine="0"/>
        <w:rPr>
          <w:rFonts w:ascii="Comic Sans MS" w:hAnsi="Comic Sans MS" w:cs="Times New Roman"/>
          <w:u w:val="single"/>
        </w:rPr>
      </w:pPr>
      <w:r w:rsidRPr="00762CA8">
        <w:rPr>
          <w:rFonts w:ascii="Comic Sans MS" w:hAnsi="Comic Sans MS" w:cs="Times New Roman"/>
          <w:u w:val="single"/>
        </w:rPr>
        <w:t>Should d</w:t>
      </w:r>
      <w:r w:rsidR="007F6ABF" w:rsidRPr="00762CA8">
        <w:rPr>
          <w:rFonts w:ascii="Comic Sans MS" w:hAnsi="Comic Sans MS" w:cs="Times New Roman"/>
          <w:u w:val="single"/>
        </w:rPr>
        <w:t>efine all methods in the interface</w:t>
      </w:r>
    </w:p>
    <w:p w:rsidR="009E3222" w:rsidRPr="00762CA8" w:rsidRDefault="004820F1" w:rsidP="00843BD7">
      <w:pPr>
        <w:pStyle w:val="a3"/>
        <w:numPr>
          <w:ilvl w:val="0"/>
          <w:numId w:val="21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a. </w:t>
      </w:r>
      <w:r w:rsidR="006B405A" w:rsidRPr="00762CA8">
        <w:rPr>
          <w:rFonts w:ascii="Comic Sans MS" w:hAnsi="Comic Sans MS" w:cs="Times New Roman"/>
        </w:rPr>
        <w:t xml:space="preserve">Use interface </w:t>
      </w:r>
      <w:r w:rsidR="00E77F8D" w:rsidRPr="00762CA8">
        <w:rPr>
          <w:rFonts w:ascii="Comic Sans MS" w:hAnsi="Comic Sans MS" w:cs="Times New Roman"/>
          <w:u w:val="single"/>
        </w:rPr>
        <w:t>as a type</w:t>
      </w:r>
      <w:r w:rsidR="00E77F8D" w:rsidRPr="00762CA8">
        <w:rPr>
          <w:rFonts w:ascii="Comic Sans MS" w:hAnsi="Comic Sans MS" w:cs="Times New Roman"/>
        </w:rPr>
        <w:t xml:space="preserve"> </w:t>
      </w:r>
      <w:r w:rsidR="006B405A" w:rsidRPr="00762CA8">
        <w:rPr>
          <w:rFonts w:ascii="Comic Sans MS" w:hAnsi="Comic Sans MS" w:cs="Times New Roman"/>
        </w:rPr>
        <w:t>to declare a reference for an object that implements that interface:</w:t>
      </w:r>
    </w:p>
    <w:p w:rsidR="006B405A" w:rsidRPr="00762CA8" w:rsidRDefault="006B405A" w:rsidP="006B405A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Hello c1 = new Chinese("Ying", "Zheng");</w:t>
      </w:r>
    </w:p>
    <w:p w:rsidR="006B405A" w:rsidRPr="00762CA8" w:rsidRDefault="004820F1" w:rsidP="00EB477C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b. </w:t>
      </w:r>
      <w:r w:rsidR="00EB477C" w:rsidRPr="00762CA8">
        <w:rPr>
          <w:rFonts w:ascii="Comic Sans MS" w:hAnsi="Comic Sans MS" w:cs="Times New Roman"/>
        </w:rPr>
        <w:t xml:space="preserve">Use interface </w:t>
      </w:r>
      <w:r w:rsidR="00EB477C" w:rsidRPr="00762CA8">
        <w:rPr>
          <w:rFonts w:ascii="Comic Sans MS" w:hAnsi="Comic Sans MS" w:cs="Times New Roman"/>
          <w:u w:val="single"/>
        </w:rPr>
        <w:t>as a parameter</w:t>
      </w:r>
      <w:r w:rsidR="00EB477C" w:rsidRPr="00762CA8">
        <w:rPr>
          <w:rFonts w:ascii="Comic Sans MS" w:hAnsi="Comic Sans MS" w:cs="Times New Roman"/>
        </w:rPr>
        <w:t xml:space="preserve"> to define an </w:t>
      </w:r>
      <w:r w:rsidR="00EB477C" w:rsidRPr="00762CA8">
        <w:rPr>
          <w:rFonts w:ascii="Comic Sans MS" w:hAnsi="Comic Sans MS" w:cs="Times New Roman"/>
          <w:u w:val="single"/>
        </w:rPr>
        <w:t>invoke method</w:t>
      </w:r>
      <w:r w:rsidR="00EB477C" w:rsidRPr="00762CA8">
        <w:rPr>
          <w:rFonts w:ascii="Comic Sans MS" w:hAnsi="Comic Sans MS" w:cs="Times New Roman"/>
        </w:rPr>
        <w:t xml:space="preserve"> that takes in objects of similar behavior (that implement the interface) but of different classes</w:t>
      </w:r>
    </w:p>
    <w:p w:rsidR="0062328C" w:rsidRPr="00762CA8" w:rsidRDefault="0062328C" w:rsidP="0062328C">
      <w:pPr>
        <w:ind w:firstLine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public static void invoke_method(Hello person) {</w:t>
      </w:r>
    </w:p>
    <w:p w:rsidR="0062328C" w:rsidRPr="00762CA8" w:rsidRDefault="0062328C" w:rsidP="0062328C">
      <w:pPr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     person.sayHello();</w:t>
      </w:r>
    </w:p>
    <w:p w:rsidR="0062328C" w:rsidRPr="00762CA8" w:rsidRDefault="00896019" w:rsidP="0062328C">
      <w:pPr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 </w:t>
      </w:r>
      <w:r w:rsidR="0062328C" w:rsidRPr="00762CA8">
        <w:rPr>
          <w:rFonts w:ascii="Comic Sans MS" w:hAnsi="Comic Sans MS" w:cs="Times New Roman"/>
          <w:color w:val="808080" w:themeColor="background1" w:themeShade="80"/>
        </w:rPr>
        <w:t>}</w:t>
      </w:r>
    </w:p>
    <w:p w:rsidR="002A11BA" w:rsidRPr="00762CA8" w:rsidRDefault="00624280" w:rsidP="00843BD7">
      <w:pPr>
        <w:pStyle w:val="a3"/>
        <w:numPr>
          <w:ilvl w:val="0"/>
          <w:numId w:val="21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A class can implement multiple interfaces</w:t>
      </w:r>
      <w:r w:rsidR="005F5782" w:rsidRPr="00762CA8">
        <w:rPr>
          <w:rFonts w:ascii="Comic Sans MS" w:hAnsi="Comic Sans MS" w:cs="Times New Roman"/>
        </w:rPr>
        <w:t>:</w:t>
      </w:r>
    </w:p>
    <w:p w:rsidR="00624280" w:rsidRPr="00762CA8" w:rsidRDefault="002A11BA" w:rsidP="002A11BA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class ManyThings implements interface1, interface2 { // all methods of both interfaces }</w:t>
      </w:r>
    </w:p>
    <w:p w:rsidR="00EB477C" w:rsidRPr="00762CA8" w:rsidRDefault="00BE5834" w:rsidP="00843BD7">
      <w:pPr>
        <w:pStyle w:val="a3"/>
        <w:numPr>
          <w:ilvl w:val="0"/>
          <w:numId w:val="21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Comparable</w:t>
      </w:r>
      <w:r w:rsidRPr="00762CA8">
        <w:rPr>
          <w:rFonts w:ascii="Comic Sans MS" w:hAnsi="Comic Sans MS" w:cs="Times New Roman"/>
        </w:rPr>
        <w:t xml:space="preserve"> </w:t>
      </w:r>
      <w:r w:rsidR="00EF6986" w:rsidRPr="00762CA8">
        <w:rPr>
          <w:rFonts w:ascii="Comic Sans MS" w:hAnsi="Comic Sans MS" w:cs="Times New Roman"/>
        </w:rPr>
        <w:t>interface:</w:t>
      </w:r>
      <w:r w:rsidR="00BD553D" w:rsidRPr="00762CA8">
        <w:rPr>
          <w:rFonts w:ascii="Comic Sans MS" w:hAnsi="Comic Sans MS" w:cs="Times New Roman"/>
        </w:rPr>
        <w:t xml:space="preserve"> definition</w:t>
      </w:r>
      <w:r w:rsidR="00D6648C" w:rsidRPr="00762CA8">
        <w:rPr>
          <w:rFonts w:ascii="Comic Sans MS" w:hAnsi="Comic Sans MS" w:cs="Times New Roman"/>
        </w:rPr>
        <w:t xml:space="preserve"> </w:t>
      </w:r>
      <w:r w:rsidR="00BD553D" w:rsidRPr="00762CA8">
        <w:rPr>
          <w:rFonts w:ascii="Comic Sans MS" w:hAnsi="Comic Sans MS" w:cs="Times New Roman"/>
        </w:rPr>
        <w:t>-&gt;</w:t>
      </w:r>
    </w:p>
    <w:p w:rsidR="00370878" w:rsidRPr="005003BE" w:rsidRDefault="00370878" w:rsidP="005003BE">
      <w:pPr>
        <w:ind w:firstLine="360"/>
        <w:rPr>
          <w:rFonts w:ascii="Comic Sans MS" w:hAnsi="Comic Sans MS" w:cs="Times New Roman"/>
        </w:rPr>
      </w:pPr>
      <w:r w:rsidRPr="005003BE">
        <w:rPr>
          <w:rFonts w:ascii="Comic Sans MS" w:hAnsi="Comic Sans MS" w:cs="Times New Roman"/>
        </w:rPr>
        <w:t>public interface Comparable {</w:t>
      </w:r>
    </w:p>
    <w:p w:rsidR="00370878" w:rsidRPr="00762CA8" w:rsidRDefault="00370878" w:rsidP="00370878">
      <w:pPr>
        <w:pStyle w:val="a3"/>
        <w:ind w:left="36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int </w:t>
      </w:r>
      <w:r w:rsidRPr="00762CA8">
        <w:rPr>
          <w:rFonts w:ascii="Comic Sans MS" w:hAnsi="Comic Sans MS" w:cs="Times New Roman"/>
          <w:b/>
        </w:rPr>
        <w:t>compareTo</w:t>
      </w:r>
      <w:r w:rsidRPr="00762CA8">
        <w:rPr>
          <w:rFonts w:ascii="Comic Sans MS" w:hAnsi="Comic Sans MS" w:cs="Times New Roman"/>
        </w:rPr>
        <w:t>(Object other);</w:t>
      </w:r>
    </w:p>
    <w:p w:rsidR="00370878" w:rsidRPr="00762CA8" w:rsidRDefault="00370878" w:rsidP="00370878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}</w:t>
      </w:r>
    </w:p>
    <w:p w:rsidR="00EF6986" w:rsidRPr="00762CA8" w:rsidRDefault="00EF6986" w:rsidP="00E66CA6">
      <w:pPr>
        <w:ind w:firstLine="36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lastRenderedPageBreak/>
        <w:t>Implement:</w:t>
      </w:r>
    </w:p>
    <w:p w:rsidR="00EF6986" w:rsidRPr="00762CA8" w:rsidRDefault="00EF6986" w:rsidP="00EF6986">
      <w:pPr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 xml:space="preserve"> </w:t>
      </w:r>
      <w:r w:rsidR="00E66CA6" w:rsidRPr="00762CA8">
        <w:rPr>
          <w:rFonts w:ascii="Comic Sans MS" w:hAnsi="Comic Sans MS" w:cs="Times New Roman"/>
        </w:rPr>
        <w:tab/>
      </w:r>
      <w:r w:rsidRPr="00762CA8">
        <w:rPr>
          <w:rFonts w:ascii="Comic Sans MS" w:hAnsi="Comic Sans MS" w:cs="Times New Roman"/>
        </w:rPr>
        <w:t xml:space="preserve"> </w:t>
      </w:r>
      <w:r w:rsidRPr="00762CA8">
        <w:rPr>
          <w:rFonts w:ascii="Comic Sans MS" w:hAnsi="Comic Sans MS" w:cs="Times New Roman"/>
          <w:color w:val="808080" w:themeColor="background1" w:themeShade="80"/>
        </w:rPr>
        <w:t>public int compareTo(Object other) {</w:t>
      </w:r>
    </w:p>
    <w:p w:rsidR="00AD2F37" w:rsidRPr="00762CA8" w:rsidRDefault="00EF6986" w:rsidP="00EF6986">
      <w:pPr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  </w:t>
      </w:r>
      <w:r w:rsidR="00E66CA6" w:rsidRPr="00762CA8">
        <w:rPr>
          <w:rFonts w:ascii="Comic Sans MS" w:hAnsi="Comic Sans MS" w:cs="Times New Roman"/>
          <w:color w:val="808080" w:themeColor="background1" w:themeShade="80"/>
        </w:rPr>
        <w:tab/>
      </w:r>
      <w:r w:rsidRPr="00762CA8">
        <w:rPr>
          <w:rFonts w:ascii="Comic Sans MS" w:hAnsi="Comic Sans MS" w:cs="Times New Roman"/>
          <w:color w:val="808080" w:themeColor="background1" w:themeShade="80"/>
        </w:rPr>
        <w:t>Salary salary = (Salary) other;</w:t>
      </w:r>
    </w:p>
    <w:p w:rsidR="00AD2F37" w:rsidRPr="00762CA8" w:rsidRDefault="00AD2F37" w:rsidP="00EF6986">
      <w:pPr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ab/>
        <w:t xml:space="preserve"> </w:t>
      </w:r>
      <w:r w:rsidRPr="00762CA8">
        <w:rPr>
          <w:rFonts w:ascii="Comic Sans MS" w:hAnsi="Comic Sans MS" w:cs="Times New Roman"/>
          <w:color w:val="808080" w:themeColor="background1" w:themeShade="80"/>
        </w:rPr>
        <w:tab/>
        <w:t>…}</w:t>
      </w:r>
    </w:p>
    <w:p w:rsidR="007F6ABF" w:rsidRPr="00762CA8" w:rsidRDefault="00DF4D18" w:rsidP="009E3222">
      <w:pPr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ab/>
      </w:r>
      <w:r w:rsidRPr="00762CA8">
        <w:rPr>
          <w:rFonts w:ascii="Comic Sans MS" w:hAnsi="Comic Sans MS" w:cs="Times New Roman"/>
          <w:u w:val="single"/>
        </w:rPr>
        <w:t>Comparable as parameter</w:t>
      </w:r>
      <w:r w:rsidRPr="00762CA8">
        <w:rPr>
          <w:rFonts w:ascii="Comic Sans MS" w:hAnsi="Comic Sans MS" w:cs="Times New Roman"/>
        </w:rPr>
        <w:t>: a single method can be used to compare different types of objects</w:t>
      </w:r>
      <w:r w:rsidR="00AF1671" w:rsidRPr="00762CA8">
        <w:rPr>
          <w:rFonts w:ascii="Comic Sans MS" w:hAnsi="Comic Sans MS" w:cs="Times New Roman"/>
        </w:rPr>
        <w:t>-&gt;</w:t>
      </w:r>
    </w:p>
    <w:p w:rsidR="00DF4D18" w:rsidRPr="00762CA8" w:rsidRDefault="00DF4D18" w:rsidP="00DF4D18">
      <w:pPr>
        <w:ind w:left="420" w:firstLineChars="100" w:firstLine="21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public static Comparable largest (Comparable c1, Comparable c2, Comparable c3)</w:t>
      </w:r>
    </w:p>
    <w:p w:rsidR="00BE306F" w:rsidRPr="00762CA8" w:rsidRDefault="00B744E8" w:rsidP="009E3222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t>Inheritance</w:t>
      </w:r>
    </w:p>
    <w:p w:rsidR="00B744E8" w:rsidRPr="00762CA8" w:rsidRDefault="00C004E4" w:rsidP="00843BD7">
      <w:pPr>
        <w:pStyle w:val="a3"/>
        <w:numPr>
          <w:ilvl w:val="0"/>
          <w:numId w:val="22"/>
        </w:numPr>
        <w:ind w:firstLineChars="0"/>
        <w:rPr>
          <w:rFonts w:ascii="Comic Sans MS" w:hAnsi="Comic Sans MS" w:cs="Times New Roman"/>
          <w:b/>
        </w:rPr>
      </w:pPr>
      <w:r w:rsidRPr="00762CA8">
        <w:rPr>
          <w:rFonts w:ascii="Comic Sans MS" w:hAnsi="Comic Sans MS" w:cs="Times New Roman"/>
        </w:rPr>
        <w:t xml:space="preserve">The </w:t>
      </w:r>
      <w:r w:rsidRPr="00762CA8">
        <w:rPr>
          <w:rFonts w:ascii="Comic Sans MS" w:hAnsi="Comic Sans MS" w:cs="Times New Roman"/>
          <w:b/>
        </w:rPr>
        <w:t>child class</w:t>
      </w:r>
      <w:r w:rsidRPr="00762CA8">
        <w:rPr>
          <w:rFonts w:ascii="Comic Sans MS" w:hAnsi="Comic Sans MS" w:cs="Times New Roman"/>
        </w:rPr>
        <w:t xml:space="preserve"> inherits the </w:t>
      </w:r>
      <w:r w:rsidRPr="00762CA8">
        <w:rPr>
          <w:rFonts w:ascii="Comic Sans MS" w:hAnsi="Comic Sans MS" w:cs="Times New Roman"/>
          <w:u w:val="single"/>
        </w:rPr>
        <w:t>methods</w:t>
      </w:r>
      <w:r w:rsidRPr="00762CA8">
        <w:rPr>
          <w:rFonts w:ascii="Comic Sans MS" w:hAnsi="Comic Sans MS" w:cs="Times New Roman"/>
        </w:rPr>
        <w:t xml:space="preserve"> (except the constructors) and </w:t>
      </w:r>
      <w:r w:rsidRPr="00762CA8">
        <w:rPr>
          <w:rFonts w:ascii="Comic Sans MS" w:hAnsi="Comic Sans MS" w:cs="Times New Roman"/>
          <w:u w:val="single"/>
        </w:rPr>
        <w:t>data</w:t>
      </w:r>
      <w:r w:rsidRPr="00762CA8">
        <w:rPr>
          <w:rFonts w:ascii="Comic Sans MS" w:hAnsi="Comic Sans MS" w:cs="Times New Roman"/>
        </w:rPr>
        <w:t xml:space="preserve"> defined by the </w:t>
      </w:r>
      <w:r w:rsidRPr="00762CA8">
        <w:rPr>
          <w:rFonts w:ascii="Comic Sans MS" w:hAnsi="Comic Sans MS" w:cs="Times New Roman"/>
          <w:b/>
        </w:rPr>
        <w:t>parent class</w:t>
      </w:r>
    </w:p>
    <w:p w:rsidR="003E22B4" w:rsidRPr="00762CA8" w:rsidRDefault="003E22B4" w:rsidP="00843BD7">
      <w:pPr>
        <w:pStyle w:val="a3"/>
        <w:numPr>
          <w:ilvl w:val="0"/>
          <w:numId w:val="22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Visibility modifiers:</w:t>
      </w:r>
    </w:p>
    <w:p w:rsidR="00EF6986" w:rsidRPr="00762CA8" w:rsidRDefault="003E22B4" w:rsidP="003E22B4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Private: </w:t>
      </w:r>
      <w:r w:rsidR="003B33BE" w:rsidRPr="00762CA8">
        <w:rPr>
          <w:rFonts w:ascii="Comic Sans MS" w:hAnsi="Comic Sans MS" w:cs="Times New Roman"/>
        </w:rPr>
        <w:t>cannot be referenced by name in a child class</w:t>
      </w:r>
    </w:p>
    <w:p w:rsidR="003E22B4" w:rsidRPr="00762CA8" w:rsidRDefault="003E22B4" w:rsidP="003E22B4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Public: allows the child class and every other class to reference</w:t>
      </w:r>
    </w:p>
    <w:p w:rsidR="003E22B4" w:rsidRPr="00F8447D" w:rsidRDefault="00B4179A" w:rsidP="003E22B4">
      <w:pPr>
        <w:pStyle w:val="a3"/>
        <w:ind w:left="360" w:firstLineChars="0" w:firstLine="0"/>
        <w:rPr>
          <w:rFonts w:ascii="Comic Sans MS" w:hAnsi="Comic Sans MS" w:cs="Times New Roman"/>
          <w:u w:val="single"/>
        </w:rPr>
      </w:pPr>
      <w:r w:rsidRPr="00762CA8">
        <w:rPr>
          <w:rFonts w:ascii="Comic Sans MS" w:hAnsi="Comic Sans MS" w:cs="Times New Roman"/>
        </w:rPr>
        <w:t xml:space="preserve">Protected: allows a child class to reference a variable or method </w:t>
      </w:r>
      <w:r w:rsidRPr="00F8447D">
        <w:rPr>
          <w:rFonts w:ascii="Comic Sans MS" w:hAnsi="Comic Sans MS" w:cs="Times New Roman"/>
          <w:u w:val="single"/>
        </w:rPr>
        <w:t>directly in the child class</w:t>
      </w:r>
    </w:p>
    <w:p w:rsidR="003B03C2" w:rsidRPr="00762CA8" w:rsidRDefault="003B03C2" w:rsidP="00843BD7">
      <w:pPr>
        <w:pStyle w:val="a3"/>
        <w:numPr>
          <w:ilvl w:val="0"/>
          <w:numId w:val="22"/>
        </w:numPr>
        <w:ind w:firstLineChars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 xml:space="preserve">Establish an inheritance relationship: </w:t>
      </w:r>
      <w:r w:rsidRPr="00762CA8">
        <w:rPr>
          <w:rFonts w:ascii="Comic Sans MS" w:hAnsi="Comic Sans MS" w:cs="Times New Roman"/>
          <w:color w:val="808080" w:themeColor="background1" w:themeShade="80"/>
        </w:rPr>
        <w:t>class UGStudent extends Student</w:t>
      </w:r>
    </w:p>
    <w:p w:rsidR="00312AFC" w:rsidRPr="00762CA8" w:rsidRDefault="002C64CB" w:rsidP="003B03C2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When the object of child class is created, </w:t>
      </w:r>
      <w:r w:rsidR="00E970B3" w:rsidRPr="00762CA8">
        <w:rPr>
          <w:rFonts w:ascii="Comic Sans MS" w:hAnsi="Comic Sans MS" w:cs="Times New Roman"/>
        </w:rPr>
        <w:t xml:space="preserve">the </w:t>
      </w:r>
      <w:r w:rsidR="00E970B3" w:rsidRPr="00762CA8">
        <w:rPr>
          <w:rFonts w:ascii="Comic Sans MS" w:hAnsi="Comic Sans MS" w:cs="Times New Roman"/>
          <w:u w:val="single"/>
        </w:rPr>
        <w:t>no-argument constructor</w:t>
      </w:r>
      <w:r w:rsidR="00E970B3" w:rsidRPr="00762CA8">
        <w:rPr>
          <w:rFonts w:ascii="Comic Sans MS" w:hAnsi="Comic Sans MS" w:cs="Times New Roman"/>
        </w:rPr>
        <w:t xml:space="preserve"> of parent class will be called automatically if not specified</w:t>
      </w:r>
      <w:r w:rsidR="000C2DF1" w:rsidRPr="00762CA8">
        <w:rPr>
          <w:rFonts w:ascii="Comic Sans MS" w:hAnsi="Comic Sans MS" w:cs="Times New Roman"/>
        </w:rPr>
        <w:t xml:space="preserve"> which one to be called</w:t>
      </w:r>
      <w:r w:rsidR="00E970B3" w:rsidRPr="00762CA8">
        <w:rPr>
          <w:rFonts w:ascii="Comic Sans MS" w:hAnsi="Comic Sans MS" w:cs="Times New Roman"/>
        </w:rPr>
        <w:t>.</w:t>
      </w:r>
    </w:p>
    <w:p w:rsidR="003B03C2" w:rsidRPr="00762CA8" w:rsidRDefault="00E970B3" w:rsidP="003B03C2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To invoke </w:t>
      </w:r>
      <w:r w:rsidR="003B03C2" w:rsidRPr="00762CA8">
        <w:rPr>
          <w:rFonts w:ascii="Comic Sans MS" w:hAnsi="Comic Sans MS" w:cs="Times New Roman"/>
        </w:rPr>
        <w:t>parent’s constructor</w:t>
      </w:r>
      <w:r w:rsidR="0022076C" w:rsidRPr="00762CA8">
        <w:rPr>
          <w:rFonts w:ascii="Comic Sans MS" w:hAnsi="Comic Sans MS" w:cs="Times New Roman"/>
        </w:rPr>
        <w:t xml:space="preserve"> </w:t>
      </w:r>
      <w:r w:rsidRPr="00762CA8">
        <w:rPr>
          <w:rFonts w:ascii="Comic Sans MS" w:hAnsi="Comic Sans MS" w:cs="Times New Roman"/>
        </w:rPr>
        <w:t xml:space="preserve">with specific </w:t>
      </w:r>
      <w:r w:rsidR="00901691" w:rsidRPr="00762CA8">
        <w:rPr>
          <w:rFonts w:ascii="Comic Sans MS" w:hAnsi="Comic Sans MS" w:cs="Times New Roman"/>
        </w:rPr>
        <w:t>argument</w:t>
      </w:r>
      <w:r w:rsidR="003B03C2" w:rsidRPr="00762CA8">
        <w:rPr>
          <w:rFonts w:ascii="Comic Sans MS" w:hAnsi="Comic Sans MS" w:cs="Times New Roman"/>
        </w:rPr>
        <w:t xml:space="preserve">: </w:t>
      </w:r>
      <w:r w:rsidR="0022076C" w:rsidRPr="00762CA8">
        <w:rPr>
          <w:rFonts w:ascii="Comic Sans MS" w:hAnsi="Comic Sans MS" w:cs="Times New Roman"/>
          <w:color w:val="808080" w:themeColor="background1" w:themeShade="80"/>
        </w:rPr>
        <w:t>super(&lt;parameter list&gt;)</w:t>
      </w:r>
      <w:r w:rsidR="00312AFC" w:rsidRPr="00762CA8">
        <w:rPr>
          <w:rFonts w:ascii="Comic Sans MS" w:hAnsi="Comic Sans MS" w:cs="Times New Roman"/>
        </w:rPr>
        <w:t xml:space="preserve">  </w:t>
      </w:r>
      <w:r w:rsidR="00CF2388" w:rsidRPr="00762CA8">
        <w:rPr>
          <w:rFonts w:ascii="Comic Sans MS" w:hAnsi="Comic Sans MS" w:cs="Times New Roman"/>
        </w:rPr>
        <w:t xml:space="preserve">-&gt; </w:t>
      </w:r>
      <w:r w:rsidR="00312AFC" w:rsidRPr="00762CA8">
        <w:rPr>
          <w:rFonts w:ascii="Comic Sans MS" w:hAnsi="Comic Sans MS" w:cs="Times New Roman"/>
        </w:rPr>
        <w:t xml:space="preserve"> </w:t>
      </w:r>
      <w:r w:rsidR="0000751C" w:rsidRPr="00762CA8">
        <w:rPr>
          <w:rFonts w:ascii="Comic Sans MS" w:hAnsi="Comic Sans MS" w:cs="Times New Roman"/>
        </w:rPr>
        <w:t>Must i</w:t>
      </w:r>
      <w:r w:rsidR="008C6BA9" w:rsidRPr="00762CA8">
        <w:rPr>
          <w:rFonts w:ascii="Comic Sans MS" w:hAnsi="Comic Sans MS" w:cs="Times New Roman"/>
        </w:rPr>
        <w:t xml:space="preserve">n </w:t>
      </w:r>
      <w:r w:rsidR="00CF2388" w:rsidRPr="00762CA8">
        <w:rPr>
          <w:rFonts w:ascii="Comic Sans MS" w:hAnsi="Comic Sans MS" w:cs="Times New Roman"/>
        </w:rPr>
        <w:t>the first line of child constructor</w:t>
      </w:r>
    </w:p>
    <w:p w:rsidR="001C123A" w:rsidRPr="00762CA8" w:rsidRDefault="00794212" w:rsidP="00843BD7">
      <w:pPr>
        <w:pStyle w:val="a3"/>
        <w:numPr>
          <w:ilvl w:val="0"/>
          <w:numId w:val="22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Multiple inheritance</w:t>
      </w:r>
      <w:r w:rsidR="00DC3883" w:rsidRPr="00762CA8">
        <w:rPr>
          <w:rFonts w:ascii="Comic Sans MS" w:hAnsi="Comic Sans MS" w:cs="Times New Roman"/>
        </w:rPr>
        <w:t>: allows a class to be derived from two or more classes, inheriting the members of all parents</w:t>
      </w:r>
      <w:r w:rsidR="002C5E35" w:rsidRPr="00762CA8">
        <w:rPr>
          <w:rFonts w:ascii="Comic Sans MS" w:hAnsi="Comic Sans MS" w:cs="Times New Roman"/>
        </w:rPr>
        <w:t xml:space="preserve"> -&gt; resolved</w:t>
      </w:r>
      <w:r w:rsidR="00310ED3" w:rsidRPr="00762CA8">
        <w:rPr>
          <w:rFonts w:ascii="Comic Sans MS" w:hAnsi="Comic Sans MS" w:cs="Times New Roman"/>
        </w:rPr>
        <w:t xml:space="preserve"> by the use of </w:t>
      </w:r>
      <w:r w:rsidR="00310ED3" w:rsidRPr="00762CA8">
        <w:rPr>
          <w:rFonts w:ascii="Comic Sans MS" w:hAnsi="Comic Sans MS" w:cs="Times New Roman"/>
          <w:u w:val="single"/>
        </w:rPr>
        <w:t>interface</w:t>
      </w:r>
      <w:r w:rsidR="00310ED3" w:rsidRPr="00762CA8">
        <w:rPr>
          <w:rFonts w:ascii="Comic Sans MS" w:hAnsi="Comic Sans MS" w:cs="Times New Roman"/>
        </w:rPr>
        <w:t xml:space="preserve"> in Java</w:t>
      </w:r>
    </w:p>
    <w:p w:rsidR="002C5E35" w:rsidRPr="00762CA8" w:rsidRDefault="007265D5" w:rsidP="00843BD7">
      <w:pPr>
        <w:pStyle w:val="a3"/>
        <w:numPr>
          <w:ilvl w:val="0"/>
          <w:numId w:val="22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Overri</w:t>
      </w:r>
      <w:r w:rsidR="001D01FB" w:rsidRPr="00762CA8">
        <w:rPr>
          <w:rFonts w:ascii="Comic Sans MS" w:hAnsi="Comic Sans MS" w:cs="Times New Roman"/>
          <w:b/>
        </w:rPr>
        <w:t>di</w:t>
      </w:r>
      <w:r w:rsidRPr="00762CA8">
        <w:rPr>
          <w:rFonts w:ascii="Comic Sans MS" w:hAnsi="Comic Sans MS" w:cs="Times New Roman"/>
          <w:b/>
        </w:rPr>
        <w:t>ng methods</w:t>
      </w:r>
      <w:r w:rsidRPr="00762CA8">
        <w:rPr>
          <w:rFonts w:ascii="Comic Sans MS" w:hAnsi="Comic Sans MS" w:cs="Times New Roman"/>
        </w:rPr>
        <w:t>: A child class can override the definition of an inherited method</w:t>
      </w:r>
      <w:r w:rsidR="001D01FB" w:rsidRPr="00762CA8">
        <w:rPr>
          <w:rFonts w:ascii="Comic Sans MS" w:hAnsi="Comic Sans MS" w:cs="Times New Roman"/>
        </w:rPr>
        <w:t xml:space="preserve"> (have the same overriding)</w:t>
      </w:r>
      <w:r w:rsidRPr="00762CA8">
        <w:rPr>
          <w:rFonts w:ascii="Comic Sans MS" w:hAnsi="Comic Sans MS" w:cs="Times New Roman"/>
        </w:rPr>
        <w:t xml:space="preserve"> in favor of its own</w:t>
      </w:r>
    </w:p>
    <w:p w:rsidR="00681442" w:rsidRPr="00762CA8" w:rsidRDefault="00681442" w:rsidP="00681442">
      <w:pPr>
        <w:pStyle w:val="a3"/>
        <w:ind w:left="360" w:firstLineChars="0" w:firstLine="0"/>
        <w:rPr>
          <w:rFonts w:ascii="Comic Sans MS" w:hAnsi="Comic Sans MS" w:cs="Times New Roman"/>
          <w:u w:val="single"/>
        </w:rPr>
      </w:pPr>
      <w:r w:rsidRPr="00762CA8">
        <w:rPr>
          <w:rFonts w:ascii="Comic Sans MS" w:hAnsi="Comic Sans MS" w:cs="Times New Roman"/>
        </w:rPr>
        <w:t xml:space="preserve">Overloading: multiple methods with the same name in the same class, but with </w:t>
      </w:r>
      <w:r w:rsidRPr="00762CA8">
        <w:rPr>
          <w:rFonts w:ascii="Comic Sans MS" w:hAnsi="Comic Sans MS" w:cs="Times New Roman"/>
          <w:u w:val="single"/>
        </w:rPr>
        <w:t>different signatures</w:t>
      </w:r>
    </w:p>
    <w:p w:rsidR="009717E7" w:rsidRPr="00762CA8" w:rsidRDefault="009717E7" w:rsidP="00843BD7">
      <w:pPr>
        <w:pStyle w:val="a3"/>
        <w:numPr>
          <w:ilvl w:val="0"/>
          <w:numId w:val="22"/>
        </w:numPr>
        <w:ind w:firstLineChars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>Shading variables: variables of child class have the same name as one in the parents</w:t>
      </w:r>
    </w:p>
    <w:p w:rsidR="009717E7" w:rsidRPr="00762CA8" w:rsidRDefault="009717E7" w:rsidP="009717E7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To distinguish: </w:t>
      </w:r>
      <w:r w:rsidRPr="00762CA8">
        <w:rPr>
          <w:rFonts w:ascii="Comic Sans MS" w:hAnsi="Comic Sans MS" w:cs="Times New Roman"/>
          <w:color w:val="808080" w:themeColor="background1" w:themeShade="80"/>
        </w:rPr>
        <w:t>this.a  super.a</w:t>
      </w:r>
      <w:r w:rsidRPr="00762CA8">
        <w:rPr>
          <w:rFonts w:ascii="Comic Sans MS" w:hAnsi="Comic Sans MS" w:cs="Times New Roman"/>
        </w:rPr>
        <w:t xml:space="preserve">  </w:t>
      </w:r>
      <w:r w:rsidRPr="00762CA8">
        <w:rPr>
          <w:rFonts w:ascii="Comic Sans MS" w:hAnsi="Comic Sans MS" w:cs="Times New Roman"/>
          <w:color w:val="808080" w:themeColor="background1" w:themeShade="80"/>
        </w:rPr>
        <w:t>(&lt;parent class name&gt;)this.a</w:t>
      </w:r>
      <w:r w:rsidRPr="00762CA8">
        <w:rPr>
          <w:rFonts w:ascii="Comic Sans MS" w:hAnsi="Comic Sans MS" w:cs="Times New Roman"/>
        </w:rPr>
        <w:t xml:space="preserve">  -&gt; not recommended</w:t>
      </w:r>
    </w:p>
    <w:p w:rsidR="0022076C" w:rsidRPr="00762CA8" w:rsidRDefault="00D04417" w:rsidP="00843BD7">
      <w:pPr>
        <w:pStyle w:val="a3"/>
        <w:numPr>
          <w:ilvl w:val="0"/>
          <w:numId w:val="22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Object</w:t>
      </w:r>
      <w:r w:rsidRPr="00762CA8">
        <w:rPr>
          <w:rFonts w:ascii="Comic Sans MS" w:hAnsi="Comic Sans MS" w:cs="Times New Roman"/>
        </w:rPr>
        <w:t xml:space="preserve"> class: a</w:t>
      </w:r>
      <w:r w:rsidR="005D1856" w:rsidRPr="00762CA8">
        <w:rPr>
          <w:rFonts w:ascii="Comic Sans MS" w:hAnsi="Comic Sans MS" w:cs="Times New Roman"/>
        </w:rPr>
        <w:t>ll classes are derived from the Object class</w:t>
      </w:r>
    </w:p>
    <w:p w:rsidR="00D04417" w:rsidRPr="00762CA8" w:rsidRDefault="00BE3A44" w:rsidP="00D04417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C</w:t>
      </w:r>
      <w:r w:rsidR="00D04417" w:rsidRPr="00762CA8">
        <w:rPr>
          <w:rFonts w:ascii="Comic Sans MS" w:hAnsi="Comic Sans MS" w:cs="Times New Roman"/>
        </w:rPr>
        <w:t>onta</w:t>
      </w:r>
      <w:r w:rsidRPr="00762CA8">
        <w:rPr>
          <w:rFonts w:ascii="Comic Sans MS" w:hAnsi="Comic Sans MS" w:cs="Times New Roman"/>
        </w:rPr>
        <w:t xml:space="preserve">ins methods such as </w:t>
      </w:r>
      <w:r w:rsidRPr="00762CA8">
        <w:rPr>
          <w:rFonts w:ascii="Comic Sans MS" w:hAnsi="Comic Sans MS" w:cs="Times New Roman"/>
          <w:i/>
        </w:rPr>
        <w:t>toString</w:t>
      </w:r>
      <w:r w:rsidRPr="00762CA8">
        <w:rPr>
          <w:rFonts w:ascii="Comic Sans MS" w:hAnsi="Comic Sans MS" w:cs="Times New Roman"/>
        </w:rPr>
        <w:t xml:space="preserve"> and </w:t>
      </w:r>
      <w:r w:rsidRPr="00762CA8">
        <w:rPr>
          <w:rFonts w:ascii="Comic Sans MS" w:hAnsi="Comic Sans MS" w:cs="Times New Roman"/>
          <w:i/>
        </w:rPr>
        <w:t>equals</w:t>
      </w:r>
    </w:p>
    <w:p w:rsidR="00BA016C" w:rsidRPr="00762CA8" w:rsidRDefault="00BA016C" w:rsidP="00843BD7">
      <w:pPr>
        <w:pStyle w:val="a3"/>
        <w:numPr>
          <w:ilvl w:val="0"/>
          <w:numId w:val="22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If the </w:t>
      </w:r>
      <w:r w:rsidRPr="00762CA8">
        <w:rPr>
          <w:rFonts w:ascii="Comic Sans MS" w:hAnsi="Comic Sans MS" w:cs="Times New Roman"/>
          <w:i/>
        </w:rPr>
        <w:t>final</w:t>
      </w:r>
      <w:r w:rsidRPr="00762CA8">
        <w:rPr>
          <w:rFonts w:ascii="Comic Sans MS" w:hAnsi="Comic Sans MS" w:cs="Times New Roman"/>
        </w:rPr>
        <w:t xml:space="preserve"> modifier is applied to a </w:t>
      </w:r>
      <w:r w:rsidRPr="00762CA8">
        <w:rPr>
          <w:rFonts w:ascii="Comic Sans MS" w:hAnsi="Comic Sans MS" w:cs="Times New Roman"/>
          <w:u w:val="single"/>
        </w:rPr>
        <w:t>method</w:t>
      </w:r>
      <w:r w:rsidRPr="00762CA8">
        <w:rPr>
          <w:rFonts w:ascii="Comic Sans MS" w:hAnsi="Comic Sans MS" w:cs="Times New Roman"/>
        </w:rPr>
        <w:t xml:space="preserve">, that method </w:t>
      </w:r>
      <w:r w:rsidRPr="00762CA8">
        <w:rPr>
          <w:rFonts w:ascii="Comic Sans MS" w:hAnsi="Comic Sans MS" w:cs="Times New Roman"/>
          <w:u w:val="single"/>
        </w:rPr>
        <w:t>cannot be overridden</w:t>
      </w:r>
      <w:r w:rsidRPr="00762CA8">
        <w:rPr>
          <w:rFonts w:ascii="Comic Sans MS" w:hAnsi="Comic Sans MS" w:cs="Times New Roman"/>
        </w:rPr>
        <w:t xml:space="preserve"> in any descendant classes</w:t>
      </w:r>
    </w:p>
    <w:p w:rsidR="00BE3A44" w:rsidRPr="00762CA8" w:rsidRDefault="00BA016C" w:rsidP="00BA016C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If the </w:t>
      </w:r>
      <w:r w:rsidRPr="00762CA8">
        <w:rPr>
          <w:rFonts w:ascii="Comic Sans MS" w:hAnsi="Comic Sans MS" w:cs="Times New Roman"/>
          <w:i/>
        </w:rPr>
        <w:t>final</w:t>
      </w:r>
      <w:r w:rsidRPr="00762CA8">
        <w:rPr>
          <w:rFonts w:ascii="Comic Sans MS" w:hAnsi="Comic Sans MS" w:cs="Times New Roman"/>
        </w:rPr>
        <w:t xml:space="preserve"> modifier is applied to an entire </w:t>
      </w:r>
      <w:r w:rsidRPr="00762CA8">
        <w:rPr>
          <w:rFonts w:ascii="Comic Sans MS" w:hAnsi="Comic Sans MS" w:cs="Times New Roman"/>
          <w:u w:val="single"/>
        </w:rPr>
        <w:t>class</w:t>
      </w:r>
      <w:r w:rsidRPr="00762CA8">
        <w:rPr>
          <w:rFonts w:ascii="Comic Sans MS" w:hAnsi="Comic Sans MS" w:cs="Times New Roman"/>
        </w:rPr>
        <w:t xml:space="preserve">, then that class </w:t>
      </w:r>
      <w:r w:rsidRPr="00762CA8">
        <w:rPr>
          <w:rFonts w:ascii="Comic Sans MS" w:hAnsi="Comic Sans MS" w:cs="Times New Roman"/>
          <w:u w:val="single"/>
        </w:rPr>
        <w:t>cannot be used to derive any children</w:t>
      </w:r>
      <w:r w:rsidRPr="00762CA8">
        <w:rPr>
          <w:rFonts w:ascii="Comic Sans MS" w:hAnsi="Comic Sans MS" w:cs="Times New Roman"/>
        </w:rPr>
        <w:t xml:space="preserve"> at all</w:t>
      </w:r>
    </w:p>
    <w:p w:rsidR="001B57F7" w:rsidRPr="00762CA8" w:rsidRDefault="0030203A" w:rsidP="00843BD7">
      <w:pPr>
        <w:pStyle w:val="a3"/>
        <w:numPr>
          <w:ilvl w:val="0"/>
          <w:numId w:val="22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b/>
        </w:rPr>
        <w:t>Abstract class</w:t>
      </w:r>
      <w:r w:rsidRPr="00762CA8">
        <w:rPr>
          <w:rFonts w:ascii="Comic Sans MS" w:hAnsi="Comic Sans MS" w:cs="Times New Roman"/>
        </w:rPr>
        <w:t>: a pl</w:t>
      </w:r>
      <w:r w:rsidR="00EB6DFB" w:rsidRPr="00762CA8">
        <w:rPr>
          <w:rFonts w:ascii="Comic Sans MS" w:hAnsi="Comic Sans MS" w:cs="Times New Roman"/>
        </w:rPr>
        <w:t>aceholder</w:t>
      </w:r>
      <w:r w:rsidR="001B57F7" w:rsidRPr="00762CA8">
        <w:rPr>
          <w:rFonts w:ascii="Comic Sans MS" w:hAnsi="Comic Sans MS" w:cs="Times New Roman"/>
        </w:rPr>
        <w:t xml:space="preserve">, </w:t>
      </w:r>
      <w:r w:rsidR="001B57F7" w:rsidRPr="006337B1">
        <w:rPr>
          <w:rFonts w:ascii="Comic Sans MS" w:hAnsi="Comic Sans MS" w:cs="Times New Roman"/>
          <w:u w:val="single"/>
        </w:rPr>
        <w:t>cannot be instantiated</w:t>
      </w:r>
      <w:r w:rsidR="006D3473" w:rsidRPr="00762CA8">
        <w:rPr>
          <w:rFonts w:ascii="Comic Sans MS" w:hAnsi="Comic Sans MS" w:cs="Times New Roman"/>
        </w:rPr>
        <w:t xml:space="preserve"> -&gt; </w:t>
      </w:r>
      <w:r w:rsidR="00EB6DFB" w:rsidRPr="00762CA8">
        <w:rPr>
          <w:rFonts w:ascii="Comic Sans MS" w:hAnsi="Comic Sans MS" w:cs="Times New Roman"/>
          <w:u w:val="single"/>
        </w:rPr>
        <w:t>details may be provided in child class</w:t>
      </w:r>
    </w:p>
    <w:p w:rsidR="00175C73" w:rsidRPr="00111B39" w:rsidRDefault="00111B39" w:rsidP="00111B39">
      <w:pPr>
        <w:ind w:firstLine="360"/>
        <w:rPr>
          <w:rFonts w:ascii="Comic Sans MS" w:hAnsi="Comic Sans MS" w:cs="Times New Roman"/>
        </w:rPr>
      </w:pPr>
      <w:r w:rsidRPr="00111B39">
        <w:rPr>
          <w:rFonts w:ascii="Comic Sans MS" w:hAnsi="Comic Sans MS" w:cs="Times New Roman"/>
        </w:rPr>
        <w:t>can contain both abstract and non-abstract methods with full definitions (</w:t>
      </w:r>
      <w:r w:rsidR="001B57F7" w:rsidRPr="00111B39">
        <w:rPr>
          <w:rFonts w:ascii="Comic Sans MS" w:hAnsi="Comic Sans MS" w:cs="Times New Roman"/>
          <w:i/>
        </w:rPr>
        <w:t>abstract</w:t>
      </w:r>
      <w:r w:rsidR="001B57F7" w:rsidRPr="00111B39">
        <w:rPr>
          <w:rFonts w:ascii="Comic Sans MS" w:hAnsi="Comic Sans MS" w:cs="Times New Roman"/>
        </w:rPr>
        <w:t xml:space="preserve"> modifier must be applied to each </w:t>
      </w:r>
      <w:r w:rsidR="001B57F7" w:rsidRPr="00111B39">
        <w:rPr>
          <w:rFonts w:ascii="Comic Sans MS" w:hAnsi="Comic Sans MS" w:cs="Times New Roman"/>
          <w:u w:val="single"/>
        </w:rPr>
        <w:t>abstract method</w:t>
      </w:r>
      <w:r w:rsidRPr="00111B39">
        <w:rPr>
          <w:rFonts w:ascii="Comic Sans MS" w:hAnsi="Comic Sans MS" w:cs="Times New Roman"/>
          <w:u w:val="single"/>
        </w:rPr>
        <w:t>)</w:t>
      </w:r>
      <w:r w:rsidR="003F37B9" w:rsidRPr="00111B39">
        <w:rPr>
          <w:rFonts w:ascii="Comic Sans MS" w:hAnsi="Comic Sans MS" w:cs="Times New Roman"/>
        </w:rPr>
        <w:t>.</w:t>
      </w:r>
    </w:p>
    <w:p w:rsidR="009E3222" w:rsidRPr="00762CA8" w:rsidRDefault="001B57F7" w:rsidP="00175C73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The child of an abstract class must </w:t>
      </w:r>
      <w:r w:rsidRPr="00762CA8">
        <w:rPr>
          <w:rFonts w:ascii="Comic Sans MS" w:hAnsi="Comic Sans MS" w:cs="Times New Roman"/>
          <w:u w:val="single"/>
        </w:rPr>
        <w:t>override</w:t>
      </w:r>
      <w:r w:rsidRPr="00762CA8">
        <w:rPr>
          <w:rFonts w:ascii="Comic Sans MS" w:hAnsi="Comic Sans MS" w:cs="Times New Roman"/>
        </w:rPr>
        <w:t xml:space="preserve"> </w:t>
      </w:r>
      <w:r w:rsidR="000C62B6">
        <w:rPr>
          <w:rFonts w:ascii="Comic Sans MS" w:hAnsi="Comic Sans MS" w:cs="Times New Roman"/>
        </w:rPr>
        <w:t>all</w:t>
      </w:r>
      <w:r w:rsidRPr="00762CA8">
        <w:rPr>
          <w:rFonts w:ascii="Comic Sans MS" w:hAnsi="Comic Sans MS" w:cs="Times New Roman"/>
        </w:rPr>
        <w:t xml:space="preserve"> abstract methods of the parent</w:t>
      </w:r>
      <w:r w:rsidR="000C62B6">
        <w:rPr>
          <w:rFonts w:ascii="Comic Sans MS" w:hAnsi="Comic Sans MS" w:cs="Times New Roman"/>
        </w:rPr>
        <w:t>.</w:t>
      </w:r>
    </w:p>
    <w:p w:rsidR="003F37B9" w:rsidRPr="00762CA8" w:rsidRDefault="009E17D2" w:rsidP="001B57F7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t>Polymorphism</w:t>
      </w:r>
    </w:p>
    <w:p w:rsidR="004E688E" w:rsidRPr="00762CA8" w:rsidRDefault="009E17D2" w:rsidP="00843BD7">
      <w:pPr>
        <w:pStyle w:val="a3"/>
        <w:numPr>
          <w:ilvl w:val="0"/>
          <w:numId w:val="23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Polymorphic reference: a variable that can refer to </w:t>
      </w:r>
      <w:r w:rsidRPr="00762CA8">
        <w:rPr>
          <w:rFonts w:ascii="Comic Sans MS" w:hAnsi="Comic Sans MS" w:cs="Times New Roman"/>
          <w:u w:val="single"/>
        </w:rPr>
        <w:t>different types of objects</w:t>
      </w:r>
      <w:r w:rsidRPr="00762CA8">
        <w:rPr>
          <w:rFonts w:ascii="Comic Sans MS" w:hAnsi="Comic Sans MS" w:cs="Times New Roman"/>
        </w:rPr>
        <w:t xml:space="preserve"> at different points in time</w:t>
      </w:r>
    </w:p>
    <w:p w:rsidR="00DF6E22" w:rsidRPr="00762CA8" w:rsidRDefault="004E688E" w:rsidP="00DF6E22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All object references in Java are potentially polymorphic</w:t>
      </w:r>
    </w:p>
    <w:p w:rsidR="000335E7" w:rsidRPr="00762CA8" w:rsidRDefault="004E688E" w:rsidP="00843BD7">
      <w:pPr>
        <w:pStyle w:val="a3"/>
        <w:numPr>
          <w:ilvl w:val="0"/>
          <w:numId w:val="23"/>
        </w:numPr>
        <w:ind w:firstLineChars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>Assigning a child object to a parent reference</w:t>
      </w:r>
      <w:r w:rsidR="00F869F6" w:rsidRPr="00762CA8">
        <w:rPr>
          <w:rFonts w:ascii="Comic Sans MS" w:hAnsi="Comic Sans MS" w:cs="Times New Roman"/>
        </w:rPr>
        <w:t xml:space="preserve"> </w:t>
      </w:r>
      <w:r w:rsidR="00514C51" w:rsidRPr="00762CA8">
        <w:rPr>
          <w:rFonts w:ascii="Comic Sans MS" w:hAnsi="Comic Sans MS" w:cs="Times New Roman"/>
        </w:rPr>
        <w:t>(widening conversion)</w:t>
      </w:r>
      <w:r w:rsidR="00E83B80" w:rsidRPr="00762CA8">
        <w:rPr>
          <w:rFonts w:ascii="Comic Sans MS" w:hAnsi="Comic Sans MS" w:cs="Times New Roman"/>
        </w:rPr>
        <w:t xml:space="preserve">:  </w:t>
      </w:r>
      <w:r w:rsidR="00DF6E22" w:rsidRPr="00762CA8">
        <w:rPr>
          <w:rFonts w:ascii="Comic Sans MS" w:hAnsi="Comic Sans MS" w:cs="Times New Roman"/>
          <w:color w:val="808080" w:themeColor="background1" w:themeShade="80"/>
        </w:rPr>
        <w:t>Parent p = new Child();</w:t>
      </w:r>
    </w:p>
    <w:p w:rsidR="003F37B9" w:rsidRPr="00762CA8" w:rsidRDefault="001E6FF3" w:rsidP="000335E7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 xml:space="preserve">-&gt; can be </w:t>
      </w:r>
      <w:r w:rsidR="000335E7" w:rsidRPr="00762CA8">
        <w:rPr>
          <w:rFonts w:ascii="Comic Sans MS" w:hAnsi="Comic Sans MS" w:cs="Times New Roman"/>
        </w:rPr>
        <w:t>compiled and executed</w:t>
      </w:r>
    </w:p>
    <w:p w:rsidR="00990300" w:rsidRPr="00762CA8" w:rsidRDefault="00F869F6" w:rsidP="00F869F6">
      <w:pPr>
        <w:ind w:firstLine="36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lastRenderedPageBreak/>
        <w:t xml:space="preserve">Assigning a parent object to a child reference (narrowing conversion) must be done with a cast: </w:t>
      </w:r>
    </w:p>
    <w:p w:rsidR="003F37B9" w:rsidRPr="00762CA8" w:rsidRDefault="00990300" w:rsidP="00F869F6">
      <w:pPr>
        <w:ind w:firstLine="36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childRef = (Child) new Parent(); </w:t>
      </w:r>
      <w:r w:rsidRPr="00762CA8">
        <w:rPr>
          <w:rFonts w:ascii="Comic Sans MS" w:hAnsi="Comic Sans MS" w:cs="Times New Roman"/>
        </w:rPr>
        <w:t xml:space="preserve"> -&gt; can be compil</w:t>
      </w:r>
      <w:r w:rsidR="00EF32EA" w:rsidRPr="00762CA8">
        <w:rPr>
          <w:rFonts w:ascii="Comic Sans MS" w:hAnsi="Comic Sans MS" w:cs="Times New Roman"/>
        </w:rPr>
        <w:t>e</w:t>
      </w:r>
      <w:r w:rsidR="00400CE4" w:rsidRPr="00762CA8">
        <w:rPr>
          <w:rFonts w:ascii="Comic Sans MS" w:hAnsi="Comic Sans MS" w:cs="Times New Roman"/>
        </w:rPr>
        <w:t>d but will be runtime error</w:t>
      </w:r>
    </w:p>
    <w:p w:rsidR="007D73C7" w:rsidRPr="00762CA8" w:rsidRDefault="002719A2" w:rsidP="00843BD7">
      <w:pPr>
        <w:pStyle w:val="a3"/>
        <w:numPr>
          <w:ilvl w:val="0"/>
          <w:numId w:val="23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When the method is overridden </w:t>
      </w:r>
      <w:r w:rsidR="00267A1E" w:rsidRPr="00762CA8">
        <w:rPr>
          <w:rFonts w:ascii="Comic Sans MS" w:hAnsi="Comic Sans MS" w:cs="Times New Roman"/>
        </w:rPr>
        <w:t xml:space="preserve">in the decedent class, it is the </w:t>
      </w:r>
      <w:r w:rsidR="00267A1E" w:rsidRPr="00762CA8">
        <w:rPr>
          <w:rFonts w:ascii="Comic Sans MS" w:hAnsi="Comic Sans MS" w:cs="Times New Roman"/>
          <w:u w:val="single"/>
        </w:rPr>
        <w:t>type of the object being referenced</w:t>
      </w:r>
      <w:r w:rsidR="00267A1E" w:rsidRPr="00762CA8">
        <w:rPr>
          <w:rFonts w:ascii="Comic Sans MS" w:hAnsi="Comic Sans MS" w:cs="Times New Roman"/>
        </w:rPr>
        <w:t>, not the reference type, that determines which method is invoked</w:t>
      </w:r>
    </w:p>
    <w:p w:rsidR="00792DE8" w:rsidRPr="00762CA8" w:rsidRDefault="00EC73CC" w:rsidP="007D73C7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To invoke a method in child which is not defined in parent: </w:t>
      </w:r>
      <w:r w:rsidR="007D73C7" w:rsidRPr="00762CA8">
        <w:rPr>
          <w:rFonts w:ascii="Comic Sans MS" w:hAnsi="Comic Sans MS" w:cs="Times New Roman"/>
          <w:b/>
        </w:rPr>
        <w:t>Typecast</w:t>
      </w:r>
      <w:r w:rsidR="007D73C7" w:rsidRPr="00762CA8">
        <w:rPr>
          <w:rFonts w:ascii="Comic Sans MS" w:hAnsi="Comic Sans MS" w:cs="Times New Roman"/>
        </w:rPr>
        <w:t xml:space="preserve"> the ancestor reference</w:t>
      </w:r>
    </w:p>
    <w:p w:rsidR="003F37B9" w:rsidRPr="00762CA8" w:rsidRDefault="009F30D1" w:rsidP="007D73C7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-&gt; </w:t>
      </w:r>
      <w:r w:rsidR="0056180A" w:rsidRPr="00762CA8">
        <w:rPr>
          <w:rFonts w:ascii="Comic Sans MS" w:hAnsi="Comic Sans MS" w:cs="Times New Roman"/>
          <w:color w:val="808080" w:themeColor="background1" w:themeShade="80"/>
        </w:rPr>
        <w:t>((Clerk)staffList[1]).addHours (40);</w:t>
      </w:r>
    </w:p>
    <w:p w:rsidR="003F37B9" w:rsidRPr="00762CA8" w:rsidRDefault="00EA0D1E" w:rsidP="001B57F7">
      <w:pPr>
        <w:rPr>
          <w:rFonts w:ascii="Comic Sans MS" w:hAnsi="Comic Sans MS" w:cs="Times New Roman"/>
          <w:b/>
          <w:sz w:val="28"/>
        </w:rPr>
      </w:pPr>
      <w:r w:rsidRPr="00762CA8">
        <w:rPr>
          <w:rFonts w:ascii="Comic Sans MS" w:hAnsi="Comic Sans MS" w:cs="Times New Roman"/>
          <w:b/>
          <w:sz w:val="28"/>
        </w:rPr>
        <w:t>Exceptions</w:t>
      </w:r>
    </w:p>
    <w:p w:rsidR="00EA0D1E" w:rsidRPr="00762CA8" w:rsidRDefault="00727047" w:rsidP="00843BD7">
      <w:pPr>
        <w:pStyle w:val="a3"/>
        <w:numPr>
          <w:ilvl w:val="0"/>
          <w:numId w:val="24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Try statement:</w:t>
      </w:r>
    </w:p>
    <w:p w:rsidR="00C7403B" w:rsidRPr="00762CA8" w:rsidRDefault="00C7403B" w:rsidP="00C7403B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try {…</w:t>
      </w:r>
    </w:p>
    <w:p w:rsidR="00C7403B" w:rsidRPr="00762CA8" w:rsidRDefault="00C7403B" w:rsidP="00C7403B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} catch (FileNotFoundException e) {…</w:t>
      </w:r>
    </w:p>
    <w:p w:rsidR="00C7403B" w:rsidRPr="00762CA8" w:rsidRDefault="00C7403B" w:rsidP="00C7403B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} catch (InputMismatchException e) {…</w:t>
      </w:r>
    </w:p>
    <w:p w:rsidR="00C7403B" w:rsidRPr="00762CA8" w:rsidRDefault="00C7403B" w:rsidP="00C7403B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}</w:t>
      </w:r>
    </w:p>
    <w:p w:rsidR="00C7403B" w:rsidRPr="00762CA8" w:rsidRDefault="00C7403B" w:rsidP="00C7403B">
      <w:pPr>
        <w:pStyle w:val="a3"/>
        <w:ind w:left="36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finally {…</w:t>
      </w:r>
    </w:p>
    <w:p w:rsidR="00C7403B" w:rsidRPr="00762CA8" w:rsidRDefault="00C7403B" w:rsidP="00C7403B">
      <w:pPr>
        <w:pStyle w:val="a3"/>
        <w:ind w:left="360" w:firstLineChars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}</w:t>
      </w:r>
    </w:p>
    <w:p w:rsidR="00727047" w:rsidRPr="00206FEB" w:rsidRDefault="00727047" w:rsidP="00206FEB">
      <w:pPr>
        <w:ind w:firstLine="360"/>
        <w:rPr>
          <w:rFonts w:ascii="Comic Sans MS" w:hAnsi="Comic Sans MS" w:cs="Times New Roman"/>
        </w:rPr>
      </w:pPr>
      <w:r w:rsidRPr="00206FEB">
        <w:rPr>
          <w:rFonts w:ascii="Comic Sans MS" w:hAnsi="Comic Sans MS" w:cs="Times New Roman"/>
        </w:rPr>
        <w:t xml:space="preserve">When an exception occurs, processing </w:t>
      </w:r>
      <w:r w:rsidRPr="00206FEB">
        <w:rPr>
          <w:rFonts w:ascii="Comic Sans MS" w:hAnsi="Comic Sans MS" w:cs="Times New Roman"/>
          <w:u w:val="single"/>
        </w:rPr>
        <w:t>continues at the first catch clause that matches the exception type</w:t>
      </w:r>
    </w:p>
    <w:p w:rsidR="003F37B9" w:rsidRPr="00762CA8" w:rsidRDefault="0044258C" w:rsidP="000D4FF5">
      <w:pPr>
        <w:ind w:firstLine="36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The statements in the finally clause are </w:t>
      </w:r>
      <w:r w:rsidRPr="007D6C68">
        <w:rPr>
          <w:rFonts w:ascii="Comic Sans MS" w:hAnsi="Comic Sans MS" w:cs="Times New Roman"/>
          <w:u w:val="single"/>
        </w:rPr>
        <w:t>always executed</w:t>
      </w:r>
      <w:r w:rsidRPr="00762CA8">
        <w:rPr>
          <w:rFonts w:ascii="Comic Sans MS" w:hAnsi="Comic Sans MS" w:cs="Times New Roman"/>
        </w:rPr>
        <w:t xml:space="preserve">: If no exception is generated, </w:t>
      </w:r>
      <w:r w:rsidR="000D4FF5" w:rsidRPr="00762CA8">
        <w:rPr>
          <w:rFonts w:ascii="Comic Sans MS" w:hAnsi="Comic Sans MS" w:cs="Times New Roman"/>
        </w:rPr>
        <w:t>it is</w:t>
      </w:r>
      <w:r w:rsidRPr="00762CA8">
        <w:rPr>
          <w:rFonts w:ascii="Comic Sans MS" w:hAnsi="Comic Sans MS" w:cs="Times New Roman"/>
        </w:rPr>
        <w:t xml:space="preserve"> executed after the statements in the </w:t>
      </w:r>
      <w:r w:rsidRPr="00762CA8">
        <w:rPr>
          <w:rFonts w:ascii="Comic Sans MS" w:hAnsi="Comic Sans MS" w:cs="Times New Roman"/>
          <w:b/>
        </w:rPr>
        <w:t>try block</w:t>
      </w:r>
      <w:r w:rsidRPr="00762CA8">
        <w:rPr>
          <w:rFonts w:ascii="Comic Sans MS" w:hAnsi="Comic Sans MS" w:cs="Times New Roman"/>
        </w:rPr>
        <w:t xml:space="preserve"> complete</w:t>
      </w:r>
      <w:r w:rsidR="00202DE9" w:rsidRPr="00762CA8">
        <w:rPr>
          <w:rFonts w:ascii="Comic Sans MS" w:hAnsi="Comic Sans MS" w:cs="Times New Roman"/>
        </w:rPr>
        <w:t>;</w:t>
      </w:r>
      <w:r w:rsidR="000D4FF5" w:rsidRPr="00762CA8">
        <w:rPr>
          <w:rFonts w:ascii="Comic Sans MS" w:hAnsi="Comic Sans MS" w:cs="Times New Roman"/>
        </w:rPr>
        <w:t xml:space="preserve"> </w:t>
      </w:r>
      <w:r w:rsidRPr="00762CA8">
        <w:rPr>
          <w:rFonts w:ascii="Comic Sans MS" w:hAnsi="Comic Sans MS" w:cs="Times New Roman"/>
        </w:rPr>
        <w:t xml:space="preserve">If an exception is generated, </w:t>
      </w:r>
      <w:r w:rsidR="000D4FF5" w:rsidRPr="00762CA8">
        <w:rPr>
          <w:rFonts w:ascii="Comic Sans MS" w:hAnsi="Comic Sans MS" w:cs="Times New Roman"/>
        </w:rPr>
        <w:t>it is</w:t>
      </w:r>
      <w:r w:rsidRPr="00762CA8">
        <w:rPr>
          <w:rFonts w:ascii="Comic Sans MS" w:hAnsi="Comic Sans MS" w:cs="Times New Roman"/>
        </w:rPr>
        <w:t xml:space="preserve"> executed after the statements in the appropriate </w:t>
      </w:r>
      <w:r w:rsidRPr="00762CA8">
        <w:rPr>
          <w:rFonts w:ascii="Comic Sans MS" w:hAnsi="Comic Sans MS" w:cs="Times New Roman"/>
          <w:b/>
        </w:rPr>
        <w:t>catch clause</w:t>
      </w:r>
      <w:r w:rsidRPr="00762CA8">
        <w:rPr>
          <w:rFonts w:ascii="Comic Sans MS" w:hAnsi="Comic Sans MS" w:cs="Times New Roman"/>
        </w:rPr>
        <w:t xml:space="preserve"> complete</w:t>
      </w:r>
      <w:r w:rsidR="003B26A5" w:rsidRPr="00762CA8">
        <w:rPr>
          <w:rFonts w:ascii="Comic Sans MS" w:hAnsi="Comic Sans MS" w:cs="Times New Roman"/>
        </w:rPr>
        <w:t>.</w:t>
      </w:r>
    </w:p>
    <w:p w:rsidR="00386884" w:rsidRPr="00762CA8" w:rsidRDefault="00901B68" w:rsidP="00843BD7">
      <w:pPr>
        <w:pStyle w:val="a3"/>
        <w:numPr>
          <w:ilvl w:val="0"/>
          <w:numId w:val="24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Exception Propagation: When an exception is not handled when it occurs, the control is returned back to the method that called the method</w:t>
      </w:r>
      <w:r w:rsidR="00BA291C" w:rsidRPr="00762CA8">
        <w:rPr>
          <w:rFonts w:ascii="Comic Sans MS" w:hAnsi="Comic Sans MS" w:cs="Times New Roman"/>
        </w:rPr>
        <w:t>,</w:t>
      </w:r>
      <w:r w:rsidRPr="00762CA8">
        <w:rPr>
          <w:rFonts w:ascii="Comic Sans MS" w:hAnsi="Comic Sans MS" w:cs="Times New Roman"/>
        </w:rPr>
        <w:t xml:space="preserve"> </w:t>
      </w:r>
      <w:r w:rsidR="00BA291C" w:rsidRPr="00762CA8">
        <w:rPr>
          <w:rFonts w:ascii="Comic Sans MS" w:hAnsi="Comic Sans MS" w:cs="Times New Roman"/>
        </w:rPr>
        <w:t xml:space="preserve">propagate up through hierarchy </w:t>
      </w:r>
      <w:r w:rsidRPr="00762CA8">
        <w:rPr>
          <w:rFonts w:ascii="Comic Sans MS" w:hAnsi="Comic Sans MS" w:cs="Times New Roman"/>
        </w:rPr>
        <w:t>until they are caught and handled or until they reach the level of the main method</w:t>
      </w:r>
    </w:p>
    <w:p w:rsidR="003F37B9" w:rsidRPr="00762CA8" w:rsidRDefault="00386884" w:rsidP="001B57F7">
      <w:pPr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Exception message: e.getMessage()</w:t>
      </w:r>
    </w:p>
    <w:p w:rsidR="00386884" w:rsidRPr="00762CA8" w:rsidRDefault="00386884" w:rsidP="001B57F7">
      <w:pPr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Print exception trace: e.printStackTrace();</w:t>
      </w:r>
    </w:p>
    <w:p w:rsidR="003F37B9" w:rsidRPr="00762CA8" w:rsidRDefault="008239B4" w:rsidP="00843BD7">
      <w:pPr>
        <w:pStyle w:val="a3"/>
        <w:numPr>
          <w:ilvl w:val="0"/>
          <w:numId w:val="24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Exception Class Hierarchy:</w:t>
      </w:r>
      <w:r w:rsidR="00D47041" w:rsidRPr="00762CA8">
        <w:rPr>
          <w:rFonts w:ascii="Comic Sans MS" w:hAnsi="Comic Sans MS" w:cs="Times New Roman"/>
        </w:rPr>
        <w:t xml:space="preserve"> Throwable -&gt; Error, Exception -&gt; IOException, RuntimeException</w:t>
      </w:r>
      <w:r w:rsidR="0098363A" w:rsidRPr="00762CA8">
        <w:rPr>
          <w:rFonts w:ascii="Comic Sans MS" w:hAnsi="Comic Sans MS" w:cs="Times New Roman"/>
        </w:rPr>
        <w:t xml:space="preserve"> -&gt; ArithmeticException, IndexOutOfBoundsException</w:t>
      </w:r>
    </w:p>
    <w:p w:rsidR="00F35775" w:rsidRPr="00762CA8" w:rsidRDefault="00250714" w:rsidP="00843BD7">
      <w:pPr>
        <w:pStyle w:val="a3"/>
        <w:numPr>
          <w:ilvl w:val="0"/>
          <w:numId w:val="24"/>
        </w:numPr>
        <w:ind w:firstLineChars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(1) </w:t>
      </w:r>
      <w:r w:rsidR="00F35775" w:rsidRPr="00762CA8">
        <w:rPr>
          <w:rFonts w:ascii="Comic Sans MS" w:hAnsi="Comic Sans MS" w:cs="Times New Roman"/>
        </w:rPr>
        <w:t xml:space="preserve">A </w:t>
      </w:r>
      <w:r w:rsidR="00F35775" w:rsidRPr="00762CA8">
        <w:rPr>
          <w:rFonts w:ascii="Comic Sans MS" w:hAnsi="Comic Sans MS" w:cs="Times New Roman"/>
          <w:b/>
        </w:rPr>
        <w:t>checked exception</w:t>
      </w:r>
      <w:r w:rsidR="00F35775" w:rsidRPr="00762CA8">
        <w:rPr>
          <w:rFonts w:ascii="Comic Sans MS" w:hAnsi="Comic Sans MS" w:cs="Times New Roman"/>
        </w:rPr>
        <w:t xml:space="preserve"> (e.g. IOException) either must be </w:t>
      </w:r>
      <w:r w:rsidR="00F35775" w:rsidRPr="00762CA8">
        <w:rPr>
          <w:rFonts w:ascii="Comic Sans MS" w:hAnsi="Comic Sans MS" w:cs="Times New Roman"/>
          <w:u w:val="single"/>
        </w:rPr>
        <w:t>caught by a method</w:t>
      </w:r>
      <w:r w:rsidR="00F35775" w:rsidRPr="00762CA8">
        <w:rPr>
          <w:rFonts w:ascii="Comic Sans MS" w:hAnsi="Comic Sans MS" w:cs="Times New Roman"/>
        </w:rPr>
        <w:t xml:space="preserve">, or must be </w:t>
      </w:r>
      <w:r w:rsidR="00F35775" w:rsidRPr="00762CA8">
        <w:rPr>
          <w:rFonts w:ascii="Comic Sans MS" w:hAnsi="Comic Sans MS" w:cs="Times New Roman"/>
          <w:u w:val="single"/>
        </w:rPr>
        <w:t>listed in the throws clause</w:t>
      </w:r>
      <w:r w:rsidR="00F35775" w:rsidRPr="00762CA8">
        <w:rPr>
          <w:rFonts w:ascii="Comic Sans MS" w:hAnsi="Comic Sans MS" w:cs="Times New Roman"/>
        </w:rPr>
        <w:t xml:space="preserve"> of any method that may throw or propagate it</w:t>
      </w:r>
      <w:r w:rsidR="00255240" w:rsidRPr="00762CA8">
        <w:rPr>
          <w:rFonts w:ascii="Comic Sans MS" w:hAnsi="Comic Sans MS" w:cs="Times New Roman"/>
        </w:rPr>
        <w:t>, otherwise cannot be compiled</w:t>
      </w:r>
    </w:p>
    <w:p w:rsidR="00250714" w:rsidRPr="00762CA8" w:rsidRDefault="00AF0BCB" w:rsidP="00250714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>e.g.</w:t>
      </w:r>
      <w:r w:rsidRPr="00762CA8">
        <w:rPr>
          <w:rFonts w:ascii="Comic Sans MS" w:hAnsi="Comic Sans MS" w:cs="Times New Roman"/>
          <w:color w:val="808080" w:themeColor="background1" w:themeShade="80"/>
        </w:rPr>
        <w:t xml:space="preserve"> </w:t>
      </w:r>
      <w:r w:rsidR="00FA2E5E" w:rsidRPr="00762CA8">
        <w:rPr>
          <w:rFonts w:ascii="Comic Sans MS" w:hAnsi="Comic Sans MS" w:cs="Times New Roman"/>
          <w:color w:val="808080" w:themeColor="background1" w:themeShade="80"/>
        </w:rPr>
        <w:t>public static void main (String args[]) throws FileNotFoundException</w:t>
      </w:r>
    </w:p>
    <w:p w:rsidR="003F37B9" w:rsidRPr="00762CA8" w:rsidRDefault="00250714" w:rsidP="00250714">
      <w:pPr>
        <w:pStyle w:val="a3"/>
        <w:ind w:left="360" w:firstLineChars="0" w:firstLine="0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</w:rPr>
        <w:t xml:space="preserve">(2) An unchecked exception (only </w:t>
      </w:r>
      <w:r w:rsidRPr="00762CA8">
        <w:rPr>
          <w:rFonts w:ascii="Comic Sans MS" w:hAnsi="Comic Sans MS" w:cs="Times New Roman"/>
          <w:bCs/>
        </w:rPr>
        <w:t>RuntimeException and its descendants</w:t>
      </w:r>
      <w:r w:rsidRPr="00762CA8">
        <w:rPr>
          <w:rFonts w:ascii="Comic Sans MS" w:hAnsi="Comic Sans MS" w:cs="Times New Roman"/>
        </w:rPr>
        <w:t>) does not require explicit handling</w:t>
      </w:r>
      <w:r w:rsidR="00486523" w:rsidRPr="00762CA8">
        <w:rPr>
          <w:rFonts w:ascii="Comic Sans MS" w:hAnsi="Comic Sans MS" w:cs="Times New Roman"/>
        </w:rPr>
        <w:t xml:space="preserve"> (catch or throw)</w:t>
      </w:r>
    </w:p>
    <w:p w:rsidR="00F764B7" w:rsidRPr="00762CA8" w:rsidRDefault="00EA676E" w:rsidP="001B57F7">
      <w:pPr>
        <w:rPr>
          <w:rFonts w:ascii="Comic Sans MS" w:hAnsi="Comic Sans MS" w:cs="Times New Roman"/>
        </w:rPr>
      </w:pPr>
      <w:r>
        <w:rPr>
          <w:rFonts w:ascii="Comic Sans MS" w:hAnsi="Comic Sans MS" w:cs="Times New Roman"/>
        </w:rPr>
        <w:t>5. Define a</w:t>
      </w:r>
      <w:r w:rsidR="007A32C7" w:rsidRPr="00762CA8">
        <w:rPr>
          <w:rFonts w:ascii="Comic Sans MS" w:hAnsi="Comic Sans MS" w:cs="Times New Roman"/>
        </w:rPr>
        <w:t xml:space="preserve"> </w:t>
      </w:r>
      <w:r w:rsidR="00E41155">
        <w:rPr>
          <w:rFonts w:ascii="Comic Sans MS" w:hAnsi="Comic Sans MS" w:cs="Times New Roman"/>
        </w:rPr>
        <w:t xml:space="preserve">new </w:t>
      </w:r>
      <w:r w:rsidR="007A32C7" w:rsidRPr="00762CA8">
        <w:rPr>
          <w:rFonts w:ascii="Comic Sans MS" w:hAnsi="Comic Sans MS" w:cs="Times New Roman"/>
        </w:rPr>
        <w:t>exception (see MakeSureInputCorrect.java)</w:t>
      </w:r>
    </w:p>
    <w:p w:rsidR="00250714" w:rsidRPr="00762CA8" w:rsidRDefault="00250714" w:rsidP="001B57F7">
      <w:pPr>
        <w:rPr>
          <w:rFonts w:ascii="Comic Sans MS" w:hAnsi="Comic Sans MS" w:cs="Times New Roman"/>
        </w:rPr>
      </w:pPr>
    </w:p>
    <w:p w:rsidR="009A0EB0" w:rsidRPr="002879A7" w:rsidRDefault="002879A7" w:rsidP="001B57F7">
      <w:pPr>
        <w:rPr>
          <w:rFonts w:ascii="Comic Sans MS" w:hAnsi="Comic Sans MS" w:cs="Times New Roman"/>
          <w:b/>
          <w:sz w:val="28"/>
        </w:rPr>
      </w:pPr>
      <w:r w:rsidRPr="002879A7">
        <w:rPr>
          <w:rFonts w:ascii="Comic Sans MS" w:hAnsi="Comic Sans MS" w:cs="Times New Roman"/>
          <w:b/>
          <w:sz w:val="28"/>
        </w:rPr>
        <w:t>Data Structure</w:t>
      </w:r>
    </w:p>
    <w:p w:rsidR="00687BF1" w:rsidRPr="00472A1B" w:rsidRDefault="00687BF1" w:rsidP="00843BD7">
      <w:pPr>
        <w:pStyle w:val="a3"/>
        <w:numPr>
          <w:ilvl w:val="0"/>
          <w:numId w:val="25"/>
        </w:numPr>
        <w:ind w:firstLineChars="0"/>
        <w:rPr>
          <w:rFonts w:ascii="Comic Sans MS" w:hAnsi="Comic Sans MS" w:cs="Times New Roman"/>
          <w:u w:val="single"/>
        </w:rPr>
      </w:pPr>
      <w:r w:rsidRPr="00472A1B">
        <w:rPr>
          <w:rFonts w:ascii="Comic Sans MS" w:hAnsi="Comic Sans MS" w:cs="Times New Roman"/>
        </w:rPr>
        <w:t xml:space="preserve">Recursive method: must be structured to handle both the </w:t>
      </w:r>
      <w:r w:rsidRPr="00472A1B">
        <w:rPr>
          <w:rFonts w:ascii="Comic Sans MS" w:hAnsi="Comic Sans MS" w:cs="Times New Roman"/>
          <w:u w:val="single"/>
        </w:rPr>
        <w:t>base case</w:t>
      </w:r>
      <w:r w:rsidRPr="00472A1B">
        <w:rPr>
          <w:rFonts w:ascii="Comic Sans MS" w:hAnsi="Comic Sans MS" w:cs="Times New Roman"/>
        </w:rPr>
        <w:t xml:space="preserve"> and the </w:t>
      </w:r>
      <w:r w:rsidRPr="00472A1B">
        <w:rPr>
          <w:rFonts w:ascii="Comic Sans MS" w:hAnsi="Comic Sans MS" w:cs="Times New Roman"/>
          <w:u w:val="single"/>
        </w:rPr>
        <w:t>recursive case</w:t>
      </w:r>
    </w:p>
    <w:p w:rsidR="00EB4C9F" w:rsidRPr="00472A1B" w:rsidRDefault="00B070AD" w:rsidP="00843BD7">
      <w:pPr>
        <w:pStyle w:val="a3"/>
        <w:numPr>
          <w:ilvl w:val="0"/>
          <w:numId w:val="25"/>
        </w:numPr>
        <w:ind w:firstLineChars="0"/>
        <w:rPr>
          <w:rFonts w:ascii="Comic Sans MS" w:hAnsi="Comic Sans MS" w:cs="Times New Roman"/>
        </w:rPr>
      </w:pPr>
      <w:r w:rsidRPr="00472A1B">
        <w:rPr>
          <w:rFonts w:ascii="Comic Sans MS" w:hAnsi="Comic Sans MS" w:cs="Times New Roman"/>
        </w:rPr>
        <w:t>Running Time Analysis</w:t>
      </w:r>
    </w:p>
    <w:p w:rsidR="00250714" w:rsidRDefault="00B070AD" w:rsidP="00472A1B">
      <w:pPr>
        <w:ind w:firstLine="360"/>
        <w:rPr>
          <w:rFonts w:ascii="Comic Sans MS" w:hAnsi="Comic Sans MS" w:cs="Times New Roman"/>
        </w:rPr>
      </w:pPr>
      <w:r>
        <w:rPr>
          <w:rFonts w:ascii="Comic Sans MS" w:hAnsi="Comic Sans MS" w:cs="Times New Roman"/>
        </w:rPr>
        <w:t xml:space="preserve">Asymptotic analysis: </w:t>
      </w:r>
      <w:r w:rsidRPr="00B070AD">
        <w:rPr>
          <w:rFonts w:ascii="Comic Sans MS" w:hAnsi="Comic Sans MS" w:cs="Times New Roman"/>
        </w:rPr>
        <w:t xml:space="preserve">Look at growth of T(n) </w:t>
      </w:r>
      <w:r>
        <w:rPr>
          <w:rFonts w:ascii="Comic Sans MS" w:hAnsi="Comic Sans MS" w:cs="Times New Roman"/>
        </w:rPr>
        <w:t>(running time of input n) as n</w:t>
      </w:r>
      <w:r>
        <w:rPr>
          <w:rFonts w:ascii="Comic Sans MS" w:hAnsi="Comic Sans MS" w:cs="Times New Roman" w:hint="eastAsia"/>
        </w:rPr>
        <w:t>→</w:t>
      </w:r>
      <w:r w:rsidRPr="00B070AD">
        <w:rPr>
          <w:rFonts w:ascii="Comic Sans MS" w:hAnsi="Comic Sans MS" w:cs="Times New Roman" w:hint="eastAsia"/>
        </w:rPr>
        <w:t>∞</w:t>
      </w:r>
      <w:r>
        <w:rPr>
          <w:rFonts w:ascii="Comic Sans MS" w:hAnsi="Comic Sans MS" w:cs="Times New Roman" w:hint="eastAsia"/>
        </w:rPr>
        <w:t xml:space="preserve">. </w:t>
      </w:r>
      <w:r w:rsidRPr="00B070AD">
        <w:rPr>
          <w:rFonts w:ascii="Comic Sans MS" w:hAnsi="Comic Sans MS" w:cs="Times New Roman"/>
        </w:rPr>
        <w:t>Ignore low-order terms and leading constants</w:t>
      </w:r>
    </w:p>
    <w:p w:rsidR="00CD7573" w:rsidRDefault="00CD7573" w:rsidP="00843BD7">
      <w:pPr>
        <w:pStyle w:val="a3"/>
        <w:numPr>
          <w:ilvl w:val="0"/>
          <w:numId w:val="25"/>
        </w:numPr>
        <w:ind w:firstLineChars="0"/>
        <w:rPr>
          <w:rFonts w:ascii="Comic Sans MS" w:hAnsi="Comic Sans MS" w:cs="Times New Roman"/>
        </w:rPr>
      </w:pPr>
      <w:r>
        <w:rPr>
          <w:rFonts w:ascii="Comic Sans MS" w:hAnsi="Comic Sans MS" w:cs="Times New Roman"/>
        </w:rPr>
        <w:t>Big-O notation</w:t>
      </w:r>
    </w:p>
    <w:p w:rsidR="00472A1B" w:rsidRPr="00CD7573" w:rsidRDefault="00472A1B" w:rsidP="00CD7573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CD7573">
        <w:rPr>
          <w:rFonts w:ascii="Comic Sans MS" w:hAnsi="Comic Sans MS" w:cs="Times New Roman"/>
        </w:rPr>
        <w:t xml:space="preserve">if </w:t>
      </w:r>
      <m:oMath>
        <m:r>
          <m:rPr>
            <m:sty m:val="p"/>
          </m:rPr>
          <w:rPr>
            <w:rFonts w:ascii="Cambria Math" w:hAnsi="Cambria Math" w:cs="Times New Roman"/>
          </w:rPr>
          <m:t>∃</m:t>
        </m:r>
      </m:oMath>
      <w:r w:rsidR="005C10AB" w:rsidRPr="00CD7573">
        <w:rPr>
          <w:rFonts w:ascii="Comic Sans MS" w:hAnsi="Comic Sans MS" w:cs="Times New Roman"/>
        </w:rPr>
        <w:t xml:space="preserve"> </w:t>
      </w:r>
      <w:r w:rsidRPr="00CD7573">
        <w:rPr>
          <w:rFonts w:ascii="Comic Sans MS" w:hAnsi="Comic Sans MS" w:cs="Times New Roman"/>
        </w:rPr>
        <w:t>constants c and n</w:t>
      </w:r>
      <w:r w:rsidRPr="00CD7573">
        <w:rPr>
          <w:rFonts w:ascii="Comic Sans MS" w:hAnsi="Comic Sans MS" w:cs="Times New Roman"/>
          <w:vertAlign w:val="subscript"/>
        </w:rPr>
        <w:t>0</w:t>
      </w:r>
      <w:r w:rsidRPr="00CD7573">
        <w:rPr>
          <w:rFonts w:ascii="Comic Sans MS" w:hAnsi="Comic Sans MS" w:cs="Times New Roman"/>
        </w:rPr>
        <w:t xml:space="preserve"> such that 0 </w:t>
      </w:r>
      <w:r w:rsidRPr="00CD7573">
        <w:rPr>
          <w:rFonts w:ascii="Comic Sans MS" w:hAnsi="Comic Sans MS" w:cs="Times New Roman" w:hint="eastAsia"/>
        </w:rPr>
        <w:t>≤</w:t>
      </w:r>
      <w:r w:rsidRPr="00CD7573">
        <w:rPr>
          <w:rFonts w:ascii="Comic Sans MS" w:hAnsi="Comic Sans MS" w:cs="Times New Roman"/>
        </w:rPr>
        <w:t xml:space="preserve"> </w:t>
      </w:r>
      <w:r w:rsidR="00BA1CA4" w:rsidRPr="00CD7573">
        <w:rPr>
          <w:rFonts w:ascii="Comic Sans MS" w:hAnsi="Comic Sans MS" w:cs="Times New Roman"/>
        </w:rPr>
        <w:t>O(g(n))</w:t>
      </w:r>
      <w:r w:rsidRPr="00CD7573">
        <w:rPr>
          <w:rFonts w:ascii="Comic Sans MS" w:hAnsi="Comic Sans MS" w:cs="Times New Roman"/>
        </w:rPr>
        <w:t xml:space="preserve"> </w:t>
      </w:r>
      <w:r w:rsidRPr="00CD7573">
        <w:rPr>
          <w:rFonts w:ascii="Comic Sans MS" w:hAnsi="Comic Sans MS" w:cs="Times New Roman" w:hint="eastAsia"/>
        </w:rPr>
        <w:t>≤</w:t>
      </w:r>
      <w:r w:rsidR="002F1B65" w:rsidRPr="00CD7573">
        <w:rPr>
          <w:rFonts w:ascii="Comic Sans MS" w:hAnsi="Comic Sans MS" w:cs="Times New Roman"/>
        </w:rPr>
        <w:t xml:space="preserve"> c*g(n) </w:t>
      </w:r>
      <w:r w:rsidRPr="00CD7573">
        <w:rPr>
          <w:rFonts w:ascii="Comic Sans MS" w:hAnsi="Comic Sans MS" w:cs="Times New Roman"/>
        </w:rPr>
        <w:t xml:space="preserve">  </w:t>
      </w:r>
      <m:oMath>
        <m:r>
          <m:rPr>
            <m:sty m:val="p"/>
          </m:rPr>
          <w:rPr>
            <w:rFonts w:ascii="Cambria Math" w:hAnsi="Cambria Math" w:cs="Times New Roman"/>
          </w:rPr>
          <m:t>∀</m:t>
        </m:r>
      </m:oMath>
      <w:r w:rsidRPr="00CD7573">
        <w:rPr>
          <w:rFonts w:ascii="Comic Sans MS" w:hAnsi="Comic Sans MS" w:cs="Times New Roman"/>
        </w:rPr>
        <w:t>n</w:t>
      </w:r>
      <w:r w:rsidRPr="00756776">
        <w:rPr>
          <w:rFonts w:ascii="Comic Sans MS" w:hAnsi="Comic Sans MS" w:cs="Times New Roman"/>
          <w:vertAlign w:val="subscript"/>
        </w:rPr>
        <w:t>0</w:t>
      </w:r>
      <w:r w:rsidRPr="00CD7573">
        <w:rPr>
          <w:rFonts w:ascii="Comic Sans MS" w:hAnsi="Comic Sans MS" w:cs="Times New Roman"/>
        </w:rPr>
        <w:t xml:space="preserve"> </w:t>
      </w:r>
      <w:r w:rsidRPr="00CD7573">
        <w:rPr>
          <w:rFonts w:ascii="Comic Sans MS" w:hAnsi="Comic Sans MS" w:cs="Times New Roman" w:hint="eastAsia"/>
        </w:rPr>
        <w:t>≤</w:t>
      </w:r>
      <w:r w:rsidRPr="00CD7573">
        <w:rPr>
          <w:rFonts w:ascii="Comic Sans MS" w:hAnsi="Comic Sans MS" w:cs="Times New Roman"/>
        </w:rPr>
        <w:t xml:space="preserve"> n</w:t>
      </w:r>
    </w:p>
    <w:p w:rsidR="00472A1B" w:rsidRDefault="00EB02AD" w:rsidP="00A45019">
      <w:pPr>
        <w:ind w:firstLine="360"/>
        <w:rPr>
          <w:rFonts w:ascii="Comic Sans MS" w:hAnsi="Comic Sans MS" w:cs="Times New Roman"/>
        </w:rPr>
      </w:pPr>
      <w:r>
        <w:rPr>
          <w:rFonts w:ascii="Comic Sans MS" w:hAnsi="Comic Sans MS" w:cs="Times New Roman"/>
        </w:rPr>
        <w:t>Always</w:t>
      </w:r>
      <w:r w:rsidR="00A45019" w:rsidRPr="00A45019">
        <w:rPr>
          <w:rFonts w:ascii="Comic Sans MS" w:hAnsi="Comic Sans MS" w:cs="Times New Roman"/>
        </w:rPr>
        <w:t xml:space="preserve"> use the tightest one</w:t>
      </w:r>
      <w:r w:rsidR="00A45019">
        <w:rPr>
          <w:rFonts w:ascii="Comic Sans MS" w:hAnsi="Comic Sans MS" w:cs="Times New Roman"/>
        </w:rPr>
        <w:t xml:space="preserve"> -&gt; </w:t>
      </w:r>
      <w:r w:rsidR="00A45019" w:rsidRPr="004205A7">
        <w:rPr>
          <w:rFonts w:ascii="Comic Sans MS" w:hAnsi="Comic Sans MS" w:cs="Times New Roman"/>
          <w:u w:val="single"/>
        </w:rPr>
        <w:t>2n</w:t>
      </w:r>
      <w:r w:rsidR="00A45019" w:rsidRPr="004205A7">
        <w:rPr>
          <w:rFonts w:ascii="Comic Sans MS" w:hAnsi="Comic Sans MS" w:cs="Times New Roman"/>
          <w:u w:val="single"/>
          <w:vertAlign w:val="superscript"/>
        </w:rPr>
        <w:t>2</w:t>
      </w:r>
      <w:r w:rsidR="00A45019" w:rsidRPr="004205A7">
        <w:rPr>
          <w:rFonts w:ascii="Comic Sans MS" w:hAnsi="Comic Sans MS" w:cs="Times New Roman"/>
          <w:u w:val="single"/>
        </w:rPr>
        <w:t xml:space="preserve"> = O(n</w:t>
      </w:r>
      <w:r w:rsidR="00A45019" w:rsidRPr="004205A7">
        <w:rPr>
          <w:rFonts w:ascii="Comic Sans MS" w:hAnsi="Comic Sans MS" w:cs="Times New Roman"/>
          <w:u w:val="single"/>
          <w:vertAlign w:val="superscript"/>
        </w:rPr>
        <w:t>3</w:t>
      </w:r>
      <w:r w:rsidR="00A45019" w:rsidRPr="004205A7">
        <w:rPr>
          <w:rFonts w:ascii="Comic Sans MS" w:hAnsi="Comic Sans MS" w:cs="Times New Roman"/>
          <w:u w:val="single"/>
        </w:rPr>
        <w:t>) or 2n</w:t>
      </w:r>
      <w:r w:rsidR="00A45019" w:rsidRPr="004205A7">
        <w:rPr>
          <w:rFonts w:ascii="Comic Sans MS" w:hAnsi="Comic Sans MS" w:cs="Times New Roman"/>
          <w:u w:val="single"/>
          <w:vertAlign w:val="superscript"/>
        </w:rPr>
        <w:t>2</w:t>
      </w:r>
      <w:r w:rsidR="00A45019" w:rsidRPr="004205A7">
        <w:rPr>
          <w:rFonts w:ascii="Comic Sans MS" w:hAnsi="Comic Sans MS" w:cs="Times New Roman"/>
          <w:u w:val="single"/>
        </w:rPr>
        <w:t xml:space="preserve"> = O(n</w:t>
      </w:r>
      <w:r w:rsidR="00A45019" w:rsidRPr="004205A7">
        <w:rPr>
          <w:rFonts w:ascii="Comic Sans MS" w:hAnsi="Comic Sans MS" w:cs="Times New Roman"/>
          <w:u w:val="single"/>
          <w:vertAlign w:val="superscript"/>
        </w:rPr>
        <w:t>4</w:t>
      </w:r>
      <w:r w:rsidR="00A45019" w:rsidRPr="004205A7">
        <w:rPr>
          <w:rFonts w:ascii="Comic Sans MS" w:hAnsi="Comic Sans MS" w:cs="Times New Roman"/>
          <w:u w:val="single"/>
        </w:rPr>
        <w:t>)</w:t>
      </w:r>
      <w:r w:rsidR="005A249D">
        <w:rPr>
          <w:rFonts w:ascii="Comic Sans MS" w:hAnsi="Comic Sans MS" w:cs="Times New Roman"/>
        </w:rPr>
        <w:t xml:space="preserve">  but not </w:t>
      </w:r>
      <w:r w:rsidR="005A249D" w:rsidRPr="005A249D">
        <w:rPr>
          <w:rFonts w:ascii="Comic Sans MS" w:hAnsi="Comic Sans MS" w:cs="Times New Roman"/>
        </w:rPr>
        <w:t>2n</w:t>
      </w:r>
      <w:r w:rsidR="005A249D" w:rsidRPr="005A249D">
        <w:rPr>
          <w:rFonts w:ascii="Comic Sans MS" w:hAnsi="Comic Sans MS" w:cs="Times New Roman"/>
          <w:vertAlign w:val="superscript"/>
        </w:rPr>
        <w:t>2</w:t>
      </w:r>
      <w:r w:rsidR="005A249D" w:rsidRPr="005A249D">
        <w:rPr>
          <w:rFonts w:ascii="Comic Sans MS" w:hAnsi="Comic Sans MS" w:cs="Times New Roman"/>
        </w:rPr>
        <w:t xml:space="preserve"> = O(n)</w:t>
      </w:r>
    </w:p>
    <w:p w:rsidR="00ED7B74" w:rsidRDefault="00ED7B74" w:rsidP="00843BD7">
      <w:pPr>
        <w:pStyle w:val="a3"/>
        <w:numPr>
          <w:ilvl w:val="0"/>
          <w:numId w:val="25"/>
        </w:numPr>
        <w:ind w:firstLineChars="0"/>
        <w:rPr>
          <w:rFonts w:ascii="Comic Sans MS" w:hAnsi="Comic Sans MS" w:cs="Times New Roman"/>
        </w:rPr>
      </w:pPr>
      <w:r w:rsidRPr="00ED7B74">
        <w:rPr>
          <w:rFonts w:ascii="Comic Sans MS" w:hAnsi="Comic Sans MS" w:cs="Times New Roman"/>
        </w:rPr>
        <w:t>merge sort</w:t>
      </w:r>
      <w:r>
        <w:rPr>
          <w:rFonts w:ascii="Comic Sans MS" w:hAnsi="Comic Sans MS" w:cs="Times New Roman"/>
        </w:rPr>
        <w:t>:</w:t>
      </w:r>
      <w:r w:rsidR="00317905" w:rsidRPr="00317905">
        <w:t xml:space="preserve"> </w:t>
      </w:r>
      <w:r w:rsidR="00317905" w:rsidRPr="00317905">
        <w:rPr>
          <w:rFonts w:ascii="Comic Sans MS" w:hAnsi="Comic Sans MS" w:cs="Times New Roman"/>
        </w:rPr>
        <w:t>O(n log n)</w:t>
      </w:r>
      <w:r w:rsidR="00317905">
        <w:rPr>
          <w:rFonts w:ascii="Comic Sans MS" w:hAnsi="Comic Sans MS" w:cs="Times New Roman"/>
        </w:rPr>
        <w:tab/>
      </w:r>
      <w:r w:rsidR="00317905">
        <w:rPr>
          <w:rFonts w:ascii="Comic Sans MS" w:hAnsi="Comic Sans MS" w:cs="Times New Roman"/>
        </w:rPr>
        <w:tab/>
      </w:r>
      <w:r w:rsidR="00317905" w:rsidRPr="00317905">
        <w:rPr>
          <w:rFonts w:ascii="Comic Sans MS" w:hAnsi="Comic Sans MS" w:cs="Times New Roman"/>
        </w:rPr>
        <w:t xml:space="preserve">Insertion sort: </w:t>
      </w:r>
      <w:r w:rsidR="00A00053">
        <w:rPr>
          <w:rFonts w:ascii="Comic Sans MS" w:hAnsi="Comic Sans MS" w:cs="Times New Roman"/>
        </w:rPr>
        <w:t>(</w:t>
      </w:r>
      <w:r w:rsidR="00A00053" w:rsidRPr="00A718E9">
        <w:rPr>
          <w:rFonts w:ascii="Comic Sans MS" w:hAnsi="Comic Sans MS" w:cs="Times New Roman"/>
        </w:rPr>
        <w:t>n</w:t>
      </w:r>
      <w:r w:rsidR="00A00053" w:rsidRPr="00A718E9">
        <w:rPr>
          <w:rFonts w:ascii="Comic Sans MS" w:hAnsi="Comic Sans MS" w:cs="Times New Roman"/>
          <w:vertAlign w:val="superscript"/>
        </w:rPr>
        <w:t>2</w:t>
      </w:r>
      <w:r w:rsidR="00A00053">
        <w:rPr>
          <w:rFonts w:ascii="Comic Sans MS" w:hAnsi="Comic Sans MS" w:cs="Times New Roman"/>
        </w:rPr>
        <w:t>)</w:t>
      </w:r>
    </w:p>
    <w:p w:rsidR="002879A7" w:rsidRDefault="00AA7A80" w:rsidP="00AA7A80">
      <w:pPr>
        <w:pStyle w:val="a3"/>
        <w:numPr>
          <w:ilvl w:val="0"/>
          <w:numId w:val="25"/>
        </w:numPr>
        <w:ind w:firstLineChars="0"/>
        <w:rPr>
          <w:rFonts w:ascii="Comic Sans MS" w:hAnsi="Comic Sans MS" w:cs="Times New Roman"/>
        </w:rPr>
      </w:pPr>
      <w:r w:rsidRPr="00AA7A80">
        <w:rPr>
          <w:rFonts w:ascii="Comic Sans MS" w:hAnsi="Comic Sans MS" w:cs="Times New Roman"/>
        </w:rPr>
        <w:lastRenderedPageBreak/>
        <w:t>Inner Class: Class within another class</w:t>
      </w:r>
    </w:p>
    <w:p w:rsidR="00005F51" w:rsidRDefault="00AA7A80" w:rsidP="00005F51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AA7A80">
        <w:rPr>
          <w:rFonts w:ascii="Comic Sans MS" w:hAnsi="Comic Sans MS" w:cs="Times New Roman"/>
        </w:rPr>
        <w:t>Outer class and Inner class can access the instance variables of each other directly.</w:t>
      </w:r>
    </w:p>
    <w:p w:rsidR="00005F51" w:rsidRPr="00005F51" w:rsidRDefault="00005F51" w:rsidP="00005F51">
      <w:pPr>
        <w:rPr>
          <w:rFonts w:ascii="Comic Sans MS" w:hAnsi="Comic Sans MS" w:cs="Times New Roman"/>
        </w:rPr>
      </w:pPr>
    </w:p>
    <w:p w:rsidR="00A132F1" w:rsidRPr="009D274A" w:rsidRDefault="005E331B" w:rsidP="009D274A">
      <w:pPr>
        <w:rPr>
          <w:rFonts w:ascii="Comic Sans MS" w:hAnsi="Comic Sans MS" w:cs="Times New Roman"/>
        </w:rPr>
      </w:pPr>
      <w:r w:rsidRPr="009D274A">
        <w:rPr>
          <w:rFonts w:ascii="Comic Sans MS" w:hAnsi="Comic Sans MS" w:cs="Times New Roman"/>
          <w:b/>
          <w:sz w:val="28"/>
        </w:rPr>
        <w:t>Linked list</w:t>
      </w:r>
      <w:r w:rsidR="00FE164D" w:rsidRPr="009D274A">
        <w:rPr>
          <w:rFonts w:ascii="Comic Sans MS" w:hAnsi="Comic Sans MS" w:cs="Times New Roman"/>
        </w:rPr>
        <w:t xml:space="preserve"> </w:t>
      </w:r>
      <w:r w:rsidR="00BD4181" w:rsidRPr="009D274A">
        <w:rPr>
          <w:rFonts w:ascii="Comic Sans MS" w:hAnsi="Comic Sans MS" w:cs="Times New Roman" w:hint="eastAsia"/>
        </w:rPr>
        <w:t>(</w:t>
      </w:r>
      <w:r w:rsidR="00BD4181" w:rsidRPr="009D274A">
        <w:rPr>
          <w:rFonts w:ascii="Comic Sans MS" w:hAnsi="Comic Sans MS" w:cs="Times New Roman"/>
        </w:rPr>
        <w:t>Dynamic data type</w:t>
      </w:r>
      <w:r w:rsidR="00BD4181" w:rsidRPr="009D274A">
        <w:rPr>
          <w:rFonts w:ascii="Comic Sans MS" w:hAnsi="Comic Sans MS" w:cs="Times New Roman" w:hint="eastAsia"/>
        </w:rPr>
        <w:t>)</w:t>
      </w:r>
    </w:p>
    <w:p w:rsidR="00520842" w:rsidRPr="00762CA8" w:rsidRDefault="00520842" w:rsidP="0006761E">
      <w:pPr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public class MyList {</w:t>
      </w:r>
    </w:p>
    <w:p w:rsidR="0006019C" w:rsidRPr="00762CA8" w:rsidRDefault="00CC776E" w:rsidP="00CC776E">
      <w:pPr>
        <w:ind w:firstLineChars="150" w:firstLine="315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private MyNode list;</w:t>
      </w:r>
      <w:r w:rsidRPr="00762CA8">
        <w:rPr>
          <w:rFonts w:ascii="Comic Sans MS" w:hAnsi="Comic Sans MS" w:cs="Times New Roman"/>
          <w:color w:val="808080" w:themeColor="background1" w:themeShade="80"/>
        </w:rPr>
        <w:tab/>
      </w:r>
      <w:r w:rsidR="0006019C" w:rsidRPr="00762CA8">
        <w:rPr>
          <w:rFonts w:ascii="Comic Sans MS" w:hAnsi="Comic Sans MS" w:cs="Times New Roman"/>
        </w:rPr>
        <w:t>//instance variable for the reference to the first node</w:t>
      </w:r>
    </w:p>
    <w:p w:rsidR="00CC776E" w:rsidRPr="00762CA8" w:rsidRDefault="00CC776E" w:rsidP="00CC776E">
      <w:pPr>
        <w:ind w:firstLineChars="150" w:firstLine="315"/>
        <w:rPr>
          <w:rFonts w:ascii="Comic Sans MS" w:hAnsi="Comic Sans MS" w:cs="Times New Roman"/>
        </w:rPr>
      </w:pPr>
    </w:p>
    <w:p w:rsidR="00520842" w:rsidRPr="00762CA8" w:rsidRDefault="00520842" w:rsidP="00520842">
      <w:pPr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</w:t>
      </w:r>
      <w:r w:rsidRPr="00762CA8">
        <w:rPr>
          <w:rFonts w:ascii="Comic Sans MS" w:hAnsi="Comic Sans MS" w:cs="Times New Roman"/>
        </w:rPr>
        <w:t xml:space="preserve"> // </w:t>
      </w:r>
      <w:r w:rsidR="0006761E" w:rsidRPr="00762CA8">
        <w:rPr>
          <w:rFonts w:ascii="Comic Sans MS" w:hAnsi="Comic Sans MS" w:cs="Times New Roman"/>
        </w:rPr>
        <w:t xml:space="preserve">(Inner class) </w:t>
      </w:r>
      <w:r w:rsidRPr="00762CA8">
        <w:rPr>
          <w:rFonts w:ascii="Comic Sans MS" w:hAnsi="Comic Sans MS" w:cs="Times New Roman"/>
        </w:rPr>
        <w:t>hidden from outside MyList</w:t>
      </w:r>
    </w:p>
    <w:p w:rsidR="00520842" w:rsidRPr="00762CA8" w:rsidRDefault="00520842" w:rsidP="00520842">
      <w:pPr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private class MyNode { </w:t>
      </w:r>
    </w:p>
    <w:p w:rsidR="00FD59D2" w:rsidRPr="00762CA8" w:rsidRDefault="00520842" w:rsidP="00FD59D2">
      <w:pPr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ab/>
        <w:t xml:space="preserve">   Object obj;</w:t>
      </w:r>
      <w:r w:rsidR="00FD59D2" w:rsidRPr="00762CA8">
        <w:rPr>
          <w:rFonts w:ascii="Comic Sans MS" w:hAnsi="Comic Sans MS" w:cs="Times New Roman"/>
          <w:color w:val="808080" w:themeColor="background1" w:themeShade="80"/>
        </w:rPr>
        <w:tab/>
      </w:r>
      <w:r w:rsidR="00FD59D2" w:rsidRPr="00762CA8">
        <w:rPr>
          <w:rFonts w:ascii="Comic Sans MS" w:hAnsi="Comic Sans MS" w:cs="Times New Roman"/>
        </w:rPr>
        <w:t>//instance variable for the object it carries</w:t>
      </w:r>
    </w:p>
    <w:p w:rsidR="00FD59D2" w:rsidRPr="00762CA8" w:rsidRDefault="00520842" w:rsidP="00FD59D2">
      <w:pPr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ab/>
        <w:t xml:space="preserve">   MyNode next;</w:t>
      </w:r>
      <w:r w:rsidR="00FD59D2" w:rsidRPr="00762CA8">
        <w:rPr>
          <w:rFonts w:ascii="Comic Sans MS" w:hAnsi="Comic Sans MS" w:cs="Times New Roman"/>
          <w:color w:val="808080" w:themeColor="background1" w:themeShade="80"/>
        </w:rPr>
        <w:tab/>
      </w:r>
      <w:r w:rsidR="00FD59D2" w:rsidRPr="00762CA8">
        <w:rPr>
          <w:rFonts w:ascii="Comic Sans MS" w:hAnsi="Comic Sans MS" w:cs="Times New Roman"/>
          <w:color w:val="808080" w:themeColor="background1" w:themeShade="80"/>
        </w:rPr>
        <w:tab/>
      </w:r>
      <w:r w:rsidR="00FD59D2" w:rsidRPr="00762CA8">
        <w:rPr>
          <w:rFonts w:ascii="Comic Sans MS" w:hAnsi="Comic Sans MS" w:cs="Times New Roman"/>
        </w:rPr>
        <w:t>// instance variable for the reference to the next node</w:t>
      </w:r>
    </w:p>
    <w:p w:rsidR="00520842" w:rsidRPr="00762CA8" w:rsidRDefault="00520842" w:rsidP="00520842">
      <w:pPr>
        <w:rPr>
          <w:rFonts w:ascii="Comic Sans MS" w:hAnsi="Comic Sans MS" w:cs="Times New Roman"/>
          <w:color w:val="808080" w:themeColor="background1" w:themeShade="80"/>
        </w:rPr>
      </w:pPr>
    </w:p>
    <w:p w:rsidR="00520842" w:rsidRPr="00762CA8" w:rsidRDefault="00520842" w:rsidP="00520842">
      <w:pPr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ab/>
        <w:t xml:space="preserve">   MyNode(Object item) {</w:t>
      </w:r>
    </w:p>
    <w:p w:rsidR="00520842" w:rsidRPr="00762CA8" w:rsidRDefault="00520842" w:rsidP="00520842">
      <w:pPr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ab/>
      </w:r>
      <w:r w:rsidRPr="00762CA8">
        <w:rPr>
          <w:rFonts w:ascii="Comic Sans MS" w:hAnsi="Comic Sans MS" w:cs="Times New Roman"/>
          <w:color w:val="808080" w:themeColor="background1" w:themeShade="80"/>
        </w:rPr>
        <w:tab/>
      </w:r>
      <w:r w:rsidR="00CD2B8D">
        <w:rPr>
          <w:rFonts w:ascii="Comic Sans MS" w:hAnsi="Comic Sans MS" w:cs="Times New Roman"/>
          <w:color w:val="808080" w:themeColor="background1" w:themeShade="80"/>
        </w:rPr>
        <w:t xml:space="preserve"> </w:t>
      </w:r>
      <w:r w:rsidRPr="00762CA8">
        <w:rPr>
          <w:rFonts w:ascii="Comic Sans MS" w:hAnsi="Comic Sans MS" w:cs="Times New Roman"/>
          <w:color w:val="808080" w:themeColor="background1" w:themeShade="80"/>
        </w:rPr>
        <w:t>obj = item;</w:t>
      </w:r>
    </w:p>
    <w:p w:rsidR="00520842" w:rsidRPr="00762CA8" w:rsidRDefault="00520842" w:rsidP="00520842">
      <w:pPr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ab/>
      </w:r>
      <w:r w:rsidRPr="00762CA8">
        <w:rPr>
          <w:rFonts w:ascii="Comic Sans MS" w:hAnsi="Comic Sans MS" w:cs="Times New Roman"/>
          <w:color w:val="808080" w:themeColor="background1" w:themeShade="80"/>
        </w:rPr>
        <w:tab/>
      </w:r>
      <w:r w:rsidR="00CD2B8D">
        <w:rPr>
          <w:rFonts w:ascii="Comic Sans MS" w:hAnsi="Comic Sans MS" w:cs="Times New Roman"/>
          <w:color w:val="808080" w:themeColor="background1" w:themeShade="80"/>
        </w:rPr>
        <w:t xml:space="preserve"> </w:t>
      </w:r>
      <w:r w:rsidRPr="00762CA8">
        <w:rPr>
          <w:rFonts w:ascii="Comic Sans MS" w:hAnsi="Comic Sans MS" w:cs="Times New Roman"/>
          <w:color w:val="808080" w:themeColor="background1" w:themeShade="80"/>
        </w:rPr>
        <w:t>next = null;</w:t>
      </w:r>
    </w:p>
    <w:p w:rsidR="00520842" w:rsidRPr="00762CA8" w:rsidRDefault="00520842" w:rsidP="00520842">
      <w:pPr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ab/>
        <w:t xml:space="preserve">   }</w:t>
      </w:r>
    </w:p>
    <w:p w:rsidR="00520842" w:rsidRPr="00762CA8" w:rsidRDefault="00520842" w:rsidP="00520842">
      <w:pPr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 }</w:t>
      </w:r>
    </w:p>
    <w:p w:rsidR="00520842" w:rsidRPr="00762CA8" w:rsidRDefault="005A7336" w:rsidP="00520842">
      <w:pPr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 xml:space="preserve">  </w:t>
      </w:r>
      <w:r w:rsidRPr="00762CA8">
        <w:rPr>
          <w:rFonts w:ascii="Comic Sans MS" w:hAnsi="Comic Sans MS" w:cs="Times New Roman"/>
        </w:rPr>
        <w:t xml:space="preserve"> </w:t>
      </w:r>
    </w:p>
    <w:p w:rsidR="00161299" w:rsidRPr="00762CA8" w:rsidRDefault="00161299" w:rsidP="00520842">
      <w:pPr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 xml:space="preserve">   //add a node at the front</w:t>
      </w:r>
    </w:p>
    <w:p w:rsidR="00161299" w:rsidRPr="00762CA8" w:rsidRDefault="00161299" w:rsidP="00161299">
      <w:pPr>
        <w:ind w:firstLineChars="150" w:firstLine="315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public void addtoFront(MyNode newNode){</w:t>
      </w:r>
    </w:p>
    <w:p w:rsidR="00161299" w:rsidRPr="00762CA8" w:rsidRDefault="00161299" w:rsidP="00161299">
      <w:pPr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ab/>
        <w:t xml:space="preserve"> newNode.next = list;</w:t>
      </w:r>
    </w:p>
    <w:p w:rsidR="00161299" w:rsidRPr="00762CA8" w:rsidRDefault="00161299" w:rsidP="0006019C">
      <w:pPr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ab/>
        <w:t xml:space="preserve"> list = newNode;}</w:t>
      </w:r>
    </w:p>
    <w:p w:rsidR="0006019C" w:rsidRPr="00762CA8" w:rsidRDefault="0006019C" w:rsidP="00707A49">
      <w:pPr>
        <w:ind w:firstLineChars="150" w:firstLine="315"/>
        <w:rPr>
          <w:rFonts w:ascii="Comic Sans MS" w:hAnsi="Comic Sans MS" w:cs="Times New Roman"/>
          <w:color w:val="808080" w:themeColor="background1" w:themeShade="80"/>
        </w:rPr>
      </w:pPr>
    </w:p>
    <w:p w:rsidR="00745FD3" w:rsidRPr="00762CA8" w:rsidRDefault="00745FD3" w:rsidP="00707A49">
      <w:pPr>
        <w:ind w:firstLineChars="150" w:firstLine="315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//Find an object</w:t>
      </w:r>
    </w:p>
    <w:p w:rsidR="00707A49" w:rsidRPr="00762CA8" w:rsidRDefault="00707A49" w:rsidP="00707A49">
      <w:pPr>
        <w:ind w:firstLineChars="150" w:firstLine="315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public boolean contains(Object item) {</w:t>
      </w:r>
    </w:p>
    <w:p w:rsidR="00707A49" w:rsidRPr="00762CA8" w:rsidRDefault="00707A49" w:rsidP="00707A49">
      <w:pPr>
        <w:ind w:firstLineChars="150" w:firstLine="315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ab/>
        <w:t xml:space="preserve"> MyNode current = list;</w:t>
      </w:r>
    </w:p>
    <w:p w:rsidR="00707A49" w:rsidRPr="00762CA8" w:rsidRDefault="00707A49" w:rsidP="00745FD3">
      <w:pPr>
        <w:ind w:firstLineChars="250" w:firstLine="525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while (current != null) {</w:t>
      </w:r>
    </w:p>
    <w:p w:rsidR="00707A49" w:rsidRPr="00762CA8" w:rsidRDefault="00707A49" w:rsidP="00707A49">
      <w:pPr>
        <w:ind w:firstLineChars="150" w:firstLine="315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ab/>
        <w:t xml:space="preserve">  if (current.obj.equals(item))</w:t>
      </w:r>
    </w:p>
    <w:p w:rsidR="00707A49" w:rsidRPr="00762CA8" w:rsidRDefault="00707A49" w:rsidP="00707A49">
      <w:pPr>
        <w:ind w:firstLineChars="150" w:firstLine="315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ab/>
        <w:t xml:space="preserve">     return true;</w:t>
      </w:r>
    </w:p>
    <w:p w:rsidR="00EB1DC4" w:rsidRDefault="00707A49" w:rsidP="00707A49">
      <w:pPr>
        <w:ind w:firstLineChars="150" w:firstLine="315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ab/>
        <w:t xml:space="preserve">  current = current.next;</w:t>
      </w:r>
    </w:p>
    <w:p w:rsidR="00707A49" w:rsidRPr="00762CA8" w:rsidRDefault="00707A49" w:rsidP="00EB1DC4">
      <w:pPr>
        <w:ind w:left="420" w:firstLineChars="50" w:firstLine="105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>}</w:t>
      </w:r>
    </w:p>
    <w:p w:rsidR="00161299" w:rsidRPr="00762CA8" w:rsidRDefault="0006019C" w:rsidP="0006019C">
      <w:pPr>
        <w:ind w:firstLineChars="150" w:firstLine="315"/>
        <w:rPr>
          <w:rFonts w:ascii="Comic Sans MS" w:hAnsi="Comic Sans MS" w:cs="Times New Roman"/>
          <w:color w:val="808080" w:themeColor="background1" w:themeShade="80"/>
        </w:rPr>
      </w:pPr>
      <w:r w:rsidRPr="00762CA8">
        <w:rPr>
          <w:rFonts w:ascii="Comic Sans MS" w:hAnsi="Comic Sans MS" w:cs="Times New Roman"/>
          <w:color w:val="808080" w:themeColor="background1" w:themeShade="80"/>
        </w:rPr>
        <w:tab/>
        <w:t>return false;</w:t>
      </w:r>
      <w:r w:rsidR="00707A49" w:rsidRPr="00762CA8">
        <w:rPr>
          <w:rFonts w:ascii="Comic Sans MS" w:hAnsi="Comic Sans MS" w:cs="Times New Roman"/>
          <w:color w:val="808080" w:themeColor="background1" w:themeShade="80"/>
        </w:rPr>
        <w:t>}</w:t>
      </w:r>
    </w:p>
    <w:p w:rsidR="0006019C" w:rsidRPr="00762CA8" w:rsidRDefault="0006019C" w:rsidP="00707A49">
      <w:pPr>
        <w:ind w:firstLineChars="150" w:firstLine="315"/>
        <w:rPr>
          <w:rFonts w:ascii="Comic Sans MS" w:hAnsi="Comic Sans MS" w:cs="Times New Roman"/>
          <w:color w:val="808080" w:themeColor="background1" w:themeShade="80"/>
        </w:rPr>
      </w:pPr>
    </w:p>
    <w:p w:rsidR="005371D7" w:rsidRPr="00762CA8" w:rsidRDefault="005371D7" w:rsidP="00707A49">
      <w:pPr>
        <w:ind w:firstLineChars="150" w:firstLine="315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//Remove the front node</w:t>
      </w:r>
    </w:p>
    <w:p w:rsidR="009F6284" w:rsidRDefault="009F6284" w:rsidP="009F6284">
      <w:pPr>
        <w:ind w:firstLine="315"/>
        <w:rPr>
          <w:rFonts w:ascii="Comic Sans MS" w:hAnsi="Comic Sans MS" w:cs="Times New Roman"/>
          <w:color w:val="808080" w:themeColor="background1" w:themeShade="80"/>
        </w:rPr>
      </w:pPr>
      <w:r w:rsidRPr="009F6284">
        <w:rPr>
          <w:rFonts w:ascii="Comic Sans MS" w:hAnsi="Comic Sans MS" w:cs="Times New Roman"/>
          <w:color w:val="808080" w:themeColor="background1" w:themeShade="80"/>
        </w:rPr>
        <w:t>public void removeHead() {</w:t>
      </w:r>
    </w:p>
    <w:p w:rsidR="009F6284" w:rsidRDefault="009F6284" w:rsidP="009F6284">
      <w:pPr>
        <w:ind w:firstLineChars="250" w:firstLine="525"/>
        <w:rPr>
          <w:rFonts w:ascii="Comic Sans MS" w:hAnsi="Comic Sans MS" w:cs="Times New Roman"/>
          <w:color w:val="808080" w:themeColor="background1" w:themeShade="80"/>
        </w:rPr>
      </w:pPr>
      <w:r w:rsidRPr="009F6284">
        <w:rPr>
          <w:rFonts w:ascii="Comic Sans MS" w:hAnsi="Comic Sans MS" w:cs="Times New Roman"/>
          <w:color w:val="808080" w:themeColor="background1" w:themeShade="80"/>
        </w:rPr>
        <w:t>if (list == null)</w:t>
      </w:r>
    </w:p>
    <w:p w:rsidR="009F6284" w:rsidRPr="009F6284" w:rsidRDefault="009F6284" w:rsidP="009F6284">
      <w:pPr>
        <w:ind w:left="315" w:firstLineChars="250" w:firstLine="525"/>
        <w:rPr>
          <w:rFonts w:ascii="Comic Sans MS" w:hAnsi="Comic Sans MS" w:cs="Times New Roman"/>
          <w:color w:val="808080" w:themeColor="background1" w:themeShade="80"/>
        </w:rPr>
      </w:pPr>
      <w:r w:rsidRPr="009F6284">
        <w:rPr>
          <w:rFonts w:ascii="Comic Sans MS" w:hAnsi="Comic Sans MS" w:cs="Times New Roman"/>
          <w:color w:val="808080" w:themeColor="background1" w:themeShade="80"/>
        </w:rPr>
        <w:t>return;</w:t>
      </w:r>
    </w:p>
    <w:p w:rsidR="009F6284" w:rsidRPr="009F6284" w:rsidRDefault="009F6284" w:rsidP="009F6284">
      <w:pPr>
        <w:rPr>
          <w:rFonts w:ascii="Comic Sans MS" w:hAnsi="Comic Sans MS" w:cs="Times New Roman"/>
          <w:color w:val="808080" w:themeColor="background1" w:themeShade="80"/>
        </w:rPr>
      </w:pPr>
      <w:r w:rsidRPr="009F6284"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 xml:space="preserve"> </w:t>
      </w:r>
      <w:r w:rsidRPr="009F6284">
        <w:rPr>
          <w:rFonts w:ascii="Comic Sans MS" w:hAnsi="Comic Sans MS" w:cs="Times New Roman"/>
          <w:color w:val="808080" w:themeColor="background1" w:themeShade="80"/>
        </w:rPr>
        <w:t>list = list.next;</w:t>
      </w:r>
    </w:p>
    <w:p w:rsidR="009D274A" w:rsidRDefault="009F6284" w:rsidP="009F6284">
      <w:pPr>
        <w:rPr>
          <w:rFonts w:ascii="Comic Sans MS" w:hAnsi="Comic Sans MS" w:cs="Times New Roman"/>
          <w:color w:val="808080" w:themeColor="background1" w:themeShade="80"/>
        </w:rPr>
      </w:pPr>
      <w:r w:rsidRPr="009F6284">
        <w:rPr>
          <w:rFonts w:ascii="Comic Sans MS" w:hAnsi="Comic Sans MS" w:cs="Times New Roman"/>
          <w:color w:val="808080" w:themeColor="background1" w:themeShade="80"/>
        </w:rPr>
        <w:t>}</w:t>
      </w:r>
    </w:p>
    <w:p w:rsidR="00EC7B24" w:rsidRPr="00B87B0C" w:rsidRDefault="00EC7B24" w:rsidP="009F6284">
      <w:pPr>
        <w:rPr>
          <w:rFonts w:ascii="Comic Sans MS" w:hAnsi="Comic Sans MS" w:cs="Times New Roman"/>
          <w:b/>
        </w:rPr>
      </w:pPr>
      <w:r w:rsidRPr="00B87B0C">
        <w:rPr>
          <w:rFonts w:ascii="Comic Sans MS" w:hAnsi="Comic Sans MS" w:cs="Times New Roman"/>
          <w:b/>
        </w:rPr>
        <w:t>Doubly linked list</w:t>
      </w:r>
    </w:p>
    <w:p w:rsidR="00BF6738" w:rsidRPr="00987589" w:rsidRDefault="00BF6738" w:rsidP="00BF6738">
      <w:pPr>
        <w:rPr>
          <w:rFonts w:ascii="Comic Sans MS" w:hAnsi="Comic Sans MS" w:cs="Times New Roman"/>
        </w:rPr>
      </w:pPr>
      <w:r w:rsidRPr="00987589">
        <w:rPr>
          <w:rFonts w:ascii="Comic Sans MS" w:hAnsi="Comic Sans MS" w:cs="Times New Roman"/>
        </w:rPr>
        <w:t>//remove one node in the doubly linked list</w:t>
      </w:r>
    </w:p>
    <w:p w:rsidR="00BF6738" w:rsidRPr="00987589" w:rsidRDefault="00BF6738" w:rsidP="00BF6738">
      <w:pPr>
        <w:rPr>
          <w:rFonts w:ascii="Comic Sans MS" w:hAnsi="Comic Sans MS" w:cs="Times New Roman"/>
        </w:rPr>
      </w:pPr>
      <w:r w:rsidRPr="00987589">
        <w:rPr>
          <w:rFonts w:ascii="Comic Sans MS" w:hAnsi="Comic Sans MS" w:cs="Times New Roman"/>
        </w:rPr>
        <w:t>//the previous node of the first node and the next node of the last node is null</w:t>
      </w:r>
    </w:p>
    <w:p w:rsidR="00BF6738" w:rsidRPr="009705B9" w:rsidRDefault="00BF6738" w:rsidP="00BF6738">
      <w:pPr>
        <w:rPr>
          <w:rFonts w:ascii="Comic Sans MS" w:hAnsi="Comic Sans MS" w:cs="Times New Roman"/>
          <w:color w:val="808080" w:themeColor="background1" w:themeShade="80"/>
        </w:rPr>
      </w:pPr>
      <w:r w:rsidRPr="009705B9">
        <w:rPr>
          <w:rFonts w:ascii="Comic Sans MS" w:hAnsi="Comic Sans MS" w:cs="Times New Roman"/>
          <w:color w:val="808080" w:themeColor="background1" w:themeShade="80"/>
        </w:rPr>
        <w:t>public void remove(MyNode node){</w:t>
      </w:r>
    </w:p>
    <w:p w:rsidR="00BF6738" w:rsidRPr="009705B9" w:rsidRDefault="00BF6738" w:rsidP="00BF6738">
      <w:pPr>
        <w:ind w:firstLine="420"/>
        <w:rPr>
          <w:rFonts w:ascii="Comic Sans MS" w:hAnsi="Comic Sans MS" w:cs="Times New Roman"/>
          <w:color w:val="808080" w:themeColor="background1" w:themeShade="80"/>
        </w:rPr>
      </w:pPr>
      <w:r w:rsidRPr="009705B9">
        <w:rPr>
          <w:rFonts w:ascii="Comic Sans MS" w:hAnsi="Comic Sans MS" w:cs="Times New Roman"/>
          <w:color w:val="808080" w:themeColor="background1" w:themeShade="80"/>
        </w:rPr>
        <w:lastRenderedPageBreak/>
        <w:t>if (node.prev == null){</w:t>
      </w:r>
    </w:p>
    <w:p w:rsidR="00BF6738" w:rsidRPr="009705B9" w:rsidRDefault="00526B3D" w:rsidP="00BF6738">
      <w:pPr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  <w:t>list</w:t>
      </w:r>
      <w:r w:rsidR="00BF6738" w:rsidRPr="009705B9">
        <w:rPr>
          <w:rFonts w:ascii="Comic Sans MS" w:hAnsi="Comic Sans MS" w:cs="Times New Roman"/>
          <w:color w:val="808080" w:themeColor="background1" w:themeShade="80"/>
        </w:rPr>
        <w:t xml:space="preserve"> = node.next;</w:t>
      </w:r>
    </w:p>
    <w:p w:rsidR="00BF6738" w:rsidRPr="009705B9" w:rsidRDefault="00BF6738" w:rsidP="00BF6738">
      <w:pPr>
        <w:rPr>
          <w:rFonts w:ascii="Comic Sans MS" w:hAnsi="Comic Sans MS" w:cs="Times New Roman"/>
          <w:color w:val="808080" w:themeColor="background1" w:themeShade="80"/>
        </w:rPr>
      </w:pPr>
      <w:r w:rsidRPr="009705B9">
        <w:rPr>
          <w:rFonts w:ascii="Comic Sans MS" w:hAnsi="Comic Sans MS" w:cs="Times New Roman"/>
          <w:color w:val="808080" w:themeColor="background1" w:themeShade="80"/>
        </w:rPr>
        <w:tab/>
      </w:r>
      <w:r w:rsidRPr="009705B9">
        <w:rPr>
          <w:rFonts w:ascii="Comic Sans MS" w:hAnsi="Comic Sans MS" w:cs="Times New Roman"/>
          <w:color w:val="808080" w:themeColor="background1" w:themeShade="80"/>
        </w:rPr>
        <w:tab/>
        <w:t>node.next.prev = null;</w:t>
      </w:r>
    </w:p>
    <w:p w:rsidR="00BF6738" w:rsidRPr="009705B9" w:rsidRDefault="00BF6738" w:rsidP="00BF6738">
      <w:pPr>
        <w:ind w:firstLine="420"/>
        <w:rPr>
          <w:rFonts w:ascii="Comic Sans MS" w:hAnsi="Comic Sans MS" w:cs="Times New Roman"/>
          <w:color w:val="808080" w:themeColor="background1" w:themeShade="80"/>
        </w:rPr>
      </w:pPr>
      <w:r w:rsidRPr="009705B9">
        <w:rPr>
          <w:rFonts w:ascii="Comic Sans MS" w:hAnsi="Comic Sans MS" w:cs="Times New Roman"/>
          <w:color w:val="808080" w:themeColor="background1" w:themeShade="80"/>
        </w:rPr>
        <w:t>}</w:t>
      </w:r>
    </w:p>
    <w:p w:rsidR="00BF6738" w:rsidRPr="009705B9" w:rsidRDefault="00BF6738" w:rsidP="00BF6738">
      <w:pPr>
        <w:ind w:firstLine="420"/>
        <w:rPr>
          <w:rFonts w:ascii="Comic Sans MS" w:hAnsi="Comic Sans MS" w:cs="Times New Roman"/>
          <w:color w:val="808080" w:themeColor="background1" w:themeShade="80"/>
        </w:rPr>
      </w:pPr>
      <w:r w:rsidRPr="009705B9">
        <w:rPr>
          <w:rFonts w:ascii="Comic Sans MS" w:hAnsi="Comic Sans MS" w:cs="Times New Roman"/>
          <w:color w:val="808080" w:themeColor="background1" w:themeShade="80"/>
        </w:rPr>
        <w:t>else if (node.next == null)</w:t>
      </w:r>
    </w:p>
    <w:p w:rsidR="00BF6738" w:rsidRPr="009705B9" w:rsidRDefault="00BF6738" w:rsidP="00BF6738">
      <w:pPr>
        <w:rPr>
          <w:rFonts w:ascii="Comic Sans MS" w:hAnsi="Comic Sans MS" w:cs="Times New Roman"/>
          <w:color w:val="808080" w:themeColor="background1" w:themeShade="80"/>
        </w:rPr>
      </w:pPr>
      <w:r w:rsidRPr="009705B9">
        <w:rPr>
          <w:rFonts w:ascii="Comic Sans MS" w:hAnsi="Comic Sans MS" w:cs="Times New Roman"/>
          <w:color w:val="808080" w:themeColor="background1" w:themeShade="80"/>
        </w:rPr>
        <w:tab/>
      </w:r>
      <w:r w:rsidRPr="009705B9">
        <w:rPr>
          <w:rFonts w:ascii="Comic Sans MS" w:hAnsi="Comic Sans MS" w:cs="Times New Roman"/>
          <w:color w:val="808080" w:themeColor="background1" w:themeShade="80"/>
        </w:rPr>
        <w:tab/>
        <w:t>node.</w:t>
      </w:r>
      <w:r w:rsidR="00EE6C6A">
        <w:rPr>
          <w:rFonts w:ascii="Comic Sans MS" w:hAnsi="Comic Sans MS" w:cs="Times New Roman"/>
          <w:color w:val="808080" w:themeColor="background1" w:themeShade="80"/>
        </w:rPr>
        <w:t>prev.</w:t>
      </w:r>
      <w:r w:rsidRPr="009705B9">
        <w:rPr>
          <w:rFonts w:ascii="Comic Sans MS" w:hAnsi="Comic Sans MS" w:cs="Times New Roman"/>
          <w:color w:val="808080" w:themeColor="background1" w:themeShade="80"/>
        </w:rPr>
        <w:t>next = null;</w:t>
      </w:r>
    </w:p>
    <w:p w:rsidR="00BF6738" w:rsidRPr="009705B9" w:rsidRDefault="00BF6738" w:rsidP="00BF6738">
      <w:pPr>
        <w:ind w:firstLine="420"/>
        <w:rPr>
          <w:rFonts w:ascii="Comic Sans MS" w:hAnsi="Comic Sans MS" w:cs="Times New Roman"/>
          <w:color w:val="808080" w:themeColor="background1" w:themeShade="80"/>
        </w:rPr>
      </w:pPr>
      <w:r w:rsidRPr="009705B9">
        <w:rPr>
          <w:rFonts w:ascii="Comic Sans MS" w:hAnsi="Comic Sans MS" w:cs="Times New Roman"/>
          <w:color w:val="808080" w:themeColor="background1" w:themeShade="80"/>
        </w:rPr>
        <w:t>else{</w:t>
      </w:r>
    </w:p>
    <w:p w:rsidR="00BF6738" w:rsidRPr="009705B9" w:rsidRDefault="00BF6738" w:rsidP="00BF6738">
      <w:pPr>
        <w:rPr>
          <w:rFonts w:ascii="Comic Sans MS" w:hAnsi="Comic Sans MS" w:cs="Times New Roman"/>
          <w:color w:val="808080" w:themeColor="background1" w:themeShade="80"/>
        </w:rPr>
      </w:pPr>
      <w:r w:rsidRPr="009705B9">
        <w:rPr>
          <w:rFonts w:ascii="Comic Sans MS" w:hAnsi="Comic Sans MS" w:cs="Times New Roman"/>
          <w:color w:val="808080" w:themeColor="background1" w:themeShade="80"/>
        </w:rPr>
        <w:tab/>
      </w:r>
      <w:r w:rsidRPr="009705B9">
        <w:rPr>
          <w:rFonts w:ascii="Comic Sans MS" w:hAnsi="Comic Sans MS" w:cs="Times New Roman"/>
          <w:color w:val="808080" w:themeColor="background1" w:themeShade="80"/>
        </w:rPr>
        <w:tab/>
        <w:t>node.prev.next = node.next;</w:t>
      </w:r>
    </w:p>
    <w:p w:rsidR="00BF6738" w:rsidRPr="009705B9" w:rsidRDefault="00BF6738" w:rsidP="00BF6738">
      <w:pPr>
        <w:rPr>
          <w:rFonts w:ascii="Comic Sans MS" w:hAnsi="Comic Sans MS" w:cs="Times New Roman"/>
          <w:color w:val="808080" w:themeColor="background1" w:themeShade="80"/>
        </w:rPr>
      </w:pPr>
      <w:r w:rsidRPr="009705B9">
        <w:rPr>
          <w:rFonts w:ascii="Comic Sans MS" w:hAnsi="Comic Sans MS" w:cs="Times New Roman"/>
          <w:color w:val="808080" w:themeColor="background1" w:themeShade="80"/>
        </w:rPr>
        <w:tab/>
      </w:r>
      <w:r w:rsidRPr="009705B9">
        <w:rPr>
          <w:rFonts w:ascii="Comic Sans MS" w:hAnsi="Comic Sans MS" w:cs="Times New Roman"/>
          <w:color w:val="808080" w:themeColor="background1" w:themeShade="80"/>
        </w:rPr>
        <w:tab/>
        <w:t>node.next.prev = node.prev;</w:t>
      </w:r>
    </w:p>
    <w:p w:rsidR="005446A6" w:rsidRPr="009705B9" w:rsidRDefault="00BF6738" w:rsidP="00BF6738">
      <w:pPr>
        <w:rPr>
          <w:rFonts w:ascii="Comic Sans MS" w:hAnsi="Comic Sans MS" w:cs="Times New Roman"/>
          <w:color w:val="808080" w:themeColor="background1" w:themeShade="80"/>
        </w:rPr>
      </w:pPr>
      <w:r w:rsidRPr="009705B9">
        <w:rPr>
          <w:rFonts w:ascii="Comic Sans MS" w:hAnsi="Comic Sans MS" w:cs="Times New Roman"/>
          <w:color w:val="808080" w:themeColor="background1" w:themeShade="80"/>
        </w:rPr>
        <w:t>}</w:t>
      </w:r>
    </w:p>
    <w:p w:rsidR="005446A6" w:rsidRDefault="005446A6" w:rsidP="00BF6738">
      <w:pPr>
        <w:rPr>
          <w:rFonts w:ascii="Comic Sans MS" w:hAnsi="Comic Sans MS" w:cs="Times New Roman"/>
        </w:rPr>
      </w:pPr>
    </w:p>
    <w:p w:rsidR="00680BB4" w:rsidRDefault="00F9092F" w:rsidP="00BF6738">
      <w:pPr>
        <w:rPr>
          <w:rFonts w:ascii="Comic Sans MS" w:hAnsi="Comic Sans MS" w:cs="Times New Roman"/>
          <w:b/>
          <w:sz w:val="28"/>
        </w:rPr>
      </w:pPr>
      <w:r w:rsidRPr="009D274A">
        <w:rPr>
          <w:rFonts w:ascii="Comic Sans MS" w:hAnsi="Comic Sans MS" w:cs="Times New Roman"/>
          <w:b/>
          <w:sz w:val="28"/>
        </w:rPr>
        <w:t>Queues</w:t>
      </w:r>
    </w:p>
    <w:p w:rsidR="00051570" w:rsidRPr="009D274A" w:rsidRDefault="0006188D" w:rsidP="009D274A">
      <w:pPr>
        <w:rPr>
          <w:rFonts w:ascii="Comic Sans MS" w:hAnsi="Comic Sans MS" w:cs="Times New Roman"/>
        </w:rPr>
      </w:pPr>
      <w:r w:rsidRPr="009D274A">
        <w:rPr>
          <w:rFonts w:ascii="Comic Sans MS" w:hAnsi="Comic Sans MS" w:cs="Times New Roman"/>
        </w:rPr>
        <w:t>(FIFO)</w:t>
      </w:r>
      <w:r w:rsidR="00F9092F" w:rsidRPr="009D274A">
        <w:rPr>
          <w:rFonts w:ascii="Comic Sans MS" w:hAnsi="Comic Sans MS" w:cs="Times New Roman"/>
        </w:rPr>
        <w:t>:</w:t>
      </w:r>
      <w:r w:rsidR="00F9092F" w:rsidRPr="009D274A">
        <w:rPr>
          <w:rFonts w:ascii="Comic Sans MS" w:hAnsi="Comic Sans MS"/>
        </w:rPr>
        <w:t xml:space="preserve"> </w:t>
      </w:r>
      <w:r w:rsidR="00F9092F" w:rsidRPr="009D274A">
        <w:rPr>
          <w:rFonts w:ascii="Comic Sans MS" w:hAnsi="Comic Sans MS" w:cs="Times New Roman"/>
        </w:rPr>
        <w:t xml:space="preserve">adds items only to the </w:t>
      </w:r>
      <w:r w:rsidR="00F9092F" w:rsidRPr="009D274A">
        <w:rPr>
          <w:rFonts w:ascii="Comic Sans MS" w:hAnsi="Comic Sans MS" w:cs="Times New Roman"/>
          <w:u w:val="single"/>
        </w:rPr>
        <w:t>rear</w:t>
      </w:r>
      <w:r w:rsidR="00F9092F" w:rsidRPr="009D274A">
        <w:rPr>
          <w:rFonts w:ascii="Comic Sans MS" w:hAnsi="Comic Sans MS" w:cs="Times New Roman"/>
        </w:rPr>
        <w:t xml:space="preserve"> of the list and removes them only from the </w:t>
      </w:r>
      <w:r w:rsidR="00F9092F" w:rsidRPr="009D274A">
        <w:rPr>
          <w:rFonts w:ascii="Comic Sans MS" w:hAnsi="Comic Sans MS" w:cs="Times New Roman"/>
          <w:u w:val="single"/>
        </w:rPr>
        <w:t>front</w:t>
      </w:r>
    </w:p>
    <w:p w:rsidR="00051570" w:rsidRPr="00762CA8" w:rsidRDefault="00044B79" w:rsidP="001B57F7">
      <w:pPr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The items can be kept in a linked list</w:t>
      </w:r>
      <w:r w:rsidR="00BE4EA7" w:rsidRPr="00762CA8">
        <w:rPr>
          <w:rFonts w:ascii="Comic Sans MS" w:hAnsi="Comic Sans MS" w:cs="Times New Roman"/>
        </w:rPr>
        <w:t>(more efficient)</w:t>
      </w:r>
      <w:r w:rsidRPr="00762CA8">
        <w:rPr>
          <w:rFonts w:ascii="Comic Sans MS" w:hAnsi="Comic Sans MS" w:cs="Times New Roman"/>
        </w:rPr>
        <w:t xml:space="preserve"> or an arraylist</w:t>
      </w:r>
      <w:r w:rsidR="00E838BA" w:rsidRPr="00762CA8">
        <w:rPr>
          <w:rFonts w:ascii="Comic Sans MS" w:hAnsi="Comic Sans MS" w:cs="Times New Roman"/>
        </w:rPr>
        <w:t>.</w:t>
      </w:r>
    </w:p>
    <w:p w:rsidR="008878AB" w:rsidRPr="00762CA8" w:rsidRDefault="008878AB" w:rsidP="001B57F7">
      <w:pPr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Operations:</w:t>
      </w:r>
    </w:p>
    <w:p w:rsidR="00C04507" w:rsidRPr="00762CA8" w:rsidRDefault="00C04507" w:rsidP="00C04507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enqueue - add an item to the rear of the queue</w:t>
      </w:r>
    </w:p>
    <w:p w:rsidR="00C04507" w:rsidRPr="00762CA8" w:rsidRDefault="00C04507" w:rsidP="00C04507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dequeue - remove an item from the front of the queue</w:t>
      </w:r>
    </w:p>
    <w:p w:rsidR="00C04507" w:rsidRPr="00762CA8" w:rsidRDefault="00C04507" w:rsidP="00C04507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empty - returns true if the queue is empty</w:t>
      </w:r>
    </w:p>
    <w:p w:rsidR="00B95149" w:rsidRDefault="00C04507" w:rsidP="00C04507">
      <w:pPr>
        <w:pStyle w:val="a3"/>
        <w:ind w:left="360" w:firstLineChars="0" w:firstLine="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size – returns the size of the queue</w:t>
      </w:r>
    </w:p>
    <w:p w:rsidR="003B07D2" w:rsidRDefault="003B07D2" w:rsidP="003B07D2">
      <w:pPr>
        <w:rPr>
          <w:rFonts w:ascii="Comic Sans MS" w:hAnsi="Comic Sans MS" w:cs="Times New Roman"/>
        </w:rPr>
      </w:pPr>
    </w:p>
    <w:p w:rsidR="003B07D2" w:rsidRPr="003B07D2" w:rsidRDefault="003B07D2" w:rsidP="003B07D2">
      <w:pPr>
        <w:rPr>
          <w:rFonts w:ascii="Comic Sans MS" w:hAnsi="Comic Sans MS" w:cs="Times New Roman"/>
          <w:color w:val="808080" w:themeColor="background1" w:themeShade="80"/>
        </w:rPr>
      </w:pPr>
      <w:r w:rsidRPr="003B07D2">
        <w:rPr>
          <w:rFonts w:ascii="Comic Sans MS" w:hAnsi="Comic Sans MS" w:cs="Times New Roman"/>
          <w:color w:val="808080" w:themeColor="background1" w:themeShade="80"/>
        </w:rPr>
        <w:t>public class MyQueue {</w:t>
      </w:r>
    </w:p>
    <w:p w:rsidR="003B07D2" w:rsidRPr="003B07D2" w:rsidRDefault="003B07D2" w:rsidP="003B07D2">
      <w:pPr>
        <w:rPr>
          <w:rFonts w:ascii="Comic Sans MS" w:hAnsi="Comic Sans MS" w:cs="Times New Roman"/>
          <w:color w:val="808080" w:themeColor="background1" w:themeShade="80"/>
        </w:rPr>
      </w:pPr>
      <w:r w:rsidRPr="003B07D2">
        <w:rPr>
          <w:rFonts w:ascii="Comic Sans MS" w:hAnsi="Comic Sans MS" w:cs="Times New Roman"/>
          <w:color w:val="808080" w:themeColor="background1" w:themeShade="80"/>
        </w:rPr>
        <w:t xml:space="preserve">    private ArrayList&lt;Object&gt; queue; </w:t>
      </w:r>
    </w:p>
    <w:p w:rsidR="009E6AE3" w:rsidRDefault="003B07D2" w:rsidP="003B07D2">
      <w:pPr>
        <w:rPr>
          <w:rFonts w:ascii="Comic Sans MS" w:hAnsi="Comic Sans MS" w:cs="Times New Roman"/>
          <w:color w:val="808080" w:themeColor="background1" w:themeShade="80"/>
        </w:rPr>
      </w:pPr>
      <w:r w:rsidRPr="003B07D2">
        <w:rPr>
          <w:rFonts w:ascii="Comic Sans MS" w:hAnsi="Comic Sans MS" w:cs="Times New Roman"/>
          <w:color w:val="808080" w:themeColor="background1" w:themeShade="80"/>
        </w:rPr>
        <w:t xml:space="preserve">    </w:t>
      </w:r>
    </w:p>
    <w:p w:rsidR="003B07D2" w:rsidRPr="003B07D2" w:rsidRDefault="003B07D2" w:rsidP="009E6AE3">
      <w:pPr>
        <w:ind w:firstLine="420"/>
        <w:rPr>
          <w:rFonts w:ascii="Comic Sans MS" w:hAnsi="Comic Sans MS" w:cs="Times New Roman"/>
          <w:color w:val="808080" w:themeColor="background1" w:themeShade="80"/>
        </w:rPr>
      </w:pPr>
      <w:r w:rsidRPr="003B07D2">
        <w:rPr>
          <w:rFonts w:ascii="Comic Sans MS" w:hAnsi="Comic Sans MS" w:cs="Times New Roman"/>
          <w:color w:val="808080" w:themeColor="background1" w:themeShade="80"/>
        </w:rPr>
        <w:t>public MyQueue () {</w:t>
      </w:r>
    </w:p>
    <w:p w:rsidR="003B07D2" w:rsidRPr="003B07D2" w:rsidRDefault="003B07D2" w:rsidP="003B07D2">
      <w:pPr>
        <w:rPr>
          <w:rFonts w:ascii="Comic Sans MS" w:hAnsi="Comic Sans MS" w:cs="Times New Roman"/>
          <w:color w:val="808080" w:themeColor="background1" w:themeShade="80"/>
        </w:rPr>
      </w:pPr>
      <w:r w:rsidRPr="003B07D2">
        <w:rPr>
          <w:rFonts w:ascii="Comic Sans MS" w:hAnsi="Comic Sans MS" w:cs="Times New Roman"/>
          <w:color w:val="808080" w:themeColor="background1" w:themeShade="80"/>
        </w:rPr>
        <w:tab/>
        <w:t xml:space="preserve">    queue = new ArrayList&lt;Object&gt;();</w:t>
      </w:r>
    </w:p>
    <w:p w:rsidR="003B07D2" w:rsidRPr="003B07D2" w:rsidRDefault="003B07D2" w:rsidP="003B07D2">
      <w:pPr>
        <w:rPr>
          <w:rFonts w:ascii="Comic Sans MS" w:hAnsi="Comic Sans MS" w:cs="Times New Roman"/>
          <w:color w:val="808080" w:themeColor="background1" w:themeShade="80"/>
        </w:rPr>
      </w:pPr>
      <w:r w:rsidRPr="003B07D2">
        <w:rPr>
          <w:rFonts w:ascii="Comic Sans MS" w:hAnsi="Comic Sans MS" w:cs="Times New Roman"/>
          <w:color w:val="808080" w:themeColor="background1" w:themeShade="80"/>
        </w:rPr>
        <w:t xml:space="preserve">    }</w:t>
      </w:r>
    </w:p>
    <w:p w:rsidR="003B07D2" w:rsidRPr="003B07D2" w:rsidRDefault="003B07D2" w:rsidP="003B07D2">
      <w:pPr>
        <w:rPr>
          <w:rFonts w:ascii="Comic Sans MS" w:hAnsi="Comic Sans MS" w:cs="Times New Roman"/>
          <w:color w:val="808080" w:themeColor="background1" w:themeShade="80"/>
        </w:rPr>
      </w:pPr>
      <w:r w:rsidRPr="003B07D2">
        <w:rPr>
          <w:rFonts w:ascii="Comic Sans MS" w:hAnsi="Comic Sans MS" w:cs="Times New Roman"/>
          <w:color w:val="808080" w:themeColor="background1" w:themeShade="80"/>
        </w:rPr>
        <w:tab/>
        <w:t>public boolean empty() {</w:t>
      </w:r>
    </w:p>
    <w:p w:rsidR="003B07D2" w:rsidRPr="003B07D2" w:rsidRDefault="003B07D2" w:rsidP="003B07D2">
      <w:pPr>
        <w:rPr>
          <w:rFonts w:ascii="Comic Sans MS" w:hAnsi="Comic Sans MS" w:cs="Times New Roman"/>
          <w:color w:val="808080" w:themeColor="background1" w:themeShade="80"/>
        </w:rPr>
      </w:pPr>
      <w:r w:rsidRPr="003B07D2">
        <w:rPr>
          <w:rFonts w:ascii="Comic Sans MS" w:hAnsi="Comic Sans MS" w:cs="Times New Roman"/>
          <w:color w:val="808080" w:themeColor="background1" w:themeShade="80"/>
        </w:rPr>
        <w:tab/>
        <w:t xml:space="preserve">    return queue.isEmpty();</w:t>
      </w:r>
    </w:p>
    <w:p w:rsidR="003B07D2" w:rsidRPr="003B07D2" w:rsidRDefault="003B07D2" w:rsidP="003B07D2">
      <w:pPr>
        <w:rPr>
          <w:rFonts w:ascii="Comic Sans MS" w:hAnsi="Comic Sans MS" w:cs="Times New Roman"/>
          <w:color w:val="808080" w:themeColor="background1" w:themeShade="80"/>
        </w:rPr>
      </w:pPr>
      <w:r w:rsidRPr="003B07D2">
        <w:rPr>
          <w:rFonts w:ascii="Comic Sans MS" w:hAnsi="Comic Sans MS" w:cs="Times New Roman"/>
          <w:color w:val="808080" w:themeColor="background1" w:themeShade="80"/>
        </w:rPr>
        <w:tab/>
        <w:t>}</w:t>
      </w:r>
    </w:p>
    <w:p w:rsidR="003B07D2" w:rsidRPr="003B07D2" w:rsidRDefault="003B07D2" w:rsidP="003B07D2">
      <w:pPr>
        <w:rPr>
          <w:rFonts w:ascii="Comic Sans MS" w:hAnsi="Comic Sans MS" w:cs="Times New Roman"/>
          <w:color w:val="808080" w:themeColor="background1" w:themeShade="80"/>
        </w:rPr>
      </w:pPr>
      <w:r w:rsidRPr="003B07D2">
        <w:rPr>
          <w:rFonts w:ascii="Comic Sans MS" w:hAnsi="Comic Sans MS" w:cs="Times New Roman"/>
          <w:color w:val="808080" w:themeColor="background1" w:themeShade="80"/>
        </w:rPr>
        <w:tab/>
        <w:t>public void enqueue(Object item) {</w:t>
      </w:r>
    </w:p>
    <w:p w:rsidR="003B07D2" w:rsidRPr="003B07D2" w:rsidRDefault="003B07D2" w:rsidP="003B07D2">
      <w:pPr>
        <w:rPr>
          <w:rFonts w:ascii="Comic Sans MS" w:hAnsi="Comic Sans MS" w:cs="Times New Roman"/>
          <w:color w:val="808080" w:themeColor="background1" w:themeShade="80"/>
        </w:rPr>
      </w:pPr>
      <w:r w:rsidRPr="003B07D2">
        <w:rPr>
          <w:rFonts w:ascii="Comic Sans MS" w:hAnsi="Comic Sans MS" w:cs="Times New Roman"/>
          <w:color w:val="808080" w:themeColor="background1" w:themeShade="80"/>
        </w:rPr>
        <w:tab/>
        <w:t xml:space="preserve">    queue.add(item);</w:t>
      </w:r>
    </w:p>
    <w:p w:rsidR="003B07D2" w:rsidRPr="003B07D2" w:rsidRDefault="003B07D2" w:rsidP="003B07D2">
      <w:pPr>
        <w:rPr>
          <w:rFonts w:ascii="Comic Sans MS" w:hAnsi="Comic Sans MS" w:cs="Times New Roman"/>
          <w:color w:val="808080" w:themeColor="background1" w:themeShade="80"/>
        </w:rPr>
      </w:pPr>
      <w:r w:rsidRPr="003B07D2">
        <w:rPr>
          <w:rFonts w:ascii="Comic Sans MS" w:hAnsi="Comic Sans MS" w:cs="Times New Roman"/>
          <w:color w:val="808080" w:themeColor="background1" w:themeShade="80"/>
        </w:rPr>
        <w:tab/>
        <w:t>}</w:t>
      </w:r>
    </w:p>
    <w:p w:rsidR="003B07D2" w:rsidRPr="003B07D2" w:rsidRDefault="003B07D2" w:rsidP="003B07D2">
      <w:pPr>
        <w:rPr>
          <w:rFonts w:ascii="Comic Sans MS" w:hAnsi="Comic Sans MS" w:cs="Times New Roman"/>
          <w:color w:val="808080" w:themeColor="background1" w:themeShade="80"/>
        </w:rPr>
      </w:pPr>
      <w:r w:rsidRPr="003B07D2">
        <w:rPr>
          <w:rFonts w:ascii="Comic Sans MS" w:hAnsi="Comic Sans MS" w:cs="Times New Roman"/>
          <w:color w:val="808080" w:themeColor="background1" w:themeShade="80"/>
        </w:rPr>
        <w:tab/>
        <w:t>public Object dequeue () {</w:t>
      </w:r>
    </w:p>
    <w:p w:rsidR="003B07D2" w:rsidRPr="003B07D2" w:rsidRDefault="003B07D2" w:rsidP="003B07D2">
      <w:pPr>
        <w:rPr>
          <w:rFonts w:ascii="Comic Sans MS" w:hAnsi="Comic Sans MS" w:cs="Times New Roman"/>
          <w:color w:val="808080" w:themeColor="background1" w:themeShade="80"/>
        </w:rPr>
      </w:pPr>
      <w:r w:rsidRPr="003B07D2">
        <w:rPr>
          <w:rFonts w:ascii="Comic Sans MS" w:hAnsi="Comic Sans MS" w:cs="Times New Roman"/>
          <w:color w:val="808080" w:themeColor="background1" w:themeShade="80"/>
        </w:rPr>
        <w:tab/>
        <w:t xml:space="preserve">     if (queue.isEmpty()) return null;</w:t>
      </w:r>
    </w:p>
    <w:p w:rsidR="003B07D2" w:rsidRPr="003B07D2" w:rsidRDefault="003B07D2" w:rsidP="003B07D2">
      <w:pPr>
        <w:rPr>
          <w:rFonts w:ascii="Comic Sans MS" w:hAnsi="Comic Sans MS" w:cs="Times New Roman"/>
          <w:color w:val="808080" w:themeColor="background1" w:themeShade="80"/>
        </w:rPr>
      </w:pPr>
      <w:r w:rsidRPr="003B07D2">
        <w:rPr>
          <w:rFonts w:ascii="Comic Sans MS" w:hAnsi="Comic Sans MS" w:cs="Times New Roman"/>
          <w:color w:val="808080" w:themeColor="background1" w:themeShade="80"/>
        </w:rPr>
        <w:tab/>
        <w:t xml:space="preserve">     return queue.remove(0);</w:t>
      </w:r>
      <w:r w:rsidRPr="003B07D2">
        <w:rPr>
          <w:rFonts w:ascii="Comic Sans MS" w:hAnsi="Comic Sans MS" w:cs="Times New Roman"/>
          <w:color w:val="808080" w:themeColor="background1" w:themeShade="80"/>
        </w:rPr>
        <w:tab/>
        <w:t xml:space="preserve">    </w:t>
      </w:r>
    </w:p>
    <w:p w:rsidR="003B07D2" w:rsidRPr="003B07D2" w:rsidRDefault="003B07D2" w:rsidP="003B07D2">
      <w:pPr>
        <w:rPr>
          <w:rFonts w:ascii="Comic Sans MS" w:hAnsi="Comic Sans MS" w:cs="Times New Roman"/>
          <w:color w:val="808080" w:themeColor="background1" w:themeShade="80"/>
        </w:rPr>
      </w:pPr>
      <w:r w:rsidRPr="003B07D2">
        <w:rPr>
          <w:rFonts w:ascii="Comic Sans MS" w:hAnsi="Comic Sans MS" w:cs="Times New Roman"/>
          <w:color w:val="808080" w:themeColor="background1" w:themeShade="80"/>
        </w:rPr>
        <w:t xml:space="preserve">   }</w:t>
      </w:r>
    </w:p>
    <w:p w:rsidR="009D274A" w:rsidRDefault="003B07D2" w:rsidP="003B07D2">
      <w:pPr>
        <w:rPr>
          <w:rFonts w:ascii="Comic Sans MS" w:hAnsi="Comic Sans MS" w:cs="Times New Roman"/>
          <w:color w:val="808080" w:themeColor="background1" w:themeShade="80"/>
        </w:rPr>
      </w:pPr>
      <w:r w:rsidRPr="003B07D2">
        <w:rPr>
          <w:rFonts w:ascii="Comic Sans MS" w:hAnsi="Comic Sans MS" w:cs="Times New Roman"/>
          <w:color w:val="808080" w:themeColor="background1" w:themeShade="80"/>
        </w:rPr>
        <w:t>}</w:t>
      </w:r>
    </w:p>
    <w:p w:rsidR="00591355" w:rsidRPr="003B07D2" w:rsidRDefault="00591355" w:rsidP="003B07D2">
      <w:pPr>
        <w:rPr>
          <w:rFonts w:ascii="Comic Sans MS" w:hAnsi="Comic Sans MS" w:cs="Times New Roman"/>
          <w:color w:val="808080" w:themeColor="background1" w:themeShade="80"/>
        </w:rPr>
      </w:pPr>
    </w:p>
    <w:p w:rsidR="00AF434B" w:rsidRDefault="00CC0C41" w:rsidP="009D274A">
      <w:pPr>
        <w:rPr>
          <w:rFonts w:ascii="Comic Sans MS" w:hAnsi="Comic Sans MS" w:cs="Times New Roman"/>
          <w:b/>
          <w:sz w:val="28"/>
        </w:rPr>
      </w:pPr>
      <w:r w:rsidRPr="009D274A">
        <w:rPr>
          <w:rFonts w:ascii="Comic Sans MS" w:hAnsi="Comic Sans MS" w:cs="Times New Roman"/>
          <w:b/>
          <w:sz w:val="28"/>
        </w:rPr>
        <w:t>Stacks</w:t>
      </w:r>
    </w:p>
    <w:p w:rsidR="00051570" w:rsidRPr="009D274A" w:rsidRDefault="00CC0C41" w:rsidP="009D274A">
      <w:pPr>
        <w:rPr>
          <w:rFonts w:ascii="Comic Sans MS" w:hAnsi="Comic Sans MS" w:cs="Times New Roman"/>
        </w:rPr>
      </w:pPr>
      <w:r w:rsidRPr="009D274A">
        <w:rPr>
          <w:rFonts w:ascii="Comic Sans MS" w:hAnsi="Comic Sans MS" w:cs="Times New Roman"/>
        </w:rPr>
        <w:t>(LIFO): Items are added and removed from only one end of a stack</w:t>
      </w:r>
    </w:p>
    <w:p w:rsidR="008878AB" w:rsidRPr="00762CA8" w:rsidRDefault="008878AB" w:rsidP="008878AB">
      <w:pPr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Operations:</w:t>
      </w:r>
    </w:p>
    <w:p w:rsidR="00630940" w:rsidRPr="00762CA8" w:rsidRDefault="00630940" w:rsidP="00C04507">
      <w:pPr>
        <w:ind w:firstLine="42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push - add an item to the top of the stack</w:t>
      </w:r>
    </w:p>
    <w:p w:rsidR="00630940" w:rsidRPr="00762CA8" w:rsidRDefault="00630940" w:rsidP="00C04507">
      <w:pPr>
        <w:ind w:firstLine="42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lastRenderedPageBreak/>
        <w:t>pop - remove an item from the top of the stack</w:t>
      </w:r>
    </w:p>
    <w:p w:rsidR="00630940" w:rsidRPr="00762CA8" w:rsidRDefault="00630940" w:rsidP="00C04507">
      <w:pPr>
        <w:ind w:firstLine="42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peek/top - retrieves the top item without removing it</w:t>
      </w:r>
    </w:p>
    <w:p w:rsidR="00051570" w:rsidRDefault="00630940" w:rsidP="00C04507">
      <w:pPr>
        <w:ind w:firstLine="420"/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empty - returns true if the stack is empty</w:t>
      </w:r>
    </w:p>
    <w:p w:rsidR="00395822" w:rsidRPr="00395822" w:rsidRDefault="00395822" w:rsidP="00395822">
      <w:pPr>
        <w:rPr>
          <w:rFonts w:ascii="Comic Sans MS" w:hAnsi="Comic Sans MS" w:cs="Times New Roman"/>
          <w:color w:val="808080" w:themeColor="background1" w:themeShade="80"/>
        </w:rPr>
      </w:pPr>
      <w:r w:rsidRPr="00395822">
        <w:rPr>
          <w:rFonts w:ascii="Comic Sans MS" w:hAnsi="Comic Sans MS" w:cs="Times New Roman"/>
          <w:color w:val="808080" w:themeColor="background1" w:themeShade="80"/>
        </w:rPr>
        <w:t>public class MyStack {</w:t>
      </w:r>
    </w:p>
    <w:p w:rsidR="00395822" w:rsidRPr="00395822" w:rsidRDefault="00395822" w:rsidP="00395822">
      <w:pPr>
        <w:rPr>
          <w:rFonts w:ascii="Comic Sans MS" w:hAnsi="Comic Sans MS" w:cs="Times New Roman"/>
          <w:color w:val="808080" w:themeColor="background1" w:themeShade="80"/>
        </w:rPr>
      </w:pPr>
      <w:r w:rsidRPr="00395822">
        <w:rPr>
          <w:rFonts w:ascii="Comic Sans MS" w:hAnsi="Comic Sans MS" w:cs="Times New Roman"/>
          <w:color w:val="808080" w:themeColor="background1" w:themeShade="80"/>
        </w:rPr>
        <w:t xml:space="preserve">    private ArrayList&lt;Object&gt; stack; </w:t>
      </w:r>
    </w:p>
    <w:p w:rsidR="00395822" w:rsidRPr="00395822" w:rsidRDefault="00395822" w:rsidP="00395822">
      <w:pPr>
        <w:rPr>
          <w:rFonts w:ascii="Comic Sans MS" w:hAnsi="Comic Sans MS" w:cs="Times New Roman"/>
          <w:color w:val="808080" w:themeColor="background1" w:themeShade="80"/>
        </w:rPr>
      </w:pPr>
    </w:p>
    <w:p w:rsidR="00395822" w:rsidRPr="00395822" w:rsidRDefault="00395822" w:rsidP="00395822">
      <w:pPr>
        <w:rPr>
          <w:rFonts w:ascii="Comic Sans MS" w:hAnsi="Comic Sans MS" w:cs="Times New Roman"/>
          <w:color w:val="808080" w:themeColor="background1" w:themeShade="80"/>
        </w:rPr>
      </w:pPr>
      <w:r w:rsidRPr="00395822">
        <w:rPr>
          <w:rFonts w:ascii="Comic Sans MS" w:hAnsi="Comic Sans MS" w:cs="Times New Roman"/>
          <w:color w:val="808080" w:themeColor="background1" w:themeShade="80"/>
        </w:rPr>
        <w:t xml:space="preserve">    public MyStack () {</w:t>
      </w:r>
    </w:p>
    <w:p w:rsidR="00395822" w:rsidRPr="00395822" w:rsidRDefault="00395822" w:rsidP="00395822">
      <w:pPr>
        <w:rPr>
          <w:rFonts w:ascii="Comic Sans MS" w:hAnsi="Comic Sans MS" w:cs="Times New Roman"/>
          <w:color w:val="808080" w:themeColor="background1" w:themeShade="80"/>
        </w:rPr>
      </w:pPr>
      <w:r w:rsidRPr="00395822">
        <w:rPr>
          <w:rFonts w:ascii="Comic Sans MS" w:hAnsi="Comic Sans MS" w:cs="Times New Roman"/>
          <w:color w:val="808080" w:themeColor="background1" w:themeShade="80"/>
        </w:rPr>
        <w:tab/>
        <w:t xml:space="preserve">    stack = new ArrayList&lt;Object&gt;();</w:t>
      </w:r>
    </w:p>
    <w:p w:rsidR="00395822" w:rsidRDefault="00395822" w:rsidP="004D1B1B">
      <w:pPr>
        <w:ind w:firstLine="420"/>
        <w:rPr>
          <w:rFonts w:ascii="Comic Sans MS" w:hAnsi="Comic Sans MS" w:cs="Times New Roman"/>
          <w:color w:val="808080" w:themeColor="background1" w:themeShade="80"/>
        </w:rPr>
      </w:pPr>
      <w:r w:rsidRPr="00395822">
        <w:rPr>
          <w:rFonts w:ascii="Comic Sans MS" w:hAnsi="Comic Sans MS" w:cs="Times New Roman"/>
          <w:color w:val="808080" w:themeColor="background1" w:themeShade="80"/>
        </w:rPr>
        <w:t>}</w:t>
      </w:r>
    </w:p>
    <w:p w:rsidR="00591355" w:rsidRPr="00591355" w:rsidRDefault="00591355" w:rsidP="00395822">
      <w:pPr>
        <w:ind w:firstLine="420"/>
        <w:rPr>
          <w:rFonts w:ascii="Comic Sans MS" w:hAnsi="Comic Sans MS" w:cs="Times New Roman"/>
          <w:color w:val="808080" w:themeColor="background1" w:themeShade="80"/>
        </w:rPr>
      </w:pPr>
      <w:r w:rsidRPr="00591355">
        <w:rPr>
          <w:rFonts w:ascii="Comic Sans MS" w:hAnsi="Comic Sans MS" w:cs="Times New Roman"/>
          <w:color w:val="808080" w:themeColor="background1" w:themeShade="80"/>
        </w:rPr>
        <w:t>public boolean empty(){</w:t>
      </w:r>
    </w:p>
    <w:p w:rsidR="00591355" w:rsidRPr="00591355" w:rsidRDefault="00395822" w:rsidP="00591355">
      <w:pPr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 w:rsidR="00591355" w:rsidRPr="00591355">
        <w:rPr>
          <w:rFonts w:ascii="Comic Sans MS" w:hAnsi="Comic Sans MS" w:cs="Times New Roman"/>
          <w:color w:val="808080" w:themeColor="background1" w:themeShade="80"/>
        </w:rPr>
        <w:tab/>
        <w:t>return (stack.isEmpty());</w:t>
      </w:r>
    </w:p>
    <w:p w:rsidR="00591355" w:rsidRPr="00591355" w:rsidRDefault="00591355" w:rsidP="00395822">
      <w:pPr>
        <w:ind w:firstLine="420"/>
        <w:rPr>
          <w:rFonts w:ascii="Comic Sans MS" w:hAnsi="Comic Sans MS" w:cs="Times New Roman"/>
          <w:color w:val="808080" w:themeColor="background1" w:themeShade="80"/>
        </w:rPr>
      </w:pPr>
      <w:r w:rsidRPr="00591355">
        <w:rPr>
          <w:rFonts w:ascii="Comic Sans MS" w:hAnsi="Comic Sans MS" w:cs="Times New Roman"/>
          <w:color w:val="808080" w:themeColor="background1" w:themeShade="80"/>
        </w:rPr>
        <w:t>}</w:t>
      </w:r>
    </w:p>
    <w:p w:rsidR="00591355" w:rsidRPr="00591355" w:rsidRDefault="00591355" w:rsidP="00395822">
      <w:pPr>
        <w:ind w:firstLine="420"/>
        <w:rPr>
          <w:rFonts w:ascii="Comic Sans MS" w:hAnsi="Comic Sans MS" w:cs="Times New Roman"/>
          <w:color w:val="808080" w:themeColor="background1" w:themeShade="80"/>
        </w:rPr>
      </w:pPr>
      <w:r w:rsidRPr="00591355">
        <w:rPr>
          <w:rFonts w:ascii="Comic Sans MS" w:hAnsi="Comic Sans MS" w:cs="Times New Roman"/>
          <w:color w:val="808080" w:themeColor="background1" w:themeShade="80"/>
        </w:rPr>
        <w:t>public void push(Object item){</w:t>
      </w:r>
    </w:p>
    <w:p w:rsidR="00591355" w:rsidRPr="00591355" w:rsidRDefault="00591355" w:rsidP="00591355">
      <w:pPr>
        <w:rPr>
          <w:rFonts w:ascii="Comic Sans MS" w:hAnsi="Comic Sans MS" w:cs="Times New Roman"/>
          <w:color w:val="808080" w:themeColor="background1" w:themeShade="80"/>
        </w:rPr>
      </w:pPr>
      <w:r w:rsidRPr="00591355">
        <w:rPr>
          <w:rFonts w:ascii="Comic Sans MS" w:hAnsi="Comic Sans MS" w:cs="Times New Roman"/>
          <w:color w:val="808080" w:themeColor="background1" w:themeShade="80"/>
        </w:rPr>
        <w:tab/>
      </w:r>
      <w:r w:rsidR="00395822">
        <w:rPr>
          <w:rFonts w:ascii="Comic Sans MS" w:hAnsi="Comic Sans MS" w:cs="Times New Roman"/>
          <w:color w:val="808080" w:themeColor="background1" w:themeShade="80"/>
        </w:rPr>
        <w:tab/>
      </w:r>
      <w:r w:rsidRPr="00591355">
        <w:rPr>
          <w:rFonts w:ascii="Comic Sans MS" w:hAnsi="Comic Sans MS" w:cs="Times New Roman"/>
          <w:color w:val="808080" w:themeColor="background1" w:themeShade="80"/>
        </w:rPr>
        <w:t>stack.add(0,item);</w:t>
      </w:r>
    </w:p>
    <w:p w:rsidR="00591355" w:rsidRPr="00591355" w:rsidRDefault="00591355" w:rsidP="00395822">
      <w:pPr>
        <w:ind w:firstLine="420"/>
        <w:rPr>
          <w:rFonts w:ascii="Comic Sans MS" w:hAnsi="Comic Sans MS" w:cs="Times New Roman"/>
          <w:color w:val="808080" w:themeColor="background1" w:themeShade="80"/>
        </w:rPr>
      </w:pPr>
      <w:r w:rsidRPr="00591355">
        <w:rPr>
          <w:rFonts w:ascii="Comic Sans MS" w:hAnsi="Comic Sans MS" w:cs="Times New Roman"/>
          <w:color w:val="808080" w:themeColor="background1" w:themeShade="80"/>
        </w:rPr>
        <w:t>}</w:t>
      </w:r>
    </w:p>
    <w:p w:rsidR="00591355" w:rsidRDefault="00591355" w:rsidP="00395822">
      <w:pPr>
        <w:ind w:firstLine="420"/>
        <w:rPr>
          <w:rFonts w:ascii="Comic Sans MS" w:hAnsi="Comic Sans MS" w:cs="Times New Roman"/>
          <w:color w:val="808080" w:themeColor="background1" w:themeShade="80"/>
        </w:rPr>
      </w:pPr>
      <w:r w:rsidRPr="00591355">
        <w:rPr>
          <w:rFonts w:ascii="Comic Sans MS" w:hAnsi="Comic Sans MS" w:cs="Times New Roman"/>
          <w:color w:val="808080" w:themeColor="background1" w:themeShade="80"/>
        </w:rPr>
        <w:t>public Object pop(){</w:t>
      </w:r>
    </w:p>
    <w:p w:rsidR="002970F8" w:rsidRPr="002970F8" w:rsidRDefault="002970F8" w:rsidP="002970F8">
      <w:pPr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  <w:t>if (stack</w:t>
      </w:r>
      <w:r w:rsidRPr="003B07D2">
        <w:rPr>
          <w:rFonts w:ascii="Comic Sans MS" w:hAnsi="Comic Sans MS" w:cs="Times New Roman"/>
          <w:color w:val="808080" w:themeColor="background1" w:themeShade="80"/>
        </w:rPr>
        <w:t>.isEmpty()) return null;</w:t>
      </w:r>
    </w:p>
    <w:p w:rsidR="00591355" w:rsidRPr="00591355" w:rsidRDefault="00591355" w:rsidP="00591355">
      <w:pPr>
        <w:rPr>
          <w:rFonts w:ascii="Comic Sans MS" w:hAnsi="Comic Sans MS" w:cs="Times New Roman"/>
          <w:color w:val="808080" w:themeColor="background1" w:themeShade="80"/>
        </w:rPr>
      </w:pPr>
      <w:r w:rsidRPr="00591355">
        <w:rPr>
          <w:rFonts w:ascii="Comic Sans MS" w:hAnsi="Comic Sans MS" w:cs="Times New Roman"/>
          <w:color w:val="808080" w:themeColor="background1" w:themeShade="80"/>
        </w:rPr>
        <w:tab/>
      </w:r>
      <w:r w:rsidR="00395822">
        <w:rPr>
          <w:rFonts w:ascii="Comic Sans MS" w:hAnsi="Comic Sans MS" w:cs="Times New Roman"/>
          <w:color w:val="808080" w:themeColor="background1" w:themeShade="80"/>
        </w:rPr>
        <w:tab/>
      </w:r>
      <w:r w:rsidRPr="00591355">
        <w:rPr>
          <w:rFonts w:ascii="Comic Sans MS" w:hAnsi="Comic Sans MS" w:cs="Times New Roman"/>
          <w:color w:val="808080" w:themeColor="background1" w:themeShade="80"/>
        </w:rPr>
        <w:t>return stack.remove(0);</w:t>
      </w:r>
    </w:p>
    <w:p w:rsidR="000A4DBE" w:rsidRDefault="00591355" w:rsidP="00395822">
      <w:pPr>
        <w:ind w:firstLine="420"/>
        <w:rPr>
          <w:rFonts w:ascii="Comic Sans MS" w:hAnsi="Comic Sans MS" w:cs="Times New Roman"/>
          <w:color w:val="808080" w:themeColor="background1" w:themeShade="80"/>
        </w:rPr>
      </w:pPr>
      <w:r w:rsidRPr="00591355">
        <w:rPr>
          <w:rFonts w:ascii="Comic Sans MS" w:hAnsi="Comic Sans MS" w:cs="Times New Roman"/>
          <w:color w:val="808080" w:themeColor="background1" w:themeShade="80"/>
        </w:rPr>
        <w:t>}</w:t>
      </w:r>
    </w:p>
    <w:p w:rsidR="00083211" w:rsidRPr="00591355" w:rsidRDefault="00083211" w:rsidP="00083211">
      <w:pPr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 w:hint="eastAsia"/>
          <w:color w:val="808080" w:themeColor="background1" w:themeShade="80"/>
        </w:rPr>
        <w:t>}</w:t>
      </w:r>
    </w:p>
    <w:p w:rsidR="00591355" w:rsidRPr="00762CA8" w:rsidRDefault="00591355" w:rsidP="00591355">
      <w:pPr>
        <w:rPr>
          <w:rFonts w:ascii="Comic Sans MS" w:hAnsi="Comic Sans MS" w:cs="Times New Roman"/>
        </w:rPr>
      </w:pPr>
    </w:p>
    <w:p w:rsidR="002D2729" w:rsidRDefault="0035145D" w:rsidP="000A4DBE">
      <w:pPr>
        <w:rPr>
          <w:rFonts w:ascii="Comic Sans MS" w:hAnsi="Comic Sans MS" w:cs="Times New Roman"/>
        </w:rPr>
      </w:pPr>
      <w:r w:rsidRPr="000A4DBE">
        <w:rPr>
          <w:rFonts w:ascii="Comic Sans MS" w:hAnsi="Comic Sans MS" w:cs="Times New Roman" w:hint="eastAsia"/>
          <w:b/>
          <w:sz w:val="28"/>
        </w:rPr>
        <w:t>Tree</w:t>
      </w:r>
      <w:r w:rsidRPr="000A4DBE">
        <w:rPr>
          <w:rFonts w:ascii="Comic Sans MS" w:hAnsi="Comic Sans MS" w:cs="Times New Roman"/>
          <w:b/>
          <w:sz w:val="28"/>
        </w:rPr>
        <w:t>s</w:t>
      </w:r>
      <w:r w:rsidR="002D2729">
        <w:rPr>
          <w:rFonts w:ascii="Comic Sans MS" w:hAnsi="Comic Sans MS" w:cs="Times New Roman"/>
        </w:rPr>
        <w:t>:</w:t>
      </w:r>
    </w:p>
    <w:p w:rsidR="003F37B9" w:rsidRPr="000A4DBE" w:rsidRDefault="000E2487" w:rsidP="000E2487">
      <w:pPr>
        <w:rPr>
          <w:rFonts w:ascii="Comic Sans MS" w:hAnsi="Comic Sans MS" w:cs="Times New Roman"/>
        </w:rPr>
      </w:pPr>
      <w:r>
        <w:rPr>
          <w:rFonts w:ascii="Comic Sans MS" w:hAnsi="Comic Sans MS" w:cs="Times New Roman"/>
        </w:rPr>
        <w:t>N</w:t>
      </w:r>
      <w:r w:rsidR="0035145D" w:rsidRPr="000A4DBE">
        <w:rPr>
          <w:rFonts w:ascii="Comic Sans MS" w:hAnsi="Comic Sans MS" w:cs="Times New Roman"/>
        </w:rPr>
        <w:t>on-linear data structure</w:t>
      </w:r>
    </w:p>
    <w:p w:rsidR="004B2D87" w:rsidRPr="00801551" w:rsidRDefault="00801551" w:rsidP="000E2487">
      <w:pPr>
        <w:rPr>
          <w:rFonts w:ascii="Comic Sans MS" w:hAnsi="Comic Sans MS" w:cs="Times New Roman"/>
        </w:rPr>
      </w:pPr>
      <w:r>
        <w:rPr>
          <w:rFonts w:ascii="Comic Sans MS" w:hAnsi="Comic Sans MS" w:cs="Times New Roman"/>
        </w:rPr>
        <w:t>E</w:t>
      </w:r>
      <w:r w:rsidR="00576EDF" w:rsidRPr="00801551">
        <w:rPr>
          <w:rFonts w:ascii="Comic Sans MS" w:hAnsi="Comic Sans MS" w:cs="Times New Roman"/>
        </w:rPr>
        <w:t>xactly one path connecting two nodes together</w:t>
      </w:r>
      <w:r>
        <w:rPr>
          <w:rFonts w:ascii="Comic Sans MS" w:hAnsi="Comic Sans MS" w:cs="Times New Roman" w:hint="eastAsia"/>
        </w:rPr>
        <w:t xml:space="preserve"> (</w:t>
      </w:r>
      <w:r w:rsidR="004B2D87" w:rsidRPr="00801551">
        <w:rPr>
          <w:rFonts w:ascii="Comic Sans MS" w:hAnsi="Comic Sans MS" w:cs="Times New Roman" w:hint="eastAsia"/>
        </w:rPr>
        <w:t>N nodes -</w:t>
      </w:r>
      <w:r w:rsidR="004B2D87" w:rsidRPr="00801551">
        <w:rPr>
          <w:rFonts w:ascii="Comic Sans MS" w:hAnsi="Comic Sans MS" w:cs="Times New Roman"/>
        </w:rPr>
        <w:t>&gt; N-1 links</w:t>
      </w:r>
      <w:r>
        <w:rPr>
          <w:rFonts w:ascii="Comic Sans MS" w:hAnsi="Comic Sans MS" w:cs="Times New Roman"/>
        </w:rPr>
        <w:t>)</w:t>
      </w:r>
    </w:p>
    <w:p w:rsidR="008E77CD" w:rsidRPr="000A4DBE" w:rsidRDefault="008E77CD" w:rsidP="00843BD7">
      <w:pPr>
        <w:pStyle w:val="a3"/>
        <w:numPr>
          <w:ilvl w:val="0"/>
          <w:numId w:val="34"/>
        </w:numPr>
        <w:ind w:firstLineChars="0"/>
        <w:rPr>
          <w:rFonts w:ascii="Comic Sans MS" w:hAnsi="Comic Sans MS" w:cs="Times New Roman"/>
        </w:rPr>
      </w:pPr>
      <w:r w:rsidRPr="000A4DBE">
        <w:rPr>
          <w:rFonts w:ascii="Comic Sans MS" w:hAnsi="Comic Sans MS" w:cs="Times New Roman"/>
        </w:rPr>
        <w:t>Binary trees:</w:t>
      </w:r>
    </w:p>
    <w:p w:rsidR="008E77CD" w:rsidRDefault="008E77CD" w:rsidP="00843BD7">
      <w:pPr>
        <w:pStyle w:val="a3"/>
        <w:numPr>
          <w:ilvl w:val="0"/>
          <w:numId w:val="26"/>
        </w:numPr>
        <w:ind w:firstLineChars="0"/>
        <w:rPr>
          <w:rFonts w:ascii="Comic Sans MS" w:hAnsi="Comic Sans MS" w:cs="Times New Roman"/>
        </w:rPr>
      </w:pPr>
      <w:r w:rsidRPr="002E18CF">
        <w:rPr>
          <w:rFonts w:ascii="Comic Sans MS" w:hAnsi="Comic Sans MS" w:cs="Times New Roman"/>
          <w:b/>
        </w:rPr>
        <w:t>Siblings</w:t>
      </w:r>
      <w:r>
        <w:rPr>
          <w:rFonts w:ascii="Comic Sans MS" w:hAnsi="Comic Sans MS" w:cs="Times New Roman"/>
        </w:rPr>
        <w:t xml:space="preserve">: </w:t>
      </w:r>
      <w:r w:rsidRPr="008E77CD">
        <w:rPr>
          <w:rFonts w:ascii="Comic Sans MS" w:hAnsi="Comic Sans MS" w:cs="Times New Roman"/>
        </w:rPr>
        <w:t>Nodes having the same parent</w:t>
      </w:r>
    </w:p>
    <w:p w:rsidR="0002011A" w:rsidRDefault="008D3541" w:rsidP="00843BD7">
      <w:pPr>
        <w:pStyle w:val="a3"/>
        <w:numPr>
          <w:ilvl w:val="0"/>
          <w:numId w:val="26"/>
        </w:numPr>
        <w:ind w:firstLineChars="0"/>
        <w:rPr>
          <w:rFonts w:ascii="Comic Sans MS" w:hAnsi="Comic Sans MS" w:cs="Times New Roman"/>
        </w:rPr>
      </w:pPr>
      <w:r w:rsidRPr="002E18CF">
        <w:rPr>
          <w:rFonts w:ascii="Comic Sans MS" w:hAnsi="Comic Sans MS" w:cs="Times New Roman"/>
          <w:b/>
        </w:rPr>
        <w:t>Leaf</w:t>
      </w:r>
      <w:r>
        <w:rPr>
          <w:rFonts w:ascii="Comic Sans MS" w:hAnsi="Comic Sans MS" w:cs="Times New Roman"/>
        </w:rPr>
        <w:t xml:space="preserve">: </w:t>
      </w:r>
      <w:r w:rsidRPr="008D3541">
        <w:rPr>
          <w:rFonts w:ascii="Comic Sans MS" w:hAnsi="Comic Sans MS" w:cs="Times New Roman"/>
        </w:rPr>
        <w:t>A node that has no child</w:t>
      </w:r>
      <w:r>
        <w:rPr>
          <w:rFonts w:ascii="Comic Sans MS" w:hAnsi="Comic Sans MS" w:cs="Times New Roman"/>
        </w:rPr>
        <w:t xml:space="preserve">  &lt;-&gt; </w:t>
      </w:r>
      <w:r w:rsidRPr="00CC2572">
        <w:rPr>
          <w:rFonts w:ascii="Comic Sans MS" w:hAnsi="Comic Sans MS" w:cs="Times New Roman"/>
          <w:b/>
        </w:rPr>
        <w:t>internal node</w:t>
      </w:r>
      <w:r>
        <w:rPr>
          <w:rFonts w:ascii="Comic Sans MS" w:hAnsi="Comic Sans MS" w:cs="Times New Roman"/>
        </w:rPr>
        <w:t xml:space="preserve">: </w:t>
      </w:r>
      <w:r w:rsidRPr="008D3541">
        <w:rPr>
          <w:rFonts w:ascii="Comic Sans MS" w:hAnsi="Comic Sans MS" w:cs="Times New Roman"/>
        </w:rPr>
        <w:t>A node that has one or two children</w:t>
      </w:r>
    </w:p>
    <w:p w:rsidR="00FF5B4A" w:rsidRDefault="00FF5B4A" w:rsidP="00843BD7">
      <w:pPr>
        <w:pStyle w:val="a3"/>
        <w:numPr>
          <w:ilvl w:val="0"/>
          <w:numId w:val="26"/>
        </w:numPr>
        <w:ind w:firstLineChars="0"/>
        <w:rPr>
          <w:rFonts w:ascii="Comic Sans MS" w:hAnsi="Comic Sans MS" w:cs="Times New Roman"/>
        </w:rPr>
      </w:pPr>
      <w:r w:rsidRPr="000673E5">
        <w:rPr>
          <w:rFonts w:ascii="Comic Sans MS" w:hAnsi="Comic Sans MS" w:cs="Times New Roman"/>
          <w:b/>
        </w:rPr>
        <w:t>Subtree</w:t>
      </w:r>
      <w:r>
        <w:rPr>
          <w:rFonts w:ascii="Comic Sans MS" w:hAnsi="Comic Sans MS" w:cs="Times New Roman"/>
        </w:rPr>
        <w:t xml:space="preserve">: </w:t>
      </w:r>
      <w:r w:rsidRPr="00FF5B4A">
        <w:rPr>
          <w:rFonts w:ascii="Comic Sans MS" w:hAnsi="Comic Sans MS" w:cs="Times New Roman"/>
        </w:rPr>
        <w:t>The node and all nodes descending from it</w:t>
      </w:r>
    </w:p>
    <w:p w:rsidR="00FF5B4A" w:rsidRPr="00FF5B4A" w:rsidRDefault="007D5225" w:rsidP="00843BD7">
      <w:pPr>
        <w:pStyle w:val="a3"/>
        <w:numPr>
          <w:ilvl w:val="0"/>
          <w:numId w:val="26"/>
        </w:numPr>
        <w:ind w:firstLineChars="0"/>
        <w:rPr>
          <w:rFonts w:ascii="Comic Sans MS" w:hAnsi="Comic Sans MS" w:cs="Times New Roman"/>
        </w:rPr>
      </w:pPr>
      <w:r w:rsidRPr="000673E5">
        <w:rPr>
          <w:rFonts w:ascii="Comic Sans MS" w:hAnsi="Comic Sans MS" w:cs="Times New Roman"/>
          <w:b/>
        </w:rPr>
        <w:t>Ancestor</w:t>
      </w:r>
      <w:r w:rsidR="00255342">
        <w:rPr>
          <w:rFonts w:ascii="Comic Sans MS" w:hAnsi="Comic Sans MS" w:cs="Times New Roman"/>
        </w:rPr>
        <w:t>:</w:t>
      </w:r>
      <w:r w:rsidRPr="007D5225">
        <w:rPr>
          <w:rFonts w:ascii="Comic Sans MS" w:hAnsi="Comic Sans MS" w:cs="Times New Roman"/>
        </w:rPr>
        <w:t xml:space="preserve"> node</w:t>
      </w:r>
      <w:r w:rsidR="005519D0">
        <w:rPr>
          <w:rFonts w:ascii="Comic Sans MS" w:hAnsi="Comic Sans MS" w:cs="Times New Roman"/>
        </w:rPr>
        <w:t xml:space="preserve">s </w:t>
      </w:r>
      <w:r w:rsidR="00255342">
        <w:rPr>
          <w:rFonts w:ascii="Comic Sans MS" w:hAnsi="Comic Sans MS" w:cs="Times New Roman"/>
        </w:rPr>
        <w:t>lie</w:t>
      </w:r>
      <w:r w:rsidRPr="007D5225">
        <w:rPr>
          <w:rFonts w:ascii="Comic Sans MS" w:hAnsi="Comic Sans MS" w:cs="Times New Roman"/>
        </w:rPr>
        <w:t xml:space="preserve"> on the path leading to the root</w:t>
      </w:r>
      <w:r>
        <w:rPr>
          <w:rFonts w:ascii="Comic Sans MS" w:hAnsi="Comic Sans MS" w:cs="Times New Roman"/>
        </w:rPr>
        <w:t xml:space="preserve"> &lt;-&gt; descendant: </w:t>
      </w:r>
      <w:r w:rsidR="00EB0DD5" w:rsidRPr="00EB0DD5">
        <w:rPr>
          <w:rFonts w:ascii="Comic Sans MS" w:hAnsi="Comic Sans MS" w:cs="Times New Roman"/>
        </w:rPr>
        <w:t>no</w:t>
      </w:r>
      <w:r w:rsidR="004B7D1E">
        <w:rPr>
          <w:rFonts w:ascii="Comic Sans MS" w:hAnsi="Comic Sans MS" w:cs="Times New Roman"/>
        </w:rPr>
        <w:t>de</w:t>
      </w:r>
      <w:r w:rsidR="00255342">
        <w:rPr>
          <w:rFonts w:ascii="Comic Sans MS" w:hAnsi="Comic Sans MS" w:cs="Times New Roman"/>
        </w:rPr>
        <w:t>s</w:t>
      </w:r>
      <w:r w:rsidR="005519D0">
        <w:rPr>
          <w:rFonts w:ascii="Comic Sans MS" w:hAnsi="Comic Sans MS" w:cs="Times New Roman"/>
        </w:rPr>
        <w:t xml:space="preserve"> </w:t>
      </w:r>
      <w:r w:rsidR="004B7D1E">
        <w:rPr>
          <w:rFonts w:ascii="Comic Sans MS" w:hAnsi="Comic Sans MS" w:cs="Times New Roman"/>
        </w:rPr>
        <w:t>lie in the subtree</w:t>
      </w:r>
    </w:p>
    <w:p w:rsidR="0002011A" w:rsidRDefault="000673E5" w:rsidP="00843BD7">
      <w:pPr>
        <w:pStyle w:val="a3"/>
        <w:numPr>
          <w:ilvl w:val="0"/>
          <w:numId w:val="26"/>
        </w:numPr>
        <w:ind w:firstLineChars="0"/>
        <w:rPr>
          <w:rFonts w:ascii="Comic Sans MS" w:hAnsi="Comic Sans MS" w:cs="Times New Roman"/>
        </w:rPr>
      </w:pPr>
      <w:r w:rsidRPr="000673E5">
        <w:rPr>
          <w:rFonts w:ascii="Comic Sans MS" w:hAnsi="Comic Sans MS" w:cs="Times New Roman"/>
          <w:b/>
        </w:rPr>
        <w:t>Height of Tree</w:t>
      </w:r>
      <w:r w:rsidRPr="000673E5">
        <w:rPr>
          <w:rFonts w:ascii="Comic Sans MS" w:hAnsi="Comic Sans MS" w:cs="Times New Roman"/>
        </w:rPr>
        <w:t xml:space="preserve">: the number of </w:t>
      </w:r>
      <w:r w:rsidRPr="009822A1">
        <w:rPr>
          <w:rFonts w:ascii="Comic Sans MS" w:hAnsi="Comic Sans MS" w:cs="Times New Roman"/>
          <w:u w:val="single"/>
        </w:rPr>
        <w:t>edges</w:t>
      </w:r>
      <w:r w:rsidRPr="000673E5">
        <w:rPr>
          <w:rFonts w:ascii="Comic Sans MS" w:hAnsi="Comic Sans MS" w:cs="Times New Roman"/>
        </w:rPr>
        <w:t xml:space="preserve"> on the longest path from the root to a leaf</w:t>
      </w:r>
    </w:p>
    <w:p w:rsidR="00CB046D" w:rsidRPr="00CB046D" w:rsidRDefault="00CB046D" w:rsidP="002438F5">
      <w:pPr>
        <w:rPr>
          <w:rFonts w:ascii="Comic Sans MS" w:hAnsi="Comic Sans MS" w:cs="Times New Roman"/>
        </w:rPr>
      </w:pPr>
      <w:r w:rsidRPr="00CB046D">
        <w:rPr>
          <w:rFonts w:ascii="Comic Sans MS" w:hAnsi="Comic Sans MS" w:cs="Times New Roman" w:hint="eastAsia"/>
        </w:rPr>
        <w:t>//establish a binary tree</w:t>
      </w:r>
    </w:p>
    <w:p w:rsidR="002438F5" w:rsidRPr="000E1535" w:rsidRDefault="002438F5" w:rsidP="002438F5">
      <w:pPr>
        <w:rPr>
          <w:rFonts w:ascii="Comic Sans MS" w:hAnsi="Comic Sans MS" w:cs="Times New Roman"/>
          <w:color w:val="808080" w:themeColor="background1" w:themeShade="80"/>
        </w:rPr>
      </w:pPr>
      <w:r w:rsidRPr="000E1535">
        <w:rPr>
          <w:rFonts w:ascii="Comic Sans MS" w:hAnsi="Comic Sans MS" w:cs="Times New Roman"/>
          <w:color w:val="808080" w:themeColor="background1" w:themeShade="80"/>
        </w:rPr>
        <w:t>public class BinTree {</w:t>
      </w:r>
    </w:p>
    <w:p w:rsidR="002438F5" w:rsidRPr="000E1535" w:rsidRDefault="002438F5" w:rsidP="002438F5">
      <w:pPr>
        <w:rPr>
          <w:rFonts w:ascii="Comic Sans MS" w:hAnsi="Comic Sans MS" w:cs="Times New Roman"/>
          <w:color w:val="808080" w:themeColor="background1" w:themeShade="80"/>
        </w:rPr>
      </w:pPr>
      <w:r w:rsidRPr="000E1535">
        <w:rPr>
          <w:rFonts w:ascii="Comic Sans MS" w:hAnsi="Comic Sans MS" w:cs="Times New Roman"/>
          <w:color w:val="808080" w:themeColor="background1" w:themeShade="80"/>
        </w:rPr>
        <w:tab/>
        <w:t>private BinTreeNode root;</w:t>
      </w:r>
    </w:p>
    <w:p w:rsidR="002438F5" w:rsidRPr="000E1535" w:rsidRDefault="002438F5" w:rsidP="002438F5">
      <w:pPr>
        <w:rPr>
          <w:rFonts w:ascii="Comic Sans MS" w:hAnsi="Comic Sans MS" w:cs="Times New Roman"/>
          <w:color w:val="808080" w:themeColor="background1" w:themeShade="80"/>
        </w:rPr>
      </w:pPr>
    </w:p>
    <w:p w:rsidR="002438F5" w:rsidRPr="000E1535" w:rsidRDefault="002438F5" w:rsidP="002438F5">
      <w:pPr>
        <w:rPr>
          <w:rFonts w:ascii="Comic Sans MS" w:hAnsi="Comic Sans MS" w:cs="Times New Roman"/>
          <w:color w:val="808080" w:themeColor="background1" w:themeShade="80"/>
        </w:rPr>
      </w:pPr>
      <w:r w:rsidRPr="000E1535">
        <w:rPr>
          <w:rFonts w:ascii="Comic Sans MS" w:hAnsi="Comic Sans MS" w:cs="Times New Roman"/>
          <w:color w:val="808080" w:themeColor="background1" w:themeShade="80"/>
        </w:rPr>
        <w:tab/>
        <w:t>public BinTree() {</w:t>
      </w:r>
    </w:p>
    <w:p w:rsidR="002438F5" w:rsidRPr="000E1535" w:rsidRDefault="002438F5" w:rsidP="002438F5">
      <w:pPr>
        <w:rPr>
          <w:rFonts w:ascii="Comic Sans MS" w:hAnsi="Comic Sans MS" w:cs="Times New Roman"/>
          <w:color w:val="808080" w:themeColor="background1" w:themeShade="80"/>
        </w:rPr>
      </w:pPr>
      <w:r w:rsidRPr="000E1535">
        <w:rPr>
          <w:rFonts w:ascii="Comic Sans MS" w:hAnsi="Comic Sans MS" w:cs="Times New Roman"/>
          <w:color w:val="808080" w:themeColor="background1" w:themeShade="80"/>
        </w:rPr>
        <w:tab/>
      </w:r>
      <w:r w:rsidRPr="000E1535">
        <w:rPr>
          <w:rFonts w:ascii="Comic Sans MS" w:hAnsi="Comic Sans MS" w:cs="Times New Roman"/>
          <w:color w:val="808080" w:themeColor="background1" w:themeShade="80"/>
        </w:rPr>
        <w:tab/>
        <w:t>root = null;</w:t>
      </w:r>
    </w:p>
    <w:p w:rsidR="002438F5" w:rsidRPr="000E1535" w:rsidRDefault="002438F5" w:rsidP="002438F5">
      <w:pPr>
        <w:rPr>
          <w:rFonts w:ascii="Comic Sans MS" w:hAnsi="Comic Sans MS" w:cs="Times New Roman"/>
          <w:color w:val="808080" w:themeColor="background1" w:themeShade="80"/>
        </w:rPr>
      </w:pPr>
      <w:r w:rsidRPr="000E1535">
        <w:rPr>
          <w:rFonts w:ascii="Comic Sans MS" w:hAnsi="Comic Sans MS" w:cs="Times New Roman"/>
          <w:color w:val="808080" w:themeColor="background1" w:themeShade="80"/>
        </w:rPr>
        <w:tab/>
        <w:t>}</w:t>
      </w:r>
    </w:p>
    <w:p w:rsidR="002438F5" w:rsidRPr="000E1535" w:rsidRDefault="002438F5" w:rsidP="002438F5">
      <w:pPr>
        <w:rPr>
          <w:rFonts w:ascii="Comic Sans MS" w:hAnsi="Comic Sans MS" w:cs="Times New Roman"/>
          <w:color w:val="808080" w:themeColor="background1" w:themeShade="80"/>
        </w:rPr>
      </w:pPr>
      <w:r w:rsidRPr="000E1535">
        <w:rPr>
          <w:rFonts w:ascii="Comic Sans MS" w:hAnsi="Comic Sans MS" w:cs="Times New Roman"/>
          <w:color w:val="808080" w:themeColor="background1" w:themeShade="80"/>
        </w:rPr>
        <w:t>}</w:t>
      </w:r>
    </w:p>
    <w:p w:rsidR="002438F5" w:rsidRPr="000E1535" w:rsidRDefault="002438F5" w:rsidP="002438F5">
      <w:pPr>
        <w:rPr>
          <w:rFonts w:ascii="Comic Sans MS" w:hAnsi="Comic Sans MS" w:cs="Times New Roman"/>
          <w:color w:val="808080" w:themeColor="background1" w:themeShade="80"/>
        </w:rPr>
      </w:pPr>
      <w:r w:rsidRPr="000E1535">
        <w:rPr>
          <w:rFonts w:ascii="Comic Sans MS" w:hAnsi="Comic Sans MS" w:cs="Times New Roman"/>
          <w:color w:val="808080" w:themeColor="background1" w:themeShade="80"/>
        </w:rPr>
        <w:t>public class BinTreeNode {</w:t>
      </w:r>
    </w:p>
    <w:p w:rsidR="002438F5" w:rsidRPr="000E1535" w:rsidRDefault="002438F5" w:rsidP="002438F5">
      <w:pPr>
        <w:rPr>
          <w:rFonts w:ascii="Comic Sans MS" w:hAnsi="Comic Sans MS" w:cs="Times New Roman"/>
          <w:color w:val="808080" w:themeColor="background1" w:themeShade="80"/>
        </w:rPr>
      </w:pPr>
      <w:r w:rsidRPr="000E1535">
        <w:rPr>
          <w:rFonts w:ascii="Comic Sans MS" w:hAnsi="Comic Sans MS" w:cs="Times New Roman"/>
          <w:color w:val="808080" w:themeColor="background1" w:themeShade="80"/>
        </w:rPr>
        <w:tab/>
        <w:t>private BinTreeNode parent, left, right;</w:t>
      </w:r>
    </w:p>
    <w:p w:rsidR="002438F5" w:rsidRPr="000E1535" w:rsidRDefault="002438F5" w:rsidP="002438F5">
      <w:pPr>
        <w:rPr>
          <w:rFonts w:ascii="Comic Sans MS" w:hAnsi="Comic Sans MS" w:cs="Times New Roman"/>
          <w:color w:val="808080" w:themeColor="background1" w:themeShade="80"/>
        </w:rPr>
      </w:pPr>
      <w:r w:rsidRPr="000E1535">
        <w:rPr>
          <w:rFonts w:ascii="Comic Sans MS" w:hAnsi="Comic Sans MS" w:cs="Times New Roman"/>
          <w:color w:val="808080" w:themeColor="background1" w:themeShade="80"/>
        </w:rPr>
        <w:t xml:space="preserve">  </w:t>
      </w:r>
      <w:r w:rsidRPr="000E1535">
        <w:rPr>
          <w:rFonts w:ascii="Comic Sans MS" w:hAnsi="Comic Sans MS" w:cs="Times New Roman"/>
          <w:color w:val="808080" w:themeColor="background1" w:themeShade="80"/>
        </w:rPr>
        <w:tab/>
        <w:t>private int item;</w:t>
      </w:r>
    </w:p>
    <w:p w:rsidR="002438F5" w:rsidRPr="000E1535" w:rsidRDefault="002438F5" w:rsidP="002438F5">
      <w:pPr>
        <w:rPr>
          <w:rFonts w:ascii="Comic Sans MS" w:hAnsi="Comic Sans MS" w:cs="Times New Roman"/>
          <w:color w:val="808080" w:themeColor="background1" w:themeShade="80"/>
        </w:rPr>
      </w:pPr>
    </w:p>
    <w:p w:rsidR="002438F5" w:rsidRPr="000E1535" w:rsidRDefault="002438F5" w:rsidP="002438F5">
      <w:pPr>
        <w:rPr>
          <w:rFonts w:ascii="Comic Sans MS" w:hAnsi="Comic Sans MS" w:cs="Times New Roman"/>
          <w:color w:val="808080" w:themeColor="background1" w:themeShade="80"/>
        </w:rPr>
      </w:pPr>
      <w:r w:rsidRPr="000E1535">
        <w:rPr>
          <w:rFonts w:ascii="Comic Sans MS" w:hAnsi="Comic Sans MS" w:cs="Times New Roman"/>
          <w:color w:val="808080" w:themeColor="background1" w:themeShade="80"/>
        </w:rPr>
        <w:tab/>
        <w:t>public BinTreeNode(int item) {</w:t>
      </w:r>
    </w:p>
    <w:p w:rsidR="002438F5" w:rsidRPr="000E1535" w:rsidRDefault="002438F5" w:rsidP="002438F5">
      <w:pPr>
        <w:rPr>
          <w:rFonts w:ascii="Comic Sans MS" w:hAnsi="Comic Sans MS" w:cs="Times New Roman"/>
          <w:color w:val="808080" w:themeColor="background1" w:themeShade="80"/>
        </w:rPr>
      </w:pPr>
      <w:r w:rsidRPr="000E1535">
        <w:rPr>
          <w:rFonts w:ascii="Comic Sans MS" w:hAnsi="Comic Sans MS" w:cs="Times New Roman"/>
          <w:color w:val="808080" w:themeColor="background1" w:themeShade="80"/>
        </w:rPr>
        <w:lastRenderedPageBreak/>
        <w:tab/>
      </w:r>
      <w:r w:rsidRPr="000E1535">
        <w:rPr>
          <w:rFonts w:ascii="Comic Sans MS" w:hAnsi="Comic Sans MS" w:cs="Times New Roman"/>
          <w:color w:val="808080" w:themeColor="background1" w:themeShade="80"/>
        </w:rPr>
        <w:tab/>
        <w:t>this.item = item;</w:t>
      </w:r>
    </w:p>
    <w:p w:rsidR="002438F5" w:rsidRPr="000E1535" w:rsidRDefault="002438F5" w:rsidP="002438F5">
      <w:pPr>
        <w:rPr>
          <w:rFonts w:ascii="Comic Sans MS" w:hAnsi="Comic Sans MS" w:cs="Times New Roman"/>
          <w:color w:val="808080" w:themeColor="background1" w:themeShade="80"/>
        </w:rPr>
      </w:pPr>
      <w:r w:rsidRPr="000E1535">
        <w:rPr>
          <w:rFonts w:ascii="Comic Sans MS" w:hAnsi="Comic Sans MS" w:cs="Times New Roman"/>
          <w:color w:val="808080" w:themeColor="background1" w:themeShade="80"/>
        </w:rPr>
        <w:tab/>
      </w:r>
      <w:r w:rsidRPr="000E1535">
        <w:rPr>
          <w:rFonts w:ascii="Comic Sans MS" w:hAnsi="Comic Sans MS" w:cs="Times New Roman"/>
          <w:color w:val="808080" w:themeColor="background1" w:themeShade="80"/>
        </w:rPr>
        <w:tab/>
        <w:t>parent = left = right = null;</w:t>
      </w:r>
    </w:p>
    <w:p w:rsidR="002438F5" w:rsidRDefault="002438F5" w:rsidP="002438F5">
      <w:pPr>
        <w:rPr>
          <w:rFonts w:ascii="Comic Sans MS" w:hAnsi="Comic Sans MS" w:cs="Times New Roman"/>
          <w:color w:val="808080" w:themeColor="background1" w:themeShade="80"/>
        </w:rPr>
      </w:pPr>
      <w:r w:rsidRPr="000E1535">
        <w:rPr>
          <w:rFonts w:ascii="Comic Sans MS" w:hAnsi="Comic Sans MS" w:cs="Times New Roman"/>
          <w:color w:val="808080" w:themeColor="background1" w:themeShade="80"/>
        </w:rPr>
        <w:tab/>
        <w:t>}</w:t>
      </w:r>
    </w:p>
    <w:p w:rsidR="00A23982" w:rsidRDefault="00A23982" w:rsidP="002438F5">
      <w:pPr>
        <w:rPr>
          <w:rFonts w:ascii="Comic Sans MS" w:hAnsi="Comic Sans MS" w:cs="Times New Roman"/>
          <w:color w:val="808080" w:themeColor="background1" w:themeShade="80"/>
        </w:rPr>
      </w:pPr>
    </w:p>
    <w:p w:rsidR="00A23982" w:rsidRPr="00A23982" w:rsidRDefault="00A23982" w:rsidP="00A23982">
      <w:pPr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 w:rsidRPr="00A23982">
        <w:rPr>
          <w:rFonts w:ascii="Comic Sans MS" w:hAnsi="Comic Sans MS" w:cs="Times New Roman"/>
          <w:color w:val="808080" w:themeColor="background1" w:themeShade="80"/>
        </w:rPr>
        <w:t>public boolean isRoot(){</w:t>
      </w:r>
    </w:p>
    <w:p w:rsidR="00A23982" w:rsidRPr="00A23982" w:rsidRDefault="00A23982" w:rsidP="00A23982">
      <w:pPr>
        <w:rPr>
          <w:rFonts w:ascii="Comic Sans MS" w:hAnsi="Comic Sans MS" w:cs="Times New Roman"/>
          <w:color w:val="808080" w:themeColor="background1" w:themeShade="80"/>
        </w:rPr>
      </w:pPr>
      <w:r w:rsidRPr="00A23982"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</w:r>
      <w:r w:rsidRPr="00A23982">
        <w:rPr>
          <w:rFonts w:ascii="Comic Sans MS" w:hAnsi="Comic Sans MS" w:cs="Times New Roman"/>
          <w:color w:val="808080" w:themeColor="background1" w:themeShade="80"/>
        </w:rPr>
        <w:t>return (parent == null);</w:t>
      </w:r>
    </w:p>
    <w:p w:rsidR="00A23982" w:rsidRPr="00A23982" w:rsidRDefault="00A23982" w:rsidP="00A23982">
      <w:pPr>
        <w:ind w:firstLine="420"/>
        <w:rPr>
          <w:rFonts w:ascii="Comic Sans MS" w:hAnsi="Comic Sans MS" w:cs="Times New Roman"/>
          <w:color w:val="808080" w:themeColor="background1" w:themeShade="80"/>
        </w:rPr>
      </w:pPr>
      <w:r w:rsidRPr="00A23982">
        <w:rPr>
          <w:rFonts w:ascii="Comic Sans MS" w:hAnsi="Comic Sans MS" w:cs="Times New Roman"/>
          <w:color w:val="808080" w:themeColor="background1" w:themeShade="80"/>
        </w:rPr>
        <w:t>}</w:t>
      </w:r>
    </w:p>
    <w:p w:rsidR="00A23982" w:rsidRPr="00A23982" w:rsidRDefault="00A23982" w:rsidP="00A23982">
      <w:pPr>
        <w:ind w:firstLine="420"/>
        <w:rPr>
          <w:rFonts w:ascii="Comic Sans MS" w:hAnsi="Comic Sans MS" w:cs="Times New Roman"/>
          <w:color w:val="808080" w:themeColor="background1" w:themeShade="80"/>
        </w:rPr>
      </w:pPr>
      <w:r w:rsidRPr="00A23982">
        <w:rPr>
          <w:rFonts w:ascii="Comic Sans MS" w:hAnsi="Comic Sans MS" w:cs="Times New Roman"/>
          <w:color w:val="808080" w:themeColor="background1" w:themeShade="80"/>
        </w:rPr>
        <w:t>public boolean isLeftChild(){</w:t>
      </w:r>
    </w:p>
    <w:p w:rsidR="00A23982" w:rsidRPr="00A23982" w:rsidRDefault="00A23982" w:rsidP="00A23982">
      <w:pPr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 w:rsidRPr="00A23982">
        <w:rPr>
          <w:rFonts w:ascii="Comic Sans MS" w:hAnsi="Comic Sans MS" w:cs="Times New Roman"/>
          <w:color w:val="808080" w:themeColor="background1" w:themeShade="80"/>
        </w:rPr>
        <w:tab/>
        <w:t>if (parent == null)</w:t>
      </w:r>
      <w:r w:rsidRPr="00A23982">
        <w:rPr>
          <w:rFonts w:ascii="Comic Sans MS" w:hAnsi="Comic Sans MS" w:cs="Times New Roman"/>
          <w:color w:val="808080" w:themeColor="background1" w:themeShade="80"/>
        </w:rPr>
        <w:tab/>
      </w:r>
      <w:r w:rsidRPr="00A23982">
        <w:rPr>
          <w:rFonts w:ascii="Comic Sans MS" w:hAnsi="Comic Sans MS" w:cs="Times New Roman"/>
          <w:color w:val="808080" w:themeColor="background1" w:themeShade="80"/>
        </w:rPr>
        <w:tab/>
        <w:t>//always check NullPointerException</w:t>
      </w:r>
    </w:p>
    <w:p w:rsidR="00A23982" w:rsidRPr="00A23982" w:rsidRDefault="00A23982" w:rsidP="00A23982">
      <w:pPr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 w:rsidRPr="00A23982">
        <w:rPr>
          <w:rFonts w:ascii="Comic Sans MS" w:hAnsi="Comic Sans MS" w:cs="Times New Roman"/>
          <w:color w:val="808080" w:themeColor="background1" w:themeShade="80"/>
        </w:rPr>
        <w:tab/>
      </w:r>
      <w:r w:rsidRPr="00A23982">
        <w:rPr>
          <w:rFonts w:ascii="Comic Sans MS" w:hAnsi="Comic Sans MS" w:cs="Times New Roman"/>
          <w:color w:val="808080" w:themeColor="background1" w:themeShade="80"/>
        </w:rPr>
        <w:tab/>
        <w:t>return false;</w:t>
      </w:r>
    </w:p>
    <w:p w:rsidR="00A23982" w:rsidRPr="00A23982" w:rsidRDefault="00A23982" w:rsidP="00A23982">
      <w:pPr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 w:rsidRPr="00A23982">
        <w:rPr>
          <w:rFonts w:ascii="Comic Sans MS" w:hAnsi="Comic Sans MS" w:cs="Times New Roman"/>
          <w:color w:val="808080" w:themeColor="background1" w:themeShade="80"/>
        </w:rPr>
        <w:tab/>
        <w:t>return (this == parent.left);</w:t>
      </w:r>
    </w:p>
    <w:p w:rsidR="00A23982" w:rsidRPr="00A23982" w:rsidRDefault="00A23982" w:rsidP="00A23982">
      <w:pPr>
        <w:ind w:firstLine="420"/>
        <w:rPr>
          <w:rFonts w:ascii="Comic Sans MS" w:hAnsi="Comic Sans MS" w:cs="Times New Roman"/>
          <w:color w:val="808080" w:themeColor="background1" w:themeShade="80"/>
        </w:rPr>
      </w:pPr>
      <w:r w:rsidRPr="00A23982">
        <w:rPr>
          <w:rFonts w:ascii="Comic Sans MS" w:hAnsi="Comic Sans MS" w:cs="Times New Roman"/>
          <w:color w:val="808080" w:themeColor="background1" w:themeShade="80"/>
        </w:rPr>
        <w:t>}</w:t>
      </w:r>
    </w:p>
    <w:p w:rsidR="00A23982" w:rsidRPr="00A23982" w:rsidRDefault="00A23982" w:rsidP="00A23982">
      <w:pPr>
        <w:ind w:firstLine="420"/>
        <w:rPr>
          <w:rFonts w:ascii="Comic Sans MS" w:hAnsi="Comic Sans MS" w:cs="Times New Roman"/>
        </w:rPr>
      </w:pPr>
      <w:r w:rsidRPr="00A23982">
        <w:rPr>
          <w:rFonts w:ascii="Comic Sans MS" w:hAnsi="Comic Sans MS" w:cs="Times New Roman"/>
        </w:rPr>
        <w:t xml:space="preserve">// return the distance </w:t>
      </w:r>
      <w:r>
        <w:rPr>
          <w:rFonts w:ascii="Comic Sans MS" w:hAnsi="Comic Sans MS" w:cs="Times New Roman"/>
        </w:rPr>
        <w:t xml:space="preserve">from </w:t>
      </w:r>
      <w:r w:rsidR="00474D38">
        <w:rPr>
          <w:rFonts w:ascii="Comic Sans MS" w:hAnsi="Comic Sans MS" w:cs="Times New Roman"/>
        </w:rPr>
        <w:t>root to a node</w:t>
      </w:r>
    </w:p>
    <w:p w:rsidR="00A23982" w:rsidRPr="00A23982" w:rsidRDefault="00A23982" w:rsidP="00474D38">
      <w:pPr>
        <w:ind w:firstLine="420"/>
        <w:rPr>
          <w:rFonts w:ascii="Comic Sans MS" w:hAnsi="Comic Sans MS" w:cs="Times New Roman"/>
          <w:color w:val="808080" w:themeColor="background1" w:themeShade="80"/>
        </w:rPr>
      </w:pPr>
      <w:r w:rsidRPr="00A23982">
        <w:rPr>
          <w:rFonts w:ascii="Comic Sans MS" w:hAnsi="Comic Sans MS" w:cs="Times New Roman"/>
          <w:color w:val="808080" w:themeColor="background1" w:themeShade="80"/>
        </w:rPr>
        <w:t>public int distFromRoot(){</w:t>
      </w:r>
    </w:p>
    <w:p w:rsidR="00A23982" w:rsidRDefault="00A23982" w:rsidP="00A23982">
      <w:pPr>
        <w:rPr>
          <w:rFonts w:ascii="Comic Sans MS" w:hAnsi="Comic Sans MS" w:cs="Times New Roman"/>
          <w:color w:val="808080" w:themeColor="background1" w:themeShade="80"/>
        </w:rPr>
      </w:pPr>
      <w:r w:rsidRPr="00A23982">
        <w:rPr>
          <w:rFonts w:ascii="Comic Sans MS" w:hAnsi="Comic Sans MS" w:cs="Times New Roman"/>
          <w:color w:val="808080" w:themeColor="background1" w:themeShade="80"/>
        </w:rPr>
        <w:tab/>
      </w:r>
      <w:r w:rsidR="00474D38">
        <w:rPr>
          <w:rFonts w:ascii="Comic Sans MS" w:hAnsi="Comic Sans MS" w:cs="Times New Roman"/>
          <w:color w:val="808080" w:themeColor="background1" w:themeShade="80"/>
        </w:rPr>
        <w:tab/>
      </w:r>
      <w:r w:rsidRPr="00A23982">
        <w:rPr>
          <w:rFonts w:ascii="Comic Sans MS" w:hAnsi="Comic Sans MS" w:cs="Times New Roman"/>
          <w:color w:val="808080" w:themeColor="background1" w:themeShade="80"/>
        </w:rPr>
        <w:t>if (parent == null){</w:t>
      </w:r>
    </w:p>
    <w:p w:rsidR="0088783E" w:rsidRDefault="0088783E" w:rsidP="00A23982">
      <w:pPr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  <w:t>return 0</w:t>
      </w:r>
      <w:r w:rsidR="00011A3F">
        <w:rPr>
          <w:rFonts w:ascii="Comic Sans MS" w:hAnsi="Comic Sans MS" w:cs="Times New Roman"/>
          <w:color w:val="808080" w:themeColor="background1" w:themeShade="80"/>
        </w:rPr>
        <w:t>;</w:t>
      </w:r>
    </w:p>
    <w:p w:rsidR="00011A3F" w:rsidRPr="00A23982" w:rsidRDefault="00011A3F" w:rsidP="00A23982">
      <w:pPr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  <w:t>else</w:t>
      </w:r>
    </w:p>
    <w:p w:rsidR="00A23982" w:rsidRPr="00A23982" w:rsidRDefault="00A23982" w:rsidP="00A23982">
      <w:pPr>
        <w:rPr>
          <w:rFonts w:ascii="Comic Sans MS" w:hAnsi="Comic Sans MS" w:cs="Times New Roman"/>
          <w:color w:val="808080" w:themeColor="background1" w:themeShade="80"/>
        </w:rPr>
      </w:pPr>
      <w:r w:rsidRPr="00A23982">
        <w:rPr>
          <w:rFonts w:ascii="Comic Sans MS" w:hAnsi="Comic Sans MS" w:cs="Times New Roman"/>
          <w:color w:val="808080" w:themeColor="background1" w:themeShade="80"/>
        </w:rPr>
        <w:tab/>
      </w:r>
      <w:r w:rsidRPr="00A23982">
        <w:rPr>
          <w:rFonts w:ascii="Comic Sans MS" w:hAnsi="Comic Sans MS" w:cs="Times New Roman"/>
          <w:color w:val="808080" w:themeColor="background1" w:themeShade="80"/>
        </w:rPr>
        <w:tab/>
      </w:r>
      <w:r w:rsidR="00474D38">
        <w:rPr>
          <w:rFonts w:ascii="Comic Sans MS" w:hAnsi="Comic Sans MS" w:cs="Times New Roman"/>
          <w:color w:val="808080" w:themeColor="background1" w:themeShade="80"/>
        </w:rPr>
        <w:tab/>
      </w:r>
      <w:r w:rsidRPr="00A23982">
        <w:rPr>
          <w:rFonts w:ascii="Comic Sans MS" w:hAnsi="Comic Sans MS" w:cs="Times New Roman"/>
          <w:color w:val="808080" w:themeColor="background1" w:themeShade="80"/>
        </w:rPr>
        <w:t>return parent.distFromRoot()+1;</w:t>
      </w:r>
    </w:p>
    <w:p w:rsidR="00A23982" w:rsidRPr="00A23982" w:rsidRDefault="00A23982" w:rsidP="00A23982">
      <w:pPr>
        <w:rPr>
          <w:rFonts w:ascii="Comic Sans MS" w:hAnsi="Comic Sans MS" w:cs="Times New Roman"/>
          <w:color w:val="808080" w:themeColor="background1" w:themeShade="80"/>
        </w:rPr>
      </w:pPr>
      <w:r w:rsidRPr="00A23982">
        <w:rPr>
          <w:rFonts w:ascii="Comic Sans MS" w:hAnsi="Comic Sans MS" w:cs="Times New Roman"/>
          <w:color w:val="808080" w:themeColor="background1" w:themeShade="80"/>
        </w:rPr>
        <w:tab/>
      </w:r>
      <w:r w:rsidR="00474D38">
        <w:rPr>
          <w:rFonts w:ascii="Comic Sans MS" w:hAnsi="Comic Sans MS" w:cs="Times New Roman"/>
          <w:color w:val="808080" w:themeColor="background1" w:themeShade="80"/>
        </w:rPr>
        <w:tab/>
      </w:r>
      <w:r w:rsidRPr="00A23982">
        <w:rPr>
          <w:rFonts w:ascii="Comic Sans MS" w:hAnsi="Comic Sans MS" w:cs="Times New Roman"/>
          <w:color w:val="808080" w:themeColor="background1" w:themeShade="80"/>
        </w:rPr>
        <w:t>}</w:t>
      </w:r>
    </w:p>
    <w:p w:rsidR="00A23982" w:rsidRDefault="00A23982" w:rsidP="00474D38">
      <w:pPr>
        <w:ind w:firstLine="420"/>
        <w:rPr>
          <w:rFonts w:ascii="Comic Sans MS" w:hAnsi="Comic Sans MS" w:cs="Times New Roman"/>
          <w:color w:val="808080" w:themeColor="background1" w:themeShade="80"/>
        </w:rPr>
      </w:pPr>
      <w:r w:rsidRPr="00A23982">
        <w:rPr>
          <w:rFonts w:ascii="Comic Sans MS" w:hAnsi="Comic Sans MS" w:cs="Times New Roman"/>
          <w:color w:val="808080" w:themeColor="background1" w:themeShade="80"/>
        </w:rPr>
        <w:t>}</w:t>
      </w:r>
    </w:p>
    <w:p w:rsidR="00E62D9D" w:rsidRDefault="00E62D9D" w:rsidP="00474D38">
      <w:pPr>
        <w:ind w:firstLine="420"/>
        <w:rPr>
          <w:rFonts w:ascii="Comic Sans MS" w:hAnsi="Comic Sans MS" w:cs="Times New Roman"/>
          <w:color w:val="808080" w:themeColor="background1" w:themeShade="80"/>
        </w:rPr>
      </w:pPr>
      <w:r w:rsidRPr="00457471">
        <w:rPr>
          <w:rFonts w:ascii="Comic Sans MS" w:hAnsi="Comic Sans MS" w:cs="Times New Roman"/>
        </w:rPr>
        <w:t>//remove a node</w:t>
      </w:r>
    </w:p>
    <w:p w:rsidR="00E62D9D" w:rsidRDefault="00E62D9D" w:rsidP="00474D38">
      <w:pPr>
        <w:ind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>public void removeMyself(){</w:t>
      </w:r>
    </w:p>
    <w:p w:rsidR="009A788A" w:rsidRPr="009A788A" w:rsidRDefault="00BB699B" w:rsidP="00474D38">
      <w:pPr>
        <w:ind w:firstLine="420"/>
        <w:rPr>
          <w:rFonts w:ascii="Comic Sans MS" w:hAnsi="Comic Sans MS" w:cs="Times New Roman"/>
        </w:rPr>
      </w:pPr>
      <w:r>
        <w:rPr>
          <w:rFonts w:ascii="Comic Sans MS" w:hAnsi="Comic Sans MS" w:cs="Times New Roman"/>
        </w:rPr>
        <w:tab/>
        <w:t>//</w:t>
      </w:r>
      <w:r w:rsidR="009A788A" w:rsidRPr="009A788A">
        <w:rPr>
          <w:rFonts w:ascii="Comic Sans MS" w:hAnsi="Comic Sans MS" w:cs="Times New Roman"/>
        </w:rPr>
        <w:t>is a leaf</w:t>
      </w:r>
    </w:p>
    <w:p w:rsidR="00E62D9D" w:rsidRDefault="002B49F5" w:rsidP="00474D38">
      <w:pPr>
        <w:ind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 w:rsidR="00E62D9D">
        <w:rPr>
          <w:rFonts w:ascii="Comic Sans MS" w:hAnsi="Comic Sans MS" w:cs="Times New Roman"/>
          <w:color w:val="808080" w:themeColor="background1" w:themeShade="80"/>
        </w:rPr>
        <w:t>if (left ==</w:t>
      </w:r>
      <w:r w:rsidR="00027653">
        <w:rPr>
          <w:rFonts w:ascii="Comic Sans MS" w:hAnsi="Comic Sans MS" w:cs="Times New Roman"/>
          <w:color w:val="808080" w:themeColor="background1" w:themeShade="80"/>
        </w:rPr>
        <w:t xml:space="preserve"> </w:t>
      </w:r>
      <w:r w:rsidR="00E62D9D">
        <w:rPr>
          <w:rFonts w:ascii="Comic Sans MS" w:hAnsi="Comic Sans MS" w:cs="Times New Roman"/>
          <w:color w:val="808080" w:themeColor="background1" w:themeShade="80"/>
        </w:rPr>
        <w:t>null &amp;&amp; right == null)</w:t>
      </w:r>
      <w:r w:rsidR="00B4155A">
        <w:rPr>
          <w:rFonts w:ascii="Comic Sans MS" w:hAnsi="Comic Sans MS" w:cs="Times New Roman"/>
          <w:color w:val="808080" w:themeColor="background1" w:themeShade="80"/>
        </w:rPr>
        <w:t>{</w:t>
      </w:r>
    </w:p>
    <w:p w:rsidR="00B4155A" w:rsidRDefault="00B4155A" w:rsidP="00B4155A">
      <w:pPr>
        <w:ind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  <w:t>if (parent == null)</w:t>
      </w:r>
    </w:p>
    <w:p w:rsidR="00B4155A" w:rsidRDefault="00B4155A" w:rsidP="00340378">
      <w:pPr>
        <w:ind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  <w:t>root = null;</w:t>
      </w:r>
    </w:p>
    <w:p w:rsidR="00984660" w:rsidRDefault="00984660" w:rsidP="00340378">
      <w:pPr>
        <w:ind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  <w:t>else</w:t>
      </w:r>
    </w:p>
    <w:p w:rsidR="00E62D9D" w:rsidRDefault="00E62D9D" w:rsidP="00E62D9D">
      <w:pPr>
        <w:ind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</w:r>
      <w:r w:rsidR="00984660"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>parent.left = parent.right == null;</w:t>
      </w:r>
    </w:p>
    <w:p w:rsidR="00BB699B" w:rsidRDefault="00BB699B" w:rsidP="00E62D9D">
      <w:pPr>
        <w:ind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 w:rsidRPr="002B3266">
        <w:rPr>
          <w:rFonts w:ascii="Comic Sans MS" w:hAnsi="Comic Sans MS" w:cs="Times New Roman"/>
        </w:rPr>
        <w:t>//only have left child</w:t>
      </w:r>
    </w:p>
    <w:p w:rsidR="002438F5" w:rsidRDefault="00457471" w:rsidP="00E62D9D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 w:hint="eastAsia"/>
          <w:color w:val="808080" w:themeColor="background1" w:themeShade="80"/>
        </w:rPr>
        <w:t>else if (</w:t>
      </w:r>
      <w:r w:rsidR="00C572DA">
        <w:rPr>
          <w:rFonts w:ascii="Comic Sans MS" w:hAnsi="Comic Sans MS" w:cs="Times New Roman"/>
          <w:color w:val="808080" w:themeColor="background1" w:themeShade="80"/>
        </w:rPr>
        <w:t>left</w:t>
      </w:r>
      <w:r w:rsidR="00A82E25">
        <w:rPr>
          <w:rFonts w:ascii="Comic Sans MS" w:hAnsi="Comic Sans MS" w:cs="Times New Roman"/>
          <w:color w:val="808080" w:themeColor="background1" w:themeShade="80"/>
        </w:rPr>
        <w:t xml:space="preserve"> !</w:t>
      </w:r>
      <w:r>
        <w:rPr>
          <w:rFonts w:ascii="Comic Sans MS" w:hAnsi="Comic Sans MS" w:cs="Times New Roman"/>
          <w:color w:val="808080" w:themeColor="background1" w:themeShade="80"/>
        </w:rPr>
        <w:t>= null</w:t>
      </w:r>
      <w:r w:rsidR="00C572DA">
        <w:rPr>
          <w:rFonts w:ascii="Comic Sans MS" w:hAnsi="Comic Sans MS" w:cs="Times New Roman"/>
          <w:color w:val="808080" w:themeColor="background1" w:themeShade="80"/>
        </w:rPr>
        <w:t xml:space="preserve"> &amp;&amp; right </w:t>
      </w:r>
      <w:r w:rsidR="00A82E25">
        <w:rPr>
          <w:rFonts w:ascii="Comic Sans MS" w:hAnsi="Comic Sans MS" w:cs="Times New Roman"/>
          <w:color w:val="808080" w:themeColor="background1" w:themeShade="80"/>
        </w:rPr>
        <w:t>=</w:t>
      </w:r>
      <w:r w:rsidR="00C572DA">
        <w:rPr>
          <w:rFonts w:ascii="Comic Sans MS" w:hAnsi="Comic Sans MS" w:cs="Times New Roman"/>
          <w:color w:val="808080" w:themeColor="background1" w:themeShade="80"/>
        </w:rPr>
        <w:t>= null</w:t>
      </w:r>
      <w:r>
        <w:rPr>
          <w:rFonts w:ascii="Comic Sans MS" w:hAnsi="Comic Sans MS" w:cs="Times New Roman" w:hint="eastAsia"/>
          <w:color w:val="808080" w:themeColor="background1" w:themeShade="80"/>
        </w:rPr>
        <w:t>)</w:t>
      </w:r>
      <w:r>
        <w:rPr>
          <w:rFonts w:ascii="Comic Sans MS" w:hAnsi="Comic Sans MS" w:cs="Times New Roman"/>
          <w:color w:val="808080" w:themeColor="background1" w:themeShade="80"/>
        </w:rPr>
        <w:t>{</w:t>
      </w:r>
    </w:p>
    <w:p w:rsidR="00A21D82" w:rsidRDefault="00457471" w:rsidP="001E36C6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 w:rsidR="00E75497">
        <w:rPr>
          <w:rFonts w:ascii="Comic Sans MS" w:hAnsi="Comic Sans MS" w:cs="Times New Roman"/>
          <w:color w:val="808080" w:themeColor="background1" w:themeShade="80"/>
        </w:rPr>
        <w:t>if (parent == null)</w:t>
      </w:r>
      <w:r w:rsidR="0023029A">
        <w:rPr>
          <w:rFonts w:ascii="Comic Sans MS" w:hAnsi="Comic Sans MS" w:cs="Times New Roman"/>
          <w:color w:val="808080" w:themeColor="background1" w:themeShade="80"/>
        </w:rPr>
        <w:t>{</w:t>
      </w:r>
    </w:p>
    <w:p w:rsidR="00A21D82" w:rsidRDefault="00A82E25" w:rsidP="00E62D9D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  <w:t>left</w:t>
      </w:r>
      <w:r w:rsidR="00A21D82">
        <w:rPr>
          <w:rFonts w:ascii="Comic Sans MS" w:hAnsi="Comic Sans MS" w:cs="Times New Roman"/>
          <w:color w:val="808080" w:themeColor="background1" w:themeShade="80"/>
        </w:rPr>
        <w:t xml:space="preserve">.parent = </w:t>
      </w:r>
      <w:r w:rsidR="0023029A">
        <w:rPr>
          <w:rFonts w:ascii="Comic Sans MS" w:hAnsi="Comic Sans MS" w:cs="Times New Roman"/>
          <w:color w:val="808080" w:themeColor="background1" w:themeShade="80"/>
        </w:rPr>
        <w:t>null;</w:t>
      </w:r>
    </w:p>
    <w:p w:rsidR="003F1CE4" w:rsidRDefault="001E36C6" w:rsidP="003F1CE4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  <w:t>root = left;</w:t>
      </w:r>
    </w:p>
    <w:p w:rsidR="009C65C4" w:rsidRDefault="009C65C4" w:rsidP="00E62D9D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  <w:t>}</w:t>
      </w:r>
    </w:p>
    <w:p w:rsidR="009C65C4" w:rsidRDefault="009C65C4" w:rsidP="00E62D9D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  <w:t>else{</w:t>
      </w:r>
    </w:p>
    <w:p w:rsidR="002A14AA" w:rsidRDefault="002A14AA" w:rsidP="00E62D9D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  <w:t>left.parent = parent;</w:t>
      </w:r>
    </w:p>
    <w:p w:rsidR="002A14AA" w:rsidRDefault="002A14AA" w:rsidP="00E62D9D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  <w:t>if (isLeftChild())</w:t>
      </w:r>
    </w:p>
    <w:p w:rsidR="009C65C4" w:rsidRDefault="009C65C4" w:rsidP="00E62D9D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</w:r>
      <w:r w:rsidR="002A14AA">
        <w:rPr>
          <w:rFonts w:ascii="Comic Sans MS" w:hAnsi="Comic Sans MS" w:cs="Times New Roman"/>
          <w:color w:val="808080" w:themeColor="background1" w:themeShade="80"/>
        </w:rPr>
        <w:tab/>
      </w:r>
      <w:r w:rsidR="002B3380">
        <w:rPr>
          <w:rFonts w:ascii="Comic Sans MS" w:hAnsi="Comic Sans MS" w:cs="Times New Roman"/>
          <w:color w:val="808080" w:themeColor="background1" w:themeShade="80"/>
        </w:rPr>
        <w:t>parent.left</w:t>
      </w:r>
      <w:r w:rsidR="00AD7E7A">
        <w:rPr>
          <w:rFonts w:ascii="Comic Sans MS" w:hAnsi="Comic Sans MS" w:cs="Times New Roman"/>
          <w:color w:val="808080" w:themeColor="background1" w:themeShade="80"/>
        </w:rPr>
        <w:t xml:space="preserve"> = </w:t>
      </w:r>
      <w:r w:rsidR="002B3380">
        <w:rPr>
          <w:rFonts w:ascii="Comic Sans MS" w:hAnsi="Comic Sans MS" w:cs="Times New Roman"/>
          <w:color w:val="808080" w:themeColor="background1" w:themeShade="80"/>
        </w:rPr>
        <w:t>left</w:t>
      </w:r>
      <w:r w:rsidR="00A82E25">
        <w:rPr>
          <w:rFonts w:ascii="Comic Sans MS" w:hAnsi="Comic Sans MS" w:cs="Times New Roman"/>
          <w:color w:val="808080" w:themeColor="background1" w:themeShade="80"/>
        </w:rPr>
        <w:t>;</w:t>
      </w:r>
    </w:p>
    <w:p w:rsidR="00A82E25" w:rsidRDefault="002B3380" w:rsidP="00E62D9D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</w:r>
      <w:r w:rsidR="002A14AA">
        <w:rPr>
          <w:rFonts w:ascii="Comic Sans MS" w:hAnsi="Comic Sans MS" w:cs="Times New Roman"/>
          <w:color w:val="808080" w:themeColor="background1" w:themeShade="80"/>
        </w:rPr>
        <w:t>else</w:t>
      </w:r>
    </w:p>
    <w:p w:rsidR="002A14AA" w:rsidRDefault="002A14AA" w:rsidP="002A14AA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  <w:t>parent.right = left;</w:t>
      </w:r>
    </w:p>
    <w:p w:rsidR="00A82E25" w:rsidRDefault="00A82E25" w:rsidP="00E62D9D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  <w:t>}</w:t>
      </w:r>
    </w:p>
    <w:p w:rsidR="00AA49E0" w:rsidRDefault="00AA49E0" w:rsidP="00E62D9D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>else{</w:t>
      </w:r>
    </w:p>
    <w:p w:rsidR="00AA49E0" w:rsidRDefault="0052312E" w:rsidP="00E62D9D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  <w:t>MyNode node = right;</w:t>
      </w:r>
    </w:p>
    <w:p w:rsidR="00EB072A" w:rsidRDefault="00EB072A" w:rsidP="00E62D9D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 w:rsidRPr="00EB072A">
        <w:rPr>
          <w:rFonts w:ascii="Comic Sans MS" w:hAnsi="Comic Sans MS" w:cs="Times New Roman"/>
        </w:rPr>
        <w:tab/>
        <w:t>//find the leftmost node of right subtree</w:t>
      </w:r>
    </w:p>
    <w:p w:rsidR="0052312E" w:rsidRDefault="0052312E" w:rsidP="00E62D9D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lastRenderedPageBreak/>
        <w:tab/>
      </w:r>
      <w:r w:rsidR="00953249">
        <w:rPr>
          <w:rFonts w:ascii="Comic Sans MS" w:hAnsi="Comic Sans MS" w:cs="Times New Roman"/>
          <w:color w:val="808080" w:themeColor="background1" w:themeShade="80"/>
        </w:rPr>
        <w:t>while(node.left != null)</w:t>
      </w:r>
    </w:p>
    <w:p w:rsidR="00953249" w:rsidRDefault="00953249" w:rsidP="00E62D9D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  <w:t>node = node.left;</w:t>
      </w:r>
    </w:p>
    <w:p w:rsidR="00EB072A" w:rsidRDefault="00953249" w:rsidP="00EB072A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 w:rsidR="00EB072A">
        <w:rPr>
          <w:rFonts w:ascii="Comic Sans MS" w:hAnsi="Comic Sans MS" w:cs="Times New Roman"/>
          <w:color w:val="808080" w:themeColor="background1" w:themeShade="80"/>
        </w:rPr>
        <w:t>if (parent == null){</w:t>
      </w:r>
    </w:p>
    <w:p w:rsidR="00EB072A" w:rsidRDefault="00EB072A" w:rsidP="00EB072A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  <w:t>root = node;</w:t>
      </w:r>
    </w:p>
    <w:p w:rsidR="00EB072A" w:rsidRDefault="00EB072A" w:rsidP="00EB072A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  <w:t>node.parent = null;</w:t>
      </w:r>
    </w:p>
    <w:p w:rsidR="00EB6769" w:rsidRDefault="00EB6769" w:rsidP="00EB072A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  <w:t>node.left = left;</w:t>
      </w:r>
    </w:p>
    <w:p w:rsidR="00EB6769" w:rsidRDefault="00EB6769" w:rsidP="00EB072A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  <w:t>node.right = right;</w:t>
      </w:r>
    </w:p>
    <w:p w:rsidR="00EB072A" w:rsidRDefault="00EB072A" w:rsidP="00EB072A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  <w:t>}</w:t>
      </w:r>
    </w:p>
    <w:p w:rsidR="00E77264" w:rsidRDefault="00E77264" w:rsidP="00EB072A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  <w:t>else{</w:t>
      </w:r>
    </w:p>
    <w:p w:rsidR="00561386" w:rsidRDefault="00561386" w:rsidP="00EB072A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  <w:t>if (node.right != null){</w:t>
      </w:r>
    </w:p>
    <w:p w:rsidR="00561386" w:rsidRDefault="0067376F" w:rsidP="00EB072A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  <w:t>node.right.parent = node.parent;</w:t>
      </w:r>
    </w:p>
    <w:p w:rsidR="0067376F" w:rsidRDefault="0067376F" w:rsidP="0067376F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  <w:t>if node.isLeftChild()</w:t>
      </w:r>
    </w:p>
    <w:p w:rsidR="0067376F" w:rsidRDefault="0067376F" w:rsidP="0067376F">
      <w:pPr>
        <w:ind w:left="210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 xml:space="preserve">node.parent.left = </w:t>
      </w:r>
      <w:r w:rsidR="003314FC">
        <w:rPr>
          <w:rFonts w:ascii="Comic Sans MS" w:hAnsi="Comic Sans MS" w:cs="Times New Roman"/>
          <w:color w:val="808080" w:themeColor="background1" w:themeShade="80"/>
        </w:rPr>
        <w:t>node.right</w:t>
      </w:r>
      <w:r w:rsidR="00AA4B70">
        <w:rPr>
          <w:rFonts w:ascii="Comic Sans MS" w:hAnsi="Comic Sans MS" w:cs="Times New Roman"/>
          <w:color w:val="808080" w:themeColor="background1" w:themeShade="80"/>
        </w:rPr>
        <w:t>;</w:t>
      </w:r>
    </w:p>
    <w:p w:rsidR="00AA4B70" w:rsidRDefault="00AA4B70" w:rsidP="00AA4B70">
      <w:pPr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  <w:t>else</w:t>
      </w:r>
    </w:p>
    <w:p w:rsidR="00AA4B70" w:rsidRDefault="00AA4B70" w:rsidP="00AA4B70">
      <w:pPr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  <w:t>node.parent.right = node.right;</w:t>
      </w:r>
    </w:p>
    <w:p w:rsidR="00002C63" w:rsidRDefault="00002C63" w:rsidP="00AA4B70">
      <w:pPr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  <w:t>}</w:t>
      </w:r>
    </w:p>
    <w:p w:rsidR="00E77264" w:rsidRDefault="00E77264" w:rsidP="00EB072A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  <w:t xml:space="preserve">node.parent = </w:t>
      </w:r>
      <w:r w:rsidR="00D065D4">
        <w:rPr>
          <w:rFonts w:ascii="Comic Sans MS" w:hAnsi="Comic Sans MS" w:cs="Times New Roman"/>
          <w:color w:val="808080" w:themeColor="background1" w:themeShade="80"/>
        </w:rPr>
        <w:t>parent;</w:t>
      </w:r>
    </w:p>
    <w:p w:rsidR="00D065D4" w:rsidRDefault="00D065D4" w:rsidP="00EB072A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</w:r>
      <w:r w:rsidR="00767BAA">
        <w:rPr>
          <w:rFonts w:ascii="Comic Sans MS" w:hAnsi="Comic Sans MS" w:cs="Times New Roman"/>
          <w:color w:val="808080" w:themeColor="background1" w:themeShade="80"/>
        </w:rPr>
        <w:t>node.left = left;</w:t>
      </w:r>
    </w:p>
    <w:p w:rsidR="00767BAA" w:rsidRDefault="00767BAA" w:rsidP="00EB072A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  <w:t>node.right = right;</w:t>
      </w:r>
    </w:p>
    <w:p w:rsidR="00767BAA" w:rsidRDefault="00767BAA" w:rsidP="00EB072A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  <w:t>if (isLeftChild())</w:t>
      </w:r>
    </w:p>
    <w:p w:rsidR="00767BAA" w:rsidRDefault="00767BAA" w:rsidP="00EB072A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</w:r>
      <w:r w:rsidR="00FD4658">
        <w:rPr>
          <w:rFonts w:ascii="Comic Sans MS" w:hAnsi="Comic Sans MS" w:cs="Times New Roman"/>
          <w:color w:val="808080" w:themeColor="background1" w:themeShade="80"/>
        </w:rPr>
        <w:t>parent.left = node;</w:t>
      </w:r>
    </w:p>
    <w:p w:rsidR="00FD4658" w:rsidRDefault="00FD4658" w:rsidP="00EB072A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  <w:t>else</w:t>
      </w:r>
    </w:p>
    <w:p w:rsidR="00FD4658" w:rsidRDefault="00FD4658" w:rsidP="00EB072A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</w:r>
      <w:r>
        <w:rPr>
          <w:rFonts w:ascii="Comic Sans MS" w:hAnsi="Comic Sans MS" w:cs="Times New Roman"/>
          <w:color w:val="808080" w:themeColor="background1" w:themeShade="80"/>
        </w:rPr>
        <w:tab/>
        <w:t>parent.right = node;</w:t>
      </w:r>
    </w:p>
    <w:p w:rsidR="00152EF1" w:rsidRDefault="00152EF1" w:rsidP="00EB072A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  <w:t>}</w:t>
      </w:r>
    </w:p>
    <w:p w:rsidR="0082410F" w:rsidRDefault="0082410F" w:rsidP="00EB072A">
      <w:pPr>
        <w:ind w:left="420" w:firstLine="420"/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>}</w:t>
      </w:r>
    </w:p>
    <w:p w:rsidR="00A82E25" w:rsidRDefault="0082410F" w:rsidP="0082410F">
      <w:pPr>
        <w:rPr>
          <w:rFonts w:ascii="Comic Sans MS" w:hAnsi="Comic Sans MS" w:cs="Times New Roman"/>
          <w:color w:val="808080" w:themeColor="background1" w:themeShade="80"/>
        </w:rPr>
      </w:pPr>
      <w:r>
        <w:rPr>
          <w:rFonts w:ascii="Comic Sans MS" w:hAnsi="Comic Sans MS" w:cs="Times New Roman"/>
          <w:color w:val="808080" w:themeColor="background1" w:themeShade="80"/>
        </w:rPr>
        <w:tab/>
        <w:t>}</w:t>
      </w:r>
    </w:p>
    <w:p w:rsidR="000467A6" w:rsidRDefault="000467A6" w:rsidP="002438F5">
      <w:pPr>
        <w:rPr>
          <w:rFonts w:ascii="Comic Sans MS" w:hAnsi="Comic Sans MS" w:cs="Times New Roman"/>
          <w:color w:val="808080" w:themeColor="background1" w:themeShade="80"/>
        </w:rPr>
      </w:pPr>
    </w:p>
    <w:p w:rsidR="00793DC5" w:rsidRPr="00987589" w:rsidRDefault="00793DC5" w:rsidP="00793DC5">
      <w:pPr>
        <w:rPr>
          <w:rFonts w:ascii="Comic Sans MS" w:hAnsi="Comic Sans MS" w:cs="Times New Roman"/>
        </w:rPr>
      </w:pPr>
      <w:r w:rsidRPr="00987589">
        <w:rPr>
          <w:rFonts w:ascii="Comic Sans MS" w:hAnsi="Comic Sans MS" w:cs="Times New Roman" w:hint="eastAsia"/>
        </w:rPr>
        <w:t>/</w:t>
      </w:r>
      <w:r w:rsidRPr="00987589">
        <w:rPr>
          <w:rFonts w:ascii="Comic Sans MS" w:hAnsi="Comic Sans MS" w:cs="Times New Roman"/>
        </w:rPr>
        <w:t>/return the size of binary tree</w:t>
      </w:r>
      <w:r w:rsidR="00E729D2" w:rsidRPr="00987589">
        <w:rPr>
          <w:rFonts w:ascii="Comic Sans MS" w:hAnsi="Comic Sans MS" w:cs="Times New Roman"/>
        </w:rPr>
        <w:t xml:space="preserve"> -&gt; </w:t>
      </w:r>
      <w:r w:rsidRPr="00987589">
        <w:rPr>
          <w:rFonts w:ascii="Comic Sans MS" w:hAnsi="Comic Sans MS" w:cs="Times New Roman"/>
        </w:rPr>
        <w:t>size(node) = size(left_subtree)+size(</w:t>
      </w:r>
      <w:r w:rsidR="00E729D2" w:rsidRPr="00987589">
        <w:rPr>
          <w:rFonts w:ascii="Comic Sans MS" w:hAnsi="Comic Sans MS" w:cs="Times New Roman"/>
        </w:rPr>
        <w:t>right_subtree)+1</w:t>
      </w:r>
    </w:p>
    <w:p w:rsidR="00793DC5" w:rsidRPr="00CA688E" w:rsidRDefault="00793DC5" w:rsidP="00793DC5">
      <w:pPr>
        <w:rPr>
          <w:rFonts w:ascii="Comic Sans MS" w:hAnsi="Comic Sans MS" w:cs="Times New Roman"/>
          <w:color w:val="808080" w:themeColor="background1" w:themeShade="80"/>
        </w:rPr>
      </w:pPr>
      <w:r w:rsidRPr="00CA688E">
        <w:rPr>
          <w:rFonts w:ascii="Comic Sans MS" w:hAnsi="Comic Sans MS" w:cs="Times New Roman"/>
          <w:color w:val="808080" w:themeColor="background1" w:themeShade="80"/>
        </w:rPr>
        <w:t>public int size(){</w:t>
      </w:r>
    </w:p>
    <w:p w:rsidR="00793DC5" w:rsidRPr="00CA688E" w:rsidRDefault="00793DC5" w:rsidP="00793DC5">
      <w:pPr>
        <w:rPr>
          <w:rFonts w:ascii="Comic Sans MS" w:hAnsi="Comic Sans MS" w:cs="Times New Roman"/>
          <w:color w:val="808080" w:themeColor="background1" w:themeShade="80"/>
        </w:rPr>
      </w:pPr>
      <w:r w:rsidRPr="00CA688E">
        <w:rPr>
          <w:rFonts w:ascii="Comic Sans MS" w:hAnsi="Comic Sans MS" w:cs="Times New Roman"/>
          <w:color w:val="808080" w:themeColor="background1" w:themeShade="80"/>
        </w:rPr>
        <w:tab/>
        <w:t>int leftSize = 0;</w:t>
      </w:r>
    </w:p>
    <w:p w:rsidR="00793DC5" w:rsidRPr="00CA688E" w:rsidRDefault="00793DC5" w:rsidP="00793DC5">
      <w:pPr>
        <w:rPr>
          <w:rFonts w:ascii="Comic Sans MS" w:hAnsi="Comic Sans MS" w:cs="Times New Roman"/>
          <w:color w:val="808080" w:themeColor="background1" w:themeShade="80"/>
        </w:rPr>
      </w:pPr>
      <w:r w:rsidRPr="00CA688E">
        <w:rPr>
          <w:rFonts w:ascii="Comic Sans MS" w:hAnsi="Comic Sans MS" w:cs="Times New Roman"/>
          <w:color w:val="808080" w:themeColor="background1" w:themeShade="80"/>
        </w:rPr>
        <w:tab/>
        <w:t>int rightSize = 0;</w:t>
      </w:r>
    </w:p>
    <w:p w:rsidR="00793DC5" w:rsidRPr="00CA688E" w:rsidRDefault="00793DC5" w:rsidP="00793DC5">
      <w:pPr>
        <w:rPr>
          <w:rFonts w:ascii="Comic Sans MS" w:hAnsi="Comic Sans MS" w:cs="Times New Roman"/>
          <w:color w:val="808080" w:themeColor="background1" w:themeShade="80"/>
        </w:rPr>
      </w:pPr>
      <w:r w:rsidRPr="00CA688E">
        <w:rPr>
          <w:rFonts w:ascii="Comic Sans MS" w:hAnsi="Comic Sans MS" w:cs="Times New Roman"/>
          <w:color w:val="808080" w:themeColor="background1" w:themeShade="80"/>
        </w:rPr>
        <w:tab/>
      </w:r>
    </w:p>
    <w:p w:rsidR="00793DC5" w:rsidRPr="00CA688E" w:rsidRDefault="00793DC5" w:rsidP="00793DC5">
      <w:pPr>
        <w:rPr>
          <w:rFonts w:ascii="Comic Sans MS" w:hAnsi="Comic Sans MS" w:cs="Times New Roman"/>
          <w:color w:val="808080" w:themeColor="background1" w:themeShade="80"/>
        </w:rPr>
      </w:pPr>
      <w:r w:rsidRPr="00CA688E">
        <w:rPr>
          <w:rFonts w:ascii="Comic Sans MS" w:hAnsi="Comic Sans MS" w:cs="Times New Roman"/>
          <w:color w:val="808080" w:themeColor="background1" w:themeShade="80"/>
        </w:rPr>
        <w:tab/>
        <w:t>if (left != null)</w:t>
      </w:r>
    </w:p>
    <w:p w:rsidR="00793DC5" w:rsidRPr="00CA688E" w:rsidRDefault="00793DC5" w:rsidP="00793DC5">
      <w:pPr>
        <w:rPr>
          <w:rFonts w:ascii="Comic Sans MS" w:hAnsi="Comic Sans MS" w:cs="Times New Roman"/>
          <w:color w:val="808080" w:themeColor="background1" w:themeShade="80"/>
        </w:rPr>
      </w:pPr>
      <w:r w:rsidRPr="00CA688E">
        <w:rPr>
          <w:rFonts w:ascii="Comic Sans MS" w:hAnsi="Comic Sans MS" w:cs="Times New Roman"/>
          <w:color w:val="808080" w:themeColor="background1" w:themeShade="80"/>
        </w:rPr>
        <w:tab/>
      </w:r>
      <w:r w:rsidRPr="00CA688E">
        <w:rPr>
          <w:rFonts w:ascii="Comic Sans MS" w:hAnsi="Comic Sans MS" w:cs="Times New Roman"/>
          <w:color w:val="808080" w:themeColor="background1" w:themeShade="80"/>
        </w:rPr>
        <w:tab/>
        <w:t>leftSize = left.size();</w:t>
      </w:r>
    </w:p>
    <w:p w:rsidR="00793DC5" w:rsidRPr="00CA688E" w:rsidRDefault="00793DC5" w:rsidP="00793DC5">
      <w:pPr>
        <w:rPr>
          <w:rFonts w:ascii="Comic Sans MS" w:hAnsi="Comic Sans MS" w:cs="Times New Roman"/>
          <w:color w:val="808080" w:themeColor="background1" w:themeShade="80"/>
        </w:rPr>
      </w:pPr>
      <w:r w:rsidRPr="00CA688E">
        <w:rPr>
          <w:rFonts w:ascii="Comic Sans MS" w:hAnsi="Comic Sans MS" w:cs="Times New Roman"/>
          <w:color w:val="808080" w:themeColor="background1" w:themeShade="80"/>
        </w:rPr>
        <w:tab/>
        <w:t>if (right != null)</w:t>
      </w:r>
    </w:p>
    <w:p w:rsidR="00793DC5" w:rsidRPr="00CA688E" w:rsidRDefault="00793DC5" w:rsidP="00793DC5">
      <w:pPr>
        <w:rPr>
          <w:rFonts w:ascii="Comic Sans MS" w:hAnsi="Comic Sans MS" w:cs="Times New Roman"/>
          <w:color w:val="808080" w:themeColor="background1" w:themeShade="80"/>
        </w:rPr>
      </w:pPr>
      <w:r w:rsidRPr="00CA688E">
        <w:rPr>
          <w:rFonts w:ascii="Comic Sans MS" w:hAnsi="Comic Sans MS" w:cs="Times New Roman"/>
          <w:color w:val="808080" w:themeColor="background1" w:themeShade="80"/>
        </w:rPr>
        <w:tab/>
      </w:r>
      <w:r w:rsidRPr="00CA688E">
        <w:rPr>
          <w:rFonts w:ascii="Comic Sans MS" w:hAnsi="Comic Sans MS" w:cs="Times New Roman"/>
          <w:color w:val="808080" w:themeColor="background1" w:themeShade="80"/>
        </w:rPr>
        <w:tab/>
        <w:t>rightSize = right.size();</w:t>
      </w:r>
    </w:p>
    <w:p w:rsidR="00793DC5" w:rsidRPr="00CA688E" w:rsidRDefault="00793DC5" w:rsidP="00793DC5">
      <w:pPr>
        <w:rPr>
          <w:rFonts w:ascii="Comic Sans MS" w:hAnsi="Comic Sans MS" w:cs="Times New Roman"/>
          <w:color w:val="808080" w:themeColor="background1" w:themeShade="80"/>
        </w:rPr>
      </w:pPr>
      <w:r w:rsidRPr="00CA688E">
        <w:rPr>
          <w:rFonts w:ascii="Comic Sans MS" w:hAnsi="Comic Sans MS" w:cs="Times New Roman"/>
          <w:color w:val="808080" w:themeColor="background1" w:themeShade="80"/>
        </w:rPr>
        <w:tab/>
      </w:r>
    </w:p>
    <w:p w:rsidR="00793DC5" w:rsidRPr="00CA688E" w:rsidRDefault="00793DC5" w:rsidP="00793DC5">
      <w:pPr>
        <w:rPr>
          <w:rFonts w:ascii="Comic Sans MS" w:hAnsi="Comic Sans MS" w:cs="Times New Roman"/>
          <w:color w:val="808080" w:themeColor="background1" w:themeShade="80"/>
        </w:rPr>
      </w:pPr>
      <w:r w:rsidRPr="00CA688E">
        <w:rPr>
          <w:rFonts w:ascii="Comic Sans MS" w:hAnsi="Comic Sans MS" w:cs="Times New Roman"/>
          <w:color w:val="808080" w:themeColor="background1" w:themeShade="80"/>
        </w:rPr>
        <w:tab/>
        <w:t>return leftSize+rightSize+1;</w:t>
      </w:r>
    </w:p>
    <w:p w:rsidR="00C00C99" w:rsidRDefault="00793DC5" w:rsidP="00793DC5">
      <w:pPr>
        <w:rPr>
          <w:rFonts w:ascii="Comic Sans MS" w:hAnsi="Comic Sans MS" w:cs="Times New Roman"/>
          <w:color w:val="808080" w:themeColor="background1" w:themeShade="80"/>
        </w:rPr>
      </w:pPr>
      <w:r w:rsidRPr="00CA688E">
        <w:rPr>
          <w:rFonts w:ascii="Comic Sans MS" w:hAnsi="Comic Sans MS" w:cs="Times New Roman"/>
          <w:color w:val="808080" w:themeColor="background1" w:themeShade="80"/>
        </w:rPr>
        <w:t>}</w:t>
      </w:r>
    </w:p>
    <w:p w:rsidR="00CA688E" w:rsidRPr="00CA688E" w:rsidRDefault="00CA688E" w:rsidP="00793DC5">
      <w:pPr>
        <w:rPr>
          <w:rFonts w:ascii="Comic Sans MS" w:hAnsi="Comic Sans MS" w:cs="Times New Roman"/>
          <w:color w:val="808080" w:themeColor="background1" w:themeShade="80"/>
        </w:rPr>
      </w:pPr>
    </w:p>
    <w:p w:rsidR="0002011A" w:rsidRPr="00935B25" w:rsidRDefault="00255342" w:rsidP="00935B25">
      <w:pPr>
        <w:pStyle w:val="a3"/>
        <w:numPr>
          <w:ilvl w:val="0"/>
          <w:numId w:val="37"/>
        </w:numPr>
        <w:ind w:firstLineChars="0"/>
        <w:rPr>
          <w:rFonts w:ascii="Comic Sans MS" w:hAnsi="Comic Sans MS" w:cs="Times New Roman"/>
        </w:rPr>
      </w:pPr>
      <w:r w:rsidRPr="00935B25">
        <w:rPr>
          <w:rFonts w:ascii="Comic Sans MS" w:hAnsi="Comic Sans MS" w:cs="Times New Roman" w:hint="eastAsia"/>
        </w:rPr>
        <w:t xml:space="preserve">Tree </w:t>
      </w:r>
      <w:r w:rsidRPr="00935B25">
        <w:rPr>
          <w:rFonts w:ascii="Comic Sans MS" w:hAnsi="Comic Sans MS" w:cs="Times New Roman"/>
        </w:rPr>
        <w:t>traversal</w:t>
      </w:r>
      <w:r w:rsidRPr="00935B25">
        <w:rPr>
          <w:rFonts w:ascii="Comic Sans MS" w:hAnsi="Comic Sans MS" w:cs="Times New Roman" w:hint="eastAsia"/>
        </w:rPr>
        <w:t xml:space="preserve"> </w:t>
      </w:r>
      <w:r w:rsidRPr="00935B25">
        <w:rPr>
          <w:rFonts w:ascii="Comic Sans MS" w:hAnsi="Comic Sans MS" w:cs="Times New Roman"/>
        </w:rPr>
        <w:t>:</w:t>
      </w:r>
    </w:p>
    <w:p w:rsidR="00255342" w:rsidRDefault="00255342" w:rsidP="00843BD7">
      <w:pPr>
        <w:pStyle w:val="a3"/>
        <w:numPr>
          <w:ilvl w:val="0"/>
          <w:numId w:val="27"/>
        </w:numPr>
        <w:ind w:firstLineChars="0"/>
        <w:rPr>
          <w:rFonts w:ascii="Comic Sans MS" w:hAnsi="Comic Sans MS" w:cs="Times New Roman"/>
        </w:rPr>
      </w:pPr>
      <w:r>
        <w:rPr>
          <w:rFonts w:ascii="Comic Sans MS" w:hAnsi="Comic Sans MS" w:cs="Times New Roman" w:hint="eastAsia"/>
        </w:rPr>
        <w:t>Pre-order</w:t>
      </w:r>
      <w:r w:rsidR="00352D66">
        <w:rPr>
          <w:rFonts w:ascii="Comic Sans MS" w:hAnsi="Comic Sans MS" w:cs="Times New Roman"/>
        </w:rPr>
        <w:t>: root-left-right;</w:t>
      </w:r>
    </w:p>
    <w:p w:rsidR="00352D66" w:rsidRDefault="00352D66" w:rsidP="00843BD7">
      <w:pPr>
        <w:pStyle w:val="a3"/>
        <w:numPr>
          <w:ilvl w:val="0"/>
          <w:numId w:val="27"/>
        </w:numPr>
        <w:ind w:firstLineChars="0"/>
        <w:rPr>
          <w:rFonts w:ascii="Comic Sans MS" w:hAnsi="Comic Sans MS" w:cs="Times New Roman"/>
        </w:rPr>
      </w:pPr>
      <w:r>
        <w:rPr>
          <w:rFonts w:ascii="Comic Sans MS" w:hAnsi="Comic Sans MS" w:cs="Times New Roman"/>
        </w:rPr>
        <w:t>In-order: left-root-right;</w:t>
      </w:r>
    </w:p>
    <w:p w:rsidR="00352D66" w:rsidRDefault="00352D66" w:rsidP="00843BD7">
      <w:pPr>
        <w:pStyle w:val="a3"/>
        <w:numPr>
          <w:ilvl w:val="0"/>
          <w:numId w:val="27"/>
        </w:numPr>
        <w:ind w:firstLineChars="0"/>
        <w:rPr>
          <w:rFonts w:ascii="Comic Sans MS" w:hAnsi="Comic Sans MS" w:cs="Times New Roman"/>
        </w:rPr>
      </w:pPr>
      <w:r>
        <w:rPr>
          <w:rFonts w:ascii="Comic Sans MS" w:hAnsi="Comic Sans MS" w:cs="Times New Roman"/>
        </w:rPr>
        <w:t>Post-order: left-right-root</w:t>
      </w:r>
    </w:p>
    <w:p w:rsidR="00F17BFA" w:rsidRPr="006E6FBC" w:rsidRDefault="00F17BFA" w:rsidP="00F17BFA">
      <w:pPr>
        <w:rPr>
          <w:rFonts w:ascii="Comic Sans MS" w:hAnsi="Comic Sans MS" w:cs="Times New Roman"/>
          <w:color w:val="808080" w:themeColor="background1" w:themeShade="80"/>
        </w:rPr>
      </w:pPr>
      <w:r w:rsidRPr="006E6FBC">
        <w:rPr>
          <w:rFonts w:ascii="Comic Sans MS" w:hAnsi="Comic Sans MS" w:cs="Times New Roman"/>
          <w:color w:val="808080" w:themeColor="background1" w:themeShade="80"/>
        </w:rPr>
        <w:lastRenderedPageBreak/>
        <w:t>Public void inOrderTraversal(){</w:t>
      </w:r>
    </w:p>
    <w:p w:rsidR="00F17BFA" w:rsidRPr="006E6FBC" w:rsidRDefault="001518A9" w:rsidP="00F17BFA">
      <w:pPr>
        <w:rPr>
          <w:rFonts w:ascii="Comic Sans MS" w:hAnsi="Comic Sans MS" w:cs="Times New Roman"/>
          <w:color w:val="808080" w:themeColor="background1" w:themeShade="80"/>
        </w:rPr>
      </w:pPr>
      <w:r w:rsidRPr="006E6FBC">
        <w:rPr>
          <w:rFonts w:ascii="Comic Sans MS" w:hAnsi="Comic Sans MS" w:cs="Times New Roman"/>
          <w:color w:val="808080" w:themeColor="background1" w:themeShade="80"/>
        </w:rPr>
        <w:tab/>
        <w:t xml:space="preserve">if (left </w:t>
      </w:r>
      <w:r w:rsidR="001B6F2D" w:rsidRPr="006E6FBC">
        <w:rPr>
          <w:rFonts w:ascii="Comic Sans MS" w:hAnsi="Comic Sans MS" w:cs="Times New Roman"/>
          <w:color w:val="808080" w:themeColor="background1" w:themeShade="80"/>
        </w:rPr>
        <w:t>!</w:t>
      </w:r>
      <w:r w:rsidRPr="006E6FBC">
        <w:rPr>
          <w:rFonts w:ascii="Comic Sans MS" w:hAnsi="Comic Sans MS" w:cs="Times New Roman"/>
          <w:color w:val="808080" w:themeColor="background1" w:themeShade="80"/>
        </w:rPr>
        <w:t>= null)</w:t>
      </w:r>
    </w:p>
    <w:p w:rsidR="001518A9" w:rsidRPr="006E6FBC" w:rsidRDefault="001518A9" w:rsidP="00F17BFA">
      <w:pPr>
        <w:rPr>
          <w:rFonts w:ascii="Comic Sans MS" w:hAnsi="Comic Sans MS" w:cs="Times New Roman"/>
          <w:color w:val="808080" w:themeColor="background1" w:themeShade="80"/>
        </w:rPr>
      </w:pPr>
      <w:r w:rsidRPr="006E6FBC">
        <w:rPr>
          <w:rFonts w:ascii="Comic Sans MS" w:hAnsi="Comic Sans MS" w:cs="Times New Roman"/>
          <w:color w:val="808080" w:themeColor="background1" w:themeShade="80"/>
        </w:rPr>
        <w:tab/>
      </w:r>
      <w:r w:rsidRPr="006E6FBC">
        <w:rPr>
          <w:rFonts w:ascii="Comic Sans MS" w:hAnsi="Comic Sans MS" w:cs="Times New Roman"/>
          <w:color w:val="808080" w:themeColor="background1" w:themeShade="80"/>
        </w:rPr>
        <w:tab/>
      </w:r>
      <w:r w:rsidR="001B6F2D" w:rsidRPr="006E6FBC">
        <w:rPr>
          <w:rFonts w:ascii="Comic Sans MS" w:hAnsi="Comic Sans MS" w:cs="Times New Roman"/>
          <w:color w:val="808080" w:themeColor="background1" w:themeShade="80"/>
        </w:rPr>
        <w:t>left</w:t>
      </w:r>
      <w:r w:rsidR="00474182" w:rsidRPr="006E6FBC">
        <w:rPr>
          <w:rFonts w:ascii="Comic Sans MS" w:hAnsi="Comic Sans MS" w:cs="Times New Roman"/>
          <w:color w:val="808080" w:themeColor="background1" w:themeShade="80"/>
        </w:rPr>
        <w:t>.inOrderTraversal();</w:t>
      </w:r>
    </w:p>
    <w:p w:rsidR="001B6F2D" w:rsidRPr="006E6FBC" w:rsidRDefault="001B6F2D" w:rsidP="00F17BFA">
      <w:pPr>
        <w:rPr>
          <w:rFonts w:ascii="Comic Sans MS" w:hAnsi="Comic Sans MS" w:cs="Times New Roman"/>
          <w:color w:val="808080" w:themeColor="background1" w:themeShade="80"/>
        </w:rPr>
      </w:pPr>
      <w:r w:rsidRPr="006E6FBC">
        <w:rPr>
          <w:rFonts w:ascii="Comic Sans MS" w:hAnsi="Comic Sans MS" w:cs="Times New Roman"/>
          <w:color w:val="808080" w:themeColor="background1" w:themeShade="80"/>
        </w:rPr>
        <w:tab/>
      </w:r>
      <w:r w:rsidR="003D2D98" w:rsidRPr="006E6FBC">
        <w:rPr>
          <w:rFonts w:ascii="Comic Sans MS" w:hAnsi="Comic Sans MS" w:cs="Times New Roman"/>
          <w:color w:val="808080" w:themeColor="background1" w:themeShade="80"/>
        </w:rPr>
        <w:t>System.out.print(item + ” “);</w:t>
      </w:r>
    </w:p>
    <w:p w:rsidR="003D2D98" w:rsidRPr="006E6FBC" w:rsidRDefault="003D2D98" w:rsidP="00F17BFA">
      <w:pPr>
        <w:rPr>
          <w:rFonts w:ascii="Comic Sans MS" w:hAnsi="Comic Sans MS" w:cs="Times New Roman"/>
          <w:color w:val="808080" w:themeColor="background1" w:themeShade="80"/>
        </w:rPr>
      </w:pPr>
      <w:r w:rsidRPr="006E6FBC">
        <w:rPr>
          <w:rFonts w:ascii="Comic Sans MS" w:hAnsi="Comic Sans MS" w:cs="Times New Roman"/>
          <w:color w:val="808080" w:themeColor="background1" w:themeShade="80"/>
        </w:rPr>
        <w:tab/>
        <w:t>if (right != null)</w:t>
      </w:r>
    </w:p>
    <w:p w:rsidR="003D2D98" w:rsidRPr="006E6FBC" w:rsidRDefault="003D2D98" w:rsidP="00F17BFA">
      <w:pPr>
        <w:rPr>
          <w:rFonts w:ascii="Comic Sans MS" w:hAnsi="Comic Sans MS" w:cs="Times New Roman"/>
          <w:color w:val="808080" w:themeColor="background1" w:themeShade="80"/>
        </w:rPr>
      </w:pPr>
      <w:r w:rsidRPr="006E6FBC">
        <w:rPr>
          <w:rFonts w:ascii="Comic Sans MS" w:hAnsi="Comic Sans MS" w:cs="Times New Roman"/>
          <w:color w:val="808080" w:themeColor="background1" w:themeShade="80"/>
        </w:rPr>
        <w:tab/>
      </w:r>
      <w:r w:rsidRPr="006E6FBC">
        <w:rPr>
          <w:rFonts w:ascii="Comic Sans MS" w:hAnsi="Comic Sans MS" w:cs="Times New Roman"/>
          <w:color w:val="808080" w:themeColor="background1" w:themeShade="80"/>
        </w:rPr>
        <w:tab/>
        <w:t>right.inOrderTraversal();</w:t>
      </w:r>
    </w:p>
    <w:p w:rsidR="001B6F2D" w:rsidRPr="00B73D2E" w:rsidRDefault="003D2D98" w:rsidP="00F17BFA">
      <w:pPr>
        <w:rPr>
          <w:rFonts w:ascii="Comic Sans MS" w:hAnsi="Comic Sans MS" w:cs="Times New Roman"/>
          <w:color w:val="808080" w:themeColor="background1" w:themeShade="80"/>
        </w:rPr>
      </w:pPr>
      <w:r w:rsidRPr="006E6FBC">
        <w:rPr>
          <w:rFonts w:ascii="Comic Sans MS" w:hAnsi="Comic Sans MS" w:cs="Times New Roman" w:hint="eastAsia"/>
          <w:color w:val="808080" w:themeColor="background1" w:themeShade="80"/>
        </w:rPr>
        <w:t>}</w:t>
      </w:r>
    </w:p>
    <w:p w:rsidR="00352D66" w:rsidRPr="00935B25" w:rsidRDefault="00352D66" w:rsidP="00935B25">
      <w:pPr>
        <w:pStyle w:val="a3"/>
        <w:numPr>
          <w:ilvl w:val="0"/>
          <w:numId w:val="37"/>
        </w:numPr>
        <w:ind w:firstLineChars="0"/>
        <w:rPr>
          <w:rFonts w:ascii="Comic Sans MS" w:hAnsi="Comic Sans MS" w:cs="Times New Roman"/>
        </w:rPr>
      </w:pPr>
      <w:r w:rsidRPr="00935B25">
        <w:rPr>
          <w:rFonts w:ascii="Comic Sans MS" w:hAnsi="Comic Sans MS" w:cs="Times New Roman" w:hint="eastAsia"/>
        </w:rPr>
        <w:t xml:space="preserve">Ordered-tree: </w:t>
      </w:r>
      <w:r w:rsidRPr="00935B25">
        <w:rPr>
          <w:rFonts w:ascii="Comic Sans MS" w:hAnsi="Comic Sans MS" w:cs="Times New Roman"/>
          <w:u w:val="single"/>
        </w:rPr>
        <w:t>in-order traversal</w:t>
      </w:r>
      <w:r w:rsidRPr="00935B25">
        <w:rPr>
          <w:rFonts w:ascii="Comic Sans MS" w:hAnsi="Comic Sans MS" w:cs="Times New Roman"/>
        </w:rPr>
        <w:t xml:space="preserve"> presents the ascending order of the objects</w:t>
      </w:r>
    </w:p>
    <w:p w:rsidR="0002011A" w:rsidRPr="00935B25" w:rsidRDefault="00B052C2" w:rsidP="00935B25">
      <w:pPr>
        <w:pStyle w:val="a3"/>
        <w:numPr>
          <w:ilvl w:val="0"/>
          <w:numId w:val="37"/>
        </w:numPr>
        <w:ind w:firstLineChars="0"/>
        <w:rPr>
          <w:rFonts w:ascii="Comic Sans MS" w:hAnsi="Comic Sans MS" w:cs="Times New Roman"/>
        </w:rPr>
      </w:pPr>
      <w:r w:rsidRPr="00935B25">
        <w:rPr>
          <w:rFonts w:ascii="Comic Sans MS" w:hAnsi="Comic Sans MS" w:cs="Times New Roman" w:hint="eastAsia"/>
        </w:rPr>
        <w:t>Insertion</w:t>
      </w:r>
      <w:r w:rsidRPr="00935B25">
        <w:rPr>
          <w:rFonts w:ascii="Comic Sans MS" w:hAnsi="Comic Sans MS" w:cs="Times New Roman"/>
        </w:rPr>
        <w:t>(can use recursion)</w:t>
      </w:r>
      <w:r w:rsidRPr="00935B25">
        <w:rPr>
          <w:rFonts w:ascii="Comic Sans MS" w:hAnsi="Comic Sans MS" w:cs="Times New Roman" w:hint="eastAsia"/>
        </w:rPr>
        <w:t>:</w:t>
      </w:r>
    </w:p>
    <w:p w:rsidR="00B052C2" w:rsidRPr="007E61C7" w:rsidRDefault="00B052C2" w:rsidP="00843BD7">
      <w:pPr>
        <w:pStyle w:val="a3"/>
        <w:numPr>
          <w:ilvl w:val="0"/>
          <w:numId w:val="28"/>
        </w:numPr>
        <w:ind w:firstLineChars="0"/>
        <w:rPr>
          <w:rFonts w:ascii="Comic Sans MS" w:hAnsi="Comic Sans MS" w:cs="Times New Roman"/>
        </w:rPr>
      </w:pPr>
      <w:r w:rsidRPr="007E61C7">
        <w:rPr>
          <w:rFonts w:ascii="Comic Sans MS" w:hAnsi="Comic Sans MS" w:cs="Times New Roman"/>
        </w:rPr>
        <w:t>if the root is null, make the new element to be the root</w:t>
      </w:r>
    </w:p>
    <w:p w:rsidR="00B052C2" w:rsidRPr="007E61C7" w:rsidRDefault="00B052C2" w:rsidP="00843BD7">
      <w:pPr>
        <w:pStyle w:val="a3"/>
        <w:numPr>
          <w:ilvl w:val="0"/>
          <w:numId w:val="28"/>
        </w:numPr>
        <w:ind w:firstLineChars="0"/>
        <w:rPr>
          <w:rFonts w:ascii="Comic Sans MS" w:hAnsi="Comic Sans MS" w:cs="Times New Roman"/>
        </w:rPr>
      </w:pPr>
      <w:r w:rsidRPr="007E61C7">
        <w:rPr>
          <w:rFonts w:ascii="Comic Sans MS" w:hAnsi="Comic Sans MS" w:cs="Times New Roman"/>
        </w:rPr>
        <w:t xml:space="preserve">If the item being added is </w:t>
      </w:r>
      <w:r w:rsidRPr="0010795D">
        <w:rPr>
          <w:rFonts w:ascii="Comic Sans MS" w:hAnsi="Comic Sans MS" w:cs="Times New Roman"/>
          <w:u w:val="single"/>
        </w:rPr>
        <w:t>less than or equal to</w:t>
      </w:r>
      <w:r w:rsidRPr="007E61C7">
        <w:rPr>
          <w:rFonts w:ascii="Comic Sans MS" w:hAnsi="Comic Sans MS" w:cs="Times New Roman"/>
        </w:rPr>
        <w:t xml:space="preserve"> the root, add on the left subtree</w:t>
      </w:r>
      <w:r w:rsidR="007E61C7">
        <w:rPr>
          <w:rFonts w:ascii="Comic Sans MS" w:hAnsi="Comic Sans MS" w:cs="Times New Roman"/>
        </w:rPr>
        <w:t xml:space="preserve"> (</w:t>
      </w:r>
      <w:r w:rsidRPr="007E61C7">
        <w:rPr>
          <w:rFonts w:ascii="Comic Sans MS" w:hAnsi="Comic Sans MS" w:cs="Times New Roman"/>
        </w:rPr>
        <w:t>If there is no left subtree, item is added as the left child</w:t>
      </w:r>
      <w:r w:rsidR="007E61C7">
        <w:rPr>
          <w:rFonts w:ascii="Comic Sans MS" w:hAnsi="Comic Sans MS" w:cs="Times New Roman"/>
        </w:rPr>
        <w:t>)</w:t>
      </w:r>
    </w:p>
    <w:p w:rsidR="00B052C2" w:rsidRPr="007E61C7" w:rsidRDefault="00B052C2" w:rsidP="00843BD7">
      <w:pPr>
        <w:pStyle w:val="a3"/>
        <w:numPr>
          <w:ilvl w:val="0"/>
          <w:numId w:val="28"/>
        </w:numPr>
        <w:ind w:firstLineChars="0"/>
        <w:rPr>
          <w:rFonts w:ascii="Comic Sans MS" w:hAnsi="Comic Sans MS" w:cs="Times New Roman"/>
        </w:rPr>
      </w:pPr>
      <w:r w:rsidRPr="007E61C7">
        <w:rPr>
          <w:rFonts w:ascii="Comic Sans MS" w:hAnsi="Comic Sans MS" w:cs="Times New Roman"/>
        </w:rPr>
        <w:t xml:space="preserve">If the item being added is </w:t>
      </w:r>
      <w:r w:rsidRPr="0010795D">
        <w:rPr>
          <w:rFonts w:ascii="Comic Sans MS" w:hAnsi="Comic Sans MS" w:cs="Times New Roman"/>
          <w:u w:val="single"/>
        </w:rPr>
        <w:t>larger than</w:t>
      </w:r>
      <w:r w:rsidRPr="007E61C7">
        <w:rPr>
          <w:rFonts w:ascii="Comic Sans MS" w:hAnsi="Comic Sans MS" w:cs="Times New Roman"/>
        </w:rPr>
        <w:t xml:space="preserve"> the root, add on the right subtree</w:t>
      </w:r>
      <w:r w:rsidR="007E61C7">
        <w:rPr>
          <w:rFonts w:ascii="Comic Sans MS" w:hAnsi="Comic Sans MS" w:cs="Times New Roman"/>
        </w:rPr>
        <w:t xml:space="preserve"> (</w:t>
      </w:r>
      <w:r w:rsidRPr="007E61C7">
        <w:rPr>
          <w:rFonts w:ascii="Comic Sans MS" w:hAnsi="Comic Sans MS" w:cs="Times New Roman"/>
        </w:rPr>
        <w:t>If there is no right subtree, item is added as the right child</w:t>
      </w:r>
      <w:r w:rsidR="007E61C7">
        <w:rPr>
          <w:rFonts w:ascii="Comic Sans MS" w:hAnsi="Comic Sans MS" w:cs="Times New Roman"/>
        </w:rPr>
        <w:t>)</w:t>
      </w:r>
    </w:p>
    <w:p w:rsidR="00B052C2" w:rsidRDefault="008745B7" w:rsidP="001B57F7">
      <w:pPr>
        <w:rPr>
          <w:rFonts w:ascii="Comic Sans MS" w:hAnsi="Comic Sans MS" w:cs="Times New Roman"/>
        </w:rPr>
      </w:pPr>
      <w:r>
        <w:rPr>
          <w:rFonts w:ascii="Comic Sans MS" w:hAnsi="Comic Sans MS" w:cs="Times New Roman" w:hint="eastAsia"/>
        </w:rPr>
        <w:t>Deletion:</w:t>
      </w:r>
    </w:p>
    <w:p w:rsidR="008745B7" w:rsidRPr="008745B7" w:rsidRDefault="008745B7" w:rsidP="00843BD7">
      <w:pPr>
        <w:pStyle w:val="a3"/>
        <w:numPr>
          <w:ilvl w:val="0"/>
          <w:numId w:val="29"/>
        </w:numPr>
        <w:ind w:firstLineChars="0"/>
        <w:rPr>
          <w:rFonts w:ascii="Comic Sans MS" w:hAnsi="Comic Sans MS" w:cs="Times New Roman"/>
        </w:rPr>
      </w:pPr>
      <w:r w:rsidRPr="008745B7">
        <w:rPr>
          <w:rFonts w:ascii="Comic Sans MS" w:hAnsi="Comic Sans MS" w:cs="Times New Roman"/>
        </w:rPr>
        <w:t>If the node is a leaf, simply remove it</w:t>
      </w:r>
    </w:p>
    <w:p w:rsidR="008745B7" w:rsidRPr="008745B7" w:rsidRDefault="008745B7" w:rsidP="00843BD7">
      <w:pPr>
        <w:pStyle w:val="a3"/>
        <w:numPr>
          <w:ilvl w:val="0"/>
          <w:numId w:val="29"/>
        </w:numPr>
        <w:ind w:firstLineChars="0"/>
        <w:rPr>
          <w:rFonts w:ascii="Comic Sans MS" w:hAnsi="Comic Sans MS" w:cs="Times New Roman"/>
        </w:rPr>
      </w:pPr>
      <w:r w:rsidRPr="008745B7">
        <w:rPr>
          <w:rFonts w:ascii="Comic Sans MS" w:hAnsi="Comic Sans MS" w:cs="Times New Roman"/>
        </w:rPr>
        <w:t>If the node has a single child, promote the child</w:t>
      </w:r>
    </w:p>
    <w:p w:rsidR="008745B7" w:rsidRPr="008745B7" w:rsidRDefault="008745B7" w:rsidP="00843BD7">
      <w:pPr>
        <w:pStyle w:val="a3"/>
        <w:numPr>
          <w:ilvl w:val="0"/>
          <w:numId w:val="29"/>
        </w:numPr>
        <w:ind w:firstLineChars="0"/>
        <w:rPr>
          <w:rFonts w:ascii="Comic Sans MS" w:hAnsi="Comic Sans MS" w:cs="Times New Roman"/>
        </w:rPr>
      </w:pPr>
      <w:r w:rsidRPr="008745B7">
        <w:rPr>
          <w:rFonts w:ascii="Comic Sans MS" w:hAnsi="Comic Sans MS" w:cs="Times New Roman"/>
        </w:rPr>
        <w:t xml:space="preserve">If the node has two children, find the </w:t>
      </w:r>
      <w:r w:rsidRPr="00D62635">
        <w:rPr>
          <w:rFonts w:ascii="Comic Sans MS" w:hAnsi="Comic Sans MS" w:cs="Times New Roman"/>
          <w:u w:val="single"/>
        </w:rPr>
        <w:t>leftmost child on the right subtree</w:t>
      </w:r>
      <w:r w:rsidRPr="008745B7">
        <w:rPr>
          <w:rFonts w:ascii="Comic Sans MS" w:hAnsi="Comic Sans MS" w:cs="Times New Roman"/>
        </w:rPr>
        <w:t xml:space="preserve"> to replace it</w:t>
      </w:r>
    </w:p>
    <w:p w:rsidR="00500504" w:rsidRPr="00500504" w:rsidRDefault="00C93849" w:rsidP="00843BD7">
      <w:pPr>
        <w:pStyle w:val="a3"/>
        <w:numPr>
          <w:ilvl w:val="0"/>
          <w:numId w:val="34"/>
        </w:numPr>
        <w:ind w:firstLineChars="0"/>
        <w:rPr>
          <w:rFonts w:ascii="Comic Sans MS" w:hAnsi="Comic Sans MS" w:cs="Times New Roman"/>
        </w:rPr>
      </w:pPr>
      <w:r w:rsidRPr="00DB6F20">
        <w:rPr>
          <w:rFonts w:ascii="Comic Sans MS" w:hAnsi="Comic Sans MS" w:cs="Times New Roman" w:hint="eastAsia"/>
          <w:b/>
        </w:rPr>
        <w:t>Heap</w:t>
      </w:r>
      <w:r>
        <w:rPr>
          <w:rFonts w:ascii="Comic Sans MS" w:hAnsi="Comic Sans MS" w:cs="Times New Roman"/>
        </w:rPr>
        <w:t xml:space="preserve">: </w:t>
      </w:r>
      <w:r w:rsidRPr="00FE3187">
        <w:rPr>
          <w:rFonts w:ascii="Comic Sans MS" w:hAnsi="Comic Sans MS" w:cs="Times New Roman"/>
          <w:u w:val="single"/>
        </w:rPr>
        <w:t>complete binary tree</w:t>
      </w:r>
      <w:r w:rsidR="00500504">
        <w:rPr>
          <w:rFonts w:ascii="Comic Sans MS" w:hAnsi="Comic Sans MS" w:cs="Times New Roman"/>
        </w:rPr>
        <w:t>:</w:t>
      </w:r>
      <w:r w:rsidR="00500504" w:rsidRPr="00500504">
        <w:t xml:space="preserve"> </w:t>
      </w:r>
      <w:r w:rsidR="00500504" w:rsidRPr="00500504">
        <w:rPr>
          <w:rFonts w:ascii="Comic Sans MS" w:hAnsi="Comic Sans MS" w:cs="Times New Roman"/>
        </w:rPr>
        <w:t>each level is filled except possibly the bottommost level, which must be packed to the left if not completely filled</w:t>
      </w:r>
      <w:r w:rsidR="00986676">
        <w:rPr>
          <w:rFonts w:ascii="Comic Sans MS" w:hAnsi="Comic Sans MS" w:cs="Times New Roman"/>
        </w:rPr>
        <w:t>.</w:t>
      </w:r>
    </w:p>
    <w:p w:rsidR="00B052C2" w:rsidRPr="00500504" w:rsidRDefault="00E75773" w:rsidP="00500504">
      <w:pPr>
        <w:rPr>
          <w:rFonts w:ascii="Comic Sans MS" w:hAnsi="Comic Sans MS" w:cs="Times New Roman"/>
        </w:rPr>
      </w:pPr>
      <w:r w:rsidRPr="00500504">
        <w:rPr>
          <w:rFonts w:ascii="Comic Sans MS" w:hAnsi="Comic Sans MS" w:cs="Times New Roman"/>
        </w:rPr>
        <w:t>The value stored at a node ≤</w:t>
      </w:r>
      <w:r w:rsidR="00C93849" w:rsidRPr="00500504">
        <w:rPr>
          <w:rFonts w:ascii="Comic Sans MS" w:hAnsi="Comic Sans MS" w:cs="Times New Roman"/>
        </w:rPr>
        <w:t xml:space="preserve"> the value(s) stored at the child(ren)</w:t>
      </w:r>
    </w:p>
    <w:p w:rsidR="001F5F96" w:rsidRPr="001F5F96" w:rsidRDefault="001F5F96" w:rsidP="006642E6">
      <w:pPr>
        <w:rPr>
          <w:rFonts w:ascii="Comic Sans MS" w:hAnsi="Comic Sans MS" w:cs="Times New Roman"/>
        </w:rPr>
      </w:pPr>
      <w:r w:rsidRPr="001F5F96">
        <w:rPr>
          <w:rFonts w:ascii="Comic Sans MS" w:hAnsi="Comic Sans MS" w:cs="Times New Roman"/>
        </w:rPr>
        <w:t>The root of a heap contains the minimum number of the whole heap</w:t>
      </w:r>
    </w:p>
    <w:p w:rsidR="001F5F96" w:rsidRPr="00E61FAF" w:rsidRDefault="001F5F96" w:rsidP="00843BD7">
      <w:pPr>
        <w:pStyle w:val="a3"/>
        <w:numPr>
          <w:ilvl w:val="0"/>
          <w:numId w:val="35"/>
        </w:numPr>
        <w:ind w:firstLineChars="0"/>
        <w:rPr>
          <w:rFonts w:ascii="Comic Sans MS" w:hAnsi="Comic Sans MS" w:cs="Times New Roman"/>
        </w:rPr>
      </w:pPr>
      <w:r w:rsidRPr="00E61FAF">
        <w:rPr>
          <w:rFonts w:ascii="Comic Sans MS" w:hAnsi="Comic Sans MS" w:cs="Times New Roman"/>
        </w:rPr>
        <w:t>Accessing the minimum number: constant time</w:t>
      </w:r>
    </w:p>
    <w:p w:rsidR="00932E48" w:rsidRPr="001127DA" w:rsidRDefault="001F5F96" w:rsidP="00843BD7">
      <w:pPr>
        <w:pStyle w:val="a3"/>
        <w:numPr>
          <w:ilvl w:val="0"/>
          <w:numId w:val="35"/>
        </w:numPr>
        <w:ind w:firstLineChars="0"/>
        <w:rPr>
          <w:rFonts w:ascii="Comic Sans MS" w:hAnsi="Comic Sans MS" w:cs="Times New Roman"/>
          <w:u w:val="single"/>
        </w:rPr>
      </w:pPr>
      <w:r w:rsidRPr="00E61FAF">
        <w:rPr>
          <w:rFonts w:ascii="Comic Sans MS" w:hAnsi="Comic Sans MS" w:cs="Times New Roman"/>
        </w:rPr>
        <w:t>Removing the minimum number: O(log2n)</w:t>
      </w:r>
      <w:r w:rsidR="00292B12" w:rsidRPr="00E61FAF">
        <w:rPr>
          <w:rFonts w:ascii="Comic Sans MS" w:hAnsi="Comic Sans MS" w:cs="Times New Roman"/>
        </w:rPr>
        <w:t xml:space="preserve"> -&gt; </w:t>
      </w:r>
      <w:r w:rsidR="001127DA" w:rsidRPr="001127DA">
        <w:rPr>
          <w:rFonts w:ascii="Comic Sans MS" w:hAnsi="Comic Sans MS" w:cs="Times New Roman"/>
          <w:u w:val="single"/>
        </w:rPr>
        <w:t>can only</w:t>
      </w:r>
      <w:r w:rsidR="00292B12" w:rsidRPr="001127DA">
        <w:rPr>
          <w:rFonts w:ascii="Comic Sans MS" w:hAnsi="Comic Sans MS" w:cs="Times New Roman"/>
          <w:u w:val="single"/>
        </w:rPr>
        <w:t xml:space="preserve"> remove the </w:t>
      </w:r>
      <w:r w:rsidR="00C93F8D" w:rsidRPr="001127DA">
        <w:rPr>
          <w:rFonts w:ascii="Comic Sans MS" w:hAnsi="Comic Sans MS" w:cs="Times New Roman"/>
          <w:u w:val="single"/>
        </w:rPr>
        <w:t>smallest one</w:t>
      </w:r>
    </w:p>
    <w:p w:rsidR="00932E48" w:rsidRPr="00CB1D88" w:rsidRDefault="00932E48" w:rsidP="00843BD7">
      <w:pPr>
        <w:pStyle w:val="a3"/>
        <w:numPr>
          <w:ilvl w:val="0"/>
          <w:numId w:val="32"/>
        </w:numPr>
        <w:ind w:firstLineChars="0"/>
        <w:rPr>
          <w:rFonts w:ascii="Comic Sans MS" w:hAnsi="Comic Sans MS" w:cs="Times New Roman"/>
        </w:rPr>
      </w:pPr>
      <w:r w:rsidRPr="00CB1D88">
        <w:rPr>
          <w:rFonts w:ascii="Comic Sans MS" w:hAnsi="Comic Sans MS" w:cs="Times New Roman"/>
        </w:rPr>
        <w:t xml:space="preserve">copy the </w:t>
      </w:r>
      <w:r w:rsidRPr="00237656">
        <w:rPr>
          <w:rFonts w:ascii="Comic Sans MS" w:hAnsi="Comic Sans MS" w:cs="Times New Roman"/>
          <w:u w:val="single"/>
        </w:rPr>
        <w:t>last node</w:t>
      </w:r>
      <w:r w:rsidRPr="00CB1D88">
        <w:rPr>
          <w:rFonts w:ascii="Comic Sans MS" w:hAnsi="Comic Sans MS" w:cs="Times New Roman"/>
        </w:rPr>
        <w:t xml:space="preserve"> to the root</w:t>
      </w:r>
    </w:p>
    <w:p w:rsidR="001F5F96" w:rsidRPr="00CB1D88" w:rsidRDefault="00932E48" w:rsidP="00843BD7">
      <w:pPr>
        <w:pStyle w:val="a3"/>
        <w:numPr>
          <w:ilvl w:val="0"/>
          <w:numId w:val="32"/>
        </w:numPr>
        <w:ind w:firstLineChars="0"/>
        <w:rPr>
          <w:rFonts w:ascii="Comic Sans MS" w:hAnsi="Comic Sans MS" w:cs="Times New Roman"/>
        </w:rPr>
      </w:pPr>
      <w:r w:rsidRPr="00CB1D88">
        <w:rPr>
          <w:rFonts w:ascii="Comic Sans MS" w:hAnsi="Comic Sans MS" w:cs="Times New Roman"/>
        </w:rPr>
        <w:t>Re-heapify the resultant tree</w:t>
      </w:r>
      <w:r w:rsidR="0077001B" w:rsidRPr="00CB1D88">
        <w:rPr>
          <w:rFonts w:ascii="Comic Sans MS" w:hAnsi="Comic Sans MS" w:cs="Times New Roman"/>
        </w:rPr>
        <w:t xml:space="preserve">: </w:t>
      </w:r>
      <w:r w:rsidR="005F7624">
        <w:rPr>
          <w:rFonts w:ascii="Comic Sans MS" w:hAnsi="Comic Sans MS" w:cs="Times New Roman"/>
        </w:rPr>
        <w:t>keep s</w:t>
      </w:r>
      <w:r w:rsidRPr="00CB1D88">
        <w:rPr>
          <w:rFonts w:ascii="Comic Sans MS" w:hAnsi="Comic Sans MS" w:cs="Times New Roman"/>
        </w:rPr>
        <w:t>wap</w:t>
      </w:r>
      <w:r w:rsidR="005F7624">
        <w:rPr>
          <w:rFonts w:ascii="Comic Sans MS" w:hAnsi="Comic Sans MS" w:cs="Times New Roman"/>
        </w:rPr>
        <w:t>ping</w:t>
      </w:r>
      <w:r w:rsidRPr="00CB1D88">
        <w:rPr>
          <w:rFonts w:ascii="Comic Sans MS" w:hAnsi="Comic Sans MS" w:cs="Times New Roman"/>
        </w:rPr>
        <w:t xml:space="preserve"> the root with the </w:t>
      </w:r>
      <w:r w:rsidRPr="00460220">
        <w:rPr>
          <w:rFonts w:ascii="Comic Sans MS" w:hAnsi="Comic Sans MS" w:cs="Times New Roman"/>
          <w:u w:val="single"/>
        </w:rPr>
        <w:t>smaller child</w:t>
      </w:r>
      <w:r w:rsidR="0077001B" w:rsidRPr="00CB1D88">
        <w:rPr>
          <w:rFonts w:ascii="Comic Sans MS" w:hAnsi="Comic Sans MS" w:cs="Times New Roman"/>
        </w:rPr>
        <w:t xml:space="preserve"> </w:t>
      </w:r>
      <w:r w:rsidRPr="00CB1D88">
        <w:rPr>
          <w:rFonts w:ascii="Comic Sans MS" w:hAnsi="Comic Sans MS" w:cs="Times New Roman"/>
        </w:rPr>
        <w:t>until the parent is smaller than both children</w:t>
      </w:r>
    </w:p>
    <w:p w:rsidR="00CB1D88" w:rsidRPr="00E61FAF" w:rsidRDefault="00CB1D88" w:rsidP="00843BD7">
      <w:pPr>
        <w:pStyle w:val="a3"/>
        <w:numPr>
          <w:ilvl w:val="0"/>
          <w:numId w:val="35"/>
        </w:numPr>
        <w:ind w:firstLineChars="0"/>
        <w:rPr>
          <w:rFonts w:ascii="Comic Sans MS" w:hAnsi="Comic Sans MS" w:cs="Times New Roman"/>
        </w:rPr>
      </w:pPr>
      <w:r w:rsidRPr="00E61FAF">
        <w:rPr>
          <w:rFonts w:ascii="Comic Sans MS" w:hAnsi="Comic Sans MS" w:cs="Times New Roman"/>
        </w:rPr>
        <w:t>Adding a new number:</w:t>
      </w:r>
    </w:p>
    <w:p w:rsidR="00DB6F20" w:rsidRPr="00CB1D88" w:rsidRDefault="00DB6F20" w:rsidP="00843BD7">
      <w:pPr>
        <w:pStyle w:val="a3"/>
        <w:numPr>
          <w:ilvl w:val="0"/>
          <w:numId w:val="31"/>
        </w:numPr>
        <w:ind w:firstLineChars="0"/>
        <w:rPr>
          <w:rFonts w:ascii="Comic Sans MS" w:hAnsi="Comic Sans MS" w:cs="Times New Roman"/>
        </w:rPr>
      </w:pPr>
      <w:r w:rsidRPr="00CB1D88">
        <w:rPr>
          <w:rFonts w:ascii="Comic Sans MS" w:hAnsi="Comic Sans MS" w:cs="Times New Roman"/>
        </w:rPr>
        <w:t xml:space="preserve">Add the new number in the </w:t>
      </w:r>
      <w:r w:rsidRPr="00237656">
        <w:rPr>
          <w:rFonts w:ascii="Comic Sans MS" w:hAnsi="Comic Sans MS" w:cs="Times New Roman"/>
          <w:u w:val="single"/>
        </w:rPr>
        <w:t>bottommost level</w:t>
      </w:r>
    </w:p>
    <w:p w:rsidR="00316A52" w:rsidRPr="00644188" w:rsidRDefault="00DB6F20" w:rsidP="00843BD7">
      <w:pPr>
        <w:pStyle w:val="a3"/>
        <w:numPr>
          <w:ilvl w:val="0"/>
          <w:numId w:val="31"/>
        </w:numPr>
        <w:ind w:firstLineChars="0"/>
        <w:rPr>
          <w:rFonts w:ascii="Comic Sans MS" w:hAnsi="Comic Sans MS" w:cs="Times New Roman"/>
        </w:rPr>
      </w:pPr>
      <w:r w:rsidRPr="00644188">
        <w:rPr>
          <w:rFonts w:ascii="Comic Sans MS" w:hAnsi="Comic Sans MS" w:cs="Times New Roman"/>
        </w:rPr>
        <w:t>Re-heapify the resultant tree</w:t>
      </w:r>
      <w:r w:rsidR="008D74C7" w:rsidRPr="00644188">
        <w:rPr>
          <w:rFonts w:ascii="Comic Sans MS" w:hAnsi="Comic Sans MS" w:cs="Times New Roman"/>
        </w:rPr>
        <w:t xml:space="preserve">: </w:t>
      </w:r>
      <w:r w:rsidR="00A05CA0" w:rsidRPr="00644188">
        <w:rPr>
          <w:rFonts w:ascii="Comic Sans MS" w:hAnsi="Comic Sans MS" w:cs="Times New Roman"/>
        </w:rPr>
        <w:t>keep s</w:t>
      </w:r>
      <w:r w:rsidRPr="00644188">
        <w:rPr>
          <w:rFonts w:ascii="Comic Sans MS" w:hAnsi="Comic Sans MS" w:cs="Times New Roman"/>
        </w:rPr>
        <w:t>wap</w:t>
      </w:r>
      <w:r w:rsidR="00A05CA0" w:rsidRPr="00644188">
        <w:rPr>
          <w:rFonts w:ascii="Comic Sans MS" w:hAnsi="Comic Sans MS" w:cs="Times New Roman"/>
        </w:rPr>
        <w:t>ping</w:t>
      </w:r>
      <w:r w:rsidRPr="00644188">
        <w:rPr>
          <w:rFonts w:ascii="Comic Sans MS" w:hAnsi="Comic Sans MS" w:cs="Times New Roman"/>
        </w:rPr>
        <w:t xml:space="preserve"> if parent is larger</w:t>
      </w:r>
      <w:r w:rsidR="00AA6A94">
        <w:rPr>
          <w:rFonts w:ascii="Comic Sans MS" w:hAnsi="Comic Sans MS" w:cs="Times New Roman"/>
        </w:rPr>
        <w:t xml:space="preserve"> (poping up)</w:t>
      </w:r>
    </w:p>
    <w:p w:rsidR="005661C8" w:rsidRPr="00E61FAF" w:rsidRDefault="006642E6" w:rsidP="00843BD7">
      <w:pPr>
        <w:pStyle w:val="a3"/>
        <w:numPr>
          <w:ilvl w:val="0"/>
          <w:numId w:val="35"/>
        </w:numPr>
        <w:ind w:firstLineChars="0"/>
        <w:rPr>
          <w:rFonts w:ascii="Comic Sans MS" w:hAnsi="Comic Sans MS" w:cs="Times New Roman"/>
        </w:rPr>
      </w:pPr>
      <w:r w:rsidRPr="00E61FAF">
        <w:rPr>
          <w:rFonts w:ascii="Comic Sans MS" w:hAnsi="Comic Sans MS" w:cs="Times New Roman" w:hint="eastAsia"/>
        </w:rPr>
        <w:t>Heap</w:t>
      </w:r>
      <w:r w:rsidR="00DE4B58" w:rsidRPr="00E61FAF">
        <w:rPr>
          <w:rFonts w:ascii="Comic Sans MS" w:hAnsi="Comic Sans MS" w:cs="Times New Roman"/>
        </w:rPr>
        <w:t xml:space="preserve"> sort:</w:t>
      </w:r>
      <w:r w:rsidR="00D44C61" w:rsidRPr="00E61FAF">
        <w:rPr>
          <w:rFonts w:ascii="Comic Sans MS" w:hAnsi="Comic Sans MS" w:cs="Times New Roman"/>
        </w:rPr>
        <w:t xml:space="preserve"> O(nlog</w:t>
      </w:r>
      <w:r w:rsidR="00D44C61" w:rsidRPr="00E61FAF">
        <w:rPr>
          <w:rFonts w:ascii="Comic Sans MS" w:hAnsi="Comic Sans MS" w:cs="Times New Roman"/>
          <w:vertAlign w:val="subscript"/>
        </w:rPr>
        <w:t>2</w:t>
      </w:r>
      <w:r w:rsidR="00D44C61" w:rsidRPr="00E61FAF">
        <w:rPr>
          <w:rFonts w:ascii="Comic Sans MS" w:hAnsi="Comic Sans MS" w:cs="Times New Roman"/>
        </w:rPr>
        <w:t>n)</w:t>
      </w:r>
    </w:p>
    <w:p w:rsidR="00312646" w:rsidRPr="00312646" w:rsidRDefault="00312646" w:rsidP="00843BD7">
      <w:pPr>
        <w:pStyle w:val="a3"/>
        <w:numPr>
          <w:ilvl w:val="0"/>
          <w:numId w:val="33"/>
        </w:numPr>
        <w:ind w:firstLineChars="0"/>
        <w:rPr>
          <w:rFonts w:ascii="Comic Sans MS" w:hAnsi="Comic Sans MS" w:cs="Times New Roman"/>
        </w:rPr>
      </w:pPr>
      <w:r w:rsidRPr="00312646">
        <w:rPr>
          <w:rFonts w:ascii="Comic Sans MS" w:hAnsi="Comic Sans MS" w:cs="Times New Roman"/>
        </w:rPr>
        <w:t>Insert each number one by one to the heap</w:t>
      </w:r>
      <w:r>
        <w:rPr>
          <w:rFonts w:ascii="Comic Sans MS" w:hAnsi="Comic Sans MS" w:cs="Times New Roman"/>
        </w:rPr>
        <w:t xml:space="preserve">: </w:t>
      </w:r>
      <w:r w:rsidRPr="00312646">
        <w:rPr>
          <w:rFonts w:ascii="Comic Sans MS" w:hAnsi="Comic Sans MS" w:cs="Times New Roman"/>
        </w:rPr>
        <w:t>O(nlog</w:t>
      </w:r>
      <w:r w:rsidRPr="00C06181">
        <w:rPr>
          <w:rFonts w:ascii="Comic Sans MS" w:hAnsi="Comic Sans MS" w:cs="Times New Roman"/>
          <w:vertAlign w:val="subscript"/>
        </w:rPr>
        <w:t>2</w:t>
      </w:r>
      <w:r w:rsidRPr="00312646">
        <w:rPr>
          <w:rFonts w:ascii="Comic Sans MS" w:hAnsi="Comic Sans MS" w:cs="Times New Roman"/>
        </w:rPr>
        <w:t>n)</w:t>
      </w:r>
    </w:p>
    <w:p w:rsidR="00312646" w:rsidRPr="00312646" w:rsidRDefault="00312646" w:rsidP="00843BD7">
      <w:pPr>
        <w:pStyle w:val="a3"/>
        <w:numPr>
          <w:ilvl w:val="0"/>
          <w:numId w:val="33"/>
        </w:numPr>
        <w:ind w:firstLineChars="0"/>
        <w:rPr>
          <w:rFonts w:ascii="Comic Sans MS" w:hAnsi="Comic Sans MS" w:cs="Times New Roman"/>
        </w:rPr>
      </w:pPr>
      <w:r w:rsidRPr="00312646">
        <w:rPr>
          <w:rFonts w:ascii="Comic Sans MS" w:hAnsi="Comic Sans MS" w:cs="Times New Roman"/>
        </w:rPr>
        <w:t>Remove the minimum number from the heap one by one until the heap is empty</w:t>
      </w:r>
      <w:r>
        <w:rPr>
          <w:rFonts w:ascii="Comic Sans MS" w:hAnsi="Comic Sans MS" w:cs="Times New Roman"/>
        </w:rPr>
        <w:t>:</w:t>
      </w:r>
      <w:r w:rsidRPr="00312646">
        <w:rPr>
          <w:rFonts w:ascii="Comic Sans MS" w:hAnsi="Comic Sans MS" w:cs="Times New Roman"/>
        </w:rPr>
        <w:t xml:space="preserve"> O(nlog</w:t>
      </w:r>
      <w:r w:rsidRPr="00C06181">
        <w:rPr>
          <w:rFonts w:ascii="Comic Sans MS" w:hAnsi="Comic Sans MS" w:cs="Times New Roman"/>
          <w:vertAlign w:val="subscript"/>
        </w:rPr>
        <w:t>2</w:t>
      </w:r>
      <w:r w:rsidRPr="00312646">
        <w:rPr>
          <w:rFonts w:ascii="Comic Sans MS" w:hAnsi="Comic Sans MS" w:cs="Times New Roman"/>
        </w:rPr>
        <w:t>n)</w:t>
      </w:r>
    </w:p>
    <w:p w:rsidR="005B3514" w:rsidRPr="00E61FAF" w:rsidRDefault="005B3514" w:rsidP="00843BD7">
      <w:pPr>
        <w:pStyle w:val="a3"/>
        <w:numPr>
          <w:ilvl w:val="0"/>
          <w:numId w:val="35"/>
        </w:numPr>
        <w:ind w:firstLineChars="0"/>
        <w:rPr>
          <w:rFonts w:ascii="Comic Sans MS" w:hAnsi="Comic Sans MS" w:cs="Times New Roman"/>
        </w:rPr>
      </w:pPr>
      <w:r w:rsidRPr="00E61FAF">
        <w:rPr>
          <w:rFonts w:ascii="Comic Sans MS" w:hAnsi="Comic Sans MS" w:cs="Times New Roman"/>
        </w:rPr>
        <w:t>Array implementation:</w:t>
      </w:r>
      <w:r w:rsidR="009E1E71" w:rsidRPr="00E61FAF">
        <w:rPr>
          <w:rFonts w:ascii="Comic Sans MS" w:hAnsi="Comic Sans MS" w:cs="Times New Roman"/>
        </w:rPr>
        <w:t xml:space="preserve"> (e</w:t>
      </w:r>
      <w:r w:rsidRPr="00E61FAF">
        <w:rPr>
          <w:rFonts w:ascii="Comic Sans MS" w:hAnsi="Comic Sans MS" w:cs="Times New Roman"/>
        </w:rPr>
        <w:t>lements are st</w:t>
      </w:r>
      <w:r w:rsidR="009E1E71" w:rsidRPr="00E61FAF">
        <w:rPr>
          <w:rFonts w:ascii="Comic Sans MS" w:hAnsi="Comic Sans MS" w:cs="Times New Roman"/>
        </w:rPr>
        <w:t>ored level-by-level)</w:t>
      </w:r>
    </w:p>
    <w:p w:rsidR="005661C8" w:rsidRDefault="005B3514" w:rsidP="000B12F6">
      <w:pPr>
        <w:ind w:firstLine="420"/>
        <w:rPr>
          <w:rFonts w:ascii="Comic Sans MS" w:hAnsi="Comic Sans MS" w:cs="Times New Roman"/>
        </w:rPr>
      </w:pPr>
      <w:r>
        <w:rPr>
          <w:rFonts w:ascii="Comic Sans MS" w:hAnsi="Comic Sans MS" w:cs="Times New Roman"/>
        </w:rPr>
        <w:t xml:space="preserve">For element arr[i], </w:t>
      </w:r>
      <w:r w:rsidRPr="005B3514">
        <w:rPr>
          <w:rFonts w:ascii="Comic Sans MS" w:hAnsi="Comic Sans MS" w:cs="Times New Roman"/>
        </w:rPr>
        <w:t xml:space="preserve">left child </w:t>
      </w:r>
      <w:r>
        <w:rPr>
          <w:rFonts w:ascii="Comic Sans MS" w:hAnsi="Comic Sans MS" w:cs="Times New Roman"/>
        </w:rPr>
        <w:t xml:space="preserve">-&gt; </w:t>
      </w:r>
      <w:r w:rsidRPr="005B3514">
        <w:rPr>
          <w:rFonts w:ascii="Comic Sans MS" w:hAnsi="Comic Sans MS" w:cs="Times New Roman"/>
        </w:rPr>
        <w:t xml:space="preserve">arr[2*i+1], </w:t>
      </w:r>
      <w:r>
        <w:rPr>
          <w:rFonts w:ascii="Comic Sans MS" w:hAnsi="Comic Sans MS" w:cs="Times New Roman"/>
        </w:rPr>
        <w:t xml:space="preserve">right child -&gt; </w:t>
      </w:r>
      <w:r w:rsidR="008A5E43">
        <w:rPr>
          <w:rFonts w:ascii="Comic Sans MS" w:hAnsi="Comic Sans MS" w:cs="Times New Roman"/>
        </w:rPr>
        <w:t>arr[2*i+2], parent -&gt;</w:t>
      </w:r>
      <w:r w:rsidRPr="005B3514">
        <w:rPr>
          <w:rFonts w:ascii="Comic Sans MS" w:hAnsi="Comic Sans MS" w:cs="Times New Roman"/>
        </w:rPr>
        <w:t xml:space="preserve"> arr[(i-1)/2].</w:t>
      </w:r>
    </w:p>
    <w:p w:rsidR="00316A52" w:rsidRPr="0019415D" w:rsidRDefault="00795D92" w:rsidP="00843BD7">
      <w:pPr>
        <w:pStyle w:val="a3"/>
        <w:numPr>
          <w:ilvl w:val="0"/>
          <w:numId w:val="34"/>
        </w:numPr>
        <w:ind w:firstLineChars="0"/>
        <w:rPr>
          <w:rFonts w:ascii="Comic Sans MS" w:hAnsi="Comic Sans MS" w:cs="Times New Roman"/>
        </w:rPr>
      </w:pPr>
      <w:r>
        <w:rPr>
          <w:rFonts w:ascii="Comic Sans MS" w:hAnsi="Comic Sans MS" w:cs="Times New Roman"/>
          <w:b/>
        </w:rPr>
        <w:t xml:space="preserve">Huffman </w:t>
      </w:r>
      <w:r w:rsidR="0019415D" w:rsidRPr="0019415D">
        <w:rPr>
          <w:rFonts w:ascii="Comic Sans MS" w:hAnsi="Comic Sans MS" w:cs="Times New Roman"/>
          <w:b/>
        </w:rPr>
        <w:t>Encoding</w:t>
      </w:r>
      <w:r w:rsidR="0019415D" w:rsidRPr="0019415D">
        <w:rPr>
          <w:rFonts w:ascii="Comic Sans MS" w:hAnsi="Comic Sans MS" w:cs="Times New Roman"/>
        </w:rPr>
        <w:t>:</w:t>
      </w:r>
      <w:r w:rsidR="00FC1D02" w:rsidRPr="00FC1D02">
        <w:t xml:space="preserve"> </w:t>
      </w:r>
      <w:r w:rsidR="00FC1D02" w:rsidRPr="00FC1D02">
        <w:rPr>
          <w:rFonts w:ascii="Comic Sans MS" w:hAnsi="Comic Sans MS" w:cs="Times New Roman"/>
        </w:rPr>
        <w:t>Ensures that the minimum number of b</w:t>
      </w:r>
      <w:r w:rsidR="00FC1D02">
        <w:rPr>
          <w:rFonts w:ascii="Comic Sans MS" w:hAnsi="Comic Sans MS" w:cs="Times New Roman"/>
        </w:rPr>
        <w:t xml:space="preserve">its is used to encode a passage </w:t>
      </w:r>
      <w:r w:rsidR="0019415D" w:rsidRPr="0019415D">
        <w:rPr>
          <w:rFonts w:ascii="Comic Sans MS" w:hAnsi="Comic Sans MS" w:cs="Times New Roman"/>
        </w:rPr>
        <w:t>using a binary code (string of 0’s and 1’s)</w:t>
      </w:r>
    </w:p>
    <w:p w:rsidR="00B052C2" w:rsidRDefault="00EA09B3" w:rsidP="00EA09B3">
      <w:pPr>
        <w:ind w:firstLine="360"/>
        <w:rPr>
          <w:rFonts w:ascii="Comic Sans MS" w:hAnsi="Comic Sans MS" w:cs="Times New Roman"/>
        </w:rPr>
      </w:pPr>
      <w:r>
        <w:rPr>
          <w:rFonts w:ascii="Comic Sans MS" w:hAnsi="Comic Sans MS" w:cs="Times New Roman" w:hint="eastAsia"/>
        </w:rPr>
        <w:t xml:space="preserve">-&gt; </w:t>
      </w:r>
      <w:r w:rsidR="00B31C93">
        <w:rPr>
          <w:rFonts w:ascii="Comic Sans MS" w:hAnsi="Comic Sans MS" w:cs="Times New Roman"/>
        </w:rPr>
        <w:t xml:space="preserve">Based on frequency: </w:t>
      </w:r>
      <w:r w:rsidRPr="00EA09B3">
        <w:rPr>
          <w:rFonts w:ascii="Comic Sans MS" w:hAnsi="Comic Sans MS" w:cs="Times New Roman"/>
        </w:rPr>
        <w:t xml:space="preserve">the </w:t>
      </w:r>
      <w:r w:rsidR="002F7D82" w:rsidRPr="002F7D82">
        <w:rPr>
          <w:rFonts w:ascii="Comic Sans MS" w:hAnsi="Comic Sans MS" w:cs="Times New Roman"/>
        </w:rPr>
        <w:t>number of occurrence of each character is known</w:t>
      </w:r>
    </w:p>
    <w:p w:rsidR="00CE31A1" w:rsidRDefault="00CE31A1" w:rsidP="00EA09B3">
      <w:pPr>
        <w:ind w:firstLine="360"/>
        <w:rPr>
          <w:rFonts w:ascii="Comic Sans MS" w:hAnsi="Comic Sans MS" w:cs="Times New Roman"/>
        </w:rPr>
      </w:pPr>
      <w:r>
        <w:rPr>
          <w:rFonts w:ascii="Comic Sans MS" w:hAnsi="Comic Sans MS" w:cs="Times New Roman" w:hint="eastAsia"/>
        </w:rPr>
        <w:t>-&gt; The larger the frequency, the shorter the code</w:t>
      </w:r>
    </w:p>
    <w:p w:rsidR="00EB5495" w:rsidRDefault="00EB5495" w:rsidP="00EB5495">
      <w:pPr>
        <w:rPr>
          <w:rFonts w:ascii="Comic Sans MS" w:hAnsi="Comic Sans MS" w:cs="Times New Roman"/>
        </w:rPr>
      </w:pPr>
      <w:r>
        <w:rPr>
          <w:rFonts w:ascii="Comic Sans MS" w:hAnsi="Comic Sans MS" w:cs="Times New Roman"/>
        </w:rPr>
        <w:t>(1) Process:</w:t>
      </w:r>
    </w:p>
    <w:p w:rsidR="002F5525" w:rsidRPr="002F5525" w:rsidRDefault="002F5525" w:rsidP="00047FC3">
      <w:pPr>
        <w:ind w:firstLine="360"/>
        <w:rPr>
          <w:rFonts w:ascii="Comic Sans MS" w:hAnsi="Comic Sans MS" w:cs="Times New Roman"/>
        </w:rPr>
      </w:pPr>
      <w:r>
        <w:rPr>
          <w:rFonts w:ascii="Comic Sans MS" w:hAnsi="Comic Sans MS" w:cs="Times New Roman"/>
        </w:rPr>
        <w:t xml:space="preserve">a. </w:t>
      </w:r>
      <w:r w:rsidRPr="002F5525">
        <w:rPr>
          <w:rFonts w:ascii="Comic Sans MS" w:hAnsi="Comic Sans MS" w:cs="Times New Roman"/>
        </w:rPr>
        <w:t>In the beginning, each node that represents a certain c</w:t>
      </w:r>
      <w:r w:rsidR="00047FC3">
        <w:rPr>
          <w:rFonts w:ascii="Comic Sans MS" w:hAnsi="Comic Sans MS" w:cs="Times New Roman"/>
        </w:rPr>
        <w:t>haracter forms its own subtree.</w:t>
      </w:r>
      <w:r w:rsidR="00047FC3">
        <w:rPr>
          <w:rFonts w:ascii="Comic Sans MS" w:hAnsi="Comic Sans MS" w:cs="Times New Roman" w:hint="eastAsia"/>
        </w:rPr>
        <w:t xml:space="preserve"> </w:t>
      </w:r>
      <w:r w:rsidRPr="002F5525">
        <w:rPr>
          <w:rFonts w:ascii="Comic Sans MS" w:hAnsi="Comic Sans MS" w:cs="Times New Roman"/>
        </w:rPr>
        <w:t xml:space="preserve">The subtrees are sorted according to their frequencies carried in the root in </w:t>
      </w:r>
      <w:r w:rsidRPr="00997B19">
        <w:rPr>
          <w:rFonts w:ascii="Comic Sans MS" w:hAnsi="Comic Sans MS" w:cs="Times New Roman"/>
          <w:u w:val="single"/>
        </w:rPr>
        <w:t>ascending order</w:t>
      </w:r>
      <w:r w:rsidRPr="002F5525">
        <w:rPr>
          <w:rFonts w:ascii="Comic Sans MS" w:hAnsi="Comic Sans MS" w:cs="Times New Roman"/>
        </w:rPr>
        <w:t>.</w:t>
      </w:r>
    </w:p>
    <w:p w:rsidR="002F5525" w:rsidRDefault="00047FC3" w:rsidP="00047FC3">
      <w:pPr>
        <w:ind w:firstLine="360"/>
        <w:rPr>
          <w:rFonts w:ascii="Comic Sans MS" w:hAnsi="Comic Sans MS" w:cs="Times New Roman"/>
        </w:rPr>
      </w:pPr>
      <w:r>
        <w:rPr>
          <w:rFonts w:ascii="Comic Sans MS" w:hAnsi="Comic Sans MS" w:cs="Times New Roman"/>
        </w:rPr>
        <w:t>b</w:t>
      </w:r>
      <w:r w:rsidR="002F5525">
        <w:rPr>
          <w:rFonts w:ascii="Comic Sans MS" w:hAnsi="Comic Sans MS" w:cs="Times New Roman"/>
        </w:rPr>
        <w:t xml:space="preserve">. </w:t>
      </w:r>
      <w:r w:rsidR="00E51F9B">
        <w:rPr>
          <w:rFonts w:ascii="Comic Sans MS" w:hAnsi="Comic Sans MS" w:cs="Times New Roman"/>
        </w:rPr>
        <w:t>P</w:t>
      </w:r>
      <w:r w:rsidR="002F5525" w:rsidRPr="002F5525">
        <w:rPr>
          <w:rFonts w:ascii="Comic Sans MS" w:hAnsi="Comic Sans MS" w:cs="Times New Roman"/>
        </w:rPr>
        <w:t xml:space="preserve">ick the two subtrees with the </w:t>
      </w:r>
      <w:r w:rsidR="002F5525" w:rsidRPr="00997B19">
        <w:rPr>
          <w:rFonts w:ascii="Comic Sans MS" w:hAnsi="Comic Sans MS" w:cs="Times New Roman"/>
          <w:u w:val="single"/>
        </w:rPr>
        <w:t>smallest frequencies</w:t>
      </w:r>
      <w:r w:rsidR="002F5525" w:rsidRPr="002F5525">
        <w:rPr>
          <w:rFonts w:ascii="Comic Sans MS" w:hAnsi="Comic Sans MS" w:cs="Times New Roman"/>
        </w:rPr>
        <w:t xml:space="preserve"> and put them as the left child and right child of </w:t>
      </w:r>
      <w:r w:rsidR="00734065">
        <w:rPr>
          <w:rFonts w:ascii="Comic Sans MS" w:hAnsi="Comic Sans MS" w:cs="Times New Roman"/>
        </w:rPr>
        <w:t xml:space="preserve">a new subtree. </w:t>
      </w:r>
      <w:r w:rsidR="000027FD">
        <w:rPr>
          <w:rFonts w:ascii="Comic Sans MS" w:hAnsi="Comic Sans MS" w:cs="Times New Roman"/>
        </w:rPr>
        <w:t>K</w:t>
      </w:r>
      <w:r w:rsidR="002F5525" w:rsidRPr="002F5525">
        <w:rPr>
          <w:rFonts w:ascii="Comic Sans MS" w:hAnsi="Comic Sans MS" w:cs="Times New Roman"/>
        </w:rPr>
        <w:t>eeps on going until all the subtrees are connected to form a single tree.</w:t>
      </w:r>
    </w:p>
    <w:p w:rsidR="0048247A" w:rsidRDefault="00556E73" w:rsidP="008E1B7C">
      <w:pPr>
        <w:ind w:firstLine="360"/>
        <w:rPr>
          <w:rFonts w:ascii="Comic Sans MS" w:hAnsi="Comic Sans MS" w:cs="Times New Roman"/>
        </w:rPr>
      </w:pPr>
      <w:r>
        <w:rPr>
          <w:rFonts w:ascii="Comic Sans MS" w:hAnsi="Comic Sans MS" w:cs="Times New Roman"/>
        </w:rPr>
        <w:lastRenderedPageBreak/>
        <w:t>c. E</w:t>
      </w:r>
      <w:r w:rsidRPr="00556E73">
        <w:rPr>
          <w:rFonts w:ascii="Comic Sans MS" w:hAnsi="Comic Sans MS" w:cs="Times New Roman"/>
        </w:rPr>
        <w:t>ither all edges leading to a left child are assigned to 1 or 0.</w:t>
      </w:r>
    </w:p>
    <w:p w:rsidR="008E1B7C" w:rsidRPr="008E1B7C" w:rsidRDefault="008E1B7C" w:rsidP="008E1B7C">
      <w:pPr>
        <w:ind w:firstLine="360"/>
        <w:rPr>
          <w:rFonts w:ascii="Comic Sans MS" w:hAnsi="Comic Sans MS" w:cs="Times New Roman"/>
        </w:rPr>
      </w:pPr>
      <w:r>
        <w:rPr>
          <w:rFonts w:ascii="Comic Sans MS" w:hAnsi="Comic Sans MS" w:cs="Times New Roman"/>
        </w:rPr>
        <w:t xml:space="preserve">d. </w:t>
      </w:r>
      <w:r w:rsidRPr="008E1B7C">
        <w:rPr>
          <w:rFonts w:ascii="Comic Sans MS" w:hAnsi="Comic Sans MS" w:cs="Times New Roman"/>
        </w:rPr>
        <w:t>The code of the character is the bit pattern obtained by traversing the edges from the root to the leaf node representing the character.</w:t>
      </w:r>
    </w:p>
    <w:p w:rsidR="0048247A" w:rsidRDefault="00EB5495" w:rsidP="001B57F7">
      <w:pPr>
        <w:rPr>
          <w:rFonts w:ascii="Comic Sans MS" w:hAnsi="Comic Sans MS" w:cs="Times New Roman"/>
        </w:rPr>
      </w:pPr>
      <w:r>
        <w:rPr>
          <w:rFonts w:ascii="Comic Sans MS" w:hAnsi="Comic Sans MS" w:cs="Times New Roman" w:hint="eastAsia"/>
        </w:rPr>
        <w:t>(</w:t>
      </w:r>
      <w:r>
        <w:rPr>
          <w:rFonts w:ascii="Comic Sans MS" w:hAnsi="Comic Sans MS" w:cs="Times New Roman"/>
        </w:rPr>
        <w:t>2</w:t>
      </w:r>
      <w:r>
        <w:rPr>
          <w:rFonts w:ascii="Comic Sans MS" w:hAnsi="Comic Sans MS" w:cs="Times New Roman" w:hint="eastAsia"/>
        </w:rPr>
        <w:t>)</w:t>
      </w:r>
      <w:r>
        <w:rPr>
          <w:rFonts w:ascii="Comic Sans MS" w:hAnsi="Comic Sans MS" w:cs="Times New Roman"/>
        </w:rPr>
        <w:t xml:space="preserve"> </w:t>
      </w:r>
      <w:r w:rsidR="003E00D5">
        <w:rPr>
          <w:rFonts w:ascii="Comic Sans MS" w:hAnsi="Comic Sans MS" w:cs="Times New Roman"/>
        </w:rPr>
        <w:t>decode: traverse the tree to identify the character</w:t>
      </w:r>
      <w:r w:rsidR="00FC212D">
        <w:rPr>
          <w:rFonts w:ascii="Comic Sans MS" w:hAnsi="Comic Sans MS" w:cs="Times New Roman"/>
        </w:rPr>
        <w:t>s</w:t>
      </w:r>
    </w:p>
    <w:p w:rsidR="00544654" w:rsidRDefault="00544654" w:rsidP="00843BD7">
      <w:pPr>
        <w:pStyle w:val="a3"/>
        <w:numPr>
          <w:ilvl w:val="0"/>
          <w:numId w:val="34"/>
        </w:numPr>
        <w:ind w:firstLineChars="0"/>
        <w:rPr>
          <w:rFonts w:ascii="Comic Sans MS" w:hAnsi="Comic Sans MS" w:cs="Times New Roman"/>
        </w:rPr>
      </w:pPr>
      <w:r w:rsidRPr="000A4DBE">
        <w:rPr>
          <w:rFonts w:ascii="Comic Sans MS" w:hAnsi="Comic Sans MS" w:cs="Times New Roman" w:hint="eastAsia"/>
          <w:b/>
        </w:rPr>
        <w:t>AVL tree</w:t>
      </w:r>
      <w:r w:rsidRPr="000A4DBE">
        <w:rPr>
          <w:rFonts w:ascii="Comic Sans MS" w:hAnsi="Comic Sans MS" w:cs="Times New Roman" w:hint="eastAsia"/>
        </w:rPr>
        <w:t>:</w:t>
      </w:r>
      <w:r w:rsidRPr="000A4DBE">
        <w:rPr>
          <w:rFonts w:ascii="Comic Sans MS" w:hAnsi="Comic Sans MS" w:cs="Times New Roman"/>
        </w:rPr>
        <w:t xml:space="preserve"> heights of the left and right subtrees differ by at most 1</w:t>
      </w:r>
    </w:p>
    <w:p w:rsidR="00A11094" w:rsidRPr="00A11094" w:rsidRDefault="00A11094" w:rsidP="00A11094">
      <w:pPr>
        <w:rPr>
          <w:rFonts w:ascii="Comic Sans MS" w:hAnsi="Comic Sans MS" w:cs="Times New Roman"/>
        </w:rPr>
      </w:pPr>
      <w:r w:rsidRPr="00A11094">
        <w:rPr>
          <w:rFonts w:ascii="Comic Sans MS" w:hAnsi="Comic Sans MS" w:cs="Times New Roman"/>
        </w:rPr>
        <w:t>The height of an empty tree is -1</w:t>
      </w:r>
    </w:p>
    <w:p w:rsidR="00544654" w:rsidRPr="00DD5F79" w:rsidRDefault="00544654" w:rsidP="00843BD7">
      <w:pPr>
        <w:pStyle w:val="a3"/>
        <w:numPr>
          <w:ilvl w:val="0"/>
          <w:numId w:val="36"/>
        </w:numPr>
        <w:ind w:firstLineChars="0"/>
        <w:rPr>
          <w:rFonts w:ascii="Comic Sans MS" w:hAnsi="Comic Sans MS" w:cs="Times New Roman"/>
        </w:rPr>
      </w:pPr>
      <w:r w:rsidRPr="00DD5F79">
        <w:rPr>
          <w:rFonts w:ascii="Comic Sans MS" w:hAnsi="Comic Sans MS" w:cs="Times New Roman"/>
        </w:rPr>
        <w:t>Insert a new node: put it in the right position according to the order -&gt; if the AVL tree property is violated, rebalance the tree through rotations:</w:t>
      </w:r>
    </w:p>
    <w:p w:rsidR="00544654" w:rsidRDefault="00544654" w:rsidP="00544654">
      <w:pPr>
        <w:ind w:firstLine="360"/>
        <w:rPr>
          <w:rFonts w:ascii="Comic Sans MS" w:hAnsi="Comic Sans MS" w:cs="Times New Roman"/>
        </w:rPr>
      </w:pPr>
      <w:r>
        <w:rPr>
          <w:rFonts w:ascii="Comic Sans MS" w:hAnsi="Comic Sans MS" w:cs="Times New Roman"/>
        </w:rPr>
        <w:t>(h</w:t>
      </w:r>
      <w:r w:rsidRPr="00766884">
        <w:rPr>
          <w:rFonts w:ascii="Comic Sans MS" w:hAnsi="Comic Sans MS" w:cs="Times New Roman"/>
        </w:rPr>
        <w:t xml:space="preserve">eights </w:t>
      </w:r>
      <w:r w:rsidR="00FE32C7">
        <w:rPr>
          <w:rFonts w:ascii="Comic Sans MS" w:hAnsi="Comic Sans MS" w:cs="Times New Roman"/>
        </w:rPr>
        <w:t>become imbalanced at node</w:t>
      </w:r>
      <w:r>
        <w:rPr>
          <w:rFonts w:ascii="Comic Sans MS" w:hAnsi="Comic Sans MS" w:cs="Times New Roman"/>
        </w:rPr>
        <w:t xml:space="preserve"> </w:t>
      </w:r>
      <w:r w:rsidRPr="00C007B2">
        <w:rPr>
          <w:lang w:val="en-HK"/>
        </w:rPr>
        <w:sym w:font="Symbol" w:char="F061"/>
      </w:r>
      <w:r>
        <w:rPr>
          <w:lang w:val="en-HK"/>
        </w:rPr>
        <w:t>)</w:t>
      </w:r>
    </w:p>
    <w:p w:rsidR="00544654" w:rsidRPr="00766884" w:rsidRDefault="00544654" w:rsidP="00843BD7">
      <w:pPr>
        <w:pStyle w:val="a3"/>
        <w:numPr>
          <w:ilvl w:val="0"/>
          <w:numId w:val="30"/>
        </w:numPr>
        <w:ind w:firstLineChars="0"/>
        <w:rPr>
          <w:rFonts w:ascii="Comic Sans MS" w:hAnsi="Comic Sans MS" w:cs="Times New Roman"/>
        </w:rPr>
      </w:pPr>
      <w:r w:rsidRPr="00766884">
        <w:rPr>
          <w:rFonts w:ascii="Comic Sans MS" w:hAnsi="Comic Sans MS" w:cs="Times New Roman"/>
        </w:rPr>
        <w:t>left subtre</w:t>
      </w:r>
      <w:r>
        <w:rPr>
          <w:rFonts w:ascii="Comic Sans MS" w:hAnsi="Comic Sans MS" w:cs="Times New Roman"/>
        </w:rPr>
        <w:t xml:space="preserve">e of the left child </w:t>
      </w:r>
      <w:r w:rsidRPr="00766884">
        <w:rPr>
          <w:rFonts w:ascii="Comic Sans MS" w:hAnsi="Comic Sans MS" w:cs="Times New Roman"/>
        </w:rPr>
        <w:t>too tall</w:t>
      </w:r>
      <w:r w:rsidRPr="00766884">
        <w:rPr>
          <w:rFonts w:ascii="Comic Sans MS" w:hAnsi="Comic Sans MS" w:cs="Times New Roman" w:hint="eastAsia"/>
        </w:rPr>
        <w:t xml:space="preserve"> -&gt; </w:t>
      </w:r>
      <w:r w:rsidRPr="00766884">
        <w:rPr>
          <w:rFonts w:ascii="Comic Sans MS" w:hAnsi="Comic Sans MS" w:cs="Times New Roman"/>
        </w:rPr>
        <w:t xml:space="preserve">Single rotation at </w:t>
      </w:r>
      <w:r w:rsidRPr="00C007B2">
        <w:rPr>
          <w:lang w:val="en-HK"/>
        </w:rPr>
        <w:sym w:font="Symbol" w:char="F061"/>
      </w:r>
      <w:r w:rsidRPr="00766884">
        <w:rPr>
          <w:rFonts w:ascii="Comic Sans MS" w:hAnsi="Comic Sans MS" w:cs="Times New Roman"/>
        </w:rPr>
        <w:t xml:space="preserve"> (promote left child as parent)</w:t>
      </w:r>
    </w:p>
    <w:p w:rsidR="00544654" w:rsidRPr="00766884" w:rsidRDefault="00544654" w:rsidP="00843BD7">
      <w:pPr>
        <w:pStyle w:val="a3"/>
        <w:numPr>
          <w:ilvl w:val="0"/>
          <w:numId w:val="30"/>
        </w:numPr>
        <w:ind w:firstLineChars="0"/>
        <w:rPr>
          <w:rFonts w:ascii="Comic Sans MS" w:hAnsi="Comic Sans MS" w:cs="Times New Roman"/>
        </w:rPr>
      </w:pPr>
      <w:r w:rsidRPr="00766884">
        <w:rPr>
          <w:rFonts w:ascii="Comic Sans MS" w:hAnsi="Comic Sans MS" w:cs="Times New Roman"/>
        </w:rPr>
        <w:t>righ</w:t>
      </w:r>
      <w:r>
        <w:rPr>
          <w:rFonts w:ascii="Comic Sans MS" w:hAnsi="Comic Sans MS" w:cs="Times New Roman"/>
        </w:rPr>
        <w:t xml:space="preserve">t subtree of the right child </w:t>
      </w:r>
      <w:r w:rsidRPr="00766884">
        <w:rPr>
          <w:rFonts w:ascii="Comic Sans MS" w:hAnsi="Comic Sans MS" w:cs="Times New Roman"/>
        </w:rPr>
        <w:t xml:space="preserve">too tall -&gt; Single rotation at </w:t>
      </w:r>
      <w:r w:rsidRPr="00C007B2">
        <w:rPr>
          <w:lang w:val="en-HK"/>
        </w:rPr>
        <w:sym w:font="Symbol" w:char="F061"/>
      </w:r>
      <w:r w:rsidRPr="00766884">
        <w:rPr>
          <w:rFonts w:ascii="Comic Sans MS" w:hAnsi="Comic Sans MS" w:cs="Times New Roman"/>
        </w:rPr>
        <w:t xml:space="preserve"> (promote right child as parent)</w:t>
      </w:r>
    </w:p>
    <w:p w:rsidR="00544654" w:rsidRPr="00766884" w:rsidRDefault="00544654" w:rsidP="00843BD7">
      <w:pPr>
        <w:pStyle w:val="a3"/>
        <w:numPr>
          <w:ilvl w:val="0"/>
          <w:numId w:val="30"/>
        </w:numPr>
        <w:ind w:firstLineChars="0"/>
        <w:rPr>
          <w:rFonts w:ascii="Comic Sans MS" w:hAnsi="Comic Sans MS" w:cs="Times New Roman"/>
        </w:rPr>
      </w:pPr>
      <w:r w:rsidRPr="00766884">
        <w:rPr>
          <w:rFonts w:ascii="Comic Sans MS" w:hAnsi="Comic Sans MS" w:cs="Times New Roman"/>
        </w:rPr>
        <w:t xml:space="preserve">left subtree of the right child is too tall -&gt; double rotation (right child then </w:t>
      </w:r>
      <w:r w:rsidRPr="00C007B2">
        <w:rPr>
          <w:lang w:val="en-HK"/>
        </w:rPr>
        <w:sym w:font="Symbol" w:char="F061"/>
      </w:r>
      <w:r w:rsidRPr="00766884">
        <w:rPr>
          <w:rFonts w:ascii="Comic Sans MS" w:hAnsi="Comic Sans MS" w:cs="Times New Roman"/>
        </w:rPr>
        <w:t>)</w:t>
      </w:r>
    </w:p>
    <w:p w:rsidR="00544654" w:rsidRPr="00766884" w:rsidRDefault="00544654" w:rsidP="00843BD7">
      <w:pPr>
        <w:pStyle w:val="a3"/>
        <w:numPr>
          <w:ilvl w:val="0"/>
          <w:numId w:val="30"/>
        </w:numPr>
        <w:ind w:firstLineChars="0"/>
        <w:rPr>
          <w:rFonts w:ascii="Comic Sans MS" w:hAnsi="Comic Sans MS" w:cs="Times New Roman"/>
        </w:rPr>
      </w:pPr>
      <w:r w:rsidRPr="00766884">
        <w:rPr>
          <w:rFonts w:ascii="Comic Sans MS" w:hAnsi="Comic Sans MS" w:cs="Times New Roman"/>
        </w:rPr>
        <w:t xml:space="preserve">right subtree of the left child is too tall -&gt; double rotation (left child then </w:t>
      </w:r>
      <w:r w:rsidRPr="00825298">
        <w:rPr>
          <w:lang w:val="en-HK"/>
        </w:rPr>
        <w:sym w:font="Symbol" w:char="F061"/>
      </w:r>
      <w:r w:rsidRPr="00766884">
        <w:rPr>
          <w:rFonts w:ascii="Comic Sans MS" w:hAnsi="Comic Sans MS" w:cs="Times New Roman"/>
        </w:rPr>
        <w:t>)</w:t>
      </w:r>
    </w:p>
    <w:p w:rsidR="0048247A" w:rsidRPr="00544654" w:rsidRDefault="0048247A" w:rsidP="001B57F7">
      <w:pPr>
        <w:rPr>
          <w:rFonts w:ascii="Comic Sans MS" w:hAnsi="Comic Sans MS" w:cs="Times New Roman"/>
        </w:rPr>
      </w:pPr>
    </w:p>
    <w:p w:rsidR="0048247A" w:rsidRDefault="0048247A" w:rsidP="001B57F7">
      <w:pPr>
        <w:rPr>
          <w:rFonts w:ascii="Comic Sans MS" w:hAnsi="Comic Sans MS" w:cs="Times New Roman"/>
        </w:rPr>
      </w:pPr>
    </w:p>
    <w:p w:rsidR="0048247A" w:rsidRDefault="0048247A" w:rsidP="001B57F7">
      <w:pPr>
        <w:rPr>
          <w:rFonts w:ascii="Comic Sans MS" w:hAnsi="Comic Sans MS" w:cs="Times New Roman"/>
        </w:rPr>
      </w:pPr>
    </w:p>
    <w:p w:rsidR="0048247A" w:rsidRDefault="0048247A" w:rsidP="001B57F7">
      <w:pPr>
        <w:rPr>
          <w:rFonts w:ascii="Comic Sans MS" w:hAnsi="Comic Sans MS" w:cs="Times New Roman"/>
        </w:rPr>
      </w:pPr>
    </w:p>
    <w:p w:rsidR="0048247A" w:rsidRDefault="0048247A" w:rsidP="001B57F7">
      <w:pPr>
        <w:rPr>
          <w:rFonts w:ascii="Comic Sans MS" w:hAnsi="Comic Sans MS" w:cs="Times New Roman"/>
        </w:rPr>
      </w:pPr>
    </w:p>
    <w:p w:rsidR="0048247A" w:rsidRDefault="0048247A" w:rsidP="001B57F7">
      <w:pPr>
        <w:rPr>
          <w:rFonts w:ascii="Comic Sans MS" w:hAnsi="Comic Sans MS" w:cs="Times New Roman"/>
        </w:rPr>
      </w:pPr>
    </w:p>
    <w:p w:rsidR="0048247A" w:rsidRPr="0048247A" w:rsidRDefault="0048247A" w:rsidP="001B57F7">
      <w:pPr>
        <w:rPr>
          <w:rFonts w:ascii="Comic Sans MS" w:hAnsi="Comic Sans MS" w:cs="Times New Roman" w:hint="eastAsia"/>
        </w:rPr>
      </w:pPr>
      <w:bookmarkStart w:id="8" w:name="_GoBack"/>
      <w:bookmarkEnd w:id="8"/>
    </w:p>
    <w:p w:rsidR="00B052C2" w:rsidRPr="00762CA8" w:rsidRDefault="00B052C2" w:rsidP="001B57F7">
      <w:pPr>
        <w:rPr>
          <w:rFonts w:ascii="Comic Sans MS" w:hAnsi="Comic Sans MS" w:cs="Times New Roman"/>
        </w:rPr>
      </w:pPr>
    </w:p>
    <w:p w:rsidR="009E3222" w:rsidRPr="00762CA8" w:rsidRDefault="009E3222" w:rsidP="009E3222">
      <w:pPr>
        <w:rPr>
          <w:rFonts w:ascii="Comic Sans MS" w:hAnsi="Comic Sans MS" w:cs="Times New Roman"/>
        </w:rPr>
      </w:pPr>
      <w:r w:rsidRPr="00762CA8">
        <w:rPr>
          <w:rFonts w:ascii="Comic Sans MS" w:hAnsi="Comic Sans MS" w:cs="Times New Roman"/>
        </w:rPr>
        <w:t>类中的方法只针对类的实例</w:t>
      </w:r>
      <w:r w:rsidR="00685780" w:rsidRPr="00762CA8">
        <w:rPr>
          <w:rFonts w:ascii="Comic Sans MS" w:hAnsi="Comic Sans MS" w:cs="Times New Roman"/>
        </w:rPr>
        <w:t>变量</w:t>
      </w:r>
    </w:p>
    <w:sectPr w:rsidR="009E3222" w:rsidRPr="00762CA8" w:rsidSect="00A95CC5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96FAE" w:rsidRDefault="00C96FAE" w:rsidP="0005249A">
      <w:r>
        <w:separator/>
      </w:r>
    </w:p>
  </w:endnote>
  <w:endnote w:type="continuationSeparator" w:id="0">
    <w:p w:rsidR="00C96FAE" w:rsidRDefault="00C96FAE" w:rsidP="000524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96FAE" w:rsidRDefault="00C96FAE" w:rsidP="0005249A">
      <w:r>
        <w:separator/>
      </w:r>
    </w:p>
  </w:footnote>
  <w:footnote w:type="continuationSeparator" w:id="0">
    <w:p w:rsidR="00C96FAE" w:rsidRDefault="00C96FAE" w:rsidP="000524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055602"/>
    <w:multiLevelType w:val="hybridMultilevel"/>
    <w:tmpl w:val="DFE029C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0AA2227D"/>
    <w:multiLevelType w:val="hybridMultilevel"/>
    <w:tmpl w:val="E820972A"/>
    <w:lvl w:ilvl="0" w:tplc="55D2AD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B0E49E9"/>
    <w:multiLevelType w:val="hybridMultilevel"/>
    <w:tmpl w:val="1F08F392"/>
    <w:lvl w:ilvl="0" w:tplc="F196C9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BCF29A3"/>
    <w:multiLevelType w:val="hybridMultilevel"/>
    <w:tmpl w:val="81ECA7CA"/>
    <w:lvl w:ilvl="0" w:tplc="B99C0A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0CE317DD"/>
    <w:multiLevelType w:val="hybridMultilevel"/>
    <w:tmpl w:val="6408FB56"/>
    <w:lvl w:ilvl="0" w:tplc="B4A80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169F07A9"/>
    <w:multiLevelType w:val="hybridMultilevel"/>
    <w:tmpl w:val="31889EB8"/>
    <w:lvl w:ilvl="0" w:tplc="21C4BD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1A793D46"/>
    <w:multiLevelType w:val="hybridMultilevel"/>
    <w:tmpl w:val="CF9ACFC8"/>
    <w:lvl w:ilvl="0" w:tplc="E7BA6B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1E7A6123"/>
    <w:multiLevelType w:val="hybridMultilevel"/>
    <w:tmpl w:val="E8CC7C52"/>
    <w:lvl w:ilvl="0" w:tplc="A614C6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E7A7812"/>
    <w:multiLevelType w:val="hybridMultilevel"/>
    <w:tmpl w:val="BE74F500"/>
    <w:lvl w:ilvl="0" w:tplc="1CE602E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9">
    <w:nsid w:val="200470D9"/>
    <w:multiLevelType w:val="hybridMultilevel"/>
    <w:tmpl w:val="63C84AB6"/>
    <w:lvl w:ilvl="0" w:tplc="665E7FE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0">
    <w:nsid w:val="20A33FF5"/>
    <w:multiLevelType w:val="hybridMultilevel"/>
    <w:tmpl w:val="516AEA72"/>
    <w:lvl w:ilvl="0" w:tplc="1D9095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212A76F3"/>
    <w:multiLevelType w:val="hybridMultilevel"/>
    <w:tmpl w:val="CE4AA30A"/>
    <w:lvl w:ilvl="0" w:tplc="2DC445D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24823FA3"/>
    <w:multiLevelType w:val="hybridMultilevel"/>
    <w:tmpl w:val="E3722CAE"/>
    <w:lvl w:ilvl="0" w:tplc="6C0A5D8A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>
    <w:nsid w:val="252F42D9"/>
    <w:multiLevelType w:val="hybridMultilevel"/>
    <w:tmpl w:val="0152E29E"/>
    <w:lvl w:ilvl="0" w:tplc="0A56E7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2F977814"/>
    <w:multiLevelType w:val="hybridMultilevel"/>
    <w:tmpl w:val="29B6AC42"/>
    <w:lvl w:ilvl="0" w:tplc="CA4410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2FE36006"/>
    <w:multiLevelType w:val="hybridMultilevel"/>
    <w:tmpl w:val="EE04BEC6"/>
    <w:lvl w:ilvl="0" w:tplc="1E761AD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6">
    <w:nsid w:val="325E02DD"/>
    <w:multiLevelType w:val="hybridMultilevel"/>
    <w:tmpl w:val="FA22A864"/>
    <w:lvl w:ilvl="0" w:tplc="695A080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7">
    <w:nsid w:val="38CA6C29"/>
    <w:multiLevelType w:val="hybridMultilevel"/>
    <w:tmpl w:val="6BB67C02"/>
    <w:lvl w:ilvl="0" w:tplc="BA8C2C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3A296E21"/>
    <w:multiLevelType w:val="hybridMultilevel"/>
    <w:tmpl w:val="BD365A2C"/>
    <w:lvl w:ilvl="0" w:tplc="A67EB1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3A516F1E"/>
    <w:multiLevelType w:val="hybridMultilevel"/>
    <w:tmpl w:val="AE5EE788"/>
    <w:lvl w:ilvl="0" w:tplc="75863A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44EF4622"/>
    <w:multiLevelType w:val="hybridMultilevel"/>
    <w:tmpl w:val="5D0AE6CA"/>
    <w:lvl w:ilvl="0" w:tplc="48FA213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1">
    <w:nsid w:val="469C2507"/>
    <w:multiLevelType w:val="hybridMultilevel"/>
    <w:tmpl w:val="EBF6FAB2"/>
    <w:lvl w:ilvl="0" w:tplc="4AB0995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2">
    <w:nsid w:val="48582EA5"/>
    <w:multiLevelType w:val="hybridMultilevel"/>
    <w:tmpl w:val="3250AD9A"/>
    <w:lvl w:ilvl="0" w:tplc="C32C185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4AE87C94"/>
    <w:multiLevelType w:val="hybridMultilevel"/>
    <w:tmpl w:val="FD6CC7B6"/>
    <w:lvl w:ilvl="0" w:tplc="2BFA87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>
    <w:nsid w:val="4C0A5203"/>
    <w:multiLevelType w:val="hybridMultilevel"/>
    <w:tmpl w:val="3DE4AD18"/>
    <w:lvl w:ilvl="0" w:tplc="775477D8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5">
    <w:nsid w:val="5178386E"/>
    <w:multiLevelType w:val="hybridMultilevel"/>
    <w:tmpl w:val="EE48CA3C"/>
    <w:lvl w:ilvl="0" w:tplc="295E70C6">
      <w:start w:val="1"/>
      <w:numFmt w:val="decimal"/>
      <w:lvlText w:val="(%1)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>
    <w:nsid w:val="52251F91"/>
    <w:multiLevelType w:val="hybridMultilevel"/>
    <w:tmpl w:val="499C4188"/>
    <w:lvl w:ilvl="0" w:tplc="8DFC94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5C447375"/>
    <w:multiLevelType w:val="hybridMultilevel"/>
    <w:tmpl w:val="B05C2A3C"/>
    <w:lvl w:ilvl="0" w:tplc="08B20E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>
    <w:nsid w:val="62680C29"/>
    <w:multiLevelType w:val="hybridMultilevel"/>
    <w:tmpl w:val="6DC80186"/>
    <w:lvl w:ilvl="0" w:tplc="290AAE0C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9">
    <w:nsid w:val="62EC5222"/>
    <w:multiLevelType w:val="hybridMultilevel"/>
    <w:tmpl w:val="FFA033CC"/>
    <w:lvl w:ilvl="0" w:tplc="E64C9790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0">
    <w:nsid w:val="62ED713E"/>
    <w:multiLevelType w:val="hybridMultilevel"/>
    <w:tmpl w:val="696021EC"/>
    <w:lvl w:ilvl="0" w:tplc="BD9207B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1">
    <w:nsid w:val="6B2119FD"/>
    <w:multiLevelType w:val="hybridMultilevel"/>
    <w:tmpl w:val="20EEBE16"/>
    <w:lvl w:ilvl="0" w:tplc="596AA97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2">
    <w:nsid w:val="7133700D"/>
    <w:multiLevelType w:val="hybridMultilevel"/>
    <w:tmpl w:val="34A4F106"/>
    <w:lvl w:ilvl="0" w:tplc="CAB067B0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>
    <w:nsid w:val="71870DA0"/>
    <w:multiLevelType w:val="hybridMultilevel"/>
    <w:tmpl w:val="E4680F3E"/>
    <w:lvl w:ilvl="0" w:tplc="0D84FA1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>
    <w:nsid w:val="719F2BE8"/>
    <w:multiLevelType w:val="hybridMultilevel"/>
    <w:tmpl w:val="51245FE8"/>
    <w:lvl w:ilvl="0" w:tplc="111A93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>
    <w:nsid w:val="726A2DA9"/>
    <w:multiLevelType w:val="hybridMultilevel"/>
    <w:tmpl w:val="F9AA7D9C"/>
    <w:lvl w:ilvl="0" w:tplc="7470660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>
    <w:nsid w:val="78B229B3"/>
    <w:multiLevelType w:val="hybridMultilevel"/>
    <w:tmpl w:val="B6D48A42"/>
    <w:lvl w:ilvl="0" w:tplc="D3E821DE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2"/>
  </w:num>
  <w:num w:numId="2">
    <w:abstractNumId w:val="0"/>
  </w:num>
  <w:num w:numId="3">
    <w:abstractNumId w:val="19"/>
  </w:num>
  <w:num w:numId="4">
    <w:abstractNumId w:val="18"/>
  </w:num>
  <w:num w:numId="5">
    <w:abstractNumId w:val="3"/>
  </w:num>
  <w:num w:numId="6">
    <w:abstractNumId w:val="31"/>
  </w:num>
  <w:num w:numId="7">
    <w:abstractNumId w:val="26"/>
  </w:num>
  <w:num w:numId="8">
    <w:abstractNumId w:val="8"/>
  </w:num>
  <w:num w:numId="9">
    <w:abstractNumId w:val="14"/>
  </w:num>
  <w:num w:numId="10">
    <w:abstractNumId w:val="34"/>
  </w:num>
  <w:num w:numId="11">
    <w:abstractNumId w:val="13"/>
  </w:num>
  <w:num w:numId="12">
    <w:abstractNumId w:val="7"/>
  </w:num>
  <w:num w:numId="13">
    <w:abstractNumId w:val="17"/>
  </w:num>
  <w:num w:numId="14">
    <w:abstractNumId w:val="25"/>
  </w:num>
  <w:num w:numId="15">
    <w:abstractNumId w:val="22"/>
  </w:num>
  <w:num w:numId="16">
    <w:abstractNumId w:val="6"/>
  </w:num>
  <w:num w:numId="17">
    <w:abstractNumId w:val="15"/>
  </w:num>
  <w:num w:numId="18">
    <w:abstractNumId w:val="5"/>
  </w:num>
  <w:num w:numId="19">
    <w:abstractNumId w:val="30"/>
  </w:num>
  <w:num w:numId="20">
    <w:abstractNumId w:val="21"/>
  </w:num>
  <w:num w:numId="21">
    <w:abstractNumId w:val="27"/>
  </w:num>
  <w:num w:numId="22">
    <w:abstractNumId w:val="10"/>
  </w:num>
  <w:num w:numId="23">
    <w:abstractNumId w:val="23"/>
  </w:num>
  <w:num w:numId="24">
    <w:abstractNumId w:val="1"/>
  </w:num>
  <w:num w:numId="25">
    <w:abstractNumId w:val="32"/>
  </w:num>
  <w:num w:numId="26">
    <w:abstractNumId w:val="20"/>
  </w:num>
  <w:num w:numId="27">
    <w:abstractNumId w:val="36"/>
  </w:num>
  <w:num w:numId="28">
    <w:abstractNumId w:val="29"/>
  </w:num>
  <w:num w:numId="29">
    <w:abstractNumId w:val="24"/>
  </w:num>
  <w:num w:numId="30">
    <w:abstractNumId w:val="16"/>
  </w:num>
  <w:num w:numId="31">
    <w:abstractNumId w:val="12"/>
  </w:num>
  <w:num w:numId="32">
    <w:abstractNumId w:val="9"/>
  </w:num>
  <w:num w:numId="33">
    <w:abstractNumId w:val="28"/>
  </w:num>
  <w:num w:numId="34">
    <w:abstractNumId w:val="4"/>
  </w:num>
  <w:num w:numId="35">
    <w:abstractNumId w:val="11"/>
  </w:num>
  <w:num w:numId="36">
    <w:abstractNumId w:val="33"/>
  </w:num>
  <w:num w:numId="37">
    <w:abstractNumId w:val="35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3N7Y0MTazMAEyzJR0lIJTi4sz8/NACgxNawHcUyneLQAAAA=="/>
  </w:docVars>
  <w:rsids>
    <w:rsidRoot w:val="000E65CF"/>
    <w:rsid w:val="000008D7"/>
    <w:rsid w:val="00000DE2"/>
    <w:rsid w:val="000027FD"/>
    <w:rsid w:val="00002C63"/>
    <w:rsid w:val="00002D28"/>
    <w:rsid w:val="00005F51"/>
    <w:rsid w:val="0000751C"/>
    <w:rsid w:val="00011A3F"/>
    <w:rsid w:val="0002011A"/>
    <w:rsid w:val="00020325"/>
    <w:rsid w:val="0002445A"/>
    <w:rsid w:val="00027653"/>
    <w:rsid w:val="000335E7"/>
    <w:rsid w:val="00034671"/>
    <w:rsid w:val="000354C2"/>
    <w:rsid w:val="00036D69"/>
    <w:rsid w:val="00044B79"/>
    <w:rsid w:val="00045E36"/>
    <w:rsid w:val="000467A6"/>
    <w:rsid w:val="00046B23"/>
    <w:rsid w:val="00047FC3"/>
    <w:rsid w:val="000500E8"/>
    <w:rsid w:val="0005066C"/>
    <w:rsid w:val="000514D4"/>
    <w:rsid w:val="00051570"/>
    <w:rsid w:val="0005191A"/>
    <w:rsid w:val="0005249A"/>
    <w:rsid w:val="00053319"/>
    <w:rsid w:val="0005491F"/>
    <w:rsid w:val="00056F36"/>
    <w:rsid w:val="000571F7"/>
    <w:rsid w:val="0006019C"/>
    <w:rsid w:val="00061523"/>
    <w:rsid w:val="0006188D"/>
    <w:rsid w:val="000673E5"/>
    <w:rsid w:val="0006761E"/>
    <w:rsid w:val="00073488"/>
    <w:rsid w:val="00074427"/>
    <w:rsid w:val="00076DBD"/>
    <w:rsid w:val="00083211"/>
    <w:rsid w:val="000832C2"/>
    <w:rsid w:val="00087179"/>
    <w:rsid w:val="00092C8A"/>
    <w:rsid w:val="00094399"/>
    <w:rsid w:val="000964AA"/>
    <w:rsid w:val="00097D83"/>
    <w:rsid w:val="000A4DBE"/>
    <w:rsid w:val="000B12F6"/>
    <w:rsid w:val="000B2254"/>
    <w:rsid w:val="000B2AB4"/>
    <w:rsid w:val="000B35CC"/>
    <w:rsid w:val="000B503E"/>
    <w:rsid w:val="000B76E4"/>
    <w:rsid w:val="000C2DF1"/>
    <w:rsid w:val="000C62B6"/>
    <w:rsid w:val="000D4FF5"/>
    <w:rsid w:val="000E091F"/>
    <w:rsid w:val="000E1535"/>
    <w:rsid w:val="000E2487"/>
    <w:rsid w:val="000E25B7"/>
    <w:rsid w:val="000E3C0A"/>
    <w:rsid w:val="000E65CF"/>
    <w:rsid w:val="000F37AB"/>
    <w:rsid w:val="000F5FB1"/>
    <w:rsid w:val="001007ED"/>
    <w:rsid w:val="0010590D"/>
    <w:rsid w:val="0010795D"/>
    <w:rsid w:val="001105C5"/>
    <w:rsid w:val="00111B39"/>
    <w:rsid w:val="001127DA"/>
    <w:rsid w:val="0011502C"/>
    <w:rsid w:val="00117303"/>
    <w:rsid w:val="00117488"/>
    <w:rsid w:val="001225E1"/>
    <w:rsid w:val="0012386B"/>
    <w:rsid w:val="00124D2A"/>
    <w:rsid w:val="00135477"/>
    <w:rsid w:val="00135CF8"/>
    <w:rsid w:val="0014261A"/>
    <w:rsid w:val="00142716"/>
    <w:rsid w:val="001518A9"/>
    <w:rsid w:val="00151FC0"/>
    <w:rsid w:val="00152EF1"/>
    <w:rsid w:val="00161299"/>
    <w:rsid w:val="001650E8"/>
    <w:rsid w:val="00175C73"/>
    <w:rsid w:val="00180D70"/>
    <w:rsid w:val="0018553D"/>
    <w:rsid w:val="0018616B"/>
    <w:rsid w:val="0019052C"/>
    <w:rsid w:val="0019218C"/>
    <w:rsid w:val="0019356F"/>
    <w:rsid w:val="0019415D"/>
    <w:rsid w:val="00194277"/>
    <w:rsid w:val="00195D95"/>
    <w:rsid w:val="001A593D"/>
    <w:rsid w:val="001B41EA"/>
    <w:rsid w:val="001B4D1E"/>
    <w:rsid w:val="001B57F7"/>
    <w:rsid w:val="001B59E6"/>
    <w:rsid w:val="001B6F2D"/>
    <w:rsid w:val="001C123A"/>
    <w:rsid w:val="001C5289"/>
    <w:rsid w:val="001C55FC"/>
    <w:rsid w:val="001C5C50"/>
    <w:rsid w:val="001C60BC"/>
    <w:rsid w:val="001C7C65"/>
    <w:rsid w:val="001D01FB"/>
    <w:rsid w:val="001D2B6A"/>
    <w:rsid w:val="001D3C84"/>
    <w:rsid w:val="001D6821"/>
    <w:rsid w:val="001E10EF"/>
    <w:rsid w:val="001E142B"/>
    <w:rsid w:val="001E2FA1"/>
    <w:rsid w:val="001E36C6"/>
    <w:rsid w:val="001E6FF3"/>
    <w:rsid w:val="001E78B7"/>
    <w:rsid w:val="001F05C3"/>
    <w:rsid w:val="001F1FB6"/>
    <w:rsid w:val="001F5F96"/>
    <w:rsid w:val="00200B25"/>
    <w:rsid w:val="002012B9"/>
    <w:rsid w:val="00202A0E"/>
    <w:rsid w:val="00202AE0"/>
    <w:rsid w:val="00202DE9"/>
    <w:rsid w:val="00203467"/>
    <w:rsid w:val="00206FEB"/>
    <w:rsid w:val="00210C43"/>
    <w:rsid w:val="00214F4F"/>
    <w:rsid w:val="00216AD5"/>
    <w:rsid w:val="00217169"/>
    <w:rsid w:val="00217386"/>
    <w:rsid w:val="0022076C"/>
    <w:rsid w:val="00223069"/>
    <w:rsid w:val="0023029A"/>
    <w:rsid w:val="0023310E"/>
    <w:rsid w:val="00237656"/>
    <w:rsid w:val="0024051D"/>
    <w:rsid w:val="00240ED3"/>
    <w:rsid w:val="002434D5"/>
    <w:rsid w:val="002438F5"/>
    <w:rsid w:val="00250714"/>
    <w:rsid w:val="00251E5B"/>
    <w:rsid w:val="00255240"/>
    <w:rsid w:val="00255342"/>
    <w:rsid w:val="00267A1E"/>
    <w:rsid w:val="002719A2"/>
    <w:rsid w:val="002753D6"/>
    <w:rsid w:val="00282EE0"/>
    <w:rsid w:val="002856D1"/>
    <w:rsid w:val="002879A7"/>
    <w:rsid w:val="00290847"/>
    <w:rsid w:val="00292B12"/>
    <w:rsid w:val="00293E89"/>
    <w:rsid w:val="002970F8"/>
    <w:rsid w:val="002A11BA"/>
    <w:rsid w:val="002A14AA"/>
    <w:rsid w:val="002A28B1"/>
    <w:rsid w:val="002A5316"/>
    <w:rsid w:val="002B02FB"/>
    <w:rsid w:val="002B3266"/>
    <w:rsid w:val="002B3380"/>
    <w:rsid w:val="002B49F5"/>
    <w:rsid w:val="002B6BB4"/>
    <w:rsid w:val="002B7797"/>
    <w:rsid w:val="002C0BA3"/>
    <w:rsid w:val="002C3B85"/>
    <w:rsid w:val="002C4847"/>
    <w:rsid w:val="002C526F"/>
    <w:rsid w:val="002C5E35"/>
    <w:rsid w:val="002C64CB"/>
    <w:rsid w:val="002C64E6"/>
    <w:rsid w:val="002D2729"/>
    <w:rsid w:val="002D7D1D"/>
    <w:rsid w:val="002E18CF"/>
    <w:rsid w:val="002E1CEA"/>
    <w:rsid w:val="002E2471"/>
    <w:rsid w:val="002E41E3"/>
    <w:rsid w:val="002F1B65"/>
    <w:rsid w:val="002F5525"/>
    <w:rsid w:val="002F637B"/>
    <w:rsid w:val="002F64EC"/>
    <w:rsid w:val="002F65D1"/>
    <w:rsid w:val="002F7D82"/>
    <w:rsid w:val="0030081A"/>
    <w:rsid w:val="00301D37"/>
    <w:rsid w:val="0030203A"/>
    <w:rsid w:val="00303D09"/>
    <w:rsid w:val="00304A26"/>
    <w:rsid w:val="00310ED3"/>
    <w:rsid w:val="00311B4E"/>
    <w:rsid w:val="00312646"/>
    <w:rsid w:val="00312AFC"/>
    <w:rsid w:val="003145B6"/>
    <w:rsid w:val="00314D0C"/>
    <w:rsid w:val="00314DBD"/>
    <w:rsid w:val="00316A52"/>
    <w:rsid w:val="00317905"/>
    <w:rsid w:val="00320ACB"/>
    <w:rsid w:val="00327BD2"/>
    <w:rsid w:val="003314FC"/>
    <w:rsid w:val="00340378"/>
    <w:rsid w:val="00342692"/>
    <w:rsid w:val="00342A93"/>
    <w:rsid w:val="00342C26"/>
    <w:rsid w:val="0035145D"/>
    <w:rsid w:val="0035164F"/>
    <w:rsid w:val="00352D66"/>
    <w:rsid w:val="00365C61"/>
    <w:rsid w:val="00367FA9"/>
    <w:rsid w:val="00370878"/>
    <w:rsid w:val="0038529B"/>
    <w:rsid w:val="00386884"/>
    <w:rsid w:val="003876B0"/>
    <w:rsid w:val="003920CB"/>
    <w:rsid w:val="003935C0"/>
    <w:rsid w:val="00395822"/>
    <w:rsid w:val="003A4437"/>
    <w:rsid w:val="003B03C2"/>
    <w:rsid w:val="003B0574"/>
    <w:rsid w:val="003B07D2"/>
    <w:rsid w:val="003B26A5"/>
    <w:rsid w:val="003B33BE"/>
    <w:rsid w:val="003C2661"/>
    <w:rsid w:val="003C4605"/>
    <w:rsid w:val="003C5950"/>
    <w:rsid w:val="003D00AC"/>
    <w:rsid w:val="003D0C06"/>
    <w:rsid w:val="003D1FD3"/>
    <w:rsid w:val="003D2D98"/>
    <w:rsid w:val="003D4152"/>
    <w:rsid w:val="003D4E82"/>
    <w:rsid w:val="003E00D5"/>
    <w:rsid w:val="003E11D7"/>
    <w:rsid w:val="003E22B4"/>
    <w:rsid w:val="003F1CE4"/>
    <w:rsid w:val="003F34A3"/>
    <w:rsid w:val="003F37B9"/>
    <w:rsid w:val="003F5056"/>
    <w:rsid w:val="003F646E"/>
    <w:rsid w:val="00400CE4"/>
    <w:rsid w:val="004048A4"/>
    <w:rsid w:val="0041162D"/>
    <w:rsid w:val="0041439A"/>
    <w:rsid w:val="00414EBC"/>
    <w:rsid w:val="00414FA2"/>
    <w:rsid w:val="004161EB"/>
    <w:rsid w:val="004205A7"/>
    <w:rsid w:val="00422F89"/>
    <w:rsid w:val="004245EE"/>
    <w:rsid w:val="004257D7"/>
    <w:rsid w:val="00430381"/>
    <w:rsid w:val="0043063B"/>
    <w:rsid w:val="004315B5"/>
    <w:rsid w:val="004334D7"/>
    <w:rsid w:val="0043572E"/>
    <w:rsid w:val="0043592F"/>
    <w:rsid w:val="004369AC"/>
    <w:rsid w:val="0044258C"/>
    <w:rsid w:val="00445E6E"/>
    <w:rsid w:val="0044628C"/>
    <w:rsid w:val="00446712"/>
    <w:rsid w:val="0044696F"/>
    <w:rsid w:val="004545DD"/>
    <w:rsid w:val="00457471"/>
    <w:rsid w:val="00460220"/>
    <w:rsid w:val="004674CE"/>
    <w:rsid w:val="004677F9"/>
    <w:rsid w:val="0047197D"/>
    <w:rsid w:val="00471F2D"/>
    <w:rsid w:val="00472A1B"/>
    <w:rsid w:val="00474182"/>
    <w:rsid w:val="00474D38"/>
    <w:rsid w:val="00475107"/>
    <w:rsid w:val="00476AF0"/>
    <w:rsid w:val="004773EB"/>
    <w:rsid w:val="004820F1"/>
    <w:rsid w:val="0048247A"/>
    <w:rsid w:val="00485C51"/>
    <w:rsid w:val="00486523"/>
    <w:rsid w:val="00486C1C"/>
    <w:rsid w:val="004927B8"/>
    <w:rsid w:val="00495593"/>
    <w:rsid w:val="004A2628"/>
    <w:rsid w:val="004A4DC3"/>
    <w:rsid w:val="004A7C88"/>
    <w:rsid w:val="004B1190"/>
    <w:rsid w:val="004B1EDA"/>
    <w:rsid w:val="004B2D87"/>
    <w:rsid w:val="004B57A3"/>
    <w:rsid w:val="004B6E9A"/>
    <w:rsid w:val="004B7D1E"/>
    <w:rsid w:val="004C3D86"/>
    <w:rsid w:val="004C535C"/>
    <w:rsid w:val="004D15E2"/>
    <w:rsid w:val="004D1B1B"/>
    <w:rsid w:val="004D2F4C"/>
    <w:rsid w:val="004D4242"/>
    <w:rsid w:val="004D7ACD"/>
    <w:rsid w:val="004E0DE6"/>
    <w:rsid w:val="004E1FC8"/>
    <w:rsid w:val="004E688E"/>
    <w:rsid w:val="004F01CB"/>
    <w:rsid w:val="004F5E79"/>
    <w:rsid w:val="005003BE"/>
    <w:rsid w:val="00500504"/>
    <w:rsid w:val="00500EB1"/>
    <w:rsid w:val="005033C8"/>
    <w:rsid w:val="005056A3"/>
    <w:rsid w:val="00507F6D"/>
    <w:rsid w:val="00512D8E"/>
    <w:rsid w:val="00514C51"/>
    <w:rsid w:val="00520842"/>
    <w:rsid w:val="0052312E"/>
    <w:rsid w:val="00523B9D"/>
    <w:rsid w:val="00526B3D"/>
    <w:rsid w:val="00532B77"/>
    <w:rsid w:val="005344EA"/>
    <w:rsid w:val="00536138"/>
    <w:rsid w:val="005371D7"/>
    <w:rsid w:val="00544654"/>
    <w:rsid w:val="005446A6"/>
    <w:rsid w:val="00547EE5"/>
    <w:rsid w:val="00550816"/>
    <w:rsid w:val="005519D0"/>
    <w:rsid w:val="0055322D"/>
    <w:rsid w:val="005536AA"/>
    <w:rsid w:val="00556ADB"/>
    <w:rsid w:val="00556E73"/>
    <w:rsid w:val="00557275"/>
    <w:rsid w:val="005605E3"/>
    <w:rsid w:val="00561386"/>
    <w:rsid w:val="0056180A"/>
    <w:rsid w:val="00561F83"/>
    <w:rsid w:val="005647FE"/>
    <w:rsid w:val="00565A15"/>
    <w:rsid w:val="005661C8"/>
    <w:rsid w:val="00572C90"/>
    <w:rsid w:val="00576EDF"/>
    <w:rsid w:val="0057764B"/>
    <w:rsid w:val="00587A6C"/>
    <w:rsid w:val="00590B46"/>
    <w:rsid w:val="00591355"/>
    <w:rsid w:val="0059251E"/>
    <w:rsid w:val="005A249D"/>
    <w:rsid w:val="005A5562"/>
    <w:rsid w:val="005A6DEA"/>
    <w:rsid w:val="005A7336"/>
    <w:rsid w:val="005B3514"/>
    <w:rsid w:val="005B3D14"/>
    <w:rsid w:val="005B7FE5"/>
    <w:rsid w:val="005C10AB"/>
    <w:rsid w:val="005C7B3C"/>
    <w:rsid w:val="005D1856"/>
    <w:rsid w:val="005D56CD"/>
    <w:rsid w:val="005E2BD1"/>
    <w:rsid w:val="005E331B"/>
    <w:rsid w:val="005E3F95"/>
    <w:rsid w:val="005E42BB"/>
    <w:rsid w:val="005E62D4"/>
    <w:rsid w:val="005F1A9D"/>
    <w:rsid w:val="005F5782"/>
    <w:rsid w:val="005F7624"/>
    <w:rsid w:val="00601D64"/>
    <w:rsid w:val="006056AE"/>
    <w:rsid w:val="00607871"/>
    <w:rsid w:val="00612755"/>
    <w:rsid w:val="0061296E"/>
    <w:rsid w:val="006140D9"/>
    <w:rsid w:val="006159BC"/>
    <w:rsid w:val="00620BCC"/>
    <w:rsid w:val="0062328C"/>
    <w:rsid w:val="00624280"/>
    <w:rsid w:val="00625376"/>
    <w:rsid w:val="0062589B"/>
    <w:rsid w:val="00630940"/>
    <w:rsid w:val="006337B1"/>
    <w:rsid w:val="00636B82"/>
    <w:rsid w:val="00641D09"/>
    <w:rsid w:val="00644188"/>
    <w:rsid w:val="0064487F"/>
    <w:rsid w:val="00645A0B"/>
    <w:rsid w:val="00645B53"/>
    <w:rsid w:val="00652B28"/>
    <w:rsid w:val="00663C80"/>
    <w:rsid w:val="006642E6"/>
    <w:rsid w:val="00664E65"/>
    <w:rsid w:val="0067376F"/>
    <w:rsid w:val="00680BB4"/>
    <w:rsid w:val="00681442"/>
    <w:rsid w:val="00685780"/>
    <w:rsid w:val="00687BF1"/>
    <w:rsid w:val="00692A9A"/>
    <w:rsid w:val="00696521"/>
    <w:rsid w:val="006A1C3D"/>
    <w:rsid w:val="006B1631"/>
    <w:rsid w:val="006B252A"/>
    <w:rsid w:val="006B405A"/>
    <w:rsid w:val="006B481A"/>
    <w:rsid w:val="006B5A61"/>
    <w:rsid w:val="006B77C5"/>
    <w:rsid w:val="006D1568"/>
    <w:rsid w:val="006D3473"/>
    <w:rsid w:val="006E0071"/>
    <w:rsid w:val="006E2984"/>
    <w:rsid w:val="006E3EC7"/>
    <w:rsid w:val="006E6FBC"/>
    <w:rsid w:val="006F0C5F"/>
    <w:rsid w:val="006F4C50"/>
    <w:rsid w:val="006F64E0"/>
    <w:rsid w:val="006F73C1"/>
    <w:rsid w:val="007038AC"/>
    <w:rsid w:val="00706564"/>
    <w:rsid w:val="00707460"/>
    <w:rsid w:val="00707A49"/>
    <w:rsid w:val="0071029D"/>
    <w:rsid w:val="00710D96"/>
    <w:rsid w:val="00711ED9"/>
    <w:rsid w:val="00713679"/>
    <w:rsid w:val="00720E0D"/>
    <w:rsid w:val="007230AF"/>
    <w:rsid w:val="00724993"/>
    <w:rsid w:val="00726223"/>
    <w:rsid w:val="007265D5"/>
    <w:rsid w:val="00727047"/>
    <w:rsid w:val="00730DA9"/>
    <w:rsid w:val="00732758"/>
    <w:rsid w:val="00734065"/>
    <w:rsid w:val="00735132"/>
    <w:rsid w:val="0073595D"/>
    <w:rsid w:val="00736C06"/>
    <w:rsid w:val="0074067E"/>
    <w:rsid w:val="007413A4"/>
    <w:rsid w:val="00745FD3"/>
    <w:rsid w:val="00747010"/>
    <w:rsid w:val="007478A9"/>
    <w:rsid w:val="007553FC"/>
    <w:rsid w:val="0075622E"/>
    <w:rsid w:val="00756776"/>
    <w:rsid w:val="007607FE"/>
    <w:rsid w:val="00760A07"/>
    <w:rsid w:val="00762CA8"/>
    <w:rsid w:val="00763031"/>
    <w:rsid w:val="00765518"/>
    <w:rsid w:val="00766884"/>
    <w:rsid w:val="00767BAA"/>
    <w:rsid w:val="0077001B"/>
    <w:rsid w:val="0077274F"/>
    <w:rsid w:val="00774CFE"/>
    <w:rsid w:val="00781803"/>
    <w:rsid w:val="007839DA"/>
    <w:rsid w:val="007872C8"/>
    <w:rsid w:val="00792263"/>
    <w:rsid w:val="00792DE8"/>
    <w:rsid w:val="00793DC5"/>
    <w:rsid w:val="00794212"/>
    <w:rsid w:val="00795D92"/>
    <w:rsid w:val="00796FE7"/>
    <w:rsid w:val="007A176C"/>
    <w:rsid w:val="007A1CF3"/>
    <w:rsid w:val="007A1D23"/>
    <w:rsid w:val="007A32C7"/>
    <w:rsid w:val="007A403C"/>
    <w:rsid w:val="007A49CE"/>
    <w:rsid w:val="007A4B21"/>
    <w:rsid w:val="007B2994"/>
    <w:rsid w:val="007B50C5"/>
    <w:rsid w:val="007B762C"/>
    <w:rsid w:val="007B7901"/>
    <w:rsid w:val="007D34D9"/>
    <w:rsid w:val="007D5225"/>
    <w:rsid w:val="007D6C68"/>
    <w:rsid w:val="007D73C7"/>
    <w:rsid w:val="007D7ABB"/>
    <w:rsid w:val="007E2BC1"/>
    <w:rsid w:val="007E61C7"/>
    <w:rsid w:val="007E64CB"/>
    <w:rsid w:val="007E7409"/>
    <w:rsid w:val="007E7639"/>
    <w:rsid w:val="007F04D9"/>
    <w:rsid w:val="007F2358"/>
    <w:rsid w:val="007F2AA4"/>
    <w:rsid w:val="007F52AE"/>
    <w:rsid w:val="007F6ABF"/>
    <w:rsid w:val="00801332"/>
    <w:rsid w:val="00801551"/>
    <w:rsid w:val="00804B7A"/>
    <w:rsid w:val="008056E4"/>
    <w:rsid w:val="008128FA"/>
    <w:rsid w:val="00814B9A"/>
    <w:rsid w:val="00816E15"/>
    <w:rsid w:val="008239B4"/>
    <w:rsid w:val="0082410F"/>
    <w:rsid w:val="00825298"/>
    <w:rsid w:val="00827041"/>
    <w:rsid w:val="0082709F"/>
    <w:rsid w:val="008272E2"/>
    <w:rsid w:val="00831892"/>
    <w:rsid w:val="00840667"/>
    <w:rsid w:val="00842A81"/>
    <w:rsid w:val="008439FB"/>
    <w:rsid w:val="00843BD7"/>
    <w:rsid w:val="00860758"/>
    <w:rsid w:val="0086540B"/>
    <w:rsid w:val="00871832"/>
    <w:rsid w:val="008745B7"/>
    <w:rsid w:val="00874E42"/>
    <w:rsid w:val="008763C7"/>
    <w:rsid w:val="00876BA1"/>
    <w:rsid w:val="00882FD5"/>
    <w:rsid w:val="0088783E"/>
    <w:rsid w:val="008878AB"/>
    <w:rsid w:val="0089558A"/>
    <w:rsid w:val="00896019"/>
    <w:rsid w:val="00896E5C"/>
    <w:rsid w:val="00896FDB"/>
    <w:rsid w:val="008A3AE1"/>
    <w:rsid w:val="008A5E43"/>
    <w:rsid w:val="008B1E2D"/>
    <w:rsid w:val="008B3DB5"/>
    <w:rsid w:val="008B5C2D"/>
    <w:rsid w:val="008B603B"/>
    <w:rsid w:val="008C04D1"/>
    <w:rsid w:val="008C6BA9"/>
    <w:rsid w:val="008D3541"/>
    <w:rsid w:val="008D56E8"/>
    <w:rsid w:val="008D74C7"/>
    <w:rsid w:val="008D7CEE"/>
    <w:rsid w:val="008E1B7C"/>
    <w:rsid w:val="008E1FA2"/>
    <w:rsid w:val="008E6CA4"/>
    <w:rsid w:val="008E77CD"/>
    <w:rsid w:val="008F0726"/>
    <w:rsid w:val="008F07BA"/>
    <w:rsid w:val="00901691"/>
    <w:rsid w:val="00901B25"/>
    <w:rsid w:val="00901B68"/>
    <w:rsid w:val="00907E32"/>
    <w:rsid w:val="00921B4C"/>
    <w:rsid w:val="009301C5"/>
    <w:rsid w:val="00932BEC"/>
    <w:rsid w:val="00932E48"/>
    <w:rsid w:val="00935B25"/>
    <w:rsid w:val="00936773"/>
    <w:rsid w:val="00942505"/>
    <w:rsid w:val="009450EE"/>
    <w:rsid w:val="00945D19"/>
    <w:rsid w:val="00953249"/>
    <w:rsid w:val="00955996"/>
    <w:rsid w:val="009616BA"/>
    <w:rsid w:val="00964459"/>
    <w:rsid w:val="009705B9"/>
    <w:rsid w:val="009717E7"/>
    <w:rsid w:val="0097787C"/>
    <w:rsid w:val="00980286"/>
    <w:rsid w:val="009802EE"/>
    <w:rsid w:val="00981D28"/>
    <w:rsid w:val="009822A1"/>
    <w:rsid w:val="00982D8B"/>
    <w:rsid w:val="00982F59"/>
    <w:rsid w:val="0098363A"/>
    <w:rsid w:val="00984660"/>
    <w:rsid w:val="00985BDD"/>
    <w:rsid w:val="00986676"/>
    <w:rsid w:val="00987589"/>
    <w:rsid w:val="00990300"/>
    <w:rsid w:val="00990B41"/>
    <w:rsid w:val="009914FE"/>
    <w:rsid w:val="00991B38"/>
    <w:rsid w:val="00995CF9"/>
    <w:rsid w:val="00996FE5"/>
    <w:rsid w:val="00997B19"/>
    <w:rsid w:val="009A0EB0"/>
    <w:rsid w:val="009A18E8"/>
    <w:rsid w:val="009A248D"/>
    <w:rsid w:val="009A54DE"/>
    <w:rsid w:val="009A6EA8"/>
    <w:rsid w:val="009A788A"/>
    <w:rsid w:val="009B3957"/>
    <w:rsid w:val="009B5C24"/>
    <w:rsid w:val="009B6F22"/>
    <w:rsid w:val="009C0758"/>
    <w:rsid w:val="009C2D50"/>
    <w:rsid w:val="009C3343"/>
    <w:rsid w:val="009C65C4"/>
    <w:rsid w:val="009D274A"/>
    <w:rsid w:val="009D4087"/>
    <w:rsid w:val="009D7DE6"/>
    <w:rsid w:val="009E0589"/>
    <w:rsid w:val="009E17D2"/>
    <w:rsid w:val="009E1E71"/>
    <w:rsid w:val="009E2826"/>
    <w:rsid w:val="009E3222"/>
    <w:rsid w:val="009E4209"/>
    <w:rsid w:val="009E6AE3"/>
    <w:rsid w:val="009E7CA9"/>
    <w:rsid w:val="009F30D1"/>
    <w:rsid w:val="009F6284"/>
    <w:rsid w:val="00A00053"/>
    <w:rsid w:val="00A05CA0"/>
    <w:rsid w:val="00A06B70"/>
    <w:rsid w:val="00A11094"/>
    <w:rsid w:val="00A132F1"/>
    <w:rsid w:val="00A15965"/>
    <w:rsid w:val="00A21D82"/>
    <w:rsid w:val="00A23982"/>
    <w:rsid w:val="00A245CE"/>
    <w:rsid w:val="00A24C20"/>
    <w:rsid w:val="00A31693"/>
    <w:rsid w:val="00A31A75"/>
    <w:rsid w:val="00A33E86"/>
    <w:rsid w:val="00A34386"/>
    <w:rsid w:val="00A3544B"/>
    <w:rsid w:val="00A45019"/>
    <w:rsid w:val="00A4517B"/>
    <w:rsid w:val="00A46FA4"/>
    <w:rsid w:val="00A57419"/>
    <w:rsid w:val="00A6160B"/>
    <w:rsid w:val="00A65056"/>
    <w:rsid w:val="00A65CCE"/>
    <w:rsid w:val="00A718E9"/>
    <w:rsid w:val="00A82E25"/>
    <w:rsid w:val="00A84EB9"/>
    <w:rsid w:val="00A93F88"/>
    <w:rsid w:val="00A95CC5"/>
    <w:rsid w:val="00A961BD"/>
    <w:rsid w:val="00AA49E0"/>
    <w:rsid w:val="00AA4B70"/>
    <w:rsid w:val="00AA541D"/>
    <w:rsid w:val="00AA6688"/>
    <w:rsid w:val="00AA6A94"/>
    <w:rsid w:val="00AA7A80"/>
    <w:rsid w:val="00AB7FCA"/>
    <w:rsid w:val="00AC320F"/>
    <w:rsid w:val="00AD2F37"/>
    <w:rsid w:val="00AD57E3"/>
    <w:rsid w:val="00AD5E75"/>
    <w:rsid w:val="00AD7E7A"/>
    <w:rsid w:val="00AE50AB"/>
    <w:rsid w:val="00AF0BCB"/>
    <w:rsid w:val="00AF13AA"/>
    <w:rsid w:val="00AF1552"/>
    <w:rsid w:val="00AF1671"/>
    <w:rsid w:val="00AF434B"/>
    <w:rsid w:val="00B0209C"/>
    <w:rsid w:val="00B047E1"/>
    <w:rsid w:val="00B052C2"/>
    <w:rsid w:val="00B05ED1"/>
    <w:rsid w:val="00B06E8D"/>
    <w:rsid w:val="00B070AD"/>
    <w:rsid w:val="00B077C2"/>
    <w:rsid w:val="00B07E38"/>
    <w:rsid w:val="00B1181F"/>
    <w:rsid w:val="00B1286F"/>
    <w:rsid w:val="00B14F33"/>
    <w:rsid w:val="00B15F73"/>
    <w:rsid w:val="00B1684C"/>
    <w:rsid w:val="00B2721D"/>
    <w:rsid w:val="00B31C93"/>
    <w:rsid w:val="00B32517"/>
    <w:rsid w:val="00B4155A"/>
    <w:rsid w:val="00B4179A"/>
    <w:rsid w:val="00B41EC6"/>
    <w:rsid w:val="00B4322D"/>
    <w:rsid w:val="00B535B6"/>
    <w:rsid w:val="00B57A6E"/>
    <w:rsid w:val="00B611DD"/>
    <w:rsid w:val="00B63319"/>
    <w:rsid w:val="00B64414"/>
    <w:rsid w:val="00B66032"/>
    <w:rsid w:val="00B675B0"/>
    <w:rsid w:val="00B705D9"/>
    <w:rsid w:val="00B73D2E"/>
    <w:rsid w:val="00B7402B"/>
    <w:rsid w:val="00B744E8"/>
    <w:rsid w:val="00B85345"/>
    <w:rsid w:val="00B86CAD"/>
    <w:rsid w:val="00B8795C"/>
    <w:rsid w:val="00B87B0C"/>
    <w:rsid w:val="00B919F0"/>
    <w:rsid w:val="00B91BCD"/>
    <w:rsid w:val="00B95149"/>
    <w:rsid w:val="00BA016C"/>
    <w:rsid w:val="00BA1CA4"/>
    <w:rsid w:val="00BA291C"/>
    <w:rsid w:val="00BA49ED"/>
    <w:rsid w:val="00BA75D8"/>
    <w:rsid w:val="00BB3066"/>
    <w:rsid w:val="00BB3797"/>
    <w:rsid w:val="00BB3C1E"/>
    <w:rsid w:val="00BB4BC0"/>
    <w:rsid w:val="00BB5659"/>
    <w:rsid w:val="00BB699B"/>
    <w:rsid w:val="00BC0913"/>
    <w:rsid w:val="00BC60F6"/>
    <w:rsid w:val="00BD00CA"/>
    <w:rsid w:val="00BD2FAF"/>
    <w:rsid w:val="00BD345F"/>
    <w:rsid w:val="00BD4181"/>
    <w:rsid w:val="00BD54FF"/>
    <w:rsid w:val="00BD553D"/>
    <w:rsid w:val="00BE306F"/>
    <w:rsid w:val="00BE3A44"/>
    <w:rsid w:val="00BE4EA7"/>
    <w:rsid w:val="00BE5709"/>
    <w:rsid w:val="00BE5834"/>
    <w:rsid w:val="00BE594D"/>
    <w:rsid w:val="00BF0CE7"/>
    <w:rsid w:val="00BF2B7C"/>
    <w:rsid w:val="00BF369E"/>
    <w:rsid w:val="00BF44A5"/>
    <w:rsid w:val="00BF469E"/>
    <w:rsid w:val="00BF6738"/>
    <w:rsid w:val="00C004E4"/>
    <w:rsid w:val="00C007B2"/>
    <w:rsid w:val="00C00C99"/>
    <w:rsid w:val="00C01931"/>
    <w:rsid w:val="00C04507"/>
    <w:rsid w:val="00C06181"/>
    <w:rsid w:val="00C07490"/>
    <w:rsid w:val="00C1304A"/>
    <w:rsid w:val="00C14E4B"/>
    <w:rsid w:val="00C223BA"/>
    <w:rsid w:val="00C331A3"/>
    <w:rsid w:val="00C3687B"/>
    <w:rsid w:val="00C36CB6"/>
    <w:rsid w:val="00C429E1"/>
    <w:rsid w:val="00C45B38"/>
    <w:rsid w:val="00C45BDE"/>
    <w:rsid w:val="00C45C6A"/>
    <w:rsid w:val="00C46A4D"/>
    <w:rsid w:val="00C4768F"/>
    <w:rsid w:val="00C52A66"/>
    <w:rsid w:val="00C54729"/>
    <w:rsid w:val="00C572DA"/>
    <w:rsid w:val="00C5780E"/>
    <w:rsid w:val="00C57E7B"/>
    <w:rsid w:val="00C6172B"/>
    <w:rsid w:val="00C61F1E"/>
    <w:rsid w:val="00C6460E"/>
    <w:rsid w:val="00C73BDA"/>
    <w:rsid w:val="00C7403B"/>
    <w:rsid w:val="00C754DF"/>
    <w:rsid w:val="00C806A6"/>
    <w:rsid w:val="00C80DAF"/>
    <w:rsid w:val="00C81F5A"/>
    <w:rsid w:val="00C85692"/>
    <w:rsid w:val="00C90E5B"/>
    <w:rsid w:val="00C91783"/>
    <w:rsid w:val="00C93849"/>
    <w:rsid w:val="00C93F8D"/>
    <w:rsid w:val="00C9519C"/>
    <w:rsid w:val="00C96FAE"/>
    <w:rsid w:val="00CA0C9E"/>
    <w:rsid w:val="00CA2F56"/>
    <w:rsid w:val="00CA688E"/>
    <w:rsid w:val="00CB046D"/>
    <w:rsid w:val="00CB1D88"/>
    <w:rsid w:val="00CB60BB"/>
    <w:rsid w:val="00CC0C41"/>
    <w:rsid w:val="00CC2572"/>
    <w:rsid w:val="00CC6BF4"/>
    <w:rsid w:val="00CC776E"/>
    <w:rsid w:val="00CC7F06"/>
    <w:rsid w:val="00CD1918"/>
    <w:rsid w:val="00CD2175"/>
    <w:rsid w:val="00CD2B8D"/>
    <w:rsid w:val="00CD7573"/>
    <w:rsid w:val="00CD7DD9"/>
    <w:rsid w:val="00CE1707"/>
    <w:rsid w:val="00CE22A2"/>
    <w:rsid w:val="00CE31A1"/>
    <w:rsid w:val="00CE486E"/>
    <w:rsid w:val="00CE723A"/>
    <w:rsid w:val="00CE78FB"/>
    <w:rsid w:val="00CE7FB5"/>
    <w:rsid w:val="00CF2388"/>
    <w:rsid w:val="00CF3BB2"/>
    <w:rsid w:val="00CF55BB"/>
    <w:rsid w:val="00CF5CAA"/>
    <w:rsid w:val="00CF794C"/>
    <w:rsid w:val="00D00A1A"/>
    <w:rsid w:val="00D04417"/>
    <w:rsid w:val="00D065D4"/>
    <w:rsid w:val="00D13F3E"/>
    <w:rsid w:val="00D14582"/>
    <w:rsid w:val="00D219F8"/>
    <w:rsid w:val="00D233DB"/>
    <w:rsid w:val="00D24365"/>
    <w:rsid w:val="00D323B1"/>
    <w:rsid w:val="00D4247A"/>
    <w:rsid w:val="00D44C61"/>
    <w:rsid w:val="00D458C9"/>
    <w:rsid w:val="00D47041"/>
    <w:rsid w:val="00D5185B"/>
    <w:rsid w:val="00D52561"/>
    <w:rsid w:val="00D55B1E"/>
    <w:rsid w:val="00D62635"/>
    <w:rsid w:val="00D6321F"/>
    <w:rsid w:val="00D65E4C"/>
    <w:rsid w:val="00D6648C"/>
    <w:rsid w:val="00D71BB3"/>
    <w:rsid w:val="00D7246B"/>
    <w:rsid w:val="00D77795"/>
    <w:rsid w:val="00D83987"/>
    <w:rsid w:val="00D87C0B"/>
    <w:rsid w:val="00D937C0"/>
    <w:rsid w:val="00D950BD"/>
    <w:rsid w:val="00D96F8B"/>
    <w:rsid w:val="00DA0F9A"/>
    <w:rsid w:val="00DA2334"/>
    <w:rsid w:val="00DA611E"/>
    <w:rsid w:val="00DB0004"/>
    <w:rsid w:val="00DB5435"/>
    <w:rsid w:val="00DB6F20"/>
    <w:rsid w:val="00DC2EC8"/>
    <w:rsid w:val="00DC3883"/>
    <w:rsid w:val="00DC687F"/>
    <w:rsid w:val="00DD3F52"/>
    <w:rsid w:val="00DD5F79"/>
    <w:rsid w:val="00DE1A58"/>
    <w:rsid w:val="00DE410A"/>
    <w:rsid w:val="00DE4B58"/>
    <w:rsid w:val="00DF2FEC"/>
    <w:rsid w:val="00DF4D18"/>
    <w:rsid w:val="00DF6E22"/>
    <w:rsid w:val="00DF6EFB"/>
    <w:rsid w:val="00E00BD6"/>
    <w:rsid w:val="00E01A3E"/>
    <w:rsid w:val="00E022CD"/>
    <w:rsid w:val="00E05EEB"/>
    <w:rsid w:val="00E10EEC"/>
    <w:rsid w:val="00E13020"/>
    <w:rsid w:val="00E16521"/>
    <w:rsid w:val="00E21201"/>
    <w:rsid w:val="00E21862"/>
    <w:rsid w:val="00E27B69"/>
    <w:rsid w:val="00E3082E"/>
    <w:rsid w:val="00E30FCD"/>
    <w:rsid w:val="00E31C45"/>
    <w:rsid w:val="00E41155"/>
    <w:rsid w:val="00E51F9B"/>
    <w:rsid w:val="00E54BF4"/>
    <w:rsid w:val="00E551D6"/>
    <w:rsid w:val="00E61FAF"/>
    <w:rsid w:val="00E62D9D"/>
    <w:rsid w:val="00E66CA6"/>
    <w:rsid w:val="00E70AE0"/>
    <w:rsid w:val="00E71761"/>
    <w:rsid w:val="00E717BB"/>
    <w:rsid w:val="00E729D2"/>
    <w:rsid w:val="00E7437A"/>
    <w:rsid w:val="00E75497"/>
    <w:rsid w:val="00E756EA"/>
    <w:rsid w:val="00E75773"/>
    <w:rsid w:val="00E77264"/>
    <w:rsid w:val="00E77F8D"/>
    <w:rsid w:val="00E802CA"/>
    <w:rsid w:val="00E838BA"/>
    <w:rsid w:val="00E83B80"/>
    <w:rsid w:val="00E95D01"/>
    <w:rsid w:val="00E970B3"/>
    <w:rsid w:val="00EA09B3"/>
    <w:rsid w:val="00EA0D1E"/>
    <w:rsid w:val="00EA5644"/>
    <w:rsid w:val="00EA676E"/>
    <w:rsid w:val="00EA7139"/>
    <w:rsid w:val="00EB02AD"/>
    <w:rsid w:val="00EB072A"/>
    <w:rsid w:val="00EB0DD5"/>
    <w:rsid w:val="00EB1DC4"/>
    <w:rsid w:val="00EB2775"/>
    <w:rsid w:val="00EB3915"/>
    <w:rsid w:val="00EB477C"/>
    <w:rsid w:val="00EB4C9F"/>
    <w:rsid w:val="00EB5495"/>
    <w:rsid w:val="00EB6769"/>
    <w:rsid w:val="00EB6DFB"/>
    <w:rsid w:val="00EC0DE9"/>
    <w:rsid w:val="00EC237D"/>
    <w:rsid w:val="00EC73CC"/>
    <w:rsid w:val="00EC7B24"/>
    <w:rsid w:val="00ED2844"/>
    <w:rsid w:val="00ED338C"/>
    <w:rsid w:val="00ED4CD9"/>
    <w:rsid w:val="00ED5887"/>
    <w:rsid w:val="00ED69E6"/>
    <w:rsid w:val="00ED7B74"/>
    <w:rsid w:val="00EE3CD7"/>
    <w:rsid w:val="00EE6C6A"/>
    <w:rsid w:val="00EF32EA"/>
    <w:rsid w:val="00EF6986"/>
    <w:rsid w:val="00F00348"/>
    <w:rsid w:val="00F0097D"/>
    <w:rsid w:val="00F032DF"/>
    <w:rsid w:val="00F032EA"/>
    <w:rsid w:val="00F04109"/>
    <w:rsid w:val="00F05AFA"/>
    <w:rsid w:val="00F07CB9"/>
    <w:rsid w:val="00F07EEB"/>
    <w:rsid w:val="00F1129C"/>
    <w:rsid w:val="00F12AC4"/>
    <w:rsid w:val="00F13741"/>
    <w:rsid w:val="00F14625"/>
    <w:rsid w:val="00F15A43"/>
    <w:rsid w:val="00F17BFA"/>
    <w:rsid w:val="00F20872"/>
    <w:rsid w:val="00F26007"/>
    <w:rsid w:val="00F35775"/>
    <w:rsid w:val="00F36227"/>
    <w:rsid w:val="00F400BA"/>
    <w:rsid w:val="00F40248"/>
    <w:rsid w:val="00F422BE"/>
    <w:rsid w:val="00F456A9"/>
    <w:rsid w:val="00F4763F"/>
    <w:rsid w:val="00F52473"/>
    <w:rsid w:val="00F549B1"/>
    <w:rsid w:val="00F56C13"/>
    <w:rsid w:val="00F60699"/>
    <w:rsid w:val="00F614B2"/>
    <w:rsid w:val="00F6356A"/>
    <w:rsid w:val="00F63F95"/>
    <w:rsid w:val="00F65482"/>
    <w:rsid w:val="00F764B7"/>
    <w:rsid w:val="00F8278F"/>
    <w:rsid w:val="00F8447D"/>
    <w:rsid w:val="00F85754"/>
    <w:rsid w:val="00F869F6"/>
    <w:rsid w:val="00F9092F"/>
    <w:rsid w:val="00F96BCC"/>
    <w:rsid w:val="00FA2E5E"/>
    <w:rsid w:val="00FA30B7"/>
    <w:rsid w:val="00FA3DB4"/>
    <w:rsid w:val="00FA4129"/>
    <w:rsid w:val="00FB6D39"/>
    <w:rsid w:val="00FB77ED"/>
    <w:rsid w:val="00FC0E8A"/>
    <w:rsid w:val="00FC1D02"/>
    <w:rsid w:val="00FC212D"/>
    <w:rsid w:val="00FC27EC"/>
    <w:rsid w:val="00FC283B"/>
    <w:rsid w:val="00FC4A76"/>
    <w:rsid w:val="00FC7A6E"/>
    <w:rsid w:val="00FC7E3A"/>
    <w:rsid w:val="00FD4658"/>
    <w:rsid w:val="00FD46A9"/>
    <w:rsid w:val="00FD59D2"/>
    <w:rsid w:val="00FE064F"/>
    <w:rsid w:val="00FE164D"/>
    <w:rsid w:val="00FE26AF"/>
    <w:rsid w:val="00FE3187"/>
    <w:rsid w:val="00FE32C7"/>
    <w:rsid w:val="00FE37F9"/>
    <w:rsid w:val="00FF2AC9"/>
    <w:rsid w:val="00FF2AF1"/>
    <w:rsid w:val="00FF5B4A"/>
    <w:rsid w:val="00FF5B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3507B97-14FD-4090-B0CA-4D3D98505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E78FB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0524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05249A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0524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05249A"/>
    <w:rPr>
      <w:sz w:val="18"/>
      <w:szCs w:val="18"/>
    </w:rPr>
  </w:style>
  <w:style w:type="paragraph" w:styleId="a6">
    <w:name w:val="Normal (Web)"/>
    <w:basedOn w:val="a"/>
    <w:uiPriority w:val="99"/>
    <w:semiHidden/>
    <w:unhideWhenUsed/>
    <w:rsid w:val="003D0C0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7">
    <w:name w:val="Placeholder Text"/>
    <w:basedOn w:val="a0"/>
    <w:uiPriority w:val="99"/>
    <w:semiHidden/>
    <w:rsid w:val="0096445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92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55586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5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79171">
          <w:marLeft w:val="547"/>
          <w:marRight w:val="0"/>
          <w:marTop w:val="34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5989">
          <w:marLeft w:val="547"/>
          <w:marRight w:val="0"/>
          <w:marTop w:val="34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11407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5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7603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71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12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81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740594">
          <w:marLeft w:val="547"/>
          <w:marRight w:val="0"/>
          <w:marTop w:val="40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9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0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4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07987">
          <w:marLeft w:val="547"/>
          <w:marRight w:val="0"/>
          <w:marTop w:val="34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4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4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8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20686">
          <w:marLeft w:val="547"/>
          <w:marRight w:val="0"/>
          <w:marTop w:val="40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21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85685">
          <w:marLeft w:val="547"/>
          <w:marRight w:val="0"/>
          <w:marTop w:val="50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86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294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4042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34341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2933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892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5910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95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1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340191">
          <w:marLeft w:val="547"/>
          <w:marRight w:val="0"/>
          <w:marTop w:val="34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37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852301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61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084126">
          <w:marLeft w:val="547"/>
          <w:marRight w:val="0"/>
          <w:marTop w:val="34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6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113686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7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5352">
          <w:marLeft w:val="547"/>
          <w:marRight w:val="0"/>
          <w:marTop w:val="4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18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1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17707">
          <w:marLeft w:val="547"/>
          <w:marRight w:val="0"/>
          <w:marTop w:val="34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55238">
          <w:marLeft w:val="547"/>
          <w:marRight w:val="0"/>
          <w:marTop w:val="34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06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63322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52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9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179264">
          <w:marLeft w:val="547"/>
          <w:marRight w:val="0"/>
          <w:marTop w:val="34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4717">
          <w:marLeft w:val="547"/>
          <w:marRight w:val="0"/>
          <w:marTop w:val="34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30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9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9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1847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184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7719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076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1391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877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3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794585">
          <w:marLeft w:val="547"/>
          <w:marRight w:val="0"/>
          <w:marTop w:val="34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8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286751">
          <w:marLeft w:val="1166"/>
          <w:marRight w:val="0"/>
          <w:marTop w:val="30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9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226112">
          <w:marLeft w:val="547"/>
          <w:marRight w:val="0"/>
          <w:marTop w:val="40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99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048026">
          <w:marLeft w:val="547"/>
          <w:marRight w:val="0"/>
          <w:marTop w:val="50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8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29281">
          <w:marLeft w:val="547"/>
          <w:marRight w:val="0"/>
          <w:marTop w:val="4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3361">
          <w:marLeft w:val="1166"/>
          <w:marRight w:val="0"/>
          <w:marTop w:val="40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49601">
          <w:marLeft w:val="1166"/>
          <w:marRight w:val="0"/>
          <w:marTop w:val="40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2412">
          <w:marLeft w:val="1166"/>
          <w:marRight w:val="0"/>
          <w:marTop w:val="40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81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95343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25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203152">
          <w:marLeft w:val="1166"/>
          <w:marRight w:val="0"/>
          <w:marTop w:val="40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91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381700">
          <w:marLeft w:val="547"/>
          <w:marRight w:val="0"/>
          <w:marTop w:val="50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35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4869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07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4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6626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33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90029">
          <w:marLeft w:val="547"/>
          <w:marRight w:val="0"/>
          <w:marTop w:val="4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91992">
          <w:marLeft w:val="1166"/>
          <w:marRight w:val="0"/>
          <w:marTop w:val="40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095">
          <w:marLeft w:val="1166"/>
          <w:marRight w:val="0"/>
          <w:marTop w:val="40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73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543420">
          <w:marLeft w:val="547"/>
          <w:marRight w:val="0"/>
          <w:marTop w:val="4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5990">
          <w:marLeft w:val="547"/>
          <w:marRight w:val="0"/>
          <w:marTop w:val="4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99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7357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981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8EAD40-E97D-4AD3-AD97-0E0F8E58FE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49</TotalTime>
  <Pages>15</Pages>
  <Words>3914</Words>
  <Characters>22315</Characters>
  <Application>Microsoft Office Word</Application>
  <DocSecurity>0</DocSecurity>
  <Lines>185</Lines>
  <Paragraphs>52</Paragraphs>
  <ScaleCrop>false</ScaleCrop>
  <Company/>
  <LinksUpToDate>false</LinksUpToDate>
  <CharactersWithSpaces>261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yh</dc:creator>
  <cp:keywords/>
  <dc:description/>
  <cp:lastModifiedBy>zyh</cp:lastModifiedBy>
  <cp:revision>1023</cp:revision>
  <dcterms:created xsi:type="dcterms:W3CDTF">2017-02-05T13:12:00Z</dcterms:created>
  <dcterms:modified xsi:type="dcterms:W3CDTF">2017-12-26T15:34:00Z</dcterms:modified>
</cp:coreProperties>
</file>